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D1BA4" w14:textId="11CC901B" w:rsidR="00E25C84" w:rsidRPr="005E293A" w:rsidRDefault="00E25C84" w:rsidP="00E16CCF">
      <w:pPr>
        <w:pStyle w:val="BodyText"/>
        <w:widowControl/>
        <w:tabs>
          <w:tab w:val="left" w:pos="0"/>
          <w:tab w:val="left" w:pos="540"/>
          <w:tab w:val="left" w:pos="90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rFonts w:ascii="Arial" w:hAnsi="Arial"/>
          <w:b/>
          <w:sz w:val="22"/>
          <w:szCs w:val="22"/>
          <w:lang w:val="en-US"/>
        </w:rPr>
      </w:pPr>
      <w:r w:rsidRPr="005E293A">
        <w:rPr>
          <w:rFonts w:ascii="Arial" w:hAnsi="Arial"/>
          <w:b/>
          <w:sz w:val="22"/>
          <w:szCs w:val="22"/>
          <w:lang w:val="en-US"/>
        </w:rPr>
        <w:t>CLEVELAND STATE UNIVERSITY IBC APPLICATION</w:t>
      </w:r>
    </w:p>
    <w:p w14:paraId="2F291EF8" w14:textId="16438AC5" w:rsidR="00C65D9B" w:rsidRDefault="00C65D9B" w:rsidP="00C65D9B">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8"/>
        <w:rPr>
          <w:b/>
          <w:sz w:val="22"/>
          <w:szCs w:val="22"/>
          <w:highlight w:val="lightGray"/>
          <w:lang w:val="en-US" w:eastAsia="en-US"/>
        </w:rPr>
      </w:pPr>
      <w:r>
        <w:rPr>
          <w:b/>
          <w:sz w:val="22"/>
          <w:szCs w:val="22"/>
          <w:highlight w:val="lightGray"/>
          <w:lang w:val="en-US" w:eastAsia="en-US"/>
        </w:rPr>
        <w:t>INSTRUCTIONS:</w:t>
      </w:r>
    </w:p>
    <w:p w14:paraId="1C74AD90" w14:textId="6621E7B5" w:rsidR="002833C9" w:rsidRDefault="002833C9"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Please download the newest version of the IBC application forms before preparing any new submission, resubmission, continuing renewal, or amendment. The form may have been updated since your last application. A version number can be found in the lower-left corner of each form.</w:t>
      </w:r>
    </w:p>
    <w:p w14:paraId="1A5B7A35" w14:textId="3AEC75EC" w:rsidR="00C65D9B" w:rsidRDefault="00C65D9B"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Sections 1,2,3, and 5 must be filled out completely in all applications.</w:t>
      </w:r>
    </w:p>
    <w:p w14:paraId="0EDD0563" w14:textId="7D7FB794" w:rsidR="001C485C" w:rsidRDefault="00C65D9B"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The nature of the proposed research using recombinant or synthetic nucleic acids </w:t>
      </w:r>
      <w:r w:rsidR="001C485C">
        <w:rPr>
          <w:bCs/>
          <w:sz w:val="22"/>
          <w:szCs w:val="22"/>
          <w:lang w:val="en-US" w:eastAsia="en-US"/>
        </w:rPr>
        <w:t>dictate</w:t>
      </w:r>
      <w:r w:rsidR="00874050">
        <w:rPr>
          <w:bCs/>
          <w:sz w:val="22"/>
          <w:szCs w:val="22"/>
          <w:lang w:val="en-US" w:eastAsia="en-US"/>
        </w:rPr>
        <w:t>s</w:t>
      </w:r>
      <w:r>
        <w:rPr>
          <w:bCs/>
          <w:sz w:val="22"/>
          <w:szCs w:val="22"/>
          <w:lang w:val="en-US" w:eastAsia="en-US"/>
        </w:rPr>
        <w:t xml:space="preserve"> which information in Section 4 is required. </w:t>
      </w:r>
      <w:r w:rsidR="001C485C">
        <w:rPr>
          <w:bCs/>
          <w:sz w:val="22"/>
          <w:szCs w:val="22"/>
          <w:lang w:val="en-US" w:eastAsia="en-US"/>
        </w:rPr>
        <w:t xml:space="preserve">The questions in Section 1F </w:t>
      </w:r>
      <w:r w:rsidR="00424C5B">
        <w:rPr>
          <w:bCs/>
          <w:sz w:val="22"/>
          <w:szCs w:val="22"/>
          <w:lang w:val="en-US" w:eastAsia="en-US"/>
        </w:rPr>
        <w:t>may</w:t>
      </w:r>
      <w:r w:rsidR="001C485C">
        <w:rPr>
          <w:bCs/>
          <w:sz w:val="22"/>
          <w:szCs w:val="22"/>
          <w:lang w:val="en-US" w:eastAsia="en-US"/>
        </w:rPr>
        <w:t xml:space="preserve"> help </w:t>
      </w:r>
      <w:r w:rsidR="00424C5B">
        <w:rPr>
          <w:bCs/>
          <w:sz w:val="22"/>
          <w:szCs w:val="22"/>
          <w:lang w:val="en-US" w:eastAsia="en-US"/>
        </w:rPr>
        <w:t>one</w:t>
      </w:r>
      <w:r w:rsidR="001C485C">
        <w:rPr>
          <w:bCs/>
          <w:sz w:val="22"/>
          <w:szCs w:val="22"/>
          <w:lang w:val="en-US" w:eastAsia="en-US"/>
        </w:rPr>
        <w:t xml:space="preserve"> determine which parts of Section 4 must be completed.</w:t>
      </w:r>
    </w:p>
    <w:p w14:paraId="0E55B052" w14:textId="340CD784" w:rsidR="00C65D9B" w:rsidRDefault="001C485C"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Certain research using recombinant or synthetic nucleic acids is exempt from IBC review. Summaries of some common exemptions can be found on the </w:t>
      </w:r>
      <w:hyperlink r:id="rId11" w:history="1">
        <w:r w:rsidRPr="001C485C">
          <w:rPr>
            <w:rStyle w:val="Hyperlink"/>
            <w:bCs/>
            <w:sz w:val="22"/>
            <w:szCs w:val="22"/>
            <w:lang w:val="en-US" w:eastAsia="en-US"/>
          </w:rPr>
          <w:t>CSU IBC webpage</w:t>
        </w:r>
      </w:hyperlink>
      <w:r>
        <w:rPr>
          <w:bCs/>
          <w:sz w:val="22"/>
          <w:szCs w:val="22"/>
          <w:lang w:val="en-US" w:eastAsia="en-US"/>
        </w:rPr>
        <w:t>.</w:t>
      </w:r>
    </w:p>
    <w:p w14:paraId="0E377AE1" w14:textId="1F8EE45A" w:rsidR="001C485C" w:rsidRDefault="001C485C" w:rsidP="00C65D9B">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06"/>
        <w:rPr>
          <w:bCs/>
          <w:sz w:val="22"/>
          <w:szCs w:val="22"/>
          <w:lang w:val="en-US" w:eastAsia="en-US"/>
        </w:rPr>
      </w:pPr>
      <w:r>
        <w:rPr>
          <w:bCs/>
          <w:sz w:val="22"/>
          <w:szCs w:val="22"/>
          <w:lang w:val="en-US" w:eastAsia="en-US"/>
        </w:rPr>
        <w:t xml:space="preserve">An </w:t>
      </w:r>
      <w:hyperlink r:id="rId12" w:history="1">
        <w:r w:rsidRPr="001C485C">
          <w:rPr>
            <w:rStyle w:val="Hyperlink"/>
            <w:bCs/>
            <w:sz w:val="22"/>
            <w:szCs w:val="22"/>
            <w:lang w:val="en-US" w:eastAsia="en-US"/>
          </w:rPr>
          <w:t>example of a completed IBC application</w:t>
        </w:r>
      </w:hyperlink>
      <w:r>
        <w:rPr>
          <w:bCs/>
          <w:sz w:val="22"/>
          <w:szCs w:val="22"/>
          <w:lang w:val="en-US" w:eastAsia="en-US"/>
        </w:rPr>
        <w:t xml:space="preserve"> is available for download from the CSU webpage. It may help demonstrate the level of detail required for each section.</w:t>
      </w:r>
    </w:p>
    <w:p w14:paraId="1308B71E" w14:textId="1E56292F" w:rsidR="00C65D9B" w:rsidRPr="00581DEA" w:rsidRDefault="00C65D9B" w:rsidP="001C485C">
      <w:pPr>
        <w:pStyle w:val="BodyText"/>
        <w:widowControl/>
        <w:numPr>
          <w:ilvl w:val="0"/>
          <w:numId w:val="1"/>
        </w:numPr>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706"/>
        <w:rPr>
          <w:bCs/>
          <w:i/>
          <w:iCs/>
          <w:sz w:val="22"/>
          <w:szCs w:val="22"/>
          <w:u w:val="single"/>
          <w:lang w:val="en-US" w:eastAsia="en-US"/>
        </w:rPr>
      </w:pPr>
      <w:r w:rsidRPr="00581DEA">
        <w:rPr>
          <w:bCs/>
          <w:i/>
          <w:iCs/>
          <w:sz w:val="22"/>
          <w:szCs w:val="22"/>
          <w:u w:val="single"/>
          <w:lang w:val="en-US" w:eastAsia="en-US"/>
        </w:rPr>
        <w:t xml:space="preserve">If you are unsure whether you need to complete a full application, you may </w:t>
      </w:r>
      <w:r w:rsidR="00581DEA">
        <w:rPr>
          <w:bCs/>
          <w:i/>
          <w:iCs/>
          <w:sz w:val="22"/>
          <w:szCs w:val="22"/>
          <w:u w:val="single"/>
          <w:lang w:val="en-US" w:eastAsia="en-US"/>
        </w:rPr>
        <w:t>complete Section 1 and send that to the IBC chair</w:t>
      </w:r>
      <w:r w:rsidRPr="00581DEA">
        <w:rPr>
          <w:bCs/>
          <w:i/>
          <w:iCs/>
          <w:sz w:val="22"/>
          <w:szCs w:val="22"/>
          <w:u w:val="single"/>
          <w:lang w:val="en-US" w:eastAsia="en-US"/>
        </w:rPr>
        <w:t xml:space="preserve"> as a presubmission inquiry.</w:t>
      </w:r>
    </w:p>
    <w:p w14:paraId="414F0B03" w14:textId="3D453F93" w:rsidR="003E1A46" w:rsidRPr="003E1A46" w:rsidRDefault="003E1A46" w:rsidP="003E1A46">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Pr>
          <w:bCs/>
          <w:sz w:val="22"/>
          <w:szCs w:val="22"/>
          <w:lang w:val="en-US" w:eastAsia="en-US"/>
        </w:rPr>
        <w:t>In many versions of Microsoft Word, the Enter/Return key will not make a line break in form fields like those in this document. Instead, use Shift+Enter (</w:t>
      </w:r>
      <w:r w:rsidR="00FB2D97">
        <w:rPr>
          <w:bCs/>
          <w:sz w:val="22"/>
          <w:szCs w:val="22"/>
          <w:lang w:val="en-US" w:eastAsia="en-US"/>
        </w:rPr>
        <w:t>Windows</w:t>
      </w:r>
      <w:r>
        <w:rPr>
          <w:bCs/>
          <w:sz w:val="22"/>
          <w:szCs w:val="22"/>
          <w:lang w:val="en-US" w:eastAsia="en-US"/>
        </w:rPr>
        <w:t>) or Shift+Return (Mac).</w:t>
      </w:r>
    </w:p>
    <w:p w14:paraId="002EBC55" w14:textId="61940C67" w:rsidR="00FC4F21" w:rsidRDefault="00FC4F21"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8"/>
        <w:rPr>
          <w:bCs/>
          <w:i/>
          <w:iCs/>
          <w:sz w:val="22"/>
          <w:szCs w:val="22"/>
          <w:lang w:val="en-US" w:eastAsia="en-US"/>
        </w:rPr>
      </w:pPr>
      <w:r w:rsidRPr="005E293A">
        <w:rPr>
          <w:b/>
          <w:sz w:val="22"/>
          <w:szCs w:val="22"/>
          <w:highlight w:val="lightGray"/>
          <w:lang w:val="en-US" w:eastAsia="en-US"/>
        </w:rPr>
        <w:t>SECTION 1: General information.</w:t>
      </w:r>
    </w:p>
    <w:p w14:paraId="448726C4" w14:textId="31BEE1D5" w:rsidR="00FC4F21"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1A. Project Title</w:t>
      </w:r>
      <w:r w:rsidR="00E16CCF" w:rsidRPr="005E293A">
        <w:rPr>
          <w:bCs/>
          <w:sz w:val="22"/>
          <w:szCs w:val="22"/>
          <w:lang w:val="en-US" w:eastAsia="en-US"/>
        </w:rPr>
        <w:br/>
      </w:r>
      <w:sdt>
        <w:sdtPr>
          <w:rPr>
            <w:bCs/>
            <w:sz w:val="22"/>
            <w:szCs w:val="22"/>
            <w:lang w:val="en-US" w:eastAsia="en-US"/>
          </w:rPr>
          <w:id w:val="-1179577312"/>
          <w:placeholder>
            <w:docPart w:val="BE1884CD17D445A184F1C7FEBF6D53BE"/>
          </w:placeholder>
          <w:showingPlcHdr/>
          <w15:appearance w15:val="hidden"/>
        </w:sdtPr>
        <w:sdtEndPr/>
        <w:sdtContent>
          <w:permStart w:id="1535450986" w:edGrp="everyone"/>
          <w:r w:rsidR="007A4B98" w:rsidRPr="005E293A">
            <w:rPr>
              <w:rStyle w:val="PlaceholderText"/>
              <w:rFonts w:eastAsiaTheme="minorHAnsi"/>
              <w:sz w:val="22"/>
              <w:szCs w:val="22"/>
            </w:rPr>
            <w:t>Click or tap here to enter text.</w:t>
          </w:r>
          <w:permEnd w:id="1535450986"/>
        </w:sdtContent>
      </w:sdt>
    </w:p>
    <w:p w14:paraId="1F818AC8" w14:textId="2C0AE337" w:rsidR="00FC4F21"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1B. Principle Investigator</w:t>
      </w:r>
      <w:r w:rsidR="00E16CCF" w:rsidRPr="005E293A">
        <w:rPr>
          <w:bCs/>
          <w:sz w:val="22"/>
          <w:szCs w:val="22"/>
          <w:lang w:val="en-US" w:eastAsia="en-US"/>
        </w:rPr>
        <w:br/>
      </w:r>
      <w:sdt>
        <w:sdtPr>
          <w:rPr>
            <w:bCs/>
            <w:sz w:val="22"/>
            <w:szCs w:val="22"/>
            <w:lang w:val="en-US" w:eastAsia="en-US"/>
          </w:rPr>
          <w:id w:val="2061747165"/>
          <w:placeholder>
            <w:docPart w:val="E8B982AFACA746D9AD3E486202724352"/>
          </w:placeholder>
          <w:showingPlcHdr/>
          <w15:appearance w15:val="hidden"/>
        </w:sdtPr>
        <w:sdtEndPr/>
        <w:sdtContent>
          <w:permStart w:id="851068826" w:edGrp="everyone"/>
          <w:r w:rsidR="007A4B98" w:rsidRPr="005E293A">
            <w:rPr>
              <w:rStyle w:val="PlaceholderText"/>
              <w:rFonts w:eastAsiaTheme="minorHAnsi"/>
              <w:sz w:val="22"/>
              <w:szCs w:val="22"/>
            </w:rPr>
            <w:t>Click or tap here to enter text.</w:t>
          </w:r>
          <w:permEnd w:id="851068826"/>
        </w:sdtContent>
      </w:sdt>
    </w:p>
    <w:p w14:paraId="211B55D2" w14:textId="1753664E" w:rsidR="00084337"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1C. Application Date</w:t>
      </w:r>
      <w:r w:rsidR="00E16CCF" w:rsidRPr="005E293A">
        <w:rPr>
          <w:b/>
          <w:sz w:val="22"/>
          <w:szCs w:val="22"/>
          <w:lang w:val="en-US" w:eastAsia="en-US"/>
        </w:rPr>
        <w:br/>
      </w:r>
      <w:sdt>
        <w:sdtPr>
          <w:rPr>
            <w:bCs/>
            <w:sz w:val="22"/>
            <w:szCs w:val="22"/>
            <w:lang w:val="en-US" w:eastAsia="en-US"/>
          </w:rPr>
          <w:id w:val="-1874922107"/>
          <w:placeholder>
            <w:docPart w:val="A2328A9C1B3A4F3FA5BDF919537E5E98"/>
          </w:placeholder>
          <w:showingPlcHdr/>
          <w:date>
            <w:dateFormat w:val="MMMM d, yyyy"/>
            <w:lid w:val="en-US"/>
            <w:storeMappedDataAs w:val="dateTime"/>
            <w:calendar w:val="gregorian"/>
          </w:date>
        </w:sdtPr>
        <w:sdtEndPr/>
        <w:sdtContent>
          <w:permStart w:id="1224291319" w:edGrp="everyone"/>
          <w:r w:rsidR="00084337" w:rsidRPr="005E293A">
            <w:rPr>
              <w:rStyle w:val="PlaceholderText"/>
              <w:rFonts w:eastAsiaTheme="minorHAnsi"/>
              <w:sz w:val="22"/>
              <w:szCs w:val="22"/>
            </w:rPr>
            <w:t>Click or tap to enter a date.</w:t>
          </w:r>
          <w:permEnd w:id="1224291319"/>
        </w:sdtContent>
      </w:sdt>
    </w:p>
    <w:p w14:paraId="257093FE" w14:textId="488BC582" w:rsidR="005A47DA"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1D. Is this a new submission, resubmission, </w:t>
      </w:r>
      <w:r w:rsidR="002833C9">
        <w:rPr>
          <w:b/>
          <w:sz w:val="22"/>
          <w:szCs w:val="22"/>
          <w:lang w:val="en-US" w:eastAsia="en-US"/>
        </w:rPr>
        <w:t xml:space="preserve">continuing </w:t>
      </w:r>
      <w:r w:rsidRPr="005E293A">
        <w:rPr>
          <w:b/>
          <w:sz w:val="22"/>
          <w:szCs w:val="22"/>
          <w:lang w:val="en-US" w:eastAsia="en-US"/>
        </w:rPr>
        <w:t xml:space="preserve">renewal, or amendment? </w:t>
      </w:r>
      <w:r w:rsidRPr="005E293A">
        <w:rPr>
          <w:bCs/>
          <w:i/>
          <w:iCs/>
          <w:sz w:val="22"/>
          <w:szCs w:val="22"/>
          <w:u w:val="single"/>
          <w:lang w:val="en-US" w:eastAsia="en-US"/>
        </w:rPr>
        <w:t>New submissions</w:t>
      </w:r>
      <w:r w:rsidRPr="005E293A">
        <w:rPr>
          <w:bCs/>
          <w:i/>
          <w:iCs/>
          <w:sz w:val="22"/>
          <w:szCs w:val="22"/>
          <w:lang w:val="en-US" w:eastAsia="en-US"/>
        </w:rPr>
        <w:t xml:space="preserve"> are applications that have not been previously submitted. </w:t>
      </w:r>
      <w:r w:rsidRPr="005E293A">
        <w:rPr>
          <w:bCs/>
          <w:i/>
          <w:iCs/>
          <w:sz w:val="22"/>
          <w:szCs w:val="22"/>
          <w:u w:val="single"/>
          <w:lang w:val="en-US" w:eastAsia="en-US"/>
        </w:rPr>
        <w:t>Resubmissions</w:t>
      </w:r>
      <w:r w:rsidRPr="005E293A">
        <w:rPr>
          <w:bCs/>
          <w:i/>
          <w:iCs/>
          <w:sz w:val="22"/>
          <w:szCs w:val="22"/>
          <w:lang w:val="en-US" w:eastAsia="en-US"/>
        </w:rPr>
        <w:t xml:space="preserve"> involve applications that have been previously rejected or returned for revision.</w:t>
      </w:r>
      <w:r w:rsidRPr="005E293A">
        <w:rPr>
          <w:bCs/>
          <w:i/>
          <w:iCs/>
          <w:sz w:val="22"/>
          <w:szCs w:val="22"/>
          <w:u w:val="single"/>
          <w:lang w:val="en-US" w:eastAsia="en-US"/>
        </w:rPr>
        <w:t xml:space="preserve"> </w:t>
      </w:r>
      <w:r w:rsidR="002833C9">
        <w:rPr>
          <w:bCs/>
          <w:i/>
          <w:iCs/>
          <w:sz w:val="22"/>
          <w:szCs w:val="22"/>
          <w:u w:val="single"/>
          <w:lang w:val="en-US" w:eastAsia="en-US"/>
        </w:rPr>
        <w:t>Continuing r</w:t>
      </w:r>
      <w:r w:rsidRPr="005E293A">
        <w:rPr>
          <w:bCs/>
          <w:i/>
          <w:iCs/>
          <w:sz w:val="22"/>
          <w:szCs w:val="22"/>
          <w:u w:val="single"/>
          <w:lang w:val="en-US" w:eastAsia="en-US"/>
        </w:rPr>
        <w:t>enewals</w:t>
      </w:r>
      <w:r w:rsidRPr="005E293A">
        <w:rPr>
          <w:bCs/>
          <w:i/>
          <w:iCs/>
          <w:sz w:val="22"/>
          <w:szCs w:val="22"/>
          <w:lang w:val="en-US" w:eastAsia="en-US"/>
        </w:rPr>
        <w:t xml:space="preserve"> </w:t>
      </w:r>
      <w:r w:rsidR="00CA2383">
        <w:rPr>
          <w:bCs/>
          <w:i/>
          <w:iCs/>
          <w:sz w:val="22"/>
          <w:szCs w:val="22"/>
          <w:lang w:val="en-US" w:eastAsia="en-US"/>
        </w:rPr>
        <w:t xml:space="preserve">update the project details to </w:t>
      </w:r>
      <w:r w:rsidRPr="005E293A">
        <w:rPr>
          <w:bCs/>
          <w:i/>
          <w:iCs/>
          <w:sz w:val="22"/>
          <w:szCs w:val="22"/>
          <w:lang w:val="en-US" w:eastAsia="en-US"/>
        </w:rPr>
        <w:t>allow the project to continue beyond the prior approval period.</w:t>
      </w:r>
      <w:r w:rsidRPr="005E293A">
        <w:rPr>
          <w:bCs/>
          <w:i/>
          <w:iCs/>
          <w:sz w:val="22"/>
          <w:szCs w:val="22"/>
          <w:u w:val="single"/>
          <w:lang w:val="en-US" w:eastAsia="en-US"/>
        </w:rPr>
        <w:t xml:space="preserve"> Amendments</w:t>
      </w:r>
      <w:r w:rsidRPr="005E293A">
        <w:rPr>
          <w:bCs/>
          <w:i/>
          <w:iCs/>
          <w:sz w:val="22"/>
          <w:szCs w:val="22"/>
          <w:lang w:val="en-US" w:eastAsia="en-US"/>
        </w:rPr>
        <w:t xml:space="preserve"> update the project when there are changes in personnel or experimental details before a renewal is required</w:t>
      </w:r>
      <w:r w:rsidR="00715356" w:rsidRPr="005E293A">
        <w:rPr>
          <w:bCs/>
          <w:i/>
          <w:iCs/>
          <w:sz w:val="22"/>
          <w:szCs w:val="22"/>
          <w:lang w:val="en-US" w:eastAsia="en-US"/>
        </w:rPr>
        <w:br/>
      </w:r>
      <w:sdt>
        <w:sdtPr>
          <w:rPr>
            <w:bCs/>
            <w:sz w:val="22"/>
            <w:szCs w:val="22"/>
            <w:lang w:val="en-US" w:eastAsia="en-US"/>
          </w:rPr>
          <w:id w:val="1496761944"/>
          <w:placeholder>
            <w:docPart w:val="8A614BEBD7F242E2BE4F23598457E87F"/>
          </w:placeholder>
          <w:showingPlcHdr/>
          <w:dropDownList>
            <w:listItem w:displayText="New Submission" w:value="New Submission"/>
            <w:listItem w:displayText="Resubmission" w:value="Resubmission"/>
            <w:listItem w:displayText="Continuing Renewal" w:value="Continuing Renewal"/>
            <w:listItem w:displayText="Amendment" w:value="Amendment"/>
          </w:dropDownList>
        </w:sdtPr>
        <w:sdtEndPr/>
        <w:sdtContent>
          <w:permStart w:id="1884889756" w:edGrp="everyone"/>
          <w:r w:rsidR="00722195">
            <w:rPr>
              <w:rStyle w:val="PlaceholderText"/>
              <w:rFonts w:eastAsiaTheme="minorHAnsi"/>
              <w:sz w:val="22"/>
              <w:szCs w:val="22"/>
              <w:lang w:val="en-US"/>
            </w:rPr>
            <w:t>Click to c</w:t>
          </w:r>
          <w:r w:rsidR="005A47DA" w:rsidRPr="005E293A">
            <w:rPr>
              <w:rStyle w:val="PlaceholderText"/>
              <w:rFonts w:eastAsiaTheme="minorHAnsi"/>
              <w:sz w:val="22"/>
              <w:szCs w:val="22"/>
            </w:rPr>
            <w:t>hoose a</w:t>
          </w:r>
          <w:r w:rsidR="005A47DA" w:rsidRPr="005E293A">
            <w:rPr>
              <w:rStyle w:val="PlaceholderText"/>
              <w:rFonts w:eastAsiaTheme="minorHAnsi"/>
              <w:sz w:val="22"/>
              <w:szCs w:val="22"/>
              <w:lang w:val="en-US"/>
            </w:rPr>
            <w:t xml:space="preserve"> submission type</w:t>
          </w:r>
          <w:r w:rsidR="005A47DA" w:rsidRPr="005E293A">
            <w:rPr>
              <w:rStyle w:val="PlaceholderText"/>
              <w:rFonts w:eastAsiaTheme="minorHAnsi"/>
              <w:sz w:val="22"/>
              <w:szCs w:val="22"/>
            </w:rPr>
            <w:t>.</w:t>
          </w:r>
          <w:permEnd w:id="1884889756"/>
        </w:sdtContent>
      </w:sdt>
    </w:p>
    <w:p w14:paraId="777C3503" w14:textId="3C326B76" w:rsidR="00FC4F21"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If a resubmission, </w:t>
      </w:r>
      <w:r w:rsidR="002833C9">
        <w:rPr>
          <w:b/>
          <w:sz w:val="22"/>
          <w:szCs w:val="22"/>
          <w:lang w:val="en-US" w:eastAsia="en-US"/>
        </w:rPr>
        <w:t xml:space="preserve">continuing </w:t>
      </w:r>
      <w:r w:rsidRPr="005E293A">
        <w:rPr>
          <w:b/>
          <w:sz w:val="22"/>
          <w:szCs w:val="22"/>
          <w:lang w:val="en-US" w:eastAsia="en-US"/>
        </w:rPr>
        <w:t>renewal</w:t>
      </w:r>
      <w:r w:rsidR="002833C9">
        <w:rPr>
          <w:b/>
          <w:sz w:val="22"/>
          <w:szCs w:val="22"/>
          <w:lang w:val="en-US" w:eastAsia="en-US"/>
        </w:rPr>
        <w:t>,</w:t>
      </w:r>
      <w:r w:rsidRPr="005E293A">
        <w:rPr>
          <w:b/>
          <w:sz w:val="22"/>
          <w:szCs w:val="22"/>
          <w:lang w:val="en-US" w:eastAsia="en-US"/>
        </w:rPr>
        <w:t xml:space="preserve"> or amendment, briefly summarize any changes since the last submission.</w:t>
      </w:r>
      <w:r w:rsidR="00E16CCF" w:rsidRPr="005E293A">
        <w:rPr>
          <w:b/>
          <w:sz w:val="22"/>
          <w:szCs w:val="22"/>
          <w:lang w:val="en-US" w:eastAsia="en-US"/>
        </w:rPr>
        <w:br/>
      </w:r>
      <w:r w:rsidRPr="005E293A">
        <w:rPr>
          <w:bCs/>
          <w:i/>
          <w:iCs/>
          <w:sz w:val="22"/>
          <w:szCs w:val="22"/>
          <w:lang w:val="en-US" w:eastAsia="en-US"/>
        </w:rPr>
        <w:t>Example: “This amendment includes changes to the study team members, proposed risk group, viral vectors being used, and list of recombinant materials.”</w:t>
      </w:r>
      <w:r w:rsidR="00E16CCF" w:rsidRPr="005E293A">
        <w:rPr>
          <w:bCs/>
          <w:i/>
          <w:iCs/>
          <w:sz w:val="22"/>
          <w:szCs w:val="22"/>
          <w:lang w:val="en-US" w:eastAsia="en-US"/>
        </w:rPr>
        <w:br/>
      </w:r>
      <w:sdt>
        <w:sdtPr>
          <w:rPr>
            <w:bCs/>
            <w:sz w:val="22"/>
            <w:szCs w:val="22"/>
            <w:lang w:val="en-US" w:eastAsia="en-US"/>
          </w:rPr>
          <w:id w:val="1812598890"/>
          <w:placeholder>
            <w:docPart w:val="A3DEA88846F74A01BA48B7F68BF574C5"/>
          </w:placeholder>
          <w:showingPlcHdr/>
          <w15:appearance w15:val="hidden"/>
        </w:sdtPr>
        <w:sdtEndPr/>
        <w:sdtContent>
          <w:permStart w:id="2060663948" w:edGrp="everyone"/>
          <w:r w:rsidR="007A4B98" w:rsidRPr="005E293A">
            <w:rPr>
              <w:rStyle w:val="PlaceholderText"/>
              <w:rFonts w:eastAsiaTheme="minorHAnsi"/>
              <w:sz w:val="22"/>
              <w:szCs w:val="22"/>
            </w:rPr>
            <w:t>Click or tap here to enter text.</w:t>
          </w:r>
          <w:permEnd w:id="2060663948"/>
        </w:sdtContent>
      </w:sdt>
    </w:p>
    <w:p w14:paraId="4E67EB04" w14:textId="4FF9BDA0" w:rsidR="00FC4F21" w:rsidRPr="005E293A" w:rsidRDefault="00FC4F21" w:rsidP="009E68A4">
      <w:pPr>
        <w:pStyle w:val="BodyText"/>
        <w:keepLines/>
        <w:widowControl/>
        <w:tabs>
          <w:tab w:val="left" w:pos="0"/>
          <w:tab w:val="left" w:pos="342"/>
          <w:tab w:val="left" w:pos="1440"/>
        </w:tabs>
        <w:spacing w:after="120"/>
        <w:ind w:left="0" w:hanging="14"/>
        <w:rPr>
          <w:bCs/>
          <w:sz w:val="22"/>
          <w:szCs w:val="22"/>
          <w:lang w:val="en-US" w:eastAsia="en-US"/>
        </w:rPr>
      </w:pPr>
      <w:r w:rsidRPr="005E293A">
        <w:rPr>
          <w:b/>
          <w:sz w:val="22"/>
          <w:szCs w:val="22"/>
          <w:lang w:val="en-US" w:eastAsia="en-US"/>
        </w:rPr>
        <w:t xml:space="preserve">If a </w:t>
      </w:r>
      <w:r w:rsidR="002833C9">
        <w:rPr>
          <w:b/>
          <w:sz w:val="22"/>
          <w:szCs w:val="22"/>
          <w:lang w:val="en-US" w:eastAsia="en-US"/>
        </w:rPr>
        <w:t xml:space="preserve">continuing </w:t>
      </w:r>
      <w:r w:rsidRPr="005E293A">
        <w:rPr>
          <w:b/>
          <w:sz w:val="22"/>
          <w:szCs w:val="22"/>
          <w:lang w:val="en-US" w:eastAsia="en-US"/>
        </w:rPr>
        <w:t>renewal or amendment, please note date and approval number for last submission.</w:t>
      </w:r>
      <w:r w:rsidR="00E16CCF" w:rsidRPr="005E293A">
        <w:rPr>
          <w:b/>
          <w:sz w:val="22"/>
          <w:szCs w:val="22"/>
          <w:lang w:val="en-US" w:eastAsia="en-US"/>
        </w:rPr>
        <w:br/>
      </w:r>
      <w:sdt>
        <w:sdtPr>
          <w:rPr>
            <w:bCs/>
            <w:sz w:val="22"/>
            <w:szCs w:val="22"/>
            <w:lang w:val="en-US" w:eastAsia="en-US"/>
          </w:rPr>
          <w:id w:val="665050197"/>
          <w:placeholder>
            <w:docPart w:val="A8ABBDA392DB4E829A95A0A9798BFEBA"/>
          </w:placeholder>
          <w:showingPlcHdr/>
          <w15:appearance w15:val="hidden"/>
        </w:sdtPr>
        <w:sdtEndPr/>
        <w:sdtContent>
          <w:permStart w:id="1644461039" w:edGrp="everyone"/>
          <w:r w:rsidR="007A4B98" w:rsidRPr="005E293A">
            <w:rPr>
              <w:rStyle w:val="PlaceholderText"/>
              <w:rFonts w:eastAsiaTheme="minorHAnsi"/>
              <w:sz w:val="22"/>
              <w:szCs w:val="22"/>
            </w:rPr>
            <w:t>Click or tap here to enter</w:t>
          </w:r>
          <w:r w:rsidR="009E7B71">
            <w:rPr>
              <w:rStyle w:val="PlaceholderText"/>
              <w:rFonts w:eastAsiaTheme="minorHAnsi"/>
              <w:sz w:val="22"/>
              <w:szCs w:val="22"/>
              <w:lang w:val="en-US"/>
            </w:rPr>
            <w:t xml:space="preserve"> approval date</w:t>
          </w:r>
          <w:r w:rsidR="007A4B98" w:rsidRPr="005E293A">
            <w:rPr>
              <w:rStyle w:val="PlaceholderText"/>
              <w:rFonts w:eastAsiaTheme="minorHAnsi"/>
              <w:sz w:val="22"/>
              <w:szCs w:val="22"/>
            </w:rPr>
            <w:t>.</w:t>
          </w:r>
          <w:permEnd w:id="1644461039"/>
        </w:sdtContent>
      </w:sdt>
      <w:r w:rsidR="009E7B71">
        <w:rPr>
          <w:bCs/>
          <w:sz w:val="22"/>
          <w:szCs w:val="22"/>
          <w:lang w:val="en-US" w:eastAsia="en-US"/>
        </w:rPr>
        <w:t xml:space="preserve">       </w:t>
      </w:r>
      <w:sdt>
        <w:sdtPr>
          <w:rPr>
            <w:bCs/>
            <w:sz w:val="22"/>
            <w:szCs w:val="22"/>
            <w:lang w:val="en-US" w:eastAsia="en-US"/>
          </w:rPr>
          <w:id w:val="392011497"/>
          <w:placeholder>
            <w:docPart w:val="EE745753184548DF8F9EBE3A4E789FBD"/>
          </w:placeholder>
          <w:showingPlcHdr/>
          <w15:appearance w15:val="hidden"/>
        </w:sdtPr>
        <w:sdtEndPr/>
        <w:sdtContent>
          <w:permStart w:id="451116080" w:edGrp="everyone"/>
          <w:r w:rsidR="009E7B71" w:rsidRPr="005E293A">
            <w:rPr>
              <w:rStyle w:val="PlaceholderText"/>
              <w:rFonts w:eastAsiaTheme="minorHAnsi"/>
              <w:sz w:val="22"/>
              <w:szCs w:val="22"/>
            </w:rPr>
            <w:t xml:space="preserve">Click or tap here to enter </w:t>
          </w:r>
          <w:r w:rsidR="009E7B71">
            <w:rPr>
              <w:rStyle w:val="PlaceholderText"/>
              <w:rFonts w:eastAsiaTheme="minorHAnsi"/>
              <w:sz w:val="22"/>
              <w:szCs w:val="22"/>
              <w:lang w:val="en-US"/>
            </w:rPr>
            <w:t>approval number</w:t>
          </w:r>
          <w:r w:rsidR="009E7B71" w:rsidRPr="005E293A">
            <w:rPr>
              <w:rStyle w:val="PlaceholderText"/>
              <w:rFonts w:eastAsiaTheme="minorHAnsi"/>
              <w:sz w:val="22"/>
              <w:szCs w:val="22"/>
            </w:rPr>
            <w:t>.</w:t>
          </w:r>
          <w:permEnd w:id="451116080"/>
        </w:sdtContent>
      </w:sdt>
    </w:p>
    <w:p w14:paraId="4A7DA703" w14:textId="29E00BD5" w:rsidR="00FC4F21" w:rsidRPr="005E293A" w:rsidRDefault="00FC4F21" w:rsidP="009E68A4">
      <w:pPr>
        <w:pStyle w:val="BodyText"/>
        <w:keepLines/>
        <w:widowControl/>
        <w:tabs>
          <w:tab w:val="left" w:pos="0"/>
          <w:tab w:val="left" w:pos="342"/>
          <w:tab w:val="left" w:pos="1440"/>
        </w:tabs>
        <w:spacing w:after="120"/>
        <w:ind w:left="0" w:hanging="14"/>
        <w:rPr>
          <w:bCs/>
          <w:sz w:val="22"/>
          <w:szCs w:val="22"/>
          <w:lang w:val="en-US" w:eastAsia="en-US"/>
        </w:rPr>
      </w:pPr>
      <w:r w:rsidRPr="005E293A">
        <w:rPr>
          <w:b/>
          <w:sz w:val="22"/>
          <w:szCs w:val="22"/>
          <w:lang w:val="en-US" w:eastAsia="en-US"/>
        </w:rPr>
        <w:t xml:space="preserve">1E. What is the expected duration of the research project or grant-supported funding period following this submission? </w:t>
      </w:r>
      <w:r w:rsidRPr="005E293A">
        <w:rPr>
          <w:i/>
          <w:iCs/>
          <w:sz w:val="22"/>
          <w:szCs w:val="22"/>
          <w:lang w:val="en-US" w:eastAsia="en-US"/>
        </w:rPr>
        <w:t>IBC approvals are for three years. Projects longer than three years will require a renewal prior to the start of the fourth year.</w:t>
      </w:r>
      <w:r w:rsidR="00E16CCF" w:rsidRPr="005E293A">
        <w:rPr>
          <w:b/>
          <w:sz w:val="22"/>
          <w:szCs w:val="22"/>
          <w:lang w:val="en-US" w:eastAsia="en-US"/>
        </w:rPr>
        <w:br/>
      </w:r>
      <w:sdt>
        <w:sdtPr>
          <w:rPr>
            <w:bCs/>
            <w:sz w:val="22"/>
            <w:szCs w:val="22"/>
            <w:lang w:val="en-US" w:eastAsia="en-US"/>
          </w:rPr>
          <w:id w:val="-526869616"/>
          <w:placeholder>
            <w:docPart w:val="51375F7D8D5F4592833B1E4E480B2433"/>
          </w:placeholder>
          <w:showingPlcHdr/>
          <w15:appearance w15:val="hidden"/>
        </w:sdtPr>
        <w:sdtEndPr/>
        <w:sdtContent>
          <w:permStart w:id="1832287296" w:edGrp="everyone"/>
          <w:r w:rsidR="007A4B98" w:rsidRPr="005E293A">
            <w:rPr>
              <w:rStyle w:val="PlaceholderText"/>
              <w:rFonts w:eastAsiaTheme="minorHAnsi"/>
              <w:sz w:val="22"/>
              <w:szCs w:val="22"/>
            </w:rPr>
            <w:t>Click or tap here to enter text.</w:t>
          </w:r>
          <w:permEnd w:id="1832287296"/>
        </w:sdtContent>
      </w:sdt>
    </w:p>
    <w:p w14:paraId="123D2FE1" w14:textId="77777777" w:rsidR="00E16CCF" w:rsidRPr="005E293A" w:rsidRDefault="00FC4F21"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
          <w:sz w:val="22"/>
          <w:szCs w:val="22"/>
          <w:lang w:val="en-US" w:eastAsia="en-US"/>
        </w:rPr>
      </w:pPr>
      <w:r w:rsidRPr="005E293A">
        <w:rPr>
          <w:b/>
          <w:sz w:val="22"/>
          <w:szCs w:val="22"/>
          <w:lang w:val="en-US" w:eastAsia="en-US"/>
        </w:rPr>
        <w:t xml:space="preserve">1F. Please answer the following questions regarding areas of the research project </w:t>
      </w:r>
      <w:r w:rsidRPr="005E293A">
        <w:rPr>
          <w:b/>
          <w:i/>
          <w:iCs/>
          <w:sz w:val="22"/>
          <w:szCs w:val="22"/>
          <w:u w:val="single"/>
          <w:lang w:val="en-US" w:eastAsia="en-US"/>
        </w:rPr>
        <w:t>that involve recombinant materials/transgenic organisms.</w:t>
      </w:r>
    </w:p>
    <w:p w14:paraId="4FEEAA5B" w14:textId="1D46CC9F" w:rsidR="00FC4F2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lastRenderedPageBreak/>
        <w:t xml:space="preserve">Does the study involve human subjects (e.g., gene transfer/therapy, vaccine study, etc.)? </w:t>
      </w:r>
      <w:r w:rsidRPr="005E293A">
        <w:rPr>
          <w:i/>
          <w:sz w:val="22"/>
          <w:szCs w:val="22"/>
          <w:lang w:val="en-US" w:eastAsia="en-US"/>
        </w:rPr>
        <w:t>If yes, provide IRB approval number.</w:t>
      </w:r>
      <w:r w:rsidR="00E16CCF" w:rsidRPr="005E293A">
        <w:rPr>
          <w:b/>
          <w:sz w:val="22"/>
          <w:szCs w:val="22"/>
          <w:lang w:val="en-US" w:eastAsia="en-US"/>
        </w:rPr>
        <w:br/>
      </w:r>
      <w:sdt>
        <w:sdtPr>
          <w:rPr>
            <w:bCs/>
            <w:sz w:val="22"/>
            <w:szCs w:val="22"/>
            <w:lang w:val="en-US" w:eastAsia="en-US"/>
          </w:rPr>
          <w:id w:val="-2121604511"/>
          <w:placeholder>
            <w:docPart w:val="054FB000110941B5A0C1ABC218F1EBC7"/>
          </w:placeholder>
          <w:showingPlcHdr/>
          <w:dropDownList>
            <w:listItem w:displayText="Yes" w:value="Yes"/>
            <w:listItem w:displayText="No" w:value="No"/>
          </w:dropDownList>
        </w:sdtPr>
        <w:sdtEndPr/>
        <w:sdtContent>
          <w:permStart w:id="536556984" w:edGrp="everyone"/>
          <w:r w:rsidR="005A47DA" w:rsidRPr="005E293A">
            <w:rPr>
              <w:rStyle w:val="PlaceholderText"/>
              <w:rFonts w:eastAsiaTheme="minorHAnsi"/>
              <w:sz w:val="22"/>
              <w:szCs w:val="22"/>
              <w:lang w:val="en-US"/>
            </w:rPr>
            <w:t>Select Yes or No</w:t>
          </w:r>
          <w:permEnd w:id="536556984"/>
        </w:sdtContent>
      </w:sdt>
      <w:r w:rsidR="005A47DA" w:rsidRPr="005E293A">
        <w:rPr>
          <w:bCs/>
          <w:sz w:val="22"/>
          <w:szCs w:val="22"/>
          <w:lang w:val="en-US" w:eastAsia="en-US"/>
        </w:rPr>
        <w:t xml:space="preserve">  </w:t>
      </w:r>
      <w:r w:rsidR="00E16CCF" w:rsidRPr="005E293A">
        <w:rPr>
          <w:bCs/>
          <w:sz w:val="22"/>
          <w:szCs w:val="22"/>
          <w:lang w:val="en-US" w:eastAsia="en-US"/>
        </w:rPr>
        <w:t xml:space="preserve">    </w:t>
      </w:r>
      <w:sdt>
        <w:sdtPr>
          <w:rPr>
            <w:bCs/>
            <w:sz w:val="22"/>
            <w:szCs w:val="22"/>
          </w:rPr>
          <w:id w:val="1108934707"/>
          <w:placeholder>
            <w:docPart w:val="87A82BBF5CCF4C08B99769B9FF4D9FFB"/>
          </w:placeholder>
          <w:showingPlcHdr/>
          <w15:appearance w15:val="hidden"/>
        </w:sdtPr>
        <w:sdtEndPr/>
        <w:sdtContent>
          <w:permStart w:id="778310354" w:edGrp="everyone"/>
          <w:r w:rsidRPr="005E293A">
            <w:rPr>
              <w:rStyle w:val="PlaceholderText"/>
              <w:rFonts w:eastAsiaTheme="minorHAnsi"/>
              <w:bCs/>
              <w:sz w:val="22"/>
              <w:szCs w:val="22"/>
            </w:rPr>
            <w:t xml:space="preserve">Click or tap here to enter </w:t>
          </w:r>
          <w:r w:rsidRPr="005E293A">
            <w:rPr>
              <w:rStyle w:val="PlaceholderText"/>
              <w:rFonts w:eastAsiaTheme="minorHAnsi"/>
              <w:bCs/>
              <w:sz w:val="22"/>
              <w:szCs w:val="22"/>
              <w:lang w:val="en-US"/>
            </w:rPr>
            <w:t>approval number</w:t>
          </w:r>
          <w:r w:rsidRPr="005E293A">
            <w:rPr>
              <w:rStyle w:val="PlaceholderText"/>
              <w:rFonts w:eastAsiaTheme="minorHAnsi"/>
              <w:bCs/>
              <w:sz w:val="22"/>
              <w:szCs w:val="22"/>
            </w:rPr>
            <w:t>.</w:t>
          </w:r>
          <w:permEnd w:id="778310354"/>
        </w:sdtContent>
      </w:sdt>
    </w:p>
    <w:p w14:paraId="3D0CEC69" w14:textId="77777777" w:rsidR="005A47DA"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live vertebrate animals?  </w:t>
      </w:r>
      <w:r w:rsidRPr="005E293A">
        <w:rPr>
          <w:i/>
          <w:sz w:val="22"/>
          <w:szCs w:val="22"/>
          <w:lang w:val="en-US" w:eastAsia="en-US"/>
        </w:rPr>
        <w:t>If yes, provide IACUC approval number.</w:t>
      </w:r>
      <w:r w:rsidR="00E16CCF" w:rsidRPr="005E293A">
        <w:rPr>
          <w:i/>
          <w:sz w:val="22"/>
          <w:szCs w:val="22"/>
          <w:lang w:val="en-US" w:eastAsia="en-US"/>
        </w:rPr>
        <w:br/>
      </w:r>
      <w:sdt>
        <w:sdtPr>
          <w:rPr>
            <w:bCs/>
            <w:sz w:val="22"/>
            <w:szCs w:val="22"/>
            <w:lang w:val="en-US" w:eastAsia="en-US"/>
          </w:rPr>
          <w:id w:val="-1788336825"/>
          <w:placeholder>
            <w:docPart w:val="65A54FFFFDB148E89A260697DD159E78"/>
          </w:placeholder>
          <w:showingPlcHdr/>
          <w:dropDownList>
            <w:listItem w:displayText="Yes" w:value="Yes"/>
            <w:listItem w:displayText="No" w:value="No"/>
          </w:dropDownList>
        </w:sdtPr>
        <w:sdtEndPr/>
        <w:sdtContent>
          <w:permStart w:id="1433495227" w:edGrp="everyone"/>
          <w:r w:rsidR="005A47DA" w:rsidRPr="005E293A">
            <w:rPr>
              <w:rStyle w:val="PlaceholderText"/>
              <w:rFonts w:eastAsiaTheme="minorHAnsi"/>
              <w:sz w:val="22"/>
              <w:szCs w:val="22"/>
              <w:lang w:val="en-US"/>
            </w:rPr>
            <w:t>Select Yes or No</w:t>
          </w:r>
          <w:permEnd w:id="1433495227"/>
        </w:sdtContent>
      </w:sdt>
      <w:r w:rsidR="005A47DA" w:rsidRPr="005E293A">
        <w:rPr>
          <w:bCs/>
          <w:sz w:val="22"/>
          <w:szCs w:val="22"/>
          <w:lang w:val="en-US" w:eastAsia="en-US"/>
        </w:rPr>
        <w:t xml:space="preserve">      </w:t>
      </w:r>
      <w:sdt>
        <w:sdtPr>
          <w:rPr>
            <w:bCs/>
            <w:sz w:val="22"/>
            <w:szCs w:val="22"/>
          </w:rPr>
          <w:id w:val="1633670845"/>
          <w:placeholder>
            <w:docPart w:val="1B820286549E41C5905BF7D001DEB01F"/>
          </w:placeholder>
          <w:showingPlcHdr/>
          <w15:appearance w15:val="hidden"/>
        </w:sdtPr>
        <w:sdtEndPr/>
        <w:sdtContent>
          <w:permStart w:id="2038504675" w:edGrp="everyone"/>
          <w:r w:rsidR="005A47DA" w:rsidRPr="005E293A">
            <w:rPr>
              <w:rStyle w:val="PlaceholderText"/>
              <w:rFonts w:eastAsiaTheme="minorHAnsi"/>
              <w:bCs/>
              <w:sz w:val="22"/>
              <w:szCs w:val="22"/>
            </w:rPr>
            <w:t xml:space="preserve">Click or tap here to enter </w:t>
          </w:r>
          <w:r w:rsidR="005A47DA" w:rsidRPr="005E293A">
            <w:rPr>
              <w:rStyle w:val="PlaceholderText"/>
              <w:rFonts w:eastAsiaTheme="minorHAnsi"/>
              <w:bCs/>
              <w:sz w:val="22"/>
              <w:szCs w:val="22"/>
              <w:lang w:val="en-US"/>
            </w:rPr>
            <w:t>approval number</w:t>
          </w:r>
          <w:r w:rsidR="005A47DA" w:rsidRPr="005E293A">
            <w:rPr>
              <w:rStyle w:val="PlaceholderText"/>
              <w:rFonts w:eastAsiaTheme="minorHAnsi"/>
              <w:bCs/>
              <w:sz w:val="22"/>
              <w:szCs w:val="22"/>
            </w:rPr>
            <w:t>.</w:t>
          </w:r>
          <w:permEnd w:id="2038504675"/>
        </w:sdtContent>
      </w:sdt>
    </w:p>
    <w:p w14:paraId="5C21FF23" w14:textId="7122483B" w:rsidR="005A47DA"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known pathogens? </w:t>
      </w:r>
      <w:r w:rsidRPr="005E293A">
        <w:rPr>
          <w:i/>
          <w:sz w:val="22"/>
          <w:szCs w:val="22"/>
          <w:lang w:val="en-US" w:eastAsia="en-US"/>
        </w:rPr>
        <w:t>If yes, section 4A is required.</w:t>
      </w:r>
      <w:r w:rsidR="00486B26">
        <w:rPr>
          <w:i/>
          <w:sz w:val="22"/>
          <w:szCs w:val="22"/>
          <w:lang w:val="en-US" w:eastAsia="en-US"/>
        </w:rPr>
        <w:br/>
      </w:r>
      <w:sdt>
        <w:sdtPr>
          <w:rPr>
            <w:bCs/>
            <w:sz w:val="22"/>
            <w:szCs w:val="22"/>
            <w:lang w:val="en-US" w:eastAsia="en-US"/>
          </w:rPr>
          <w:id w:val="1385448581"/>
          <w:placeholder>
            <w:docPart w:val="7069438A855448C9A96240B205E563E4"/>
          </w:placeholder>
          <w:showingPlcHdr/>
          <w:dropDownList>
            <w:listItem w:displayText="Yes" w:value="Yes"/>
            <w:listItem w:displayText="No" w:value="No"/>
          </w:dropDownList>
        </w:sdtPr>
        <w:sdtEndPr/>
        <w:sdtContent>
          <w:bookmarkStart w:id="0" w:name="_Hlk145099187"/>
          <w:permStart w:id="1146355719" w:edGrp="everyone"/>
          <w:r w:rsidR="005A47DA" w:rsidRPr="005E293A">
            <w:rPr>
              <w:rStyle w:val="PlaceholderText"/>
              <w:rFonts w:eastAsiaTheme="minorHAnsi"/>
              <w:sz w:val="22"/>
              <w:szCs w:val="22"/>
              <w:lang w:val="en-US"/>
            </w:rPr>
            <w:t>Select Yes or No</w:t>
          </w:r>
          <w:bookmarkEnd w:id="0"/>
          <w:permEnd w:id="1146355719"/>
        </w:sdtContent>
      </w:sdt>
    </w:p>
    <w:p w14:paraId="4F8CD1B2"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creation of an organism that harbors and/or expresses a known pathogenic agent, toxin, prion, oncogene, etc.? </w:t>
      </w:r>
      <w:r w:rsidRPr="005E293A">
        <w:rPr>
          <w:i/>
          <w:sz w:val="22"/>
          <w:szCs w:val="22"/>
          <w:lang w:val="en-US" w:eastAsia="en-US"/>
        </w:rPr>
        <w:t>If yes, section 4A is required.</w:t>
      </w:r>
      <w:r w:rsidR="00E16CCF" w:rsidRPr="005E293A">
        <w:rPr>
          <w:b/>
          <w:sz w:val="22"/>
          <w:szCs w:val="22"/>
          <w:lang w:val="en-US" w:eastAsia="en-US"/>
        </w:rPr>
        <w:br/>
      </w:r>
      <w:sdt>
        <w:sdtPr>
          <w:rPr>
            <w:bCs/>
            <w:sz w:val="22"/>
            <w:szCs w:val="22"/>
            <w:lang w:val="en-US" w:eastAsia="en-US"/>
          </w:rPr>
          <w:id w:val="-1666323067"/>
          <w:placeholder>
            <w:docPart w:val="3596FF22E2E54C5B88244D5A76EE5852"/>
          </w:placeholder>
          <w:showingPlcHdr/>
          <w:dropDownList>
            <w:listItem w:displayText="Yes" w:value="Yes"/>
            <w:listItem w:displayText="No" w:value="No"/>
          </w:dropDownList>
        </w:sdtPr>
        <w:sdtEndPr/>
        <w:sdtContent>
          <w:permStart w:id="1463566058" w:edGrp="everyone"/>
          <w:r w:rsidR="00A552C1" w:rsidRPr="005E293A">
            <w:rPr>
              <w:rStyle w:val="PlaceholderText"/>
              <w:rFonts w:eastAsiaTheme="minorHAnsi"/>
              <w:sz w:val="22"/>
              <w:szCs w:val="22"/>
              <w:lang w:val="en-US"/>
            </w:rPr>
            <w:t>Select Yes or No</w:t>
          </w:r>
          <w:permEnd w:id="1463566058"/>
        </w:sdtContent>
      </w:sdt>
    </w:p>
    <w:p w14:paraId="1FA3575B"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using a virus/viral vector? </w:t>
      </w:r>
      <w:r w:rsidRPr="005E293A">
        <w:rPr>
          <w:i/>
          <w:sz w:val="22"/>
          <w:szCs w:val="22"/>
          <w:lang w:val="en-US" w:eastAsia="en-US"/>
        </w:rPr>
        <w:t>If yes, section 4B is required.</w:t>
      </w:r>
      <w:r w:rsidR="00E16CCF" w:rsidRPr="005E293A">
        <w:rPr>
          <w:b/>
          <w:sz w:val="22"/>
          <w:szCs w:val="22"/>
          <w:lang w:val="en-US" w:eastAsia="en-US"/>
        </w:rPr>
        <w:br/>
      </w:r>
      <w:sdt>
        <w:sdtPr>
          <w:rPr>
            <w:bCs/>
            <w:sz w:val="22"/>
            <w:szCs w:val="22"/>
            <w:lang w:val="en-US" w:eastAsia="en-US"/>
          </w:rPr>
          <w:id w:val="118344453"/>
          <w:placeholder>
            <w:docPart w:val="A5BE7C19B80840FD9416CA0AB0D0DA4F"/>
          </w:placeholder>
          <w:showingPlcHdr/>
          <w:dropDownList>
            <w:listItem w:displayText="Yes" w:value="Yes"/>
            <w:listItem w:displayText="No" w:value="No"/>
          </w:dropDownList>
        </w:sdtPr>
        <w:sdtEndPr/>
        <w:sdtContent>
          <w:permStart w:id="224557711" w:edGrp="everyone"/>
          <w:r w:rsidR="00A552C1" w:rsidRPr="005E293A">
            <w:rPr>
              <w:rStyle w:val="PlaceholderText"/>
              <w:rFonts w:eastAsiaTheme="minorHAnsi"/>
              <w:sz w:val="22"/>
              <w:szCs w:val="22"/>
              <w:lang w:val="en-US"/>
            </w:rPr>
            <w:t>Select Yes or No</w:t>
          </w:r>
          <w:permEnd w:id="224557711"/>
        </w:sdtContent>
      </w:sdt>
    </w:p>
    <w:p w14:paraId="5859885D"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cell culture? </w:t>
      </w:r>
      <w:r w:rsidRPr="005E293A">
        <w:rPr>
          <w:i/>
          <w:sz w:val="22"/>
          <w:szCs w:val="22"/>
          <w:lang w:val="en-US" w:eastAsia="en-US"/>
        </w:rPr>
        <w:t>If yes, sections 4C and 4D are required.</w:t>
      </w:r>
      <w:r w:rsidR="00E16CCF" w:rsidRPr="005E293A">
        <w:rPr>
          <w:bCs/>
          <w:i/>
          <w:iCs/>
          <w:sz w:val="22"/>
          <w:szCs w:val="22"/>
          <w:lang w:val="en-US" w:eastAsia="en-US"/>
        </w:rPr>
        <w:br/>
      </w:r>
      <w:sdt>
        <w:sdtPr>
          <w:rPr>
            <w:bCs/>
            <w:sz w:val="22"/>
            <w:szCs w:val="22"/>
            <w:lang w:val="en-US" w:eastAsia="en-US"/>
          </w:rPr>
          <w:id w:val="-31502008"/>
          <w:placeholder>
            <w:docPart w:val="6CAC0404E31747608CEC1B2ADE0682E7"/>
          </w:placeholder>
          <w:showingPlcHdr/>
          <w:dropDownList>
            <w:listItem w:displayText="Yes" w:value="Yes"/>
            <w:listItem w:displayText="No" w:value="No"/>
          </w:dropDownList>
        </w:sdtPr>
        <w:sdtEndPr/>
        <w:sdtContent>
          <w:permStart w:id="1883784489" w:edGrp="everyone"/>
          <w:r w:rsidR="00A552C1" w:rsidRPr="005E293A">
            <w:rPr>
              <w:rStyle w:val="PlaceholderText"/>
              <w:rFonts w:eastAsiaTheme="minorHAnsi"/>
              <w:sz w:val="22"/>
              <w:szCs w:val="22"/>
              <w:lang w:val="en-US"/>
            </w:rPr>
            <w:t>Select Yes or No</w:t>
          </w:r>
          <w:permEnd w:id="1883784489"/>
        </w:sdtContent>
      </w:sdt>
    </w:p>
    <w:p w14:paraId="44961A58" w14:textId="2AB574F1"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bacterial strains other than </w:t>
      </w:r>
      <w:r w:rsidRPr="005E293A">
        <w:rPr>
          <w:b/>
          <w:i/>
          <w:iCs/>
          <w:sz w:val="22"/>
          <w:szCs w:val="22"/>
          <w:lang w:val="en-US" w:eastAsia="en-US"/>
        </w:rPr>
        <w:t xml:space="preserve">E. coli </w:t>
      </w:r>
      <w:r w:rsidRPr="005E293A">
        <w:rPr>
          <w:b/>
          <w:sz w:val="22"/>
          <w:szCs w:val="22"/>
          <w:lang w:val="en-US" w:eastAsia="en-US"/>
        </w:rPr>
        <w:t>K-12 derivatives (</w:t>
      </w:r>
      <w:r w:rsidRPr="002833C9">
        <w:rPr>
          <w:b/>
          <w:i/>
          <w:iCs/>
          <w:sz w:val="22"/>
          <w:szCs w:val="22"/>
          <w:lang w:val="en-US" w:eastAsia="en-US"/>
        </w:rPr>
        <w:t>e.g.</w:t>
      </w:r>
      <w:r w:rsidRPr="005E293A">
        <w:rPr>
          <w:b/>
          <w:sz w:val="22"/>
          <w:szCs w:val="22"/>
          <w:lang w:val="en-US" w:eastAsia="en-US"/>
        </w:rPr>
        <w:t>,</w:t>
      </w:r>
      <w:r w:rsidR="002833C9">
        <w:rPr>
          <w:b/>
          <w:sz w:val="22"/>
          <w:szCs w:val="22"/>
          <w:lang w:val="en-US" w:eastAsia="en-US"/>
        </w:rPr>
        <w:t xml:space="preserve"> </w:t>
      </w:r>
      <w:r w:rsidRPr="005E293A">
        <w:rPr>
          <w:b/>
          <w:sz w:val="22"/>
          <w:szCs w:val="22"/>
          <w:lang w:val="en-US" w:eastAsia="en-US"/>
        </w:rPr>
        <w:t xml:space="preserve">BL21)? </w:t>
      </w:r>
      <w:r w:rsidRPr="005E293A">
        <w:rPr>
          <w:i/>
          <w:sz w:val="22"/>
          <w:szCs w:val="22"/>
          <w:lang w:val="en-US" w:eastAsia="en-US"/>
        </w:rPr>
        <w:t>If yes, sections 4C and 4D are required.</w:t>
      </w:r>
      <w:r w:rsidR="00E16CCF" w:rsidRPr="005E293A">
        <w:rPr>
          <w:b/>
          <w:sz w:val="22"/>
          <w:szCs w:val="22"/>
          <w:lang w:val="en-US" w:eastAsia="en-US"/>
        </w:rPr>
        <w:br/>
      </w:r>
      <w:sdt>
        <w:sdtPr>
          <w:rPr>
            <w:bCs/>
            <w:sz w:val="22"/>
            <w:szCs w:val="22"/>
            <w:lang w:val="en-US" w:eastAsia="en-US"/>
          </w:rPr>
          <w:id w:val="-104810764"/>
          <w:placeholder>
            <w:docPart w:val="E14A09EE76FF4691868833BB976070F6"/>
          </w:placeholder>
          <w:showingPlcHdr/>
          <w:dropDownList>
            <w:listItem w:displayText="Yes" w:value="Yes"/>
            <w:listItem w:displayText="No" w:value="No"/>
          </w:dropDownList>
        </w:sdtPr>
        <w:sdtEndPr/>
        <w:sdtContent>
          <w:permStart w:id="202707478" w:edGrp="everyone"/>
          <w:r w:rsidR="00A552C1" w:rsidRPr="005E293A">
            <w:rPr>
              <w:rStyle w:val="PlaceholderText"/>
              <w:rFonts w:eastAsiaTheme="minorHAnsi"/>
              <w:sz w:val="22"/>
              <w:szCs w:val="22"/>
              <w:lang w:val="en-US"/>
            </w:rPr>
            <w:t>Select Yes or No</w:t>
          </w:r>
          <w:permEnd w:id="202707478"/>
        </w:sdtContent>
      </w:sdt>
    </w:p>
    <w:p w14:paraId="4428FF9C"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CRISPR mediated gene editing with gRNA and nuclease encoded on the same plasmid, vector, or delivery vehicle? </w:t>
      </w:r>
      <w:r w:rsidRPr="005E293A">
        <w:rPr>
          <w:i/>
          <w:sz w:val="22"/>
          <w:szCs w:val="22"/>
          <w:lang w:val="en-US" w:eastAsia="en-US"/>
        </w:rPr>
        <w:t>If yes, section 4E is required.</w:t>
      </w:r>
      <w:r w:rsidR="00E16CCF" w:rsidRPr="005E293A">
        <w:rPr>
          <w:b/>
          <w:sz w:val="22"/>
          <w:szCs w:val="22"/>
          <w:lang w:val="en-US" w:eastAsia="en-US"/>
        </w:rPr>
        <w:br/>
      </w:r>
      <w:sdt>
        <w:sdtPr>
          <w:rPr>
            <w:bCs/>
            <w:sz w:val="22"/>
            <w:szCs w:val="22"/>
            <w:lang w:val="en-US" w:eastAsia="en-US"/>
          </w:rPr>
          <w:id w:val="-957410561"/>
          <w:placeholder>
            <w:docPart w:val="8843396AA2C5452994D5BD3B228A1CAC"/>
          </w:placeholder>
          <w:showingPlcHdr/>
          <w:dropDownList>
            <w:listItem w:displayText="Yes" w:value="Yes"/>
            <w:listItem w:displayText="No" w:value="No"/>
          </w:dropDownList>
        </w:sdtPr>
        <w:sdtEndPr/>
        <w:sdtContent>
          <w:permStart w:id="401736604" w:edGrp="everyone"/>
          <w:r w:rsidR="00A552C1" w:rsidRPr="005E293A">
            <w:rPr>
              <w:rStyle w:val="PlaceholderText"/>
              <w:rFonts w:eastAsiaTheme="minorHAnsi"/>
              <w:sz w:val="22"/>
              <w:szCs w:val="22"/>
              <w:lang w:val="en-US"/>
            </w:rPr>
            <w:t>Select Yes or No</w:t>
          </w:r>
          <w:permEnd w:id="401736604"/>
        </w:sdtContent>
      </w:sdt>
    </w:p>
    <w:p w14:paraId="32F8B1E7"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working with compacted DNA/nanoparticles? </w:t>
      </w:r>
      <w:r w:rsidRPr="005E293A">
        <w:rPr>
          <w:bCs/>
          <w:i/>
          <w:iCs/>
          <w:sz w:val="22"/>
          <w:szCs w:val="22"/>
          <w:lang w:val="en-US" w:eastAsia="en-US"/>
        </w:rPr>
        <w:t>If yes, section 4F</w:t>
      </w:r>
      <w:r w:rsidRPr="005E293A">
        <w:rPr>
          <w:i/>
          <w:sz w:val="22"/>
          <w:szCs w:val="22"/>
          <w:lang w:val="en-US" w:eastAsia="en-US"/>
        </w:rPr>
        <w:t xml:space="preserve"> is required</w:t>
      </w:r>
      <w:r w:rsidRPr="005E293A">
        <w:rPr>
          <w:bCs/>
          <w:i/>
          <w:iCs/>
          <w:sz w:val="22"/>
          <w:szCs w:val="22"/>
          <w:lang w:val="en-US" w:eastAsia="en-US"/>
        </w:rPr>
        <w:t>.</w:t>
      </w:r>
      <w:r w:rsidR="00E16CCF" w:rsidRPr="005E293A">
        <w:rPr>
          <w:b/>
          <w:i/>
          <w:iCs/>
          <w:sz w:val="22"/>
          <w:szCs w:val="22"/>
          <w:lang w:val="en-US" w:eastAsia="en-US"/>
        </w:rPr>
        <w:br/>
      </w:r>
      <w:sdt>
        <w:sdtPr>
          <w:rPr>
            <w:bCs/>
            <w:sz w:val="22"/>
            <w:szCs w:val="22"/>
            <w:lang w:val="en-US" w:eastAsia="en-US"/>
          </w:rPr>
          <w:id w:val="501712655"/>
          <w:placeholder>
            <w:docPart w:val="EBDA63E5FBAC4452BB8F594363ADB34A"/>
          </w:placeholder>
          <w:showingPlcHdr/>
          <w:dropDownList>
            <w:listItem w:displayText="Yes" w:value="Yes"/>
            <w:listItem w:displayText="No" w:value="No"/>
          </w:dropDownList>
        </w:sdtPr>
        <w:sdtEndPr/>
        <w:sdtContent>
          <w:permStart w:id="880365747" w:edGrp="everyone"/>
          <w:r w:rsidR="00A552C1" w:rsidRPr="005E293A">
            <w:rPr>
              <w:rStyle w:val="PlaceholderText"/>
              <w:rFonts w:eastAsiaTheme="minorHAnsi"/>
              <w:sz w:val="22"/>
              <w:szCs w:val="22"/>
              <w:lang w:val="en-US"/>
            </w:rPr>
            <w:t>Select Yes or No</w:t>
          </w:r>
          <w:permEnd w:id="880365747"/>
        </w:sdtContent>
      </w:sdt>
    </w:p>
    <w:p w14:paraId="27ED17D7"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non-pathogenic invertebrates or fungi? </w:t>
      </w:r>
      <w:r w:rsidRPr="005E293A">
        <w:rPr>
          <w:bCs/>
          <w:i/>
          <w:iCs/>
          <w:sz w:val="22"/>
          <w:szCs w:val="22"/>
          <w:lang w:val="en-US" w:eastAsia="en-US"/>
        </w:rPr>
        <w:t xml:space="preserve">If yes, </w:t>
      </w:r>
      <w:r w:rsidRPr="005E293A">
        <w:rPr>
          <w:bCs/>
          <w:i/>
          <w:iCs/>
          <w:sz w:val="22"/>
          <w:szCs w:val="22"/>
          <w:u w:val="single"/>
          <w:lang w:val="en-US" w:eastAsia="en-US"/>
        </w:rPr>
        <w:t>please contact the IBC</w:t>
      </w:r>
      <w:r w:rsidRPr="005E293A">
        <w:rPr>
          <w:bCs/>
          <w:i/>
          <w:iCs/>
          <w:sz w:val="22"/>
          <w:szCs w:val="22"/>
          <w:lang w:val="en-US" w:eastAsia="en-US"/>
        </w:rPr>
        <w:t xml:space="preserve"> before completing your application.</w:t>
      </w:r>
      <w:r w:rsidR="00E16CCF" w:rsidRPr="005E293A">
        <w:rPr>
          <w:bCs/>
          <w:i/>
          <w:iCs/>
          <w:sz w:val="22"/>
          <w:szCs w:val="22"/>
          <w:lang w:val="en-US" w:eastAsia="en-US"/>
        </w:rPr>
        <w:br/>
      </w:r>
      <w:sdt>
        <w:sdtPr>
          <w:rPr>
            <w:bCs/>
            <w:sz w:val="22"/>
            <w:szCs w:val="22"/>
            <w:lang w:val="en-US" w:eastAsia="en-US"/>
          </w:rPr>
          <w:id w:val="-744340385"/>
          <w:placeholder>
            <w:docPart w:val="00A43D79F796419091AB843CFDADC0F1"/>
          </w:placeholder>
          <w:showingPlcHdr/>
          <w:dropDownList>
            <w:listItem w:displayText="Yes" w:value="Yes"/>
            <w:listItem w:displayText="No" w:value="No"/>
          </w:dropDownList>
        </w:sdtPr>
        <w:sdtEndPr/>
        <w:sdtContent>
          <w:permStart w:id="629090834" w:edGrp="everyone"/>
          <w:r w:rsidR="00A552C1" w:rsidRPr="005E293A">
            <w:rPr>
              <w:rStyle w:val="PlaceholderText"/>
              <w:rFonts w:eastAsiaTheme="minorHAnsi"/>
              <w:sz w:val="22"/>
              <w:szCs w:val="22"/>
              <w:lang w:val="en-US"/>
            </w:rPr>
            <w:t>Select Yes or No</w:t>
          </w:r>
          <w:permEnd w:id="629090834"/>
        </w:sdtContent>
      </w:sdt>
    </w:p>
    <w:p w14:paraId="7817BE04" w14:textId="77777777" w:rsidR="00A552C1" w:rsidRPr="005E293A" w:rsidRDefault="00FC4F21"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 xml:space="preserve">Does the study involve transgenic plants? </w:t>
      </w:r>
      <w:r w:rsidRPr="005E293A">
        <w:rPr>
          <w:bCs/>
          <w:i/>
          <w:iCs/>
          <w:sz w:val="22"/>
          <w:szCs w:val="22"/>
          <w:lang w:val="en-US" w:eastAsia="en-US"/>
        </w:rPr>
        <w:t xml:space="preserve">If yes, </w:t>
      </w:r>
      <w:r w:rsidRPr="005E293A">
        <w:rPr>
          <w:bCs/>
          <w:i/>
          <w:iCs/>
          <w:sz w:val="22"/>
          <w:szCs w:val="22"/>
          <w:u w:val="single"/>
          <w:lang w:val="en-US" w:eastAsia="en-US"/>
        </w:rPr>
        <w:t>please contact the IBC</w:t>
      </w:r>
      <w:r w:rsidRPr="005E293A">
        <w:rPr>
          <w:bCs/>
          <w:i/>
          <w:iCs/>
          <w:sz w:val="22"/>
          <w:szCs w:val="22"/>
          <w:lang w:val="en-US" w:eastAsia="en-US"/>
        </w:rPr>
        <w:t xml:space="preserve"> before completing your application.</w:t>
      </w:r>
      <w:r w:rsidR="00E16CCF" w:rsidRPr="005E293A">
        <w:rPr>
          <w:b/>
          <w:sz w:val="22"/>
          <w:szCs w:val="22"/>
          <w:lang w:val="en-US" w:eastAsia="en-US"/>
        </w:rPr>
        <w:br/>
      </w:r>
      <w:sdt>
        <w:sdtPr>
          <w:rPr>
            <w:bCs/>
            <w:sz w:val="22"/>
            <w:szCs w:val="22"/>
            <w:lang w:val="en-US" w:eastAsia="en-US"/>
          </w:rPr>
          <w:id w:val="-623538239"/>
          <w:placeholder>
            <w:docPart w:val="A01FF8F3868A4EA78488B70E27894DB1"/>
          </w:placeholder>
          <w:showingPlcHdr/>
          <w:dropDownList>
            <w:listItem w:displayText="Yes" w:value="Yes"/>
            <w:listItem w:displayText="No" w:value="No"/>
          </w:dropDownList>
        </w:sdtPr>
        <w:sdtEndPr/>
        <w:sdtContent>
          <w:permStart w:id="1807296153" w:edGrp="everyone"/>
          <w:r w:rsidR="00A552C1" w:rsidRPr="005E293A">
            <w:rPr>
              <w:rStyle w:val="PlaceholderText"/>
              <w:rFonts w:eastAsiaTheme="minorHAnsi"/>
              <w:sz w:val="22"/>
              <w:szCs w:val="22"/>
              <w:lang w:val="en-US"/>
            </w:rPr>
            <w:t>Select Yes or No</w:t>
          </w:r>
          <w:permEnd w:id="1807296153"/>
        </w:sdtContent>
      </w:sdt>
    </w:p>
    <w:p w14:paraId="2AA1352D" w14:textId="41E19192" w:rsidR="00AD7885" w:rsidRPr="005E293A" w:rsidRDefault="00AD7885" w:rsidP="00A552C1">
      <w:pPr>
        <w:pStyle w:val="BodyText"/>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SECTION 2: Personnel and Funding</w:t>
      </w:r>
    </w:p>
    <w:p w14:paraId="0581B90C" w14:textId="77777777" w:rsidR="00AD7885" w:rsidRPr="005E293A" w:rsidRDefault="00AD7885" w:rsidP="00133429">
      <w:pPr>
        <w:pStyle w:val="BodyText"/>
        <w:keepNext/>
        <w:widowControl/>
        <w:tabs>
          <w:tab w:val="left" w:pos="0"/>
        </w:tabs>
        <w:spacing w:after="120"/>
        <w:ind w:left="0" w:hanging="14"/>
        <w:rPr>
          <w:bCs/>
          <w:i/>
          <w:iCs/>
          <w:sz w:val="22"/>
          <w:szCs w:val="22"/>
          <w:lang w:val="en-US" w:eastAsia="en-US"/>
        </w:rPr>
      </w:pPr>
      <w:r w:rsidRPr="005E293A">
        <w:rPr>
          <w:b/>
          <w:sz w:val="22"/>
          <w:szCs w:val="22"/>
          <w:lang w:val="en-US" w:eastAsia="en-US"/>
        </w:rPr>
        <w:t xml:space="preserve">2A: Study team information (include PI): </w:t>
      </w:r>
      <w:r w:rsidRPr="005E293A">
        <w:rPr>
          <w:bCs/>
          <w:i/>
          <w:iCs/>
          <w:sz w:val="22"/>
          <w:szCs w:val="22"/>
          <w:lang w:val="en-US" w:eastAsia="en-US"/>
        </w:rPr>
        <w:t>If personnel have changed since the last approval, please list all members of the current study team.</w:t>
      </w:r>
    </w:p>
    <w:tbl>
      <w:tblPr>
        <w:tblStyle w:val="TableGrid"/>
        <w:tblW w:w="9144" w:type="dxa"/>
        <w:tblInd w:w="4" w:type="dxa"/>
        <w:tblLook w:val="04A0" w:firstRow="1" w:lastRow="0" w:firstColumn="1" w:lastColumn="0" w:noHBand="0" w:noVBand="1"/>
      </w:tblPr>
      <w:tblGrid>
        <w:gridCol w:w="2691"/>
        <w:gridCol w:w="2520"/>
        <w:gridCol w:w="3933"/>
      </w:tblGrid>
      <w:tr w:rsidR="00AD7885" w:rsidRPr="005E293A" w14:paraId="00300597" w14:textId="77777777" w:rsidTr="00812FFB">
        <w:trPr>
          <w:trHeight w:val="461"/>
        </w:trPr>
        <w:tc>
          <w:tcPr>
            <w:tcW w:w="2691" w:type="dxa"/>
            <w:vAlign w:val="bottom"/>
          </w:tcPr>
          <w:p w14:paraId="5CA4AF97" w14:textId="77777777" w:rsidR="00AD7885" w:rsidRPr="005E293A" w:rsidRDefault="00AD7885" w:rsidP="009E68A4">
            <w:pPr>
              <w:pStyle w:val="BodyText"/>
              <w:keepLines/>
              <w:widowControl/>
              <w:tabs>
                <w:tab w:val="left" w:pos="0"/>
              </w:tabs>
              <w:spacing w:after="120"/>
              <w:ind w:left="0" w:hanging="14"/>
              <w:rPr>
                <w:b/>
                <w:sz w:val="22"/>
                <w:szCs w:val="22"/>
                <w:lang w:val="en-US" w:eastAsia="en-US"/>
              </w:rPr>
            </w:pPr>
            <w:bookmarkStart w:id="1" w:name="_Hlk143977304"/>
            <w:r w:rsidRPr="005E293A">
              <w:rPr>
                <w:b/>
                <w:sz w:val="22"/>
                <w:szCs w:val="22"/>
                <w:lang w:val="en-US" w:eastAsia="en-US"/>
              </w:rPr>
              <w:t>NAME</w:t>
            </w:r>
          </w:p>
        </w:tc>
        <w:tc>
          <w:tcPr>
            <w:tcW w:w="2520" w:type="dxa"/>
            <w:vAlign w:val="bottom"/>
          </w:tcPr>
          <w:p w14:paraId="34F11078" w14:textId="77777777" w:rsidR="00AD7885" w:rsidRPr="005E293A" w:rsidRDefault="00AD7885" w:rsidP="009E68A4">
            <w:pPr>
              <w:pStyle w:val="BodyText"/>
              <w:keepLines/>
              <w:widowControl/>
              <w:tabs>
                <w:tab w:val="left" w:pos="0"/>
              </w:tabs>
              <w:spacing w:after="120"/>
              <w:ind w:left="0" w:hanging="14"/>
              <w:rPr>
                <w:b/>
                <w:sz w:val="22"/>
                <w:szCs w:val="22"/>
                <w:lang w:val="en-US" w:eastAsia="en-US"/>
              </w:rPr>
            </w:pPr>
            <w:r w:rsidRPr="005E293A">
              <w:rPr>
                <w:b/>
                <w:sz w:val="22"/>
                <w:szCs w:val="22"/>
                <w:lang w:val="en-US" w:eastAsia="en-US"/>
              </w:rPr>
              <w:t>ROLE</w:t>
            </w:r>
          </w:p>
        </w:tc>
        <w:tc>
          <w:tcPr>
            <w:tcW w:w="3933" w:type="dxa"/>
            <w:vAlign w:val="bottom"/>
          </w:tcPr>
          <w:p w14:paraId="1F11928E" w14:textId="455B262E" w:rsidR="00AD7885" w:rsidRPr="005E293A" w:rsidRDefault="00AD7885" w:rsidP="009E68A4">
            <w:pPr>
              <w:pStyle w:val="BodyText"/>
              <w:keepLines/>
              <w:widowControl/>
              <w:tabs>
                <w:tab w:val="left" w:pos="0"/>
              </w:tabs>
              <w:spacing w:after="120"/>
              <w:ind w:left="0" w:hanging="14"/>
              <w:rPr>
                <w:b/>
                <w:sz w:val="22"/>
                <w:szCs w:val="22"/>
                <w:lang w:val="en-US" w:eastAsia="en-US"/>
              </w:rPr>
            </w:pPr>
            <w:r w:rsidRPr="005E293A">
              <w:rPr>
                <w:b/>
                <w:sz w:val="22"/>
                <w:szCs w:val="22"/>
                <w:lang w:val="en-US" w:eastAsia="en-US"/>
              </w:rPr>
              <w:t>EMERGENCY CONTACT</w:t>
            </w:r>
            <w:r w:rsidR="00812FFB">
              <w:rPr>
                <w:b/>
                <w:sz w:val="22"/>
                <w:szCs w:val="22"/>
                <w:lang w:val="en-US" w:eastAsia="en-US"/>
              </w:rPr>
              <w:br/>
            </w:r>
            <w:r w:rsidRPr="005E293A">
              <w:rPr>
                <w:b/>
                <w:sz w:val="22"/>
                <w:szCs w:val="22"/>
                <w:lang w:val="en-US" w:eastAsia="en-US"/>
              </w:rPr>
              <w:t>(Name and Phone Number)</w:t>
            </w:r>
          </w:p>
        </w:tc>
      </w:tr>
      <w:tr w:rsidR="00AD7885" w:rsidRPr="005E293A" w14:paraId="741FAB83" w14:textId="77777777" w:rsidTr="00812FFB">
        <w:trPr>
          <w:trHeight w:val="436"/>
        </w:trPr>
        <w:sdt>
          <w:sdtPr>
            <w:rPr>
              <w:sz w:val="22"/>
              <w:szCs w:val="22"/>
              <w:lang w:val="en-US" w:eastAsia="en-US"/>
            </w:rPr>
            <w:id w:val="-2093074802"/>
            <w:placeholder>
              <w:docPart w:val="F1B60B9CA70248B595828955794968A3"/>
            </w:placeholder>
            <w:showingPlcHdr/>
            <w15:appearance w15:val="hidden"/>
          </w:sdtPr>
          <w:sdtEndPr/>
          <w:sdtContent>
            <w:permStart w:id="1907824013" w:edGrp="everyone" w:displacedByCustomXml="prev"/>
            <w:tc>
              <w:tcPr>
                <w:tcW w:w="2691" w:type="dxa"/>
                <w:vAlign w:val="center"/>
              </w:tcPr>
              <w:p w14:paraId="4D532794" w14:textId="434F37F3" w:rsidR="00AD7885" w:rsidRPr="005E293A" w:rsidRDefault="005E293A"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tc>
            <w:permEnd w:id="1907824013" w:displacedByCustomXml="next"/>
          </w:sdtContent>
        </w:sdt>
        <w:sdt>
          <w:sdtPr>
            <w:rPr>
              <w:sz w:val="22"/>
              <w:szCs w:val="22"/>
              <w:lang w:val="en-US" w:eastAsia="en-US"/>
            </w:rPr>
            <w:id w:val="-169419884"/>
            <w:placeholder>
              <w:docPart w:val="BD9C9F5710BA41A5A7EC1A7F1FF22FEB"/>
            </w:placeholder>
            <w:showingPlcHdr/>
            <w15:appearance w15:val="hidden"/>
          </w:sdtPr>
          <w:sdtEndPr/>
          <w:sdtContent>
            <w:permStart w:id="1098388465" w:edGrp="everyone" w:displacedByCustomXml="prev"/>
            <w:tc>
              <w:tcPr>
                <w:tcW w:w="2520" w:type="dxa"/>
                <w:vAlign w:val="center"/>
              </w:tcPr>
              <w:p w14:paraId="0A223BAD" w14:textId="67CBEFFA" w:rsidR="00AD7885" w:rsidRPr="005E293A" w:rsidRDefault="005E293A"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tc>
            <w:permEnd w:id="1098388465" w:displacedByCustomXml="next"/>
          </w:sdtContent>
        </w:sdt>
        <w:sdt>
          <w:sdtPr>
            <w:rPr>
              <w:sz w:val="22"/>
              <w:szCs w:val="22"/>
              <w:lang w:val="en-US" w:eastAsia="en-US"/>
            </w:rPr>
            <w:id w:val="-1517771482"/>
            <w:placeholder>
              <w:docPart w:val="7CE2D118243A4F34A6D47FF7EF8056E7"/>
            </w:placeholder>
            <w:showingPlcHdr/>
            <w15:appearance w15:val="hidden"/>
          </w:sdtPr>
          <w:sdtEndPr/>
          <w:sdtContent>
            <w:permStart w:id="2115920748" w:edGrp="everyone" w:displacedByCustomXml="prev"/>
            <w:tc>
              <w:tcPr>
                <w:tcW w:w="3933" w:type="dxa"/>
                <w:vAlign w:val="center"/>
              </w:tcPr>
              <w:p w14:paraId="5E5814B7" w14:textId="483F8343" w:rsidR="00AD7885" w:rsidRPr="005E293A" w:rsidRDefault="005E293A"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tc>
            <w:permEnd w:id="2115920748" w:displacedByCustomXml="next"/>
          </w:sdtContent>
        </w:sdt>
      </w:tr>
      <w:tr w:rsidR="00AD7885" w:rsidRPr="005E293A" w14:paraId="289933F2" w14:textId="77777777" w:rsidTr="00812FFB">
        <w:trPr>
          <w:trHeight w:val="461"/>
        </w:trPr>
        <w:sdt>
          <w:sdtPr>
            <w:rPr>
              <w:sz w:val="22"/>
              <w:szCs w:val="22"/>
              <w:lang w:val="en-US" w:eastAsia="en-US"/>
            </w:rPr>
            <w:id w:val="1281994398"/>
            <w:placeholder>
              <w:docPart w:val="0A649FF1C7144F85B0EB6FE94C2DF6CB"/>
            </w:placeholder>
            <w:showingPlcHdr/>
            <w15:appearance w15:val="hidden"/>
          </w:sdtPr>
          <w:sdtEndPr/>
          <w:sdtContent>
            <w:permStart w:id="392830104" w:edGrp="everyone" w:displacedByCustomXml="prev"/>
            <w:tc>
              <w:tcPr>
                <w:tcW w:w="2691" w:type="dxa"/>
                <w:vAlign w:val="center"/>
              </w:tcPr>
              <w:p w14:paraId="7E03A42B" w14:textId="73011E38" w:rsidR="00AD7885" w:rsidRPr="005E293A" w:rsidRDefault="00DF7A7F"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tc>
            <w:permEnd w:id="392830104" w:displacedByCustomXml="next"/>
          </w:sdtContent>
        </w:sdt>
        <w:sdt>
          <w:sdtPr>
            <w:rPr>
              <w:sz w:val="22"/>
              <w:szCs w:val="22"/>
              <w:lang w:val="en-US" w:eastAsia="en-US"/>
            </w:rPr>
            <w:id w:val="-2065016282"/>
            <w:placeholder>
              <w:docPart w:val="F0A886906BAA40C28CAAC1C1C847AA77"/>
            </w:placeholder>
            <w:showingPlcHdr/>
            <w15:appearance w15:val="hidden"/>
          </w:sdtPr>
          <w:sdtEndPr/>
          <w:sdtContent>
            <w:permStart w:id="970219180" w:edGrp="everyone" w:displacedByCustomXml="prev"/>
            <w:tc>
              <w:tcPr>
                <w:tcW w:w="2520" w:type="dxa"/>
                <w:vAlign w:val="center"/>
              </w:tcPr>
              <w:p w14:paraId="6CBDEEE5" w14:textId="4473EA90" w:rsidR="00AD7885" w:rsidRPr="005E293A" w:rsidRDefault="00DF7A7F"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tc>
            <w:permEnd w:id="970219180" w:displacedByCustomXml="next"/>
          </w:sdtContent>
        </w:sdt>
        <w:sdt>
          <w:sdtPr>
            <w:rPr>
              <w:sz w:val="22"/>
              <w:szCs w:val="22"/>
              <w:lang w:val="en-US" w:eastAsia="en-US"/>
            </w:rPr>
            <w:id w:val="-1231919284"/>
            <w:placeholder>
              <w:docPart w:val="CB9844D76ECD4FBBBCB1E1DB113AC424"/>
            </w:placeholder>
            <w:showingPlcHdr/>
            <w15:appearance w15:val="hidden"/>
          </w:sdtPr>
          <w:sdtEndPr/>
          <w:sdtContent>
            <w:permStart w:id="2136608728" w:edGrp="everyone" w:displacedByCustomXml="prev"/>
            <w:tc>
              <w:tcPr>
                <w:tcW w:w="3933" w:type="dxa"/>
                <w:vAlign w:val="center"/>
              </w:tcPr>
              <w:p w14:paraId="4D82A8F9" w14:textId="70974ABE" w:rsidR="00AD7885" w:rsidRPr="005E293A" w:rsidRDefault="00DF7A7F"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tc>
            <w:permEnd w:id="2136608728" w:displacedByCustomXml="next"/>
          </w:sdtContent>
        </w:sdt>
      </w:tr>
      <w:tr w:rsidR="00AD7885" w:rsidRPr="005E293A" w14:paraId="09F574DE" w14:textId="77777777" w:rsidTr="00812FFB">
        <w:trPr>
          <w:trHeight w:val="461"/>
        </w:trPr>
        <w:sdt>
          <w:sdtPr>
            <w:rPr>
              <w:sz w:val="22"/>
              <w:szCs w:val="22"/>
              <w:lang w:val="en-US" w:eastAsia="en-US"/>
            </w:rPr>
            <w:id w:val="724564261"/>
            <w:placeholder>
              <w:docPart w:val="646CB3988F6240809A3DE36B58409EDF"/>
            </w:placeholder>
            <w:showingPlcHdr/>
            <w15:appearance w15:val="hidden"/>
          </w:sdtPr>
          <w:sdtEndPr/>
          <w:sdtContent>
            <w:permStart w:id="406402471" w:edGrp="everyone" w:displacedByCustomXml="prev"/>
            <w:tc>
              <w:tcPr>
                <w:tcW w:w="2691" w:type="dxa"/>
                <w:vAlign w:val="center"/>
              </w:tcPr>
              <w:p w14:paraId="186A9C70" w14:textId="73AC2B4A" w:rsidR="00AD7885" w:rsidRPr="005E293A" w:rsidRDefault="00DF7A7F"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tc>
            <w:permEnd w:id="406402471" w:displacedByCustomXml="next"/>
          </w:sdtContent>
        </w:sdt>
        <w:sdt>
          <w:sdtPr>
            <w:rPr>
              <w:sz w:val="22"/>
              <w:szCs w:val="22"/>
              <w:lang w:val="en-US" w:eastAsia="en-US"/>
            </w:rPr>
            <w:id w:val="-657376722"/>
            <w:placeholder>
              <w:docPart w:val="1B177468DBD743DB8419F419AEB8EBE5"/>
            </w:placeholder>
            <w:showingPlcHdr/>
            <w15:appearance w15:val="hidden"/>
          </w:sdtPr>
          <w:sdtEndPr/>
          <w:sdtContent>
            <w:permStart w:id="1510284218" w:edGrp="everyone" w:displacedByCustomXml="prev"/>
            <w:tc>
              <w:tcPr>
                <w:tcW w:w="2520" w:type="dxa"/>
                <w:vAlign w:val="center"/>
              </w:tcPr>
              <w:p w14:paraId="4D004024" w14:textId="49114D15" w:rsidR="00AD7885" w:rsidRPr="005E293A" w:rsidRDefault="00DF7A7F"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tc>
            <w:permEnd w:id="1510284218" w:displacedByCustomXml="next"/>
          </w:sdtContent>
        </w:sdt>
        <w:sdt>
          <w:sdtPr>
            <w:rPr>
              <w:sz w:val="22"/>
              <w:szCs w:val="22"/>
              <w:lang w:val="en-US" w:eastAsia="en-US"/>
            </w:rPr>
            <w:id w:val="-1716184313"/>
            <w:placeholder>
              <w:docPart w:val="42901451A85241CEBA8FDE414335635A"/>
            </w:placeholder>
            <w:showingPlcHdr/>
            <w15:appearance w15:val="hidden"/>
          </w:sdtPr>
          <w:sdtEndPr/>
          <w:sdtContent>
            <w:permStart w:id="106240057" w:edGrp="everyone" w:displacedByCustomXml="prev"/>
            <w:tc>
              <w:tcPr>
                <w:tcW w:w="3933" w:type="dxa"/>
                <w:vAlign w:val="center"/>
              </w:tcPr>
              <w:p w14:paraId="1DA97B8C" w14:textId="24A63146" w:rsidR="00AD7885" w:rsidRPr="005E293A" w:rsidRDefault="00DF7A7F"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tc>
            <w:permEnd w:id="106240057" w:displacedByCustomXml="next"/>
          </w:sdtContent>
        </w:sdt>
      </w:tr>
      <w:tr w:rsidR="00AD7885" w:rsidRPr="005E293A" w14:paraId="013B45C7" w14:textId="77777777" w:rsidTr="00812FFB">
        <w:trPr>
          <w:trHeight w:val="436"/>
        </w:trPr>
        <w:bookmarkStart w:id="2" w:name="_Hlk143882409" w:displacedByCustomXml="next"/>
        <w:sdt>
          <w:sdtPr>
            <w:rPr>
              <w:sz w:val="22"/>
              <w:szCs w:val="22"/>
              <w:lang w:val="en-US" w:eastAsia="en-US"/>
            </w:rPr>
            <w:id w:val="-962032207"/>
            <w:placeholder>
              <w:docPart w:val="DC5B8B54AFFE4D429F1301F42FB7EAAB"/>
            </w:placeholder>
            <w:showingPlcHdr/>
            <w15:appearance w15:val="hidden"/>
          </w:sdtPr>
          <w:sdtEndPr/>
          <w:sdtContent>
            <w:permStart w:id="1307511346" w:edGrp="everyone" w:displacedByCustomXml="prev"/>
            <w:tc>
              <w:tcPr>
                <w:tcW w:w="2691" w:type="dxa"/>
                <w:vAlign w:val="center"/>
              </w:tcPr>
              <w:p w14:paraId="2891154F" w14:textId="05DF88A4" w:rsidR="00AD7885" w:rsidRPr="005E293A" w:rsidRDefault="00DF7A7F" w:rsidP="00DF7A7F">
                <w:pPr>
                  <w:pStyle w:val="BodyText"/>
                  <w:keepLines/>
                  <w:widowControl/>
                  <w:tabs>
                    <w:tab w:val="left" w:pos="0"/>
                  </w:tabs>
                  <w:spacing w:after="120"/>
                  <w:ind w:left="0" w:firstLine="0"/>
                  <w:rPr>
                    <w:sz w:val="22"/>
                    <w:szCs w:val="22"/>
                    <w:lang w:val="en-US" w:eastAsia="en-US"/>
                  </w:rPr>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tc>
            <w:permEnd w:id="1307511346" w:displacedByCustomXml="next"/>
          </w:sdtContent>
        </w:sdt>
        <w:sdt>
          <w:sdtPr>
            <w:rPr>
              <w:sz w:val="22"/>
              <w:szCs w:val="22"/>
              <w:lang w:val="en-US" w:eastAsia="en-US"/>
            </w:rPr>
            <w:id w:val="905800157"/>
            <w:placeholder>
              <w:docPart w:val="0B833C73C04141309E164AA81995EB4F"/>
            </w:placeholder>
            <w:showingPlcHdr/>
            <w15:appearance w15:val="hidden"/>
          </w:sdtPr>
          <w:sdtEndPr/>
          <w:sdtContent>
            <w:permStart w:id="272191243" w:edGrp="everyone" w:displacedByCustomXml="prev"/>
            <w:tc>
              <w:tcPr>
                <w:tcW w:w="2520" w:type="dxa"/>
                <w:vAlign w:val="center"/>
              </w:tcPr>
              <w:p w14:paraId="60EB3510" w14:textId="0D0CB5F6" w:rsidR="00AD7885" w:rsidRPr="005E293A" w:rsidRDefault="00DF7A7F"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tc>
            <w:permEnd w:id="272191243" w:displacedByCustomXml="next"/>
          </w:sdtContent>
        </w:sdt>
        <w:sdt>
          <w:sdtPr>
            <w:rPr>
              <w:sz w:val="22"/>
              <w:szCs w:val="22"/>
              <w:lang w:val="en-US" w:eastAsia="en-US"/>
            </w:rPr>
            <w:id w:val="-84453971"/>
            <w:placeholder>
              <w:docPart w:val="0DB8AFFDB0F54C20830C47882950B90F"/>
            </w:placeholder>
            <w:showingPlcHdr/>
            <w15:appearance w15:val="hidden"/>
          </w:sdtPr>
          <w:sdtEndPr/>
          <w:sdtContent>
            <w:permStart w:id="1630542394" w:edGrp="everyone" w:displacedByCustomXml="prev"/>
            <w:tc>
              <w:tcPr>
                <w:tcW w:w="3933" w:type="dxa"/>
                <w:vAlign w:val="center"/>
              </w:tcPr>
              <w:p w14:paraId="3A5F9DF3" w14:textId="37426B2E" w:rsidR="00AD7885" w:rsidRPr="005E293A" w:rsidRDefault="00DF7A7F"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tc>
            <w:permEnd w:id="1630542394" w:displacedByCustomXml="next"/>
          </w:sdtContent>
        </w:sdt>
      </w:tr>
      <w:tr w:rsidR="00AD7885" w:rsidRPr="005E293A" w14:paraId="78AAB050" w14:textId="77777777" w:rsidTr="00812FFB">
        <w:trPr>
          <w:trHeight w:val="436"/>
        </w:trPr>
        <w:bookmarkEnd w:id="2" w:displacedByCustomXml="next"/>
        <w:sdt>
          <w:sdtPr>
            <w:rPr>
              <w:sz w:val="22"/>
              <w:szCs w:val="22"/>
              <w:lang w:val="en-US" w:eastAsia="en-US"/>
            </w:rPr>
            <w:id w:val="-799836313"/>
            <w:placeholder>
              <w:docPart w:val="A8BF466BDAB6416DAC42CE1040EB0DB8"/>
            </w:placeholder>
            <w:showingPlcHdr/>
            <w15:appearance w15:val="hidden"/>
          </w:sdtPr>
          <w:sdtEndPr/>
          <w:sdtContent>
            <w:permStart w:id="1055619775" w:edGrp="everyone" w:displacedByCustomXml="prev"/>
            <w:tc>
              <w:tcPr>
                <w:tcW w:w="2691" w:type="dxa"/>
                <w:vAlign w:val="center"/>
              </w:tcPr>
              <w:p w14:paraId="59F0963E" w14:textId="766DB9C7" w:rsidR="00AD7885" w:rsidRPr="005E293A" w:rsidRDefault="00DF7A7F" w:rsidP="00FA70F6">
                <w:pPr>
                  <w:pStyle w:val="BodyText"/>
                  <w:keepN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tc>
            <w:permEnd w:id="1055619775" w:displacedByCustomXml="next"/>
          </w:sdtContent>
        </w:sdt>
        <w:sdt>
          <w:sdtPr>
            <w:rPr>
              <w:sz w:val="22"/>
              <w:szCs w:val="22"/>
              <w:lang w:val="en-US" w:eastAsia="en-US"/>
            </w:rPr>
            <w:id w:val="1189258995"/>
            <w:placeholder>
              <w:docPart w:val="232DB6D12A7240F3BA7E943D2151BED5"/>
            </w:placeholder>
            <w:showingPlcHdr/>
            <w15:appearance w15:val="hidden"/>
          </w:sdtPr>
          <w:sdtEndPr/>
          <w:sdtContent>
            <w:permStart w:id="2043416849" w:edGrp="everyone" w:displacedByCustomXml="prev"/>
            <w:tc>
              <w:tcPr>
                <w:tcW w:w="2520" w:type="dxa"/>
                <w:vAlign w:val="center"/>
              </w:tcPr>
              <w:p w14:paraId="7DC0B624" w14:textId="6CA223AC" w:rsidR="00AD7885" w:rsidRPr="005E293A" w:rsidRDefault="00DF7A7F" w:rsidP="00FA70F6">
                <w:pPr>
                  <w:pStyle w:val="BodyText"/>
                  <w:keepN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tc>
            <w:permEnd w:id="2043416849" w:displacedByCustomXml="next"/>
          </w:sdtContent>
        </w:sdt>
        <w:sdt>
          <w:sdtPr>
            <w:rPr>
              <w:sz w:val="22"/>
              <w:szCs w:val="22"/>
              <w:lang w:val="en-US" w:eastAsia="en-US"/>
            </w:rPr>
            <w:id w:val="1200442759"/>
            <w:placeholder>
              <w:docPart w:val="48FB4EF737984CDFA4A397AFA26F8522"/>
            </w:placeholder>
            <w:showingPlcHdr/>
            <w15:appearance w15:val="hidden"/>
          </w:sdtPr>
          <w:sdtEndPr/>
          <w:sdtContent>
            <w:permStart w:id="1054491780" w:edGrp="everyone" w:displacedByCustomXml="prev"/>
            <w:tc>
              <w:tcPr>
                <w:tcW w:w="3933" w:type="dxa"/>
                <w:vAlign w:val="center"/>
              </w:tcPr>
              <w:p w14:paraId="651884C7" w14:textId="7658F72B" w:rsidR="00AD7885" w:rsidRPr="005E293A" w:rsidRDefault="00DF7A7F" w:rsidP="00FA70F6">
                <w:pPr>
                  <w:pStyle w:val="BodyText"/>
                  <w:keepNext/>
                  <w:keepLines/>
                  <w:widowControl/>
                  <w:tabs>
                    <w:tab w:val="left" w:pos="0"/>
                  </w:tabs>
                  <w:spacing w:after="120"/>
                  <w:ind w:left="0" w:hanging="14"/>
                  <w:rPr>
                    <w:sz w:val="22"/>
                    <w:szCs w:val="22"/>
                    <w:lang w:val="en-US" w:eastAsia="en-US"/>
                  </w:rPr>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tc>
            <w:permEnd w:id="1054491780" w:displacedByCustomXml="next"/>
          </w:sdtContent>
        </w:sdt>
      </w:tr>
    </w:tbl>
    <w:bookmarkEnd w:id="1"/>
    <w:p w14:paraId="0DD90D3F" w14:textId="7EE756F5" w:rsidR="00FC4F21" w:rsidRPr="00FA70F6" w:rsidRDefault="00AD7885" w:rsidP="00FA70F6">
      <w:pPr>
        <w:pStyle w:val="BodyText"/>
        <w:keepLines/>
        <w:widowControl/>
        <w:tabs>
          <w:tab w:val="left" w:pos="0"/>
          <w:tab w:val="left" w:pos="342"/>
          <w:tab w:val="left" w:pos="1440"/>
        </w:tabs>
        <w:spacing w:after="120"/>
        <w:ind w:left="0" w:hanging="14"/>
        <w:rPr>
          <w:bCs/>
          <w:sz w:val="22"/>
          <w:szCs w:val="22"/>
        </w:rPr>
      </w:pPr>
      <w:r w:rsidRPr="00FA70F6">
        <w:rPr>
          <w:i/>
          <w:iCs/>
          <w:sz w:val="22"/>
          <w:szCs w:val="22"/>
          <w:lang w:val="en-US" w:eastAsia="en-US"/>
        </w:rPr>
        <w:lastRenderedPageBreak/>
        <w:t xml:space="preserve">Please </w:t>
      </w:r>
      <w:r w:rsidR="00FA70F6">
        <w:rPr>
          <w:i/>
          <w:iCs/>
          <w:sz w:val="22"/>
          <w:szCs w:val="22"/>
          <w:lang w:val="en-US" w:eastAsia="en-US"/>
        </w:rPr>
        <w:t>note</w:t>
      </w:r>
      <w:r w:rsidRPr="00FA70F6">
        <w:rPr>
          <w:i/>
          <w:iCs/>
          <w:sz w:val="22"/>
          <w:szCs w:val="22"/>
          <w:lang w:val="en-US" w:eastAsia="en-US"/>
        </w:rPr>
        <w:t xml:space="preserve"> any additional team members on a separate page</w:t>
      </w:r>
      <w:r w:rsidR="00FA70F6">
        <w:rPr>
          <w:i/>
          <w:iCs/>
          <w:sz w:val="22"/>
          <w:szCs w:val="22"/>
          <w:lang w:val="en-US" w:eastAsia="en-US"/>
        </w:rPr>
        <w:t xml:space="preserve"> and indicate the number of continuation pages used in the field below</w:t>
      </w:r>
      <w:r w:rsidRPr="00FA70F6">
        <w:rPr>
          <w:i/>
          <w:iCs/>
          <w:sz w:val="22"/>
          <w:szCs w:val="22"/>
          <w:lang w:val="en-US" w:eastAsia="en-US"/>
        </w:rPr>
        <w:t xml:space="preserve">. </w:t>
      </w:r>
      <w:hyperlink r:id="rId13" w:history="1">
        <w:r w:rsidRPr="00FA70F6">
          <w:rPr>
            <w:rStyle w:val="Hyperlink"/>
            <w:i/>
            <w:iCs/>
            <w:sz w:val="22"/>
            <w:szCs w:val="22"/>
            <w:lang w:val="en-US" w:eastAsia="en-US"/>
          </w:rPr>
          <w:t xml:space="preserve">A formatted continuation page can be downloaded from the </w:t>
        </w:r>
        <w:r w:rsidR="00FA70F6" w:rsidRPr="00FA70F6">
          <w:rPr>
            <w:rStyle w:val="Hyperlink"/>
            <w:i/>
            <w:iCs/>
            <w:sz w:val="22"/>
            <w:szCs w:val="22"/>
            <w:lang w:val="en-US" w:eastAsia="en-US"/>
          </w:rPr>
          <w:t>SPRS webpage</w:t>
        </w:r>
        <w:r w:rsidRPr="00FA70F6">
          <w:rPr>
            <w:rStyle w:val="Hyperlink"/>
            <w:i/>
            <w:iCs/>
            <w:sz w:val="22"/>
            <w:szCs w:val="22"/>
            <w:lang w:val="en-US" w:eastAsia="en-US"/>
          </w:rPr>
          <w:t>.</w:t>
        </w:r>
      </w:hyperlink>
      <w:r w:rsidR="00FA70F6">
        <w:rPr>
          <w:i/>
          <w:iCs/>
          <w:sz w:val="22"/>
          <w:szCs w:val="22"/>
          <w:lang w:val="en-US" w:eastAsia="en-US"/>
        </w:rPr>
        <w:br/>
      </w:r>
      <w:sdt>
        <w:sdtPr>
          <w:rPr>
            <w:bCs/>
            <w:sz w:val="22"/>
            <w:szCs w:val="22"/>
          </w:rPr>
          <w:id w:val="300893389"/>
          <w:placeholder>
            <w:docPart w:val="F8309C22E49D48F39A47D98E6F8A7653"/>
          </w:placeholder>
          <w:showingPlcHdr/>
          <w15:appearance w15:val="hidden"/>
        </w:sdtPr>
        <w:sdtEndPr/>
        <w:sdtContent>
          <w:permStart w:id="1824195513" w:edGrp="everyone"/>
          <w:r w:rsidR="00FA70F6">
            <w:rPr>
              <w:rStyle w:val="PlaceholderText"/>
              <w:rFonts w:eastAsiaTheme="minorHAnsi"/>
              <w:sz w:val="22"/>
              <w:szCs w:val="22"/>
              <w:lang w:val="en-US"/>
            </w:rPr>
            <w:t>Click here to enter the number of Section 2A Continuation Pages included with this application</w:t>
          </w:r>
          <w:r w:rsidR="00FA70F6" w:rsidRPr="00492890">
            <w:rPr>
              <w:rStyle w:val="PlaceholderText"/>
              <w:rFonts w:eastAsiaTheme="minorHAnsi"/>
              <w:sz w:val="22"/>
              <w:szCs w:val="22"/>
            </w:rPr>
            <w:t>.</w:t>
          </w:r>
          <w:permEnd w:id="1824195513"/>
        </w:sdtContent>
      </w:sdt>
    </w:p>
    <w:p w14:paraId="550FF384" w14:textId="77777777" w:rsidR="00AD7885" w:rsidRPr="005E293A" w:rsidRDefault="00AD7885" w:rsidP="00E16CCF">
      <w:pPr>
        <w:pStyle w:val="BodyText"/>
        <w:widowControl/>
        <w:tabs>
          <w:tab w:val="left" w:pos="0"/>
          <w:tab w:val="left" w:pos="342"/>
          <w:tab w:val="left" w:pos="1440"/>
        </w:tabs>
        <w:spacing w:after="120"/>
        <w:ind w:left="0" w:hanging="18"/>
        <w:rPr>
          <w:b/>
          <w:bCs/>
          <w:sz w:val="22"/>
          <w:szCs w:val="22"/>
          <w:lang w:val="en-US" w:eastAsia="en-US"/>
        </w:rPr>
      </w:pPr>
      <w:r w:rsidRPr="005E293A">
        <w:rPr>
          <w:b/>
          <w:bCs/>
          <w:sz w:val="22"/>
          <w:szCs w:val="22"/>
          <w:lang w:val="en-US" w:eastAsia="en-US"/>
        </w:rPr>
        <w:t>2B. Laboratory safety training</w:t>
      </w:r>
    </w:p>
    <w:p w14:paraId="08CF3715" w14:textId="70EA57B8" w:rsidR="00E16CCF" w:rsidRPr="005E293A" w:rsidRDefault="00AD7885" w:rsidP="00E16CCF">
      <w:pPr>
        <w:pStyle w:val="BodyText"/>
        <w:widowControl/>
        <w:tabs>
          <w:tab w:val="left" w:pos="0"/>
          <w:tab w:val="left" w:pos="342"/>
          <w:tab w:val="left" w:pos="1440"/>
        </w:tabs>
        <w:spacing w:after="120"/>
        <w:ind w:left="0" w:hanging="18"/>
        <w:rPr>
          <w:b/>
          <w:sz w:val="22"/>
          <w:szCs w:val="22"/>
          <w:lang w:val="en-US" w:eastAsia="en-US"/>
        </w:rPr>
      </w:pPr>
      <w:r w:rsidRPr="005E293A">
        <w:rPr>
          <w:sz w:val="22"/>
          <w:szCs w:val="22"/>
          <w:lang w:val="en-US" w:eastAsia="en-US"/>
        </w:rPr>
        <w:t>*All laboratory personnel should receive lab safety training either online or in person. Persons interested in the online training provided by Environmental Health and Safety can enroll at the following link:</w:t>
      </w:r>
      <w:r w:rsidR="00E16CCF" w:rsidRPr="005E293A">
        <w:rPr>
          <w:sz w:val="22"/>
          <w:szCs w:val="22"/>
          <w:lang w:val="en-US" w:eastAsia="en-US"/>
        </w:rPr>
        <w:br/>
      </w:r>
      <w:hyperlink r:id="rId14" w:history="1">
        <w:r w:rsidRPr="005E293A">
          <w:rPr>
            <w:rStyle w:val="Hyperlink"/>
            <w:sz w:val="22"/>
            <w:szCs w:val="22"/>
          </w:rPr>
          <w:t>https://www.csuohio.edu/ehs/online-safety-training-sign</w:t>
        </w:r>
      </w:hyperlink>
    </w:p>
    <w:p w14:paraId="268C7C22" w14:textId="56B35CC3" w:rsidR="00FC4F21" w:rsidRPr="00492890" w:rsidRDefault="00AD7885" w:rsidP="00133429">
      <w:pPr>
        <w:pStyle w:val="BodyText"/>
        <w:keepLines/>
        <w:widowControl/>
        <w:tabs>
          <w:tab w:val="left" w:pos="0"/>
          <w:tab w:val="left" w:pos="342"/>
          <w:tab w:val="left" w:pos="1440"/>
        </w:tabs>
        <w:spacing w:after="120"/>
        <w:ind w:left="0" w:hanging="14"/>
        <w:rPr>
          <w:bCs/>
          <w:sz w:val="22"/>
          <w:szCs w:val="22"/>
        </w:rPr>
      </w:pPr>
      <w:r w:rsidRPr="005E293A">
        <w:rPr>
          <w:sz w:val="22"/>
          <w:szCs w:val="22"/>
          <w:lang w:val="en-US" w:eastAsia="en-US"/>
        </w:rPr>
        <w:t>*Training for specialized techniques involving Recombinant DNA may be done in the lab.</w:t>
      </w:r>
      <w:r w:rsidR="00E16CCF" w:rsidRPr="005E293A">
        <w:rPr>
          <w:sz w:val="22"/>
          <w:szCs w:val="22"/>
          <w:lang w:val="en-US" w:eastAsia="en-US"/>
        </w:rPr>
        <w:br/>
      </w:r>
      <w:r w:rsidRPr="005E293A">
        <w:rPr>
          <w:b/>
          <w:sz w:val="22"/>
          <w:szCs w:val="22"/>
          <w:lang w:val="en-US" w:eastAsia="en-US"/>
        </w:rPr>
        <w:t>Please briefly summarize training that has been conducted for all lab members as well as any specialized training provided as needed:</w:t>
      </w:r>
      <w:r w:rsidR="00E16CCF" w:rsidRPr="00492890">
        <w:rPr>
          <w:bCs/>
          <w:sz w:val="22"/>
          <w:szCs w:val="22"/>
          <w:lang w:val="en-US" w:eastAsia="en-US"/>
        </w:rPr>
        <w:br/>
      </w:r>
      <w:sdt>
        <w:sdtPr>
          <w:rPr>
            <w:bCs/>
            <w:sz w:val="22"/>
            <w:szCs w:val="22"/>
          </w:rPr>
          <w:id w:val="1290465000"/>
          <w:placeholder>
            <w:docPart w:val="0E70475517F94836B839B5CB127B8A0F"/>
          </w:placeholder>
          <w:showingPlcHdr/>
          <w15:appearance w15:val="hidden"/>
        </w:sdtPr>
        <w:sdtEndPr/>
        <w:sdtContent>
          <w:permStart w:id="840631033" w:edGrp="everyone"/>
          <w:r w:rsidR="007A4B98" w:rsidRPr="00492890">
            <w:rPr>
              <w:rStyle w:val="PlaceholderText"/>
              <w:rFonts w:eastAsiaTheme="minorHAnsi"/>
              <w:sz w:val="22"/>
              <w:szCs w:val="22"/>
            </w:rPr>
            <w:t>Click or tap here to enter text.</w:t>
          </w:r>
          <w:permEnd w:id="840631033"/>
        </w:sdtContent>
      </w:sdt>
    </w:p>
    <w:p w14:paraId="48D2054D"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2C. Please provide the following information regarding project funding:</w:t>
      </w:r>
    </w:p>
    <w:p w14:paraId="04F81C44" w14:textId="5E03D5D2" w:rsidR="00AD7885" w:rsidRPr="00992BB8"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Agency or Source Name(s):</w:t>
      </w:r>
      <w:r w:rsidR="00E16CCF" w:rsidRPr="00992BB8">
        <w:rPr>
          <w:bCs/>
          <w:sz w:val="22"/>
          <w:szCs w:val="22"/>
          <w:lang w:val="en-US" w:eastAsia="en-US"/>
        </w:rPr>
        <w:br/>
      </w:r>
      <w:sdt>
        <w:sdtPr>
          <w:rPr>
            <w:bCs/>
            <w:sz w:val="22"/>
            <w:szCs w:val="22"/>
            <w:lang w:val="en-US" w:eastAsia="en-US"/>
          </w:rPr>
          <w:id w:val="-890956692"/>
          <w:placeholder>
            <w:docPart w:val="8DE4E9117B7C457D8E364F6B14292F44"/>
          </w:placeholder>
          <w:showingPlcHdr/>
          <w15:appearance w15:val="hidden"/>
        </w:sdtPr>
        <w:sdtEndPr/>
        <w:sdtContent>
          <w:permStart w:id="919874847" w:edGrp="everyone"/>
          <w:r w:rsidR="007A4B98" w:rsidRPr="00992BB8">
            <w:rPr>
              <w:rStyle w:val="PlaceholderText"/>
              <w:rFonts w:eastAsiaTheme="minorHAnsi"/>
              <w:bCs/>
              <w:sz w:val="22"/>
              <w:szCs w:val="22"/>
            </w:rPr>
            <w:t>Click or tap here to enter text.</w:t>
          </w:r>
          <w:permEnd w:id="919874847"/>
        </w:sdtContent>
      </w:sdt>
    </w:p>
    <w:p w14:paraId="14314865" w14:textId="7F29E33E" w:rsidR="00AD7885" w:rsidRPr="00E930D7"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Agency or Source Grant/Contract/Protocol #(s):</w:t>
      </w:r>
      <w:r w:rsidR="00E16CCF" w:rsidRPr="00492890">
        <w:rPr>
          <w:bCs/>
          <w:sz w:val="22"/>
          <w:szCs w:val="22"/>
          <w:lang w:val="en-US" w:eastAsia="en-US"/>
        </w:rPr>
        <w:br/>
      </w:r>
      <w:sdt>
        <w:sdtPr>
          <w:rPr>
            <w:bCs/>
            <w:sz w:val="22"/>
            <w:szCs w:val="22"/>
            <w:lang w:val="en-US" w:eastAsia="en-US"/>
          </w:rPr>
          <w:id w:val="-1297600984"/>
          <w:placeholder>
            <w:docPart w:val="1E3FFD547BCD40F9AA5BDEE6D4F08161"/>
          </w:placeholder>
          <w:showingPlcHdr/>
          <w15:appearance w15:val="hidden"/>
        </w:sdtPr>
        <w:sdtEndPr/>
        <w:sdtContent>
          <w:permStart w:id="258222993" w:edGrp="everyone"/>
          <w:r w:rsidR="007A4B98" w:rsidRPr="00E930D7">
            <w:rPr>
              <w:rStyle w:val="PlaceholderText"/>
              <w:rFonts w:eastAsiaTheme="minorHAnsi"/>
              <w:bCs/>
              <w:sz w:val="22"/>
              <w:szCs w:val="22"/>
            </w:rPr>
            <w:t>Click or tap here to enter text.</w:t>
          </w:r>
          <w:permEnd w:id="258222993"/>
        </w:sdtContent>
      </w:sdt>
    </w:p>
    <w:p w14:paraId="4788FF6B"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highlight w:val="lightGray"/>
          <w:lang w:val="en-US" w:eastAsia="en-US"/>
        </w:rPr>
        <w:t>SECTION 3. Study Description/Plan</w:t>
      </w:r>
    </w:p>
    <w:p w14:paraId="3E507366" w14:textId="2A86AF0A" w:rsidR="00AD7885" w:rsidRPr="005E293A" w:rsidRDefault="00AD7885" w:rsidP="00133429">
      <w:pPr>
        <w:pStyle w:val="BodyText"/>
        <w:keepLines/>
        <w:widowControl/>
        <w:tabs>
          <w:tab w:val="left" w:pos="0"/>
          <w:tab w:val="left" w:pos="342"/>
          <w:tab w:val="left" w:pos="1440"/>
        </w:tabs>
        <w:spacing w:after="120"/>
        <w:ind w:left="0" w:firstLine="0"/>
        <w:rPr>
          <w:bCs/>
          <w:sz w:val="22"/>
          <w:szCs w:val="22"/>
          <w:lang w:val="en-US" w:eastAsia="en-US"/>
        </w:rPr>
      </w:pPr>
      <w:r w:rsidRPr="005E293A">
        <w:rPr>
          <w:b/>
          <w:sz w:val="22"/>
          <w:szCs w:val="22"/>
          <w:lang w:val="en-US" w:eastAsia="en-US"/>
        </w:rPr>
        <w:t>3A. What is the nature of this recombinant experiment? (select all that apply):</w:t>
      </w:r>
      <w:r w:rsidR="0046663F" w:rsidRPr="005E293A">
        <w:rPr>
          <w:b/>
          <w:sz w:val="22"/>
          <w:szCs w:val="22"/>
          <w:lang w:val="en-US" w:eastAsia="en-US"/>
        </w:rPr>
        <w:br/>
      </w:r>
      <w:sdt>
        <w:sdtPr>
          <w:rPr>
            <w:bCs/>
            <w:sz w:val="22"/>
            <w:szCs w:val="22"/>
            <w:lang w:val="en-US" w:eastAsia="en-US"/>
          </w:rPr>
          <w:id w:val="1548410516"/>
          <w15:appearance w15:val="hidden"/>
          <w14:checkbox>
            <w14:checked w14:val="0"/>
            <w14:checkedState w14:val="2612" w14:font="MS Gothic"/>
            <w14:uncheckedState w14:val="2610" w14:font="MS Gothic"/>
          </w14:checkbox>
        </w:sdtPr>
        <w:sdtEndPr/>
        <w:sdtContent>
          <w:permStart w:id="1706848082" w:edGrp="everyone"/>
          <w:r w:rsidR="00A552C1" w:rsidRPr="005E293A">
            <w:rPr>
              <w:rFonts w:ascii="MS Gothic" w:eastAsia="MS Gothic" w:hAnsi="MS Gothic" w:hint="eastAsia"/>
              <w:bCs/>
              <w:sz w:val="22"/>
              <w:szCs w:val="22"/>
              <w:lang w:val="en-US" w:eastAsia="en-US"/>
            </w:rPr>
            <w:t>☐</w:t>
          </w:r>
          <w:permEnd w:id="1706848082"/>
        </w:sdtContent>
      </w:sdt>
      <w:r w:rsidRPr="005E293A">
        <w:rPr>
          <w:bCs/>
          <w:sz w:val="22"/>
          <w:szCs w:val="22"/>
          <w:lang w:val="en-US" w:eastAsia="en-US"/>
        </w:rPr>
        <w:t xml:space="preserve"> Creation of transgenic animals</w:t>
      </w:r>
      <w:r w:rsidR="0046663F" w:rsidRPr="005E293A">
        <w:rPr>
          <w:bCs/>
          <w:sz w:val="22"/>
          <w:szCs w:val="22"/>
          <w:lang w:val="en-US" w:eastAsia="en-US"/>
        </w:rPr>
        <w:br/>
      </w:r>
      <w:sdt>
        <w:sdtPr>
          <w:rPr>
            <w:bCs/>
            <w:sz w:val="22"/>
            <w:szCs w:val="22"/>
            <w:lang w:val="en-US" w:eastAsia="en-US"/>
          </w:rPr>
          <w:id w:val="1071548080"/>
          <w15:appearance w15:val="hidden"/>
          <w14:checkbox>
            <w14:checked w14:val="0"/>
            <w14:checkedState w14:val="2612" w14:font="MS Gothic"/>
            <w14:uncheckedState w14:val="2610" w14:font="MS Gothic"/>
          </w14:checkbox>
        </w:sdtPr>
        <w:sdtEndPr/>
        <w:sdtContent>
          <w:permStart w:id="514733633" w:edGrp="everyone"/>
          <w:r w:rsidR="00A552C1" w:rsidRPr="005E293A">
            <w:rPr>
              <w:rFonts w:ascii="MS Gothic" w:eastAsia="MS Gothic" w:hAnsi="MS Gothic" w:hint="eastAsia"/>
              <w:bCs/>
              <w:sz w:val="22"/>
              <w:szCs w:val="22"/>
              <w:lang w:val="en-US" w:eastAsia="en-US"/>
            </w:rPr>
            <w:t>☐</w:t>
          </w:r>
          <w:permEnd w:id="514733633"/>
        </w:sdtContent>
      </w:sdt>
      <w:r w:rsidRPr="005E293A">
        <w:rPr>
          <w:bCs/>
          <w:sz w:val="22"/>
          <w:szCs w:val="22"/>
          <w:lang w:val="en-US" w:eastAsia="en-US"/>
        </w:rPr>
        <w:t xml:space="preserve"> Purchase or transfer of transgenic animals</w:t>
      </w:r>
      <w:r w:rsidR="0046663F" w:rsidRPr="005E293A">
        <w:rPr>
          <w:bCs/>
          <w:sz w:val="22"/>
          <w:szCs w:val="22"/>
          <w:lang w:val="en-US" w:eastAsia="en-US"/>
        </w:rPr>
        <w:br/>
      </w:r>
      <w:sdt>
        <w:sdtPr>
          <w:rPr>
            <w:bCs/>
            <w:sz w:val="22"/>
            <w:szCs w:val="22"/>
            <w:lang w:val="en-US" w:eastAsia="en-US"/>
          </w:rPr>
          <w:id w:val="32929809"/>
          <w15:appearance w15:val="hidden"/>
          <w14:checkbox>
            <w14:checked w14:val="0"/>
            <w14:checkedState w14:val="2612" w14:font="MS Gothic"/>
            <w14:uncheckedState w14:val="2610" w14:font="MS Gothic"/>
          </w14:checkbox>
        </w:sdtPr>
        <w:sdtEndPr/>
        <w:sdtContent>
          <w:permStart w:id="20602962" w:edGrp="everyone"/>
          <w:r w:rsidR="00A552C1" w:rsidRPr="005E293A">
            <w:rPr>
              <w:rFonts w:ascii="MS Gothic" w:eastAsia="MS Gothic" w:hAnsi="MS Gothic" w:hint="eastAsia"/>
              <w:bCs/>
              <w:sz w:val="22"/>
              <w:szCs w:val="22"/>
              <w:lang w:val="en-US" w:eastAsia="en-US"/>
            </w:rPr>
            <w:t>☐</w:t>
          </w:r>
          <w:permEnd w:id="20602962"/>
        </w:sdtContent>
      </w:sdt>
      <w:r w:rsidRPr="005E293A">
        <w:rPr>
          <w:bCs/>
          <w:sz w:val="22"/>
          <w:szCs w:val="22"/>
          <w:lang w:val="en-US" w:eastAsia="en-US"/>
        </w:rPr>
        <w:t xml:space="preserve"> Viral infection and/or viral vectors</w:t>
      </w:r>
      <w:r w:rsidR="0046663F" w:rsidRPr="005E293A">
        <w:rPr>
          <w:bCs/>
          <w:sz w:val="22"/>
          <w:szCs w:val="22"/>
          <w:lang w:val="en-US" w:eastAsia="en-US"/>
        </w:rPr>
        <w:br/>
      </w:r>
      <w:sdt>
        <w:sdtPr>
          <w:rPr>
            <w:bCs/>
            <w:sz w:val="22"/>
            <w:szCs w:val="22"/>
            <w:lang w:val="en-US" w:eastAsia="en-US"/>
          </w:rPr>
          <w:id w:val="-409088207"/>
          <w15:appearance w15:val="hidden"/>
          <w14:checkbox>
            <w14:checked w14:val="0"/>
            <w14:checkedState w14:val="2612" w14:font="MS Gothic"/>
            <w14:uncheckedState w14:val="2610" w14:font="MS Gothic"/>
          </w14:checkbox>
        </w:sdtPr>
        <w:sdtEndPr/>
        <w:sdtContent>
          <w:permStart w:id="1286545601" w:edGrp="everyone"/>
          <w:r w:rsidR="00A552C1" w:rsidRPr="005E293A">
            <w:rPr>
              <w:rFonts w:ascii="MS Gothic" w:eastAsia="MS Gothic" w:hAnsi="MS Gothic" w:hint="eastAsia"/>
              <w:bCs/>
              <w:sz w:val="22"/>
              <w:szCs w:val="22"/>
              <w:lang w:val="en-US" w:eastAsia="en-US"/>
            </w:rPr>
            <w:t>☐</w:t>
          </w:r>
          <w:permEnd w:id="1286545601"/>
        </w:sdtContent>
      </w:sdt>
      <w:r w:rsidRPr="005E293A">
        <w:rPr>
          <w:bCs/>
          <w:sz w:val="22"/>
          <w:szCs w:val="22"/>
          <w:lang w:val="en-US" w:eastAsia="en-US"/>
        </w:rPr>
        <w:t xml:space="preserve"> Gene therapy</w:t>
      </w:r>
      <w:r w:rsidR="0046663F" w:rsidRPr="005E293A">
        <w:rPr>
          <w:bCs/>
          <w:sz w:val="22"/>
          <w:szCs w:val="22"/>
          <w:lang w:val="en-US" w:eastAsia="en-US"/>
        </w:rPr>
        <w:br/>
      </w:r>
      <w:sdt>
        <w:sdtPr>
          <w:rPr>
            <w:bCs/>
            <w:sz w:val="22"/>
            <w:szCs w:val="22"/>
            <w:lang w:val="en-US" w:eastAsia="en-US"/>
          </w:rPr>
          <w:id w:val="-2090766091"/>
          <w15:appearance w15:val="hidden"/>
          <w14:checkbox>
            <w14:checked w14:val="0"/>
            <w14:checkedState w14:val="2612" w14:font="MS Gothic"/>
            <w14:uncheckedState w14:val="2610" w14:font="MS Gothic"/>
          </w14:checkbox>
        </w:sdtPr>
        <w:sdtEndPr/>
        <w:sdtContent>
          <w:permStart w:id="1780887323" w:edGrp="everyone"/>
          <w:r w:rsidR="00A552C1" w:rsidRPr="005E293A">
            <w:rPr>
              <w:rFonts w:ascii="MS Gothic" w:eastAsia="MS Gothic" w:hAnsi="MS Gothic" w:hint="eastAsia"/>
              <w:bCs/>
              <w:sz w:val="22"/>
              <w:szCs w:val="22"/>
              <w:lang w:val="en-US" w:eastAsia="en-US"/>
            </w:rPr>
            <w:t>☐</w:t>
          </w:r>
          <w:permEnd w:id="1780887323"/>
        </w:sdtContent>
      </w:sdt>
      <w:r w:rsidRPr="005E293A">
        <w:rPr>
          <w:bCs/>
          <w:sz w:val="22"/>
          <w:szCs w:val="22"/>
          <w:lang w:val="en-US" w:eastAsia="en-US"/>
        </w:rPr>
        <w:t xml:space="preserve"> Use of modified cells in animals</w:t>
      </w:r>
    </w:p>
    <w:p w14:paraId="02D962DE" w14:textId="6DFC8F5C" w:rsidR="0046663F" w:rsidRPr="005E293A" w:rsidRDefault="00AD7885" w:rsidP="00133429">
      <w:pPr>
        <w:pStyle w:val="BodyText"/>
        <w:keepLines/>
        <w:widowControl/>
        <w:tabs>
          <w:tab w:val="left" w:pos="0"/>
          <w:tab w:val="left" w:pos="342"/>
          <w:tab w:val="left" w:pos="1440"/>
        </w:tabs>
        <w:spacing w:after="120"/>
        <w:ind w:left="0" w:firstLine="0"/>
        <w:rPr>
          <w:bCs/>
          <w:sz w:val="22"/>
          <w:szCs w:val="22"/>
          <w:lang w:val="en-US" w:eastAsia="en-US"/>
        </w:rPr>
      </w:pPr>
      <w:r w:rsidRPr="005E293A">
        <w:rPr>
          <w:b/>
          <w:sz w:val="22"/>
          <w:szCs w:val="22"/>
          <w:lang w:val="en-US" w:eastAsia="en-US"/>
        </w:rPr>
        <w:t>Will any of the following be introduced into a living cell</w:t>
      </w:r>
      <w:r w:rsidR="0046663F" w:rsidRPr="005E293A">
        <w:rPr>
          <w:b/>
          <w:sz w:val="22"/>
          <w:szCs w:val="22"/>
          <w:lang w:val="en-US" w:eastAsia="en-US"/>
        </w:rPr>
        <w:t>? (select all that apply):</w:t>
      </w:r>
      <w:r w:rsidR="0046663F" w:rsidRPr="005E293A">
        <w:rPr>
          <w:b/>
          <w:sz w:val="22"/>
          <w:szCs w:val="22"/>
          <w:lang w:val="en-US" w:eastAsia="en-US"/>
        </w:rPr>
        <w:br/>
      </w:r>
      <w:sdt>
        <w:sdtPr>
          <w:rPr>
            <w:bCs/>
            <w:sz w:val="22"/>
            <w:szCs w:val="22"/>
            <w:lang w:val="en-US" w:eastAsia="en-US"/>
          </w:rPr>
          <w:id w:val="1608233645"/>
          <w15:appearance w15:val="hidden"/>
          <w14:checkbox>
            <w14:checked w14:val="0"/>
            <w14:checkedState w14:val="2612" w14:font="MS Gothic"/>
            <w14:uncheckedState w14:val="2610" w14:font="MS Gothic"/>
          </w14:checkbox>
        </w:sdtPr>
        <w:sdtEndPr/>
        <w:sdtContent>
          <w:permStart w:id="786377985" w:edGrp="everyone"/>
          <w:r w:rsidR="00A552C1" w:rsidRPr="005E293A">
            <w:rPr>
              <w:rFonts w:ascii="MS Gothic" w:eastAsia="MS Gothic" w:hAnsi="MS Gothic" w:hint="eastAsia"/>
              <w:bCs/>
              <w:sz w:val="22"/>
              <w:szCs w:val="22"/>
              <w:lang w:val="en-US" w:eastAsia="en-US"/>
            </w:rPr>
            <w:t>☐</w:t>
          </w:r>
          <w:permEnd w:id="786377985"/>
        </w:sdtContent>
      </w:sdt>
      <w:r w:rsidRPr="005E293A">
        <w:rPr>
          <w:bCs/>
          <w:sz w:val="22"/>
          <w:szCs w:val="22"/>
          <w:lang w:val="en-US" w:eastAsia="en-US"/>
        </w:rPr>
        <w:t xml:space="preserve"> sh/si/dsRNA</w:t>
      </w:r>
      <w:r w:rsidR="0046663F" w:rsidRPr="005E293A">
        <w:rPr>
          <w:bCs/>
          <w:sz w:val="22"/>
          <w:szCs w:val="22"/>
          <w:lang w:val="en-US" w:eastAsia="en-US"/>
        </w:rPr>
        <w:br/>
      </w:r>
      <w:sdt>
        <w:sdtPr>
          <w:rPr>
            <w:bCs/>
            <w:sz w:val="22"/>
            <w:szCs w:val="22"/>
            <w:lang w:val="en-US" w:eastAsia="en-US"/>
          </w:rPr>
          <w:id w:val="20452682"/>
          <w15:appearance w15:val="hidden"/>
          <w14:checkbox>
            <w14:checked w14:val="0"/>
            <w14:checkedState w14:val="2612" w14:font="MS Gothic"/>
            <w14:uncheckedState w14:val="2610" w14:font="MS Gothic"/>
          </w14:checkbox>
        </w:sdtPr>
        <w:sdtEndPr/>
        <w:sdtContent>
          <w:permStart w:id="1324047281" w:edGrp="everyone"/>
          <w:r w:rsidR="00A552C1" w:rsidRPr="005E293A">
            <w:rPr>
              <w:rFonts w:ascii="MS Gothic" w:eastAsia="MS Gothic" w:hAnsi="MS Gothic" w:hint="eastAsia"/>
              <w:bCs/>
              <w:sz w:val="22"/>
              <w:szCs w:val="22"/>
              <w:lang w:val="en-US" w:eastAsia="en-US"/>
            </w:rPr>
            <w:t>☐</w:t>
          </w:r>
          <w:permEnd w:id="1324047281"/>
        </w:sdtContent>
      </w:sdt>
      <w:r w:rsidRPr="005E293A">
        <w:rPr>
          <w:bCs/>
          <w:sz w:val="22"/>
          <w:szCs w:val="22"/>
          <w:lang w:val="en-US" w:eastAsia="en-US"/>
        </w:rPr>
        <w:t xml:space="preserve"> Toxin genes</w:t>
      </w:r>
      <w:r w:rsidR="0046663F" w:rsidRPr="005E293A">
        <w:rPr>
          <w:bCs/>
          <w:sz w:val="22"/>
          <w:szCs w:val="22"/>
          <w:lang w:val="en-US" w:eastAsia="en-US"/>
        </w:rPr>
        <w:br/>
      </w:r>
      <w:sdt>
        <w:sdtPr>
          <w:rPr>
            <w:bCs/>
            <w:sz w:val="22"/>
            <w:szCs w:val="22"/>
            <w:lang w:val="en-US" w:eastAsia="en-US"/>
          </w:rPr>
          <w:id w:val="77326435"/>
          <w15:appearance w15:val="hidden"/>
          <w14:checkbox>
            <w14:checked w14:val="0"/>
            <w14:checkedState w14:val="2612" w14:font="MS Gothic"/>
            <w14:uncheckedState w14:val="2610" w14:font="MS Gothic"/>
          </w14:checkbox>
        </w:sdtPr>
        <w:sdtEndPr/>
        <w:sdtContent>
          <w:permStart w:id="1330065295" w:edGrp="everyone"/>
          <w:r w:rsidR="00A552C1" w:rsidRPr="005E293A">
            <w:rPr>
              <w:rFonts w:ascii="MS Gothic" w:eastAsia="MS Gothic" w:hAnsi="MS Gothic" w:hint="eastAsia"/>
              <w:bCs/>
              <w:sz w:val="22"/>
              <w:szCs w:val="22"/>
              <w:lang w:val="en-US" w:eastAsia="en-US"/>
            </w:rPr>
            <w:t>☐</w:t>
          </w:r>
          <w:permEnd w:id="1330065295"/>
        </w:sdtContent>
      </w:sdt>
      <w:r w:rsidRPr="005E293A">
        <w:rPr>
          <w:bCs/>
          <w:sz w:val="22"/>
          <w:szCs w:val="22"/>
          <w:lang w:val="en-US" w:eastAsia="en-US"/>
        </w:rPr>
        <w:t xml:space="preserve"> Oncogenes</w:t>
      </w:r>
      <w:r w:rsidR="0046663F" w:rsidRPr="005E293A">
        <w:rPr>
          <w:bCs/>
          <w:sz w:val="22"/>
          <w:szCs w:val="22"/>
          <w:lang w:val="en-US" w:eastAsia="en-US"/>
        </w:rPr>
        <w:br/>
      </w:r>
      <w:sdt>
        <w:sdtPr>
          <w:rPr>
            <w:bCs/>
            <w:sz w:val="22"/>
            <w:szCs w:val="22"/>
            <w:lang w:val="en-US" w:eastAsia="en-US"/>
          </w:rPr>
          <w:id w:val="-274876919"/>
          <w15:appearance w15:val="hidden"/>
          <w14:checkbox>
            <w14:checked w14:val="0"/>
            <w14:checkedState w14:val="2612" w14:font="MS Gothic"/>
            <w14:uncheckedState w14:val="2610" w14:font="MS Gothic"/>
          </w14:checkbox>
        </w:sdtPr>
        <w:sdtEndPr/>
        <w:sdtContent>
          <w:permStart w:id="1517426294" w:edGrp="everyone"/>
          <w:r w:rsidR="00A552C1" w:rsidRPr="005E293A">
            <w:rPr>
              <w:rFonts w:ascii="MS Gothic" w:eastAsia="MS Gothic" w:hAnsi="MS Gothic" w:hint="eastAsia"/>
              <w:bCs/>
              <w:sz w:val="22"/>
              <w:szCs w:val="22"/>
              <w:lang w:val="en-US" w:eastAsia="en-US"/>
            </w:rPr>
            <w:t>☐</w:t>
          </w:r>
          <w:permEnd w:id="1517426294"/>
        </w:sdtContent>
      </w:sdt>
      <w:r w:rsidRPr="005E293A">
        <w:rPr>
          <w:bCs/>
          <w:sz w:val="22"/>
          <w:szCs w:val="22"/>
          <w:lang w:val="en-US" w:eastAsia="en-US"/>
        </w:rPr>
        <w:t xml:space="preserve"> Vaccine</w:t>
      </w:r>
      <w:r w:rsidR="0046663F" w:rsidRPr="005E293A">
        <w:rPr>
          <w:bCs/>
          <w:sz w:val="22"/>
          <w:szCs w:val="22"/>
          <w:lang w:val="en-US" w:eastAsia="en-US"/>
        </w:rPr>
        <w:br/>
      </w:r>
      <w:sdt>
        <w:sdtPr>
          <w:rPr>
            <w:bCs/>
            <w:sz w:val="22"/>
            <w:szCs w:val="22"/>
            <w:lang w:val="en-US" w:eastAsia="en-US"/>
          </w:rPr>
          <w:id w:val="-1656377214"/>
          <w15:appearance w15:val="hidden"/>
          <w14:checkbox>
            <w14:checked w14:val="0"/>
            <w14:checkedState w14:val="2612" w14:font="MS Gothic"/>
            <w14:uncheckedState w14:val="2610" w14:font="MS Gothic"/>
          </w14:checkbox>
        </w:sdtPr>
        <w:sdtEndPr/>
        <w:sdtContent>
          <w:permStart w:id="821520682" w:edGrp="everyone"/>
          <w:r w:rsidR="00A552C1" w:rsidRPr="005E293A">
            <w:rPr>
              <w:rFonts w:ascii="MS Gothic" w:eastAsia="MS Gothic" w:hAnsi="MS Gothic" w:hint="eastAsia"/>
              <w:bCs/>
              <w:sz w:val="22"/>
              <w:szCs w:val="22"/>
              <w:lang w:val="en-US" w:eastAsia="en-US"/>
            </w:rPr>
            <w:t>☐</w:t>
          </w:r>
          <w:permEnd w:id="821520682"/>
        </w:sdtContent>
      </w:sdt>
      <w:r w:rsidRPr="005E293A">
        <w:rPr>
          <w:bCs/>
          <w:sz w:val="22"/>
          <w:szCs w:val="22"/>
          <w:lang w:val="en-US" w:eastAsia="en-US"/>
        </w:rPr>
        <w:t xml:space="preserve"> Synthetic oligonucleotides or morpholinos</w:t>
      </w:r>
      <w:r w:rsidR="0046663F" w:rsidRPr="005E293A">
        <w:rPr>
          <w:bCs/>
          <w:sz w:val="22"/>
          <w:szCs w:val="22"/>
          <w:lang w:val="en-US" w:eastAsia="en-US"/>
        </w:rPr>
        <w:br/>
      </w:r>
      <w:sdt>
        <w:sdtPr>
          <w:rPr>
            <w:bCs/>
            <w:sz w:val="22"/>
            <w:szCs w:val="22"/>
            <w:lang w:val="en-US" w:eastAsia="en-US"/>
          </w:rPr>
          <w:id w:val="-864369036"/>
          <w15:appearance w15:val="hidden"/>
          <w14:checkbox>
            <w14:checked w14:val="0"/>
            <w14:checkedState w14:val="2612" w14:font="MS Gothic"/>
            <w14:uncheckedState w14:val="2610" w14:font="MS Gothic"/>
          </w14:checkbox>
        </w:sdtPr>
        <w:sdtEndPr/>
        <w:sdtContent>
          <w:permStart w:id="1066496515" w:edGrp="everyone"/>
          <w:r w:rsidR="00A552C1" w:rsidRPr="005E293A">
            <w:rPr>
              <w:rFonts w:ascii="MS Gothic" w:eastAsia="MS Gothic" w:hAnsi="MS Gothic" w:hint="eastAsia"/>
              <w:bCs/>
              <w:sz w:val="22"/>
              <w:szCs w:val="22"/>
              <w:lang w:val="en-US" w:eastAsia="en-US"/>
            </w:rPr>
            <w:t>☐</w:t>
          </w:r>
          <w:permEnd w:id="1066496515"/>
        </w:sdtContent>
      </w:sdt>
      <w:r w:rsidRPr="005E293A">
        <w:rPr>
          <w:bCs/>
          <w:sz w:val="22"/>
          <w:szCs w:val="22"/>
          <w:lang w:val="en-US" w:eastAsia="en-US"/>
        </w:rPr>
        <w:t xml:space="preserve"> Compacted DNA/nanoparticles</w:t>
      </w:r>
      <w:r w:rsidR="0046663F" w:rsidRPr="005E293A">
        <w:rPr>
          <w:bCs/>
          <w:sz w:val="22"/>
          <w:szCs w:val="22"/>
          <w:lang w:val="en-US" w:eastAsia="en-US"/>
        </w:rPr>
        <w:br/>
      </w:r>
      <w:sdt>
        <w:sdtPr>
          <w:rPr>
            <w:bCs/>
            <w:sz w:val="22"/>
            <w:szCs w:val="22"/>
            <w:lang w:val="en-US" w:eastAsia="en-US"/>
          </w:rPr>
          <w:id w:val="-1141569580"/>
          <w15:appearance w15:val="hidden"/>
          <w14:checkbox>
            <w14:checked w14:val="0"/>
            <w14:checkedState w14:val="2612" w14:font="MS Gothic"/>
            <w14:uncheckedState w14:val="2610" w14:font="MS Gothic"/>
          </w14:checkbox>
        </w:sdtPr>
        <w:sdtEndPr/>
        <w:sdtContent>
          <w:permStart w:id="58484359" w:edGrp="everyone"/>
          <w:r w:rsidR="00A552C1" w:rsidRPr="005E293A">
            <w:rPr>
              <w:rFonts w:ascii="MS Gothic" w:eastAsia="MS Gothic" w:hAnsi="MS Gothic" w:hint="eastAsia"/>
              <w:bCs/>
              <w:sz w:val="22"/>
              <w:szCs w:val="22"/>
              <w:lang w:val="en-US" w:eastAsia="en-US"/>
            </w:rPr>
            <w:t>☐</w:t>
          </w:r>
          <w:permEnd w:id="58484359"/>
        </w:sdtContent>
      </w:sdt>
      <w:r w:rsidRPr="005E293A">
        <w:rPr>
          <w:bCs/>
          <w:sz w:val="22"/>
          <w:szCs w:val="22"/>
          <w:lang w:val="en-US" w:eastAsia="en-US"/>
        </w:rPr>
        <w:t xml:space="preserve"> Other</w:t>
      </w:r>
    </w:p>
    <w:p w14:paraId="7D40F6ED" w14:textId="1CC2F29F" w:rsidR="00AD7885" w:rsidRPr="005E293A" w:rsidRDefault="00AD7885" w:rsidP="00133429">
      <w:pPr>
        <w:pStyle w:val="BodyText"/>
        <w:keepLines/>
        <w:widowControl/>
        <w:tabs>
          <w:tab w:val="left" w:pos="0"/>
          <w:tab w:val="left" w:pos="342"/>
          <w:tab w:val="left" w:pos="1440"/>
        </w:tabs>
        <w:spacing w:after="120"/>
        <w:ind w:left="0" w:firstLine="0"/>
        <w:rPr>
          <w:sz w:val="22"/>
          <w:szCs w:val="22"/>
          <w:lang w:val="en-US" w:eastAsia="en-US"/>
        </w:rPr>
      </w:pPr>
      <w:r w:rsidRPr="005E293A">
        <w:rPr>
          <w:b/>
          <w:sz w:val="22"/>
          <w:szCs w:val="22"/>
          <w:lang w:val="en-US" w:eastAsia="en-US"/>
        </w:rPr>
        <w:t>**If other, please explain.</w:t>
      </w:r>
      <w:r w:rsidR="0046663F" w:rsidRPr="005E293A">
        <w:rPr>
          <w:b/>
          <w:sz w:val="22"/>
          <w:szCs w:val="22"/>
          <w:lang w:val="en-US" w:eastAsia="en-US"/>
        </w:rPr>
        <w:br/>
      </w:r>
      <w:sdt>
        <w:sdtPr>
          <w:rPr>
            <w:sz w:val="22"/>
            <w:szCs w:val="22"/>
            <w:lang w:val="en-US" w:eastAsia="en-US"/>
          </w:rPr>
          <w:id w:val="-305933974"/>
          <w:placeholder>
            <w:docPart w:val="94F397C0A2784B6392F71438A700FF4F"/>
          </w:placeholder>
          <w:showingPlcHdr/>
          <w15:appearance w15:val="hidden"/>
        </w:sdtPr>
        <w:sdtEndPr/>
        <w:sdtContent>
          <w:permStart w:id="1060396219" w:edGrp="everyone"/>
          <w:r w:rsidR="007A4B98" w:rsidRPr="005E293A">
            <w:rPr>
              <w:rStyle w:val="PlaceholderText"/>
              <w:rFonts w:eastAsiaTheme="minorHAnsi"/>
              <w:sz w:val="22"/>
              <w:szCs w:val="22"/>
            </w:rPr>
            <w:t>Click or tap here to enter text.</w:t>
          </w:r>
          <w:permEnd w:id="1060396219"/>
        </w:sdtContent>
      </w:sdt>
    </w:p>
    <w:p w14:paraId="754FE6C6" w14:textId="4F25EA8E"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rPr>
      </w:pPr>
      <w:r w:rsidRPr="005E293A">
        <w:rPr>
          <w:b/>
          <w:sz w:val="22"/>
          <w:szCs w:val="22"/>
          <w:highlight w:val="lightGray"/>
          <w:lang w:val="en-US" w:eastAsia="en-US"/>
        </w:rPr>
        <w:t>3B. Describe the purpose of the proposed experiments in 3 or 4 sentences, using language that can be understood by a non-scientist:</w:t>
      </w:r>
      <w:r w:rsidR="0046663F" w:rsidRPr="005E293A">
        <w:rPr>
          <w:b/>
          <w:sz w:val="22"/>
          <w:szCs w:val="22"/>
          <w:lang w:val="en-US" w:eastAsia="en-US"/>
        </w:rPr>
        <w:br/>
      </w:r>
      <w:sdt>
        <w:sdtPr>
          <w:rPr>
            <w:bCs/>
            <w:sz w:val="22"/>
            <w:szCs w:val="22"/>
          </w:rPr>
          <w:id w:val="-1184055660"/>
          <w:placeholder>
            <w:docPart w:val="46892B72F0D34954B67674A9B249EDAA"/>
          </w:placeholder>
          <w:showingPlcHdr/>
          <w15:appearance w15:val="hidden"/>
        </w:sdtPr>
        <w:sdtEndPr/>
        <w:sdtContent>
          <w:permStart w:id="1617457875" w:edGrp="everyone"/>
          <w:r w:rsidR="007A4B98" w:rsidRPr="005E293A">
            <w:rPr>
              <w:rStyle w:val="PlaceholderText"/>
              <w:rFonts w:eastAsiaTheme="minorHAnsi"/>
              <w:sz w:val="22"/>
              <w:szCs w:val="22"/>
            </w:rPr>
            <w:t>Click or tap here to enter text.</w:t>
          </w:r>
          <w:permEnd w:id="1617457875"/>
        </w:sdtContent>
      </w:sdt>
    </w:p>
    <w:p w14:paraId="575C191D" w14:textId="72283A04" w:rsidR="003C410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lang w:val="en-US" w:eastAsia="en-US"/>
        </w:rPr>
      </w:pPr>
      <w:r w:rsidRPr="005E293A">
        <w:rPr>
          <w:b/>
          <w:sz w:val="22"/>
          <w:szCs w:val="22"/>
          <w:highlight w:val="lightGray"/>
          <w:lang w:val="en-US" w:eastAsia="en-US"/>
        </w:rPr>
        <w:t xml:space="preserve">3C. Briefly summarize the broad goals of the study and how the proposed recombinant nucleic acid research fits in your overall project: </w:t>
      </w:r>
      <w:r w:rsidR="0046663F" w:rsidRPr="005E293A">
        <w:rPr>
          <w:b/>
          <w:sz w:val="22"/>
          <w:szCs w:val="22"/>
          <w:lang w:val="en-US" w:eastAsia="en-US"/>
        </w:rPr>
        <w:br/>
      </w:r>
      <w:sdt>
        <w:sdtPr>
          <w:rPr>
            <w:sz w:val="22"/>
            <w:szCs w:val="22"/>
            <w:lang w:val="en-US" w:eastAsia="en-US"/>
          </w:rPr>
          <w:id w:val="2141300926"/>
          <w:placeholder>
            <w:docPart w:val="CD983D164852489897EE558862A94BA6"/>
          </w:placeholder>
          <w:showingPlcHdr/>
          <w15:appearance w15:val="hidden"/>
        </w:sdtPr>
        <w:sdtEndPr/>
        <w:sdtContent>
          <w:permStart w:id="1110200203" w:edGrp="everyone"/>
          <w:r w:rsidR="007A4B98" w:rsidRPr="005E293A">
            <w:rPr>
              <w:rStyle w:val="PlaceholderText"/>
              <w:rFonts w:eastAsiaTheme="minorHAnsi"/>
              <w:sz w:val="22"/>
              <w:szCs w:val="22"/>
            </w:rPr>
            <w:t>Click or tap here to enter text.</w:t>
          </w:r>
          <w:permEnd w:id="1110200203"/>
        </w:sdtContent>
      </w:sdt>
    </w:p>
    <w:p w14:paraId="71FC527D" w14:textId="512A81ED" w:rsidR="00AD7885" w:rsidRPr="00E930D7" w:rsidRDefault="00AD7885" w:rsidP="006A2B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r w:rsidRPr="005E293A">
        <w:rPr>
          <w:b/>
          <w:sz w:val="22"/>
          <w:szCs w:val="22"/>
          <w:highlight w:val="lightGray"/>
          <w:lang w:val="en-US" w:eastAsia="en-US"/>
        </w:rPr>
        <w:t xml:space="preserve">3D. Detail the recombinant and biosafety portions of your experiments in a step-by-step fashion.  Indicate if you are generating or purchasing viral particles.  Please detail safety measures used including Personal Protective Equipment (PPE), physical containment (biosafety cabinet), decontamination, and disposal of waste </w:t>
      </w:r>
      <w:r w:rsidRPr="005E293A">
        <w:rPr>
          <w:b/>
          <w:color w:val="0D0D0D" w:themeColor="text1" w:themeTint="F2"/>
          <w:sz w:val="22"/>
          <w:szCs w:val="22"/>
          <w:highlight w:val="lightGray"/>
          <w:lang w:val="en-US" w:eastAsia="en-US"/>
        </w:rPr>
        <w:t>(</w:t>
      </w:r>
      <w:r w:rsidRPr="005E293A">
        <w:rPr>
          <w:b/>
          <w:color w:val="0D0D0D" w:themeColor="text1" w:themeTint="F2"/>
          <w:sz w:val="22"/>
          <w:szCs w:val="22"/>
          <w:highlight w:val="lightGray"/>
          <w:shd w:val="clear" w:color="auto" w:fill="FFFFFF"/>
        </w:rPr>
        <w:t xml:space="preserve">If using bleach to decontaminate liquid media or surfaces, </w:t>
      </w:r>
      <w:r w:rsidRPr="005E293A">
        <w:rPr>
          <w:b/>
          <w:color w:val="0D0D0D" w:themeColor="text1" w:themeTint="F2"/>
          <w:sz w:val="22"/>
          <w:szCs w:val="22"/>
          <w:highlight w:val="lightGray"/>
          <w:shd w:val="clear" w:color="auto" w:fill="FFFFFF"/>
        </w:rPr>
        <w:lastRenderedPageBreak/>
        <w:t>include bleach percentage and, if appropriate, minimum time between addition of bleach and disposal</w:t>
      </w:r>
      <w:r w:rsidRPr="005E293A">
        <w:rPr>
          <w:b/>
          <w:color w:val="0D0D0D" w:themeColor="text1" w:themeTint="F2"/>
          <w:sz w:val="22"/>
          <w:szCs w:val="22"/>
          <w:highlight w:val="lightGray"/>
          <w:shd w:val="clear" w:color="auto" w:fill="FFFFFF"/>
          <w:lang w:val="en-US"/>
        </w:rPr>
        <w:t>)</w:t>
      </w:r>
      <w:r w:rsidRPr="005E293A">
        <w:rPr>
          <w:b/>
          <w:color w:val="0D0D0D" w:themeColor="text1" w:themeTint="F2"/>
          <w:sz w:val="22"/>
          <w:szCs w:val="22"/>
          <w:highlight w:val="lightGray"/>
          <w:lang w:val="en-US" w:eastAsia="en-US"/>
        </w:rPr>
        <w:t>:</w:t>
      </w:r>
      <w:r w:rsidR="0046663F" w:rsidRPr="005E293A">
        <w:rPr>
          <w:b/>
          <w:color w:val="0D0D0D" w:themeColor="text1" w:themeTint="F2"/>
          <w:sz w:val="22"/>
          <w:szCs w:val="22"/>
          <w:lang w:val="en-US" w:eastAsia="en-US"/>
        </w:rPr>
        <w:br/>
      </w:r>
      <w:sdt>
        <w:sdtPr>
          <w:rPr>
            <w:sz w:val="22"/>
            <w:szCs w:val="22"/>
          </w:rPr>
          <w:id w:val="-860737183"/>
          <w:placeholder>
            <w:docPart w:val="4EB98385759D419884D84911E8BF2EDE"/>
          </w:placeholder>
          <w:showingPlcHdr/>
          <w15:appearance w15:val="hidden"/>
        </w:sdtPr>
        <w:sdtEndPr/>
        <w:sdtContent>
          <w:permStart w:id="765543055" w:edGrp="everyone"/>
          <w:r w:rsidR="007A4B98" w:rsidRPr="00246FDE">
            <w:rPr>
              <w:rStyle w:val="PlaceholderText"/>
              <w:rFonts w:eastAsiaTheme="minorHAnsi"/>
              <w:sz w:val="22"/>
              <w:szCs w:val="22"/>
            </w:rPr>
            <w:t>Click or tap here to enter text.</w:t>
          </w:r>
          <w:permEnd w:id="765543055"/>
        </w:sdtContent>
      </w:sdt>
    </w:p>
    <w:p w14:paraId="7E355DB1" w14:textId="6EE2677C"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lang w:val="en-US" w:eastAsia="en-US"/>
        </w:rPr>
      </w:pPr>
      <w:r w:rsidRPr="005E293A">
        <w:rPr>
          <w:b/>
          <w:sz w:val="22"/>
          <w:szCs w:val="22"/>
          <w:highlight w:val="lightGray"/>
          <w:lang w:val="en-US" w:eastAsia="en-US"/>
        </w:rPr>
        <w:t>3E. Indicate the laboratory facilities (building and room number) where work will be conducted.</w:t>
      </w:r>
      <w:r w:rsidR="0046663F" w:rsidRPr="005E293A">
        <w:rPr>
          <w:b/>
          <w:sz w:val="22"/>
          <w:szCs w:val="22"/>
          <w:lang w:val="en-US" w:eastAsia="en-US"/>
        </w:rPr>
        <w:br/>
      </w:r>
      <w:sdt>
        <w:sdtPr>
          <w:rPr>
            <w:sz w:val="22"/>
            <w:szCs w:val="22"/>
            <w:lang w:val="en-US" w:eastAsia="en-US"/>
          </w:rPr>
          <w:id w:val="-1641409814"/>
          <w:placeholder>
            <w:docPart w:val="3F493633846347D496720B85B110BABF"/>
          </w:placeholder>
          <w:showingPlcHdr/>
          <w15:appearance w15:val="hidden"/>
        </w:sdtPr>
        <w:sdtEndPr/>
        <w:sdtContent>
          <w:permStart w:id="2025336781" w:edGrp="everyone"/>
          <w:r w:rsidR="007A4B98" w:rsidRPr="005E293A">
            <w:rPr>
              <w:rStyle w:val="PlaceholderText"/>
              <w:rFonts w:eastAsiaTheme="minorHAnsi"/>
              <w:sz w:val="22"/>
              <w:szCs w:val="22"/>
            </w:rPr>
            <w:t>Click or tap here to enter text.</w:t>
          </w:r>
          <w:permEnd w:id="2025336781"/>
        </w:sdtContent>
      </w:sdt>
    </w:p>
    <w:p w14:paraId="7226CC57" w14:textId="0FC18AB0"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highlight w:val="lightGray"/>
          <w:lang w:val="en-US" w:eastAsia="en-US"/>
        </w:rPr>
        <w:t>3F. What is the proposed Risk Group/Biosafety Level (BSL)/Animal Biosafety Level (ABSL) for this project</w:t>
      </w:r>
      <w:r w:rsidRPr="005E293A">
        <w:rPr>
          <w:b/>
          <w:sz w:val="22"/>
          <w:szCs w:val="22"/>
          <w:lang w:val="en-US" w:eastAsia="en-US"/>
        </w:rPr>
        <w:t>:</w:t>
      </w:r>
      <w:r w:rsidR="00133429" w:rsidRPr="005E293A">
        <w:rPr>
          <w:b/>
          <w:sz w:val="22"/>
          <w:szCs w:val="22"/>
          <w:lang w:val="en-US" w:eastAsia="en-US"/>
        </w:rPr>
        <w:br/>
      </w:r>
      <w:sdt>
        <w:sdtPr>
          <w:rPr>
            <w:bCs/>
            <w:sz w:val="22"/>
            <w:szCs w:val="22"/>
            <w:lang w:val="en-US" w:eastAsia="en-US"/>
          </w:rPr>
          <w:id w:val="1083573268"/>
          <w:placeholder>
            <w:docPart w:val="E3F33633B6CF43BFBBAF19C6C6F380A8"/>
          </w:placeholder>
          <w:showingPlcHdr/>
          <w:dropDownList>
            <w:listItem w:displayText="Risk Group 1" w:value="Risk Group 1"/>
            <w:listItem w:displayText="Risk Group 2" w:value="Risk Group 2"/>
            <w:listItem w:displayText="Risk Group 3" w:value="Risk Group 3"/>
          </w:dropDownList>
        </w:sdtPr>
        <w:sdtEndPr/>
        <w:sdtContent>
          <w:permStart w:id="1850766646" w:edGrp="everyone"/>
          <w:r w:rsidR="005A47DA" w:rsidRPr="005E293A">
            <w:rPr>
              <w:rStyle w:val="PlaceholderText"/>
              <w:rFonts w:eastAsiaTheme="minorHAnsi"/>
              <w:sz w:val="22"/>
              <w:szCs w:val="22"/>
            </w:rPr>
            <w:t>Choose a</w:t>
          </w:r>
          <w:r w:rsidR="005A47DA" w:rsidRPr="005E293A">
            <w:rPr>
              <w:rStyle w:val="PlaceholderText"/>
              <w:rFonts w:eastAsiaTheme="minorHAnsi"/>
              <w:sz w:val="22"/>
              <w:szCs w:val="22"/>
              <w:lang w:val="en-US"/>
            </w:rPr>
            <w:t xml:space="preserve"> Risk Group</w:t>
          </w:r>
          <w:permEnd w:id="1850766646"/>
        </w:sdtContent>
      </w:sdt>
      <w:r w:rsidR="006B4C48" w:rsidRPr="005E293A">
        <w:rPr>
          <w:bCs/>
          <w:sz w:val="22"/>
          <w:szCs w:val="22"/>
          <w:lang w:val="en-US" w:eastAsia="en-US"/>
        </w:rPr>
        <w:t xml:space="preserve">          </w:t>
      </w:r>
      <w:sdt>
        <w:sdtPr>
          <w:rPr>
            <w:bCs/>
            <w:sz w:val="22"/>
            <w:szCs w:val="22"/>
            <w:lang w:val="en-US" w:eastAsia="en-US"/>
          </w:rPr>
          <w:id w:val="1247617354"/>
          <w:placeholder>
            <w:docPart w:val="91C39953FD4C43CA87721D57D207A06E"/>
          </w:placeholder>
          <w:showingPlcHdr/>
          <w:dropDownList>
            <w:listItem w:displayText="Biosafety Level 1" w:value="Biosafety Level 1"/>
            <w:listItem w:displayText="Biosafety Level 2" w:value="Biosafety Level 2"/>
            <w:listItem w:displayText="Biosafety Level 3" w:value="Biosafety Level 3"/>
          </w:dropDownList>
        </w:sdtPr>
        <w:sdtEndPr/>
        <w:sdtContent>
          <w:permStart w:id="1933005588" w:edGrp="everyone"/>
          <w:r w:rsidR="005A47DA" w:rsidRPr="005E293A">
            <w:rPr>
              <w:rStyle w:val="PlaceholderText"/>
              <w:rFonts w:eastAsiaTheme="minorHAnsi"/>
              <w:sz w:val="22"/>
              <w:szCs w:val="22"/>
            </w:rPr>
            <w:t xml:space="preserve">Choose </w:t>
          </w:r>
          <w:r w:rsidR="005A47DA" w:rsidRPr="005E293A">
            <w:rPr>
              <w:rStyle w:val="PlaceholderText"/>
              <w:rFonts w:eastAsiaTheme="minorHAnsi"/>
              <w:sz w:val="22"/>
              <w:szCs w:val="22"/>
              <w:lang w:val="en-US"/>
            </w:rPr>
            <w:t>a Biosafety Level</w:t>
          </w:r>
          <w:permEnd w:id="1933005588"/>
        </w:sdtContent>
      </w:sdt>
      <w:r w:rsidR="006B4C48" w:rsidRPr="005E293A">
        <w:rPr>
          <w:bCs/>
          <w:sz w:val="22"/>
          <w:szCs w:val="22"/>
          <w:lang w:val="en-US" w:eastAsia="en-US"/>
        </w:rPr>
        <w:t xml:space="preserve">          </w:t>
      </w:r>
      <w:sdt>
        <w:sdtPr>
          <w:rPr>
            <w:bCs/>
            <w:sz w:val="22"/>
            <w:szCs w:val="22"/>
            <w:lang w:val="en-US" w:eastAsia="en-US"/>
          </w:rPr>
          <w:id w:val="-1576271399"/>
          <w:placeholder>
            <w:docPart w:val="09A68A89D25B4E478E7FA292F80B101E"/>
          </w:placeholder>
          <w:showingPlcHdr/>
          <w:dropDownList>
            <w:listItem w:displayText="Animal Biosafety Level 1" w:value="Animal Biosafety Level 1"/>
            <w:listItem w:displayText="Animal Biosafety Level 2" w:value="Animal Biosafety Level 2"/>
            <w:listItem w:displayText="Animal Biosafety Level 3" w:value="Animal Biosafety Level 3"/>
            <w:listItem w:displayText="N/A - No Animal Work" w:value="N/A - No Animal Work"/>
          </w:dropDownList>
        </w:sdtPr>
        <w:sdtEndPr/>
        <w:sdtContent>
          <w:permStart w:id="1507022011" w:edGrp="everyone"/>
          <w:r w:rsidR="005A47DA" w:rsidRPr="005E293A">
            <w:rPr>
              <w:rStyle w:val="PlaceholderText"/>
              <w:rFonts w:eastAsiaTheme="minorHAnsi"/>
              <w:sz w:val="22"/>
              <w:szCs w:val="22"/>
            </w:rPr>
            <w:t xml:space="preserve">Choose an </w:t>
          </w:r>
          <w:r w:rsidR="005A47DA" w:rsidRPr="005E293A">
            <w:rPr>
              <w:rStyle w:val="PlaceholderText"/>
              <w:rFonts w:eastAsiaTheme="minorHAnsi"/>
              <w:sz w:val="22"/>
              <w:szCs w:val="22"/>
              <w:lang w:val="en-US"/>
            </w:rPr>
            <w:t>Animal Biosafety Level</w:t>
          </w:r>
          <w:permEnd w:id="1507022011"/>
        </w:sdtContent>
      </w:sdt>
    </w:p>
    <w:p w14:paraId="4A7C42C6" w14:textId="6A1CE0D6"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color w:val="000000" w:themeColor="text1"/>
          <w:sz w:val="22"/>
          <w:szCs w:val="22"/>
          <w:lang w:val="en-US" w:eastAsia="en-US"/>
        </w:rPr>
      </w:pPr>
      <w:r w:rsidRPr="005E293A">
        <w:rPr>
          <w:sz w:val="22"/>
          <w:szCs w:val="22"/>
          <w:lang w:val="en-US" w:eastAsia="en-US"/>
        </w:rPr>
        <w:t xml:space="preserve">For more info on Risk Groups/BSLs/ABSLs please refer to the </w:t>
      </w:r>
      <w:hyperlink r:id="rId15" w:history="1">
        <w:r w:rsidR="00DB5BFA">
          <w:rPr>
            <w:rStyle w:val="Hyperlink"/>
            <w:sz w:val="22"/>
            <w:szCs w:val="22"/>
            <w:lang w:val="en-US" w:eastAsia="en-US"/>
          </w:rPr>
          <w:t>CDC Biosafety in Microbiological and Biomedical Laboratories (BMBL)</w:t>
        </w:r>
      </w:hyperlink>
      <w:r w:rsidRPr="005E293A">
        <w:rPr>
          <w:color w:val="000000" w:themeColor="text1"/>
          <w:sz w:val="22"/>
          <w:szCs w:val="22"/>
          <w:lang w:val="en-US" w:eastAsia="en-US"/>
        </w:rPr>
        <w:t xml:space="preserve"> pages 1</w:t>
      </w:r>
      <w:r w:rsidR="00055A4F">
        <w:rPr>
          <w:color w:val="000000" w:themeColor="text1"/>
          <w:sz w:val="22"/>
          <w:szCs w:val="22"/>
          <w:lang w:val="en-US" w:eastAsia="en-US"/>
        </w:rPr>
        <w:t>2</w:t>
      </w:r>
      <w:r w:rsidRPr="005E293A">
        <w:rPr>
          <w:color w:val="000000" w:themeColor="text1"/>
          <w:sz w:val="22"/>
          <w:szCs w:val="22"/>
          <w:lang w:val="en-US" w:eastAsia="en-US"/>
        </w:rPr>
        <w:t xml:space="preserve">, </w:t>
      </w:r>
      <w:r w:rsidR="003F75EB">
        <w:rPr>
          <w:color w:val="000000" w:themeColor="text1"/>
          <w:sz w:val="22"/>
          <w:szCs w:val="22"/>
          <w:lang w:val="en-US" w:eastAsia="en-US"/>
        </w:rPr>
        <w:t>68</w:t>
      </w:r>
      <w:r w:rsidRPr="005E293A">
        <w:rPr>
          <w:color w:val="000000" w:themeColor="text1"/>
          <w:sz w:val="22"/>
          <w:szCs w:val="22"/>
          <w:lang w:val="en-US" w:eastAsia="en-US"/>
        </w:rPr>
        <w:t xml:space="preserve">, </w:t>
      </w:r>
      <w:r w:rsidR="003F75EB">
        <w:rPr>
          <w:color w:val="000000" w:themeColor="text1"/>
          <w:sz w:val="22"/>
          <w:szCs w:val="22"/>
          <w:lang w:val="en-US" w:eastAsia="en-US"/>
        </w:rPr>
        <w:t>7</w:t>
      </w:r>
      <w:r w:rsidRPr="005E293A">
        <w:rPr>
          <w:color w:val="000000" w:themeColor="text1"/>
          <w:sz w:val="22"/>
          <w:szCs w:val="22"/>
          <w:lang w:val="en-US" w:eastAsia="en-US"/>
        </w:rPr>
        <w:t>1</w:t>
      </w:r>
      <w:r w:rsidR="003F75EB">
        <w:rPr>
          <w:color w:val="000000" w:themeColor="text1"/>
          <w:sz w:val="22"/>
          <w:szCs w:val="22"/>
          <w:lang w:val="en-US" w:eastAsia="en-US"/>
        </w:rPr>
        <w:t>, and 147</w:t>
      </w:r>
      <w:r w:rsidRPr="005E293A">
        <w:rPr>
          <w:color w:val="000000" w:themeColor="text1"/>
          <w:sz w:val="22"/>
          <w:szCs w:val="22"/>
          <w:lang w:val="en-US" w:eastAsia="en-US"/>
        </w:rPr>
        <w:t>.</w:t>
      </w:r>
    </w:p>
    <w:p w14:paraId="24116CA9" w14:textId="42E99A2C"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highlight w:val="lightGray"/>
          <w:lang w:val="en-US" w:eastAsia="en-US"/>
        </w:rPr>
      </w:pPr>
      <w:r w:rsidRPr="005E293A">
        <w:rPr>
          <w:sz w:val="22"/>
          <w:szCs w:val="22"/>
          <w:lang w:val="en-US" w:eastAsia="en-US"/>
        </w:rPr>
        <w:t xml:space="preserve">More information can also be found in the </w:t>
      </w:r>
      <w:hyperlink r:id="rId16" w:history="1">
        <w:r w:rsidR="00DB5BFA">
          <w:rPr>
            <w:rStyle w:val="Hyperlink"/>
            <w:sz w:val="22"/>
            <w:szCs w:val="22"/>
            <w:lang w:val="en-US" w:eastAsia="en-US"/>
          </w:rPr>
          <w:t>NIH</w:t>
        </w:r>
        <w:r w:rsidRPr="00DB5BFA">
          <w:rPr>
            <w:rStyle w:val="Hyperlink"/>
            <w:sz w:val="22"/>
            <w:szCs w:val="22"/>
            <w:lang w:val="en-US" w:eastAsia="en-US"/>
          </w:rPr>
          <w:t xml:space="preserve"> Guidelines </w:t>
        </w:r>
        <w:r w:rsidR="00DB5BFA" w:rsidRPr="00DB5BFA">
          <w:rPr>
            <w:rStyle w:val="Hyperlink"/>
            <w:sz w:val="22"/>
            <w:szCs w:val="22"/>
            <w:lang w:val="en-US" w:eastAsia="en-US"/>
          </w:rPr>
          <w:t>for Research Involving Recombinant or Synthetic Nucleic Acid Molecules (NIH Guidelines)</w:t>
        </w:r>
      </w:hyperlink>
    </w:p>
    <w:p w14:paraId="536F8FD5" w14:textId="4B824545"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lang w:val="en-US" w:eastAsia="en-US"/>
        </w:rPr>
      </w:pPr>
      <w:r w:rsidRPr="005E293A">
        <w:rPr>
          <w:bCs/>
          <w:sz w:val="22"/>
          <w:szCs w:val="22"/>
          <w:lang w:val="en-US" w:eastAsia="en-US"/>
        </w:rPr>
        <w:t>Reference Appendix B for an extensive list of Risk Groups for various agents.</w:t>
      </w:r>
    </w:p>
    <w:p w14:paraId="2BF91939" w14:textId="77777777" w:rsidR="001302A2"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highlight w:val="lightGray"/>
          <w:lang w:val="en-US" w:eastAsia="en-US"/>
        </w:rPr>
        <w:t xml:space="preserve">3G. Will BSL/ABSL levels increase or decrease during the course of research?  </w:t>
      </w:r>
      <w:r w:rsidRPr="005E293A">
        <w:rPr>
          <w:bCs/>
          <w:i/>
          <w:iCs/>
          <w:sz w:val="22"/>
          <w:szCs w:val="22"/>
          <w:highlight w:val="lightGray"/>
          <w:lang w:val="en-US" w:eastAsia="en-US"/>
        </w:rPr>
        <w:t>For example, do you propose to move animals from ABSL 2 to ABSL 1 after testing for viral shedding?</w:t>
      </w:r>
      <w:r w:rsidR="00603E4D" w:rsidRPr="005E293A">
        <w:rPr>
          <w:b/>
          <w:sz w:val="22"/>
          <w:szCs w:val="22"/>
          <w:lang w:val="en-US" w:eastAsia="en-US"/>
        </w:rPr>
        <w:br/>
      </w:r>
      <w:sdt>
        <w:sdtPr>
          <w:rPr>
            <w:bCs/>
            <w:sz w:val="22"/>
            <w:szCs w:val="22"/>
            <w:lang w:val="en-US" w:eastAsia="en-US"/>
          </w:rPr>
          <w:id w:val="-972297768"/>
          <w:placeholder>
            <w:docPart w:val="42BD0360E88440C0B3A069D4B5AC1671"/>
          </w:placeholder>
          <w:showingPlcHdr/>
          <w:dropDownList>
            <w:listItem w:displayText="Yes" w:value="Yes"/>
            <w:listItem w:displayText="No" w:value="No"/>
          </w:dropDownList>
        </w:sdtPr>
        <w:sdtEndPr/>
        <w:sdtContent>
          <w:permStart w:id="1031879274" w:edGrp="everyone"/>
          <w:r w:rsidR="001302A2" w:rsidRPr="005E293A">
            <w:rPr>
              <w:rStyle w:val="PlaceholderText"/>
              <w:rFonts w:eastAsiaTheme="minorHAnsi"/>
              <w:sz w:val="22"/>
              <w:szCs w:val="22"/>
              <w:lang w:val="en-US"/>
            </w:rPr>
            <w:t>Select Yes or No</w:t>
          </w:r>
          <w:permEnd w:id="1031879274"/>
        </w:sdtContent>
      </w:sdt>
    </w:p>
    <w:p w14:paraId="761331AB" w14:textId="0E496FCF" w:rsidR="00AD7885" w:rsidRPr="005E293A" w:rsidRDefault="00AD7885"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lang w:val="en-US" w:eastAsia="en-US"/>
        </w:rPr>
        <w:t>If YES, please describe which components of the proposed research will be affected and whether any testing will be done before changing biosafety levels:</w:t>
      </w:r>
      <w:r w:rsidR="00603E4D" w:rsidRPr="005E293A">
        <w:rPr>
          <w:bCs/>
          <w:sz w:val="22"/>
          <w:szCs w:val="22"/>
          <w:lang w:val="en-US" w:eastAsia="en-US"/>
        </w:rPr>
        <w:br/>
      </w:r>
      <w:sdt>
        <w:sdtPr>
          <w:rPr>
            <w:bCs/>
            <w:sz w:val="22"/>
            <w:szCs w:val="22"/>
            <w:lang w:val="en-US" w:eastAsia="en-US"/>
          </w:rPr>
          <w:id w:val="-2074259505"/>
          <w:placeholder>
            <w:docPart w:val="FB729CA2BAA3401C860C482A99731D40"/>
          </w:placeholder>
          <w:showingPlcHdr/>
          <w15:appearance w15:val="hidden"/>
        </w:sdtPr>
        <w:sdtEndPr/>
        <w:sdtContent>
          <w:permStart w:id="249118544" w:edGrp="everyone"/>
          <w:r w:rsidR="007A4B98" w:rsidRPr="005E293A">
            <w:rPr>
              <w:rStyle w:val="PlaceholderText"/>
              <w:rFonts w:eastAsiaTheme="minorHAnsi"/>
              <w:sz w:val="22"/>
              <w:szCs w:val="22"/>
            </w:rPr>
            <w:t>Click or tap here to enter text.</w:t>
          </w:r>
          <w:permEnd w:id="249118544"/>
        </w:sdtContent>
      </w:sdt>
    </w:p>
    <w:p w14:paraId="76AE7A62"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SECTION 4. Recombinant Nucleic Acid/Recombinant Material Details.</w:t>
      </w:r>
    </w:p>
    <w:p w14:paraId="6991B5B8" w14:textId="67E5399E" w:rsidR="00AD7885" w:rsidRPr="00E930D7"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highlight w:val="lightGray"/>
          <w:lang w:val="en-US" w:eastAsia="en-US"/>
        </w:rPr>
        <w:t xml:space="preserve">4A. If Recombinant experiments involve working with a pathogen, please list the names.  Note that Baculovirus experiments that involve a pathogen are </w:t>
      </w:r>
      <w:r w:rsidRPr="005E293A">
        <w:rPr>
          <w:b/>
          <w:sz w:val="22"/>
          <w:szCs w:val="22"/>
          <w:highlight w:val="lightGray"/>
          <w:u w:val="single"/>
          <w:lang w:val="en-US" w:eastAsia="en-US"/>
        </w:rPr>
        <w:t>NOT</w:t>
      </w:r>
      <w:r w:rsidRPr="005E293A">
        <w:rPr>
          <w:b/>
          <w:sz w:val="22"/>
          <w:szCs w:val="22"/>
          <w:highlight w:val="lightGray"/>
          <w:lang w:val="en-US" w:eastAsia="en-US"/>
        </w:rPr>
        <w:t xml:space="preserve"> exempt from the NIH Guidelines for Research Involving Recombinant DNA Molecules.</w:t>
      </w:r>
      <w:r w:rsidR="00603E4D" w:rsidRPr="005E293A">
        <w:rPr>
          <w:bCs/>
          <w:sz w:val="22"/>
          <w:szCs w:val="22"/>
          <w:highlight w:val="lightGray"/>
          <w:lang w:val="en-US" w:eastAsia="en-US"/>
        </w:rPr>
        <w:br/>
      </w:r>
      <w:sdt>
        <w:sdtPr>
          <w:rPr>
            <w:bCs/>
            <w:sz w:val="22"/>
            <w:szCs w:val="22"/>
            <w:lang w:val="en-US" w:eastAsia="en-US"/>
          </w:rPr>
          <w:id w:val="-1822186884"/>
          <w:placeholder>
            <w:docPart w:val="0119CDECC4544CE3953AEA8F5546EC85"/>
          </w:placeholder>
          <w:showingPlcHdr/>
          <w15:appearance w15:val="hidden"/>
        </w:sdtPr>
        <w:sdtEndPr/>
        <w:sdtContent>
          <w:permStart w:id="424099781" w:edGrp="everyone"/>
          <w:r w:rsidR="007A4B98" w:rsidRPr="00E930D7">
            <w:rPr>
              <w:rStyle w:val="PlaceholderText"/>
              <w:rFonts w:eastAsiaTheme="minorHAnsi"/>
              <w:sz w:val="22"/>
              <w:szCs w:val="22"/>
            </w:rPr>
            <w:t>Click or tap here to enter text.</w:t>
          </w:r>
          <w:permEnd w:id="424099781"/>
        </w:sdtContent>
      </w:sdt>
    </w:p>
    <w:p w14:paraId="19299E88" w14:textId="77777777"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4B. If Recombinant experiments involve working with viruses, select all that apply.</w:t>
      </w:r>
      <w:r w:rsidRPr="005E293A">
        <w:rPr>
          <w:b/>
          <w:sz w:val="22"/>
          <w:szCs w:val="22"/>
          <w:lang w:val="en-US" w:eastAsia="en-US"/>
        </w:rPr>
        <w:t xml:space="preserve">  </w:t>
      </w:r>
      <w:r w:rsidRPr="005E293A">
        <w:rPr>
          <w:bCs/>
          <w:i/>
          <w:iCs/>
          <w:sz w:val="22"/>
          <w:szCs w:val="22"/>
          <w:lang w:val="en-US" w:eastAsia="en-US"/>
        </w:rPr>
        <w:t xml:space="preserve">A map for each vector is required. This may be submitted as a separate file (e.g., graphic map cut and pasted into a Word document) or a web link or vendor AND product number that leads directly to information/maps for the vector/system used. </w:t>
      </w:r>
      <w:r w:rsidRPr="005E293A">
        <w:rPr>
          <w:bCs/>
          <w:i/>
          <w:iCs/>
          <w:sz w:val="22"/>
          <w:szCs w:val="22"/>
          <w:u w:val="single"/>
          <w:lang w:val="en-US" w:eastAsia="en-US"/>
        </w:rPr>
        <w:t>The IBC may reject applications lacking documentation of the viral elements present in the vectors used.</w:t>
      </w:r>
    </w:p>
    <w:p w14:paraId="5C7E5205" w14:textId="3B65E0C4" w:rsidR="00AD7885" w:rsidRPr="005E293A" w:rsidRDefault="00CB7838"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sdt>
        <w:sdtPr>
          <w:rPr>
            <w:bCs/>
            <w:sz w:val="22"/>
            <w:szCs w:val="22"/>
            <w:lang w:val="en-US" w:eastAsia="en-US"/>
          </w:rPr>
          <w:id w:val="1598283785"/>
          <w15:appearance w15:val="hidden"/>
          <w14:checkbox>
            <w14:checked w14:val="0"/>
            <w14:checkedState w14:val="2612" w14:font="MS Gothic"/>
            <w14:uncheckedState w14:val="2610" w14:font="MS Gothic"/>
          </w14:checkbox>
        </w:sdtPr>
        <w:sdtEndPr/>
        <w:sdtContent>
          <w:permStart w:id="234902763" w:edGrp="everyone"/>
          <w:r w:rsidR="00722195">
            <w:rPr>
              <w:rFonts w:ascii="MS Gothic" w:eastAsia="MS Gothic" w:hAnsi="MS Gothic" w:hint="eastAsia"/>
              <w:bCs/>
              <w:sz w:val="22"/>
              <w:szCs w:val="22"/>
              <w:lang w:val="en-US" w:eastAsia="en-US"/>
            </w:rPr>
            <w:t>☐</w:t>
          </w:r>
          <w:permEnd w:id="234902763"/>
        </w:sdtContent>
      </w:sdt>
      <w:r w:rsidR="00AD7885" w:rsidRPr="005E293A">
        <w:rPr>
          <w:bCs/>
          <w:sz w:val="22"/>
          <w:szCs w:val="22"/>
          <w:lang w:val="en-US" w:eastAsia="en-US"/>
        </w:rPr>
        <w:t xml:space="preserve"> Adenovirus</w:t>
      </w:r>
      <w:r w:rsidR="00603E4D" w:rsidRPr="005E293A">
        <w:rPr>
          <w:bCs/>
          <w:sz w:val="22"/>
          <w:szCs w:val="22"/>
          <w:lang w:val="en-US" w:eastAsia="en-US"/>
        </w:rPr>
        <w:br/>
      </w:r>
      <w:sdt>
        <w:sdtPr>
          <w:rPr>
            <w:bCs/>
            <w:sz w:val="22"/>
            <w:szCs w:val="22"/>
            <w:lang w:val="en-US" w:eastAsia="en-US"/>
          </w:rPr>
          <w:id w:val="697740157"/>
          <w15:appearance w15:val="hidden"/>
          <w14:checkbox>
            <w14:checked w14:val="0"/>
            <w14:checkedState w14:val="2612" w14:font="MS Gothic"/>
            <w14:uncheckedState w14:val="2610" w14:font="MS Gothic"/>
          </w14:checkbox>
        </w:sdtPr>
        <w:sdtEndPr/>
        <w:sdtContent>
          <w:permStart w:id="1899779867" w:edGrp="everyone"/>
          <w:r w:rsidR="00722195">
            <w:rPr>
              <w:rFonts w:ascii="MS Gothic" w:eastAsia="MS Gothic" w:hAnsi="MS Gothic" w:hint="eastAsia"/>
              <w:bCs/>
              <w:sz w:val="22"/>
              <w:szCs w:val="22"/>
              <w:lang w:val="en-US" w:eastAsia="en-US"/>
            </w:rPr>
            <w:t>☐</w:t>
          </w:r>
          <w:permEnd w:id="1899779867"/>
        </w:sdtContent>
      </w:sdt>
      <w:r w:rsidR="00AD7885" w:rsidRPr="005E293A">
        <w:rPr>
          <w:bCs/>
          <w:sz w:val="22"/>
          <w:szCs w:val="22"/>
          <w:lang w:val="en-US" w:eastAsia="en-US"/>
        </w:rPr>
        <w:t xml:space="preserve"> Baculovirus</w:t>
      </w:r>
      <w:r w:rsidR="00603E4D" w:rsidRPr="005E293A">
        <w:rPr>
          <w:bCs/>
          <w:sz w:val="22"/>
          <w:szCs w:val="22"/>
          <w:lang w:val="en-US" w:eastAsia="en-US"/>
        </w:rPr>
        <w:br/>
      </w:r>
      <w:sdt>
        <w:sdtPr>
          <w:rPr>
            <w:bCs/>
            <w:sz w:val="22"/>
            <w:szCs w:val="22"/>
            <w:lang w:val="en-US" w:eastAsia="en-US"/>
          </w:rPr>
          <w:id w:val="1070542186"/>
          <w15:appearance w15:val="hidden"/>
          <w14:checkbox>
            <w14:checked w14:val="0"/>
            <w14:checkedState w14:val="2612" w14:font="MS Gothic"/>
            <w14:uncheckedState w14:val="2610" w14:font="MS Gothic"/>
          </w14:checkbox>
        </w:sdtPr>
        <w:sdtEndPr/>
        <w:sdtContent>
          <w:permStart w:id="1557227292" w:edGrp="everyone"/>
          <w:r w:rsidR="00722195">
            <w:rPr>
              <w:rFonts w:ascii="MS Gothic" w:eastAsia="MS Gothic" w:hAnsi="MS Gothic" w:hint="eastAsia"/>
              <w:bCs/>
              <w:sz w:val="22"/>
              <w:szCs w:val="22"/>
              <w:lang w:val="en-US" w:eastAsia="en-US"/>
            </w:rPr>
            <w:t>☐</w:t>
          </w:r>
          <w:permEnd w:id="1557227292"/>
        </w:sdtContent>
      </w:sdt>
      <w:r w:rsidR="00AD7885" w:rsidRPr="005E293A">
        <w:rPr>
          <w:bCs/>
          <w:sz w:val="22"/>
          <w:szCs w:val="22"/>
          <w:lang w:val="en-US" w:eastAsia="en-US"/>
        </w:rPr>
        <w:t xml:space="preserve"> Lentivirus 3 plasmids</w:t>
      </w:r>
      <w:r w:rsidR="00603E4D" w:rsidRPr="005E293A">
        <w:rPr>
          <w:bCs/>
          <w:sz w:val="22"/>
          <w:szCs w:val="22"/>
          <w:lang w:val="en-US" w:eastAsia="en-US"/>
        </w:rPr>
        <w:br/>
      </w:r>
      <w:sdt>
        <w:sdtPr>
          <w:rPr>
            <w:bCs/>
            <w:sz w:val="22"/>
            <w:szCs w:val="22"/>
            <w:lang w:val="en-US" w:eastAsia="en-US"/>
          </w:rPr>
          <w:id w:val="-1781103499"/>
          <w15:appearance w15:val="hidden"/>
          <w14:checkbox>
            <w14:checked w14:val="0"/>
            <w14:checkedState w14:val="2612" w14:font="MS Gothic"/>
            <w14:uncheckedState w14:val="2610" w14:font="MS Gothic"/>
          </w14:checkbox>
        </w:sdtPr>
        <w:sdtEndPr/>
        <w:sdtContent>
          <w:permStart w:id="1273184271" w:edGrp="everyone"/>
          <w:r w:rsidR="00722195">
            <w:rPr>
              <w:rFonts w:ascii="MS Gothic" w:eastAsia="MS Gothic" w:hAnsi="MS Gothic" w:hint="eastAsia"/>
              <w:bCs/>
              <w:sz w:val="22"/>
              <w:szCs w:val="22"/>
              <w:lang w:val="en-US" w:eastAsia="en-US"/>
            </w:rPr>
            <w:t>☐</w:t>
          </w:r>
          <w:permEnd w:id="1273184271"/>
        </w:sdtContent>
      </w:sdt>
      <w:r w:rsidR="00AD7885" w:rsidRPr="005E293A">
        <w:rPr>
          <w:bCs/>
          <w:sz w:val="22"/>
          <w:szCs w:val="22"/>
          <w:lang w:val="en-US" w:eastAsia="en-US"/>
        </w:rPr>
        <w:t xml:space="preserve"> Lentivirus 4 or more plasmids</w:t>
      </w:r>
      <w:r w:rsidR="00603E4D" w:rsidRPr="005E293A">
        <w:rPr>
          <w:bCs/>
          <w:sz w:val="22"/>
          <w:szCs w:val="22"/>
          <w:lang w:val="en-US" w:eastAsia="en-US"/>
        </w:rPr>
        <w:br/>
      </w:r>
      <w:sdt>
        <w:sdtPr>
          <w:rPr>
            <w:bCs/>
            <w:sz w:val="22"/>
            <w:szCs w:val="22"/>
            <w:lang w:val="en-US" w:eastAsia="en-US"/>
          </w:rPr>
          <w:id w:val="-427894553"/>
          <w15:appearance w15:val="hidden"/>
          <w14:checkbox>
            <w14:checked w14:val="0"/>
            <w14:checkedState w14:val="2612" w14:font="MS Gothic"/>
            <w14:uncheckedState w14:val="2610" w14:font="MS Gothic"/>
          </w14:checkbox>
        </w:sdtPr>
        <w:sdtEndPr/>
        <w:sdtContent>
          <w:permStart w:id="1991333883" w:edGrp="everyone"/>
          <w:r w:rsidR="00722195">
            <w:rPr>
              <w:rFonts w:ascii="MS Gothic" w:eastAsia="MS Gothic" w:hAnsi="MS Gothic" w:hint="eastAsia"/>
              <w:bCs/>
              <w:sz w:val="22"/>
              <w:szCs w:val="22"/>
              <w:lang w:val="en-US" w:eastAsia="en-US"/>
            </w:rPr>
            <w:t>☐</w:t>
          </w:r>
          <w:permEnd w:id="1991333883"/>
        </w:sdtContent>
      </w:sdt>
      <w:r w:rsidR="00AD7885" w:rsidRPr="005E293A">
        <w:rPr>
          <w:bCs/>
          <w:sz w:val="22"/>
          <w:szCs w:val="22"/>
          <w:lang w:val="en-US" w:eastAsia="en-US"/>
        </w:rPr>
        <w:t xml:space="preserve"> Retrovirus</w:t>
      </w:r>
      <w:r w:rsidR="00603E4D" w:rsidRPr="005E293A">
        <w:rPr>
          <w:bCs/>
          <w:sz w:val="22"/>
          <w:szCs w:val="22"/>
          <w:lang w:val="en-US" w:eastAsia="en-US"/>
        </w:rPr>
        <w:br/>
      </w:r>
      <w:sdt>
        <w:sdtPr>
          <w:rPr>
            <w:bCs/>
            <w:sz w:val="22"/>
            <w:szCs w:val="22"/>
            <w:lang w:val="en-US" w:eastAsia="en-US"/>
          </w:rPr>
          <w:id w:val="2101759918"/>
          <w15:appearance w15:val="hidden"/>
          <w14:checkbox>
            <w14:checked w14:val="0"/>
            <w14:checkedState w14:val="2612" w14:font="MS Gothic"/>
            <w14:uncheckedState w14:val="2610" w14:font="MS Gothic"/>
          </w14:checkbox>
        </w:sdtPr>
        <w:sdtEndPr/>
        <w:sdtContent>
          <w:permStart w:id="1983190483" w:edGrp="everyone"/>
          <w:r w:rsidR="00722195">
            <w:rPr>
              <w:rFonts w:ascii="MS Gothic" w:eastAsia="MS Gothic" w:hAnsi="MS Gothic" w:hint="eastAsia"/>
              <w:bCs/>
              <w:sz w:val="22"/>
              <w:szCs w:val="22"/>
              <w:lang w:val="en-US" w:eastAsia="en-US"/>
            </w:rPr>
            <w:t>☐</w:t>
          </w:r>
          <w:permEnd w:id="1983190483"/>
        </w:sdtContent>
      </w:sdt>
      <w:r w:rsidR="00AD7885" w:rsidRPr="005E293A">
        <w:rPr>
          <w:bCs/>
          <w:sz w:val="22"/>
          <w:szCs w:val="22"/>
          <w:lang w:val="en-US" w:eastAsia="en-US"/>
        </w:rPr>
        <w:t xml:space="preserve"> AAV</w:t>
      </w:r>
      <w:r w:rsidR="00603E4D" w:rsidRPr="005E293A">
        <w:rPr>
          <w:bCs/>
          <w:sz w:val="22"/>
          <w:szCs w:val="22"/>
          <w:lang w:val="en-US" w:eastAsia="en-US"/>
        </w:rPr>
        <w:br/>
      </w:r>
      <w:sdt>
        <w:sdtPr>
          <w:rPr>
            <w:bCs/>
            <w:sz w:val="22"/>
            <w:szCs w:val="22"/>
            <w:lang w:val="en-US" w:eastAsia="en-US"/>
          </w:rPr>
          <w:id w:val="485283309"/>
          <w15:appearance w15:val="hidden"/>
          <w14:checkbox>
            <w14:checked w14:val="0"/>
            <w14:checkedState w14:val="2612" w14:font="MS Gothic"/>
            <w14:uncheckedState w14:val="2610" w14:font="MS Gothic"/>
          </w14:checkbox>
        </w:sdtPr>
        <w:sdtEndPr/>
        <w:sdtContent>
          <w:permStart w:id="921859120" w:edGrp="everyone"/>
          <w:r w:rsidR="00722195">
            <w:rPr>
              <w:rFonts w:ascii="MS Gothic" w:eastAsia="MS Gothic" w:hAnsi="MS Gothic" w:hint="eastAsia"/>
              <w:bCs/>
              <w:sz w:val="22"/>
              <w:szCs w:val="22"/>
              <w:lang w:val="en-US" w:eastAsia="en-US"/>
            </w:rPr>
            <w:t>☐</w:t>
          </w:r>
          <w:permEnd w:id="921859120"/>
        </w:sdtContent>
      </w:sdt>
      <w:r w:rsidR="00AD7885" w:rsidRPr="005E293A">
        <w:rPr>
          <w:bCs/>
          <w:sz w:val="22"/>
          <w:szCs w:val="22"/>
          <w:lang w:val="en-US" w:eastAsia="en-US"/>
        </w:rPr>
        <w:t xml:space="preserve"> Other</w:t>
      </w:r>
    </w:p>
    <w:p w14:paraId="032619FA" w14:textId="7E68215F" w:rsidR="00AD7885" w:rsidRPr="00E930D7"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If other, please specify</w:t>
      </w:r>
      <w:r w:rsidR="00603E4D" w:rsidRPr="005E293A">
        <w:rPr>
          <w:bCs/>
          <w:sz w:val="22"/>
          <w:szCs w:val="22"/>
          <w:lang w:val="en-US" w:eastAsia="en-US"/>
        </w:rPr>
        <w:br/>
      </w:r>
      <w:sdt>
        <w:sdtPr>
          <w:rPr>
            <w:bCs/>
            <w:sz w:val="22"/>
            <w:szCs w:val="22"/>
            <w:lang w:val="en-US" w:eastAsia="en-US"/>
          </w:rPr>
          <w:id w:val="1712539384"/>
          <w:placeholder>
            <w:docPart w:val="B7D3AE54AAA94B6DA3273AE8E8A86A2C"/>
          </w:placeholder>
          <w:showingPlcHdr/>
          <w15:appearance w15:val="hidden"/>
        </w:sdtPr>
        <w:sdtEndPr/>
        <w:sdtContent>
          <w:permStart w:id="1399804915" w:edGrp="everyone"/>
          <w:r w:rsidR="007A4B98" w:rsidRPr="00E930D7">
            <w:rPr>
              <w:rStyle w:val="PlaceholderText"/>
              <w:rFonts w:eastAsiaTheme="minorHAnsi"/>
              <w:sz w:val="22"/>
              <w:szCs w:val="22"/>
            </w:rPr>
            <w:t>Click or tap here to enter text.</w:t>
          </w:r>
          <w:permEnd w:id="1399804915"/>
        </w:sdtContent>
      </w:sdt>
    </w:p>
    <w:p w14:paraId="6771E578" w14:textId="77777777" w:rsidR="001302A2" w:rsidRPr="005E293A" w:rsidRDefault="00AD7885" w:rsidP="001302A2">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Will more than 2/3 of a viral genome be used?</w:t>
      </w:r>
      <w:r w:rsidR="00603E4D" w:rsidRPr="005E293A">
        <w:rPr>
          <w:b/>
          <w:sz w:val="22"/>
          <w:szCs w:val="22"/>
          <w:lang w:val="en-US" w:eastAsia="en-US"/>
        </w:rPr>
        <w:br/>
      </w:r>
      <w:sdt>
        <w:sdtPr>
          <w:rPr>
            <w:bCs/>
            <w:sz w:val="22"/>
            <w:szCs w:val="22"/>
            <w:lang w:val="en-US" w:eastAsia="en-US"/>
          </w:rPr>
          <w:id w:val="1523748467"/>
          <w:placeholder>
            <w:docPart w:val="13A2ECE0087B47CF8B8F77A3DC16F8BD"/>
          </w:placeholder>
          <w:showingPlcHdr/>
          <w:dropDownList>
            <w:listItem w:displayText="Yes" w:value="Yes"/>
            <w:listItem w:displayText="No" w:value="No"/>
          </w:dropDownList>
        </w:sdtPr>
        <w:sdtEndPr/>
        <w:sdtContent>
          <w:permStart w:id="1807490425" w:edGrp="everyone"/>
          <w:r w:rsidR="001302A2" w:rsidRPr="005E293A">
            <w:rPr>
              <w:rStyle w:val="PlaceholderText"/>
              <w:rFonts w:eastAsiaTheme="minorHAnsi"/>
              <w:sz w:val="22"/>
              <w:szCs w:val="22"/>
              <w:lang w:val="en-US"/>
            </w:rPr>
            <w:t>Select Yes or No</w:t>
          </w:r>
          <w:permEnd w:id="1807490425"/>
        </w:sdtContent>
      </w:sdt>
    </w:p>
    <w:p w14:paraId="4E806E97" w14:textId="77777777" w:rsidR="001302A2" w:rsidRPr="005E293A" w:rsidRDefault="00AD7885" w:rsidP="001302A2">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Will a helper virus be used?  If using a helper plasmid, please answer no.</w:t>
      </w:r>
      <w:r w:rsidR="00603E4D" w:rsidRPr="005E293A">
        <w:rPr>
          <w:b/>
          <w:sz w:val="22"/>
          <w:szCs w:val="22"/>
          <w:lang w:val="en-US" w:eastAsia="en-US"/>
        </w:rPr>
        <w:br/>
      </w:r>
      <w:sdt>
        <w:sdtPr>
          <w:rPr>
            <w:bCs/>
            <w:sz w:val="22"/>
            <w:szCs w:val="22"/>
            <w:lang w:val="en-US" w:eastAsia="en-US"/>
          </w:rPr>
          <w:id w:val="1106613312"/>
          <w:placeholder>
            <w:docPart w:val="B09B6FDDD9BC4473914B4E79AA6FC8F4"/>
          </w:placeholder>
          <w:showingPlcHdr/>
          <w:dropDownList>
            <w:listItem w:displayText="Yes" w:value="Yes"/>
            <w:listItem w:displayText="No" w:value="No"/>
          </w:dropDownList>
        </w:sdtPr>
        <w:sdtEndPr/>
        <w:sdtContent>
          <w:permStart w:id="1657035907" w:edGrp="everyone"/>
          <w:r w:rsidR="001302A2" w:rsidRPr="005E293A">
            <w:rPr>
              <w:rStyle w:val="PlaceholderText"/>
              <w:rFonts w:eastAsiaTheme="minorHAnsi"/>
              <w:sz w:val="22"/>
              <w:szCs w:val="22"/>
              <w:lang w:val="en-US"/>
            </w:rPr>
            <w:t>Select Yes or No</w:t>
          </w:r>
          <w:permEnd w:id="1657035907"/>
        </w:sdtContent>
      </w:sdt>
    </w:p>
    <w:p w14:paraId="58C56498" w14:textId="77777777" w:rsidR="001302A2" w:rsidRPr="005E293A" w:rsidRDefault="00AD7885" w:rsidP="001302A2">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lastRenderedPageBreak/>
        <w:t>Will a virus be used as a vector to introduce a foreign gene?</w:t>
      </w:r>
      <w:r w:rsidR="00603E4D" w:rsidRPr="005E293A">
        <w:rPr>
          <w:b/>
          <w:sz w:val="22"/>
          <w:szCs w:val="22"/>
          <w:lang w:val="en-US" w:eastAsia="en-US"/>
        </w:rPr>
        <w:br/>
      </w:r>
      <w:sdt>
        <w:sdtPr>
          <w:rPr>
            <w:bCs/>
            <w:sz w:val="22"/>
            <w:szCs w:val="22"/>
            <w:lang w:val="en-US" w:eastAsia="en-US"/>
          </w:rPr>
          <w:id w:val="337123969"/>
          <w:placeholder>
            <w:docPart w:val="0EB851E44E4E42E599DEE34E93015862"/>
          </w:placeholder>
          <w:showingPlcHdr/>
          <w:dropDownList>
            <w:listItem w:displayText="Yes" w:value="Yes"/>
            <w:listItem w:displayText="No" w:value="No"/>
          </w:dropDownList>
        </w:sdtPr>
        <w:sdtEndPr/>
        <w:sdtContent>
          <w:permStart w:id="682033379" w:edGrp="everyone"/>
          <w:r w:rsidR="001302A2" w:rsidRPr="005E293A">
            <w:rPr>
              <w:rStyle w:val="PlaceholderText"/>
              <w:rFonts w:eastAsiaTheme="minorHAnsi"/>
              <w:sz w:val="22"/>
              <w:szCs w:val="22"/>
              <w:lang w:val="en-US"/>
            </w:rPr>
            <w:t>Select Yes or No</w:t>
          </w:r>
          <w:permEnd w:id="682033379"/>
        </w:sdtContent>
      </w:sdt>
    </w:p>
    <w:p w14:paraId="21F4397B" w14:textId="27B0FDB7" w:rsidR="00AD7885" w:rsidRPr="00992BB8"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Cs/>
          <w:sz w:val="22"/>
          <w:szCs w:val="22"/>
          <w:lang w:val="en-US" w:eastAsia="en-US"/>
        </w:rPr>
      </w:pPr>
      <w:r w:rsidRPr="005E293A">
        <w:rPr>
          <w:b/>
          <w:sz w:val="22"/>
          <w:szCs w:val="22"/>
          <w:lang w:val="en-US" w:eastAsia="en-US"/>
        </w:rPr>
        <w:t>If yes, please list the vector(s) name(s):</w:t>
      </w:r>
      <w:r w:rsidR="00603E4D" w:rsidRPr="00992BB8">
        <w:rPr>
          <w:bCs/>
          <w:sz w:val="22"/>
          <w:szCs w:val="22"/>
          <w:lang w:val="en-US" w:eastAsia="en-US"/>
        </w:rPr>
        <w:br/>
      </w:r>
      <w:sdt>
        <w:sdtPr>
          <w:rPr>
            <w:bCs/>
            <w:sz w:val="22"/>
            <w:szCs w:val="22"/>
            <w:lang w:val="en-US" w:eastAsia="en-US"/>
          </w:rPr>
          <w:id w:val="698055481"/>
          <w:placeholder>
            <w:docPart w:val="79823CC1BA344C00AB78AE6D25167ABE"/>
          </w:placeholder>
          <w:showingPlcHdr/>
          <w15:appearance w15:val="hidden"/>
        </w:sdtPr>
        <w:sdtEndPr/>
        <w:sdtContent>
          <w:permStart w:id="1264917774" w:edGrp="everyone"/>
          <w:r w:rsidR="007A4B98" w:rsidRPr="00992BB8">
            <w:rPr>
              <w:rStyle w:val="PlaceholderText"/>
              <w:rFonts w:eastAsiaTheme="minorHAnsi"/>
              <w:bCs/>
              <w:sz w:val="22"/>
              <w:szCs w:val="22"/>
            </w:rPr>
            <w:t>Click or tap here to enter text.</w:t>
          </w:r>
          <w:permEnd w:id="1264917774"/>
        </w:sdtContent>
      </w:sdt>
    </w:p>
    <w:p w14:paraId="5604B36D" w14:textId="77777777" w:rsidR="00AD7885" w:rsidRPr="005E293A" w:rsidRDefault="00AD7885" w:rsidP="00FA70F6">
      <w:pPr>
        <w:pStyle w:val="BodyText"/>
        <w:keepN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 xml:space="preserve">4C. If Recombinant experiments involve cell lines or bacterial strains other than </w:t>
      </w:r>
      <w:r w:rsidRPr="005E293A">
        <w:rPr>
          <w:b/>
          <w:i/>
          <w:iCs/>
          <w:sz w:val="22"/>
          <w:szCs w:val="22"/>
          <w:highlight w:val="lightGray"/>
          <w:lang w:val="en-US" w:eastAsia="en-US"/>
        </w:rPr>
        <w:t>E. coli K-12</w:t>
      </w:r>
      <w:r w:rsidRPr="005E293A">
        <w:rPr>
          <w:b/>
          <w:sz w:val="22"/>
          <w:szCs w:val="22"/>
          <w:highlight w:val="lightGray"/>
          <w:lang w:val="en-US" w:eastAsia="en-US"/>
        </w:rPr>
        <w:t xml:space="preserve">, please provide cell information, if applicable.  Include packaging cell lines in this list. </w:t>
      </w:r>
    </w:p>
    <w:tbl>
      <w:tblPr>
        <w:tblStyle w:val="TableGrid"/>
        <w:tblW w:w="9144" w:type="dxa"/>
        <w:tblInd w:w="4" w:type="dxa"/>
        <w:tblLook w:val="04A0" w:firstRow="1" w:lastRow="0" w:firstColumn="1" w:lastColumn="0" w:noHBand="0" w:noVBand="1"/>
      </w:tblPr>
      <w:tblGrid>
        <w:gridCol w:w="3321"/>
        <w:gridCol w:w="3150"/>
        <w:gridCol w:w="2673"/>
      </w:tblGrid>
      <w:tr w:rsidR="00AD7885" w:rsidRPr="005E293A" w14:paraId="5A0F9807" w14:textId="77777777" w:rsidTr="00812FFB">
        <w:trPr>
          <w:trHeight w:val="461"/>
        </w:trPr>
        <w:tc>
          <w:tcPr>
            <w:tcW w:w="3321" w:type="dxa"/>
            <w:vAlign w:val="bottom"/>
          </w:tcPr>
          <w:p w14:paraId="0D64529D" w14:textId="77777777" w:rsidR="00AD7885" w:rsidRPr="005E293A" w:rsidRDefault="00AD7885" w:rsidP="00E16CCF">
            <w:pPr>
              <w:pStyle w:val="BodyText"/>
              <w:widowControl/>
              <w:tabs>
                <w:tab w:val="left" w:pos="0"/>
              </w:tabs>
              <w:spacing w:after="120"/>
              <w:ind w:left="0" w:firstLine="0"/>
              <w:rPr>
                <w:b/>
                <w:sz w:val="22"/>
                <w:szCs w:val="22"/>
                <w:lang w:val="en-US" w:eastAsia="en-US"/>
              </w:rPr>
            </w:pPr>
            <w:bookmarkStart w:id="3" w:name="_Hlk143977593"/>
            <w:r w:rsidRPr="005E293A">
              <w:rPr>
                <w:b/>
                <w:sz w:val="22"/>
                <w:szCs w:val="22"/>
                <w:lang w:val="en-US" w:eastAsia="en-US"/>
              </w:rPr>
              <w:t>Type of cell/cell line (including species):</w:t>
            </w:r>
          </w:p>
        </w:tc>
        <w:tc>
          <w:tcPr>
            <w:tcW w:w="3150" w:type="dxa"/>
            <w:vAlign w:val="bottom"/>
          </w:tcPr>
          <w:p w14:paraId="5CC207BB" w14:textId="77777777" w:rsidR="00AD7885" w:rsidRPr="005E293A" w:rsidRDefault="00AD7885" w:rsidP="00E16CCF">
            <w:pPr>
              <w:pStyle w:val="BodyText"/>
              <w:widowControl/>
              <w:tabs>
                <w:tab w:val="left" w:pos="0"/>
              </w:tabs>
              <w:spacing w:after="120"/>
              <w:ind w:left="0" w:firstLine="0"/>
              <w:rPr>
                <w:b/>
                <w:sz w:val="22"/>
                <w:szCs w:val="22"/>
                <w:lang w:val="en-US" w:eastAsia="en-US"/>
              </w:rPr>
            </w:pPr>
            <w:r w:rsidRPr="005E293A">
              <w:rPr>
                <w:b/>
                <w:sz w:val="22"/>
                <w:szCs w:val="22"/>
                <w:lang w:val="en-US" w:eastAsia="en-US"/>
              </w:rPr>
              <w:t>Origin/Source of cells (including name of supplier):</w:t>
            </w:r>
          </w:p>
        </w:tc>
        <w:tc>
          <w:tcPr>
            <w:tcW w:w="2673" w:type="dxa"/>
            <w:vAlign w:val="bottom"/>
          </w:tcPr>
          <w:p w14:paraId="1AAF81B4" w14:textId="77777777" w:rsidR="00AD7885" w:rsidRPr="005E293A" w:rsidRDefault="00AD7885" w:rsidP="00E16CCF">
            <w:pPr>
              <w:pStyle w:val="BodyText"/>
              <w:widowControl/>
              <w:tabs>
                <w:tab w:val="left" w:pos="0"/>
              </w:tabs>
              <w:spacing w:after="120"/>
              <w:ind w:left="0" w:firstLine="0"/>
              <w:rPr>
                <w:b/>
                <w:sz w:val="22"/>
                <w:szCs w:val="22"/>
                <w:lang w:val="en-US" w:eastAsia="en-US"/>
              </w:rPr>
            </w:pPr>
            <w:r w:rsidRPr="005E293A">
              <w:rPr>
                <w:b/>
                <w:sz w:val="22"/>
                <w:szCs w:val="22"/>
                <w:lang w:val="en-US" w:eastAsia="en-US"/>
              </w:rPr>
              <w:t>IRB approval number (if necessary):</w:t>
            </w:r>
          </w:p>
        </w:tc>
      </w:tr>
      <w:tr w:rsidR="00AD7885" w:rsidRPr="005E293A" w14:paraId="46FB2FAE" w14:textId="77777777" w:rsidTr="00812FFB">
        <w:trPr>
          <w:trHeight w:val="436"/>
        </w:trPr>
        <w:sdt>
          <w:sdtPr>
            <w:rPr>
              <w:sz w:val="22"/>
              <w:szCs w:val="22"/>
              <w:lang w:val="en-US" w:eastAsia="en-US"/>
            </w:rPr>
            <w:id w:val="-884486322"/>
            <w:placeholder>
              <w:docPart w:val="B8E1A201356F425C91ADB9AAD77BEEFA"/>
            </w:placeholder>
            <w:showingPlcHdr/>
            <w15:appearance w15:val="hidden"/>
          </w:sdtPr>
          <w:sdtEndPr/>
          <w:sdtContent>
            <w:permStart w:id="1758083771" w:edGrp="everyone" w:displacedByCustomXml="prev"/>
            <w:tc>
              <w:tcPr>
                <w:tcW w:w="3321" w:type="dxa"/>
                <w:vAlign w:val="center"/>
              </w:tcPr>
              <w:p w14:paraId="234822E1" w14:textId="5AE80D47" w:rsidR="00AD7885" w:rsidRPr="005E293A" w:rsidRDefault="003401E0"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1758083771" w:displacedByCustomXml="next"/>
          </w:sdtContent>
        </w:sdt>
        <w:sdt>
          <w:sdtPr>
            <w:rPr>
              <w:sz w:val="22"/>
              <w:szCs w:val="22"/>
              <w:lang w:val="en-US" w:eastAsia="en-US"/>
            </w:rPr>
            <w:id w:val="-1060935495"/>
            <w:placeholder>
              <w:docPart w:val="A545FBA3FC04412FAC3E0EBE47B5F7F3"/>
            </w:placeholder>
            <w:showingPlcHdr/>
            <w15:appearance w15:val="hidden"/>
          </w:sdtPr>
          <w:sdtEndPr/>
          <w:sdtContent>
            <w:permStart w:id="1012226765" w:edGrp="everyone" w:displacedByCustomXml="prev"/>
            <w:tc>
              <w:tcPr>
                <w:tcW w:w="3150" w:type="dxa"/>
                <w:vAlign w:val="center"/>
              </w:tcPr>
              <w:p w14:paraId="216EDF84" w14:textId="7645743B" w:rsidR="00AD7885" w:rsidRPr="005E293A" w:rsidRDefault="003401E0"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1012226765" w:displacedByCustomXml="next"/>
          </w:sdtContent>
        </w:sdt>
        <w:sdt>
          <w:sdtPr>
            <w:rPr>
              <w:sz w:val="22"/>
              <w:szCs w:val="22"/>
              <w:lang w:val="en-US" w:eastAsia="en-US"/>
            </w:rPr>
            <w:id w:val="-420334991"/>
            <w:placeholder>
              <w:docPart w:val="B17C8DF0C65649D89567E6FA33A402D4"/>
            </w:placeholder>
            <w:showingPlcHdr/>
            <w15:appearance w15:val="hidden"/>
          </w:sdtPr>
          <w:sdtEndPr/>
          <w:sdtContent>
            <w:permStart w:id="1927310786" w:edGrp="everyone" w:displacedByCustomXml="prev"/>
            <w:tc>
              <w:tcPr>
                <w:tcW w:w="2673" w:type="dxa"/>
                <w:vAlign w:val="center"/>
              </w:tcPr>
              <w:p w14:paraId="35819343" w14:textId="42B0BEA9" w:rsidR="00AD7885" w:rsidRPr="005E293A" w:rsidRDefault="003401E0"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tc>
            <w:permEnd w:id="1927310786" w:displacedByCustomXml="next"/>
          </w:sdtContent>
        </w:sdt>
      </w:tr>
      <w:tr w:rsidR="003401E0" w:rsidRPr="005E293A" w14:paraId="7AE770E7" w14:textId="77777777" w:rsidTr="00812FFB">
        <w:trPr>
          <w:trHeight w:val="461"/>
        </w:trPr>
        <w:sdt>
          <w:sdtPr>
            <w:rPr>
              <w:sz w:val="22"/>
              <w:szCs w:val="22"/>
              <w:lang w:val="en-US" w:eastAsia="en-US"/>
            </w:rPr>
            <w:id w:val="1238911664"/>
            <w:placeholder>
              <w:docPart w:val="54270ADB1FF7481DACE10B9B9696C9AE"/>
            </w:placeholder>
            <w:showingPlcHdr/>
            <w15:appearance w15:val="hidden"/>
          </w:sdtPr>
          <w:sdtEndPr/>
          <w:sdtContent>
            <w:permStart w:id="1480739129" w:edGrp="everyone" w:displacedByCustomXml="prev"/>
            <w:tc>
              <w:tcPr>
                <w:tcW w:w="3321" w:type="dxa"/>
                <w:vAlign w:val="center"/>
              </w:tcPr>
              <w:p w14:paraId="2D6104D9" w14:textId="16BC0AFE"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1480739129" w:displacedByCustomXml="next"/>
          </w:sdtContent>
        </w:sdt>
        <w:sdt>
          <w:sdtPr>
            <w:rPr>
              <w:sz w:val="22"/>
              <w:szCs w:val="22"/>
              <w:lang w:val="en-US" w:eastAsia="en-US"/>
            </w:rPr>
            <w:id w:val="-894581907"/>
            <w:placeholder>
              <w:docPart w:val="AE20C2B8A569489BACCEF79BBAD874ED"/>
            </w:placeholder>
            <w:showingPlcHdr/>
            <w15:appearance w15:val="hidden"/>
          </w:sdtPr>
          <w:sdtEndPr/>
          <w:sdtContent>
            <w:permStart w:id="431047204" w:edGrp="everyone" w:displacedByCustomXml="prev"/>
            <w:tc>
              <w:tcPr>
                <w:tcW w:w="3150" w:type="dxa"/>
                <w:vAlign w:val="center"/>
              </w:tcPr>
              <w:p w14:paraId="7E03BC1D" w14:textId="44CFEB90"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431047204" w:displacedByCustomXml="next"/>
          </w:sdtContent>
        </w:sdt>
        <w:sdt>
          <w:sdtPr>
            <w:rPr>
              <w:sz w:val="22"/>
              <w:szCs w:val="22"/>
              <w:lang w:val="en-US" w:eastAsia="en-US"/>
            </w:rPr>
            <w:id w:val="-1097006047"/>
            <w:placeholder>
              <w:docPart w:val="3978214B4DB44132BDFB269FF516AF07"/>
            </w:placeholder>
            <w:showingPlcHdr/>
            <w15:appearance w15:val="hidden"/>
          </w:sdtPr>
          <w:sdtEndPr/>
          <w:sdtContent>
            <w:permStart w:id="1380995319" w:edGrp="everyone" w:displacedByCustomXml="prev"/>
            <w:tc>
              <w:tcPr>
                <w:tcW w:w="2673" w:type="dxa"/>
                <w:vAlign w:val="center"/>
              </w:tcPr>
              <w:p w14:paraId="7054A915" w14:textId="1A07C89D"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tc>
            <w:permEnd w:id="1380995319" w:displacedByCustomXml="next"/>
          </w:sdtContent>
        </w:sdt>
      </w:tr>
      <w:tr w:rsidR="003401E0" w:rsidRPr="005E293A" w14:paraId="5987FE03" w14:textId="77777777" w:rsidTr="00812FFB">
        <w:trPr>
          <w:trHeight w:val="461"/>
        </w:trPr>
        <w:sdt>
          <w:sdtPr>
            <w:rPr>
              <w:sz w:val="22"/>
              <w:szCs w:val="22"/>
              <w:lang w:val="en-US" w:eastAsia="en-US"/>
            </w:rPr>
            <w:id w:val="1736510694"/>
            <w:placeholder>
              <w:docPart w:val="FF3B84397E3E4847AAF751641D017295"/>
            </w:placeholder>
            <w:showingPlcHdr/>
            <w15:appearance w15:val="hidden"/>
          </w:sdtPr>
          <w:sdtEndPr/>
          <w:sdtContent>
            <w:permStart w:id="1927548851" w:edGrp="everyone" w:displacedByCustomXml="prev"/>
            <w:tc>
              <w:tcPr>
                <w:tcW w:w="3321" w:type="dxa"/>
                <w:vAlign w:val="center"/>
              </w:tcPr>
              <w:p w14:paraId="1BE34BE0" w14:textId="6916C016"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1927548851" w:displacedByCustomXml="next"/>
          </w:sdtContent>
        </w:sdt>
        <w:sdt>
          <w:sdtPr>
            <w:rPr>
              <w:sz w:val="22"/>
              <w:szCs w:val="22"/>
              <w:lang w:val="en-US" w:eastAsia="en-US"/>
            </w:rPr>
            <w:id w:val="-390425130"/>
            <w:placeholder>
              <w:docPart w:val="9B3551F27CB241FCA050B7B16475F7B7"/>
            </w:placeholder>
            <w:showingPlcHdr/>
            <w15:appearance w15:val="hidden"/>
          </w:sdtPr>
          <w:sdtEndPr/>
          <w:sdtContent>
            <w:permStart w:id="162480485" w:edGrp="everyone" w:displacedByCustomXml="prev"/>
            <w:tc>
              <w:tcPr>
                <w:tcW w:w="3150" w:type="dxa"/>
                <w:vAlign w:val="center"/>
              </w:tcPr>
              <w:p w14:paraId="79E290E3" w14:textId="3ED9C703"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162480485" w:displacedByCustomXml="next"/>
          </w:sdtContent>
        </w:sdt>
        <w:sdt>
          <w:sdtPr>
            <w:rPr>
              <w:sz w:val="22"/>
              <w:szCs w:val="22"/>
              <w:lang w:val="en-US" w:eastAsia="en-US"/>
            </w:rPr>
            <w:id w:val="-1294200650"/>
            <w:placeholder>
              <w:docPart w:val="BE96D2BCFF66496DA114E080502FEF71"/>
            </w:placeholder>
            <w:showingPlcHdr/>
            <w15:appearance w15:val="hidden"/>
          </w:sdtPr>
          <w:sdtEndPr/>
          <w:sdtContent>
            <w:permStart w:id="1952657093" w:edGrp="everyone" w:displacedByCustomXml="prev"/>
            <w:tc>
              <w:tcPr>
                <w:tcW w:w="2673" w:type="dxa"/>
                <w:vAlign w:val="center"/>
              </w:tcPr>
              <w:p w14:paraId="03DD3D5E" w14:textId="44A6C8D0"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tc>
            <w:permEnd w:id="1952657093" w:displacedByCustomXml="next"/>
          </w:sdtContent>
        </w:sdt>
      </w:tr>
      <w:tr w:rsidR="003401E0" w:rsidRPr="005E293A" w14:paraId="7E6FA368" w14:textId="77777777" w:rsidTr="00812FFB">
        <w:trPr>
          <w:trHeight w:val="436"/>
        </w:trPr>
        <w:sdt>
          <w:sdtPr>
            <w:rPr>
              <w:sz w:val="22"/>
              <w:szCs w:val="22"/>
              <w:lang w:val="en-US" w:eastAsia="en-US"/>
            </w:rPr>
            <w:id w:val="-1955779196"/>
            <w:placeholder>
              <w:docPart w:val="56AA24FD3BC74C49B58C6A97EC83773B"/>
            </w:placeholder>
            <w:showingPlcHdr/>
            <w15:appearance w15:val="hidden"/>
          </w:sdtPr>
          <w:sdtEndPr/>
          <w:sdtContent>
            <w:permStart w:id="372981540" w:edGrp="everyone" w:displacedByCustomXml="prev"/>
            <w:tc>
              <w:tcPr>
                <w:tcW w:w="3321" w:type="dxa"/>
                <w:vAlign w:val="center"/>
              </w:tcPr>
              <w:p w14:paraId="5128A223" w14:textId="0BF5A7F4"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372981540" w:displacedByCustomXml="next"/>
          </w:sdtContent>
        </w:sdt>
        <w:sdt>
          <w:sdtPr>
            <w:rPr>
              <w:sz w:val="22"/>
              <w:szCs w:val="22"/>
              <w:lang w:val="en-US" w:eastAsia="en-US"/>
            </w:rPr>
            <w:id w:val="920762539"/>
            <w:placeholder>
              <w:docPart w:val="AA630210F0954EB9A65E161867D66AAC"/>
            </w:placeholder>
            <w:showingPlcHdr/>
            <w15:appearance w15:val="hidden"/>
          </w:sdtPr>
          <w:sdtEndPr/>
          <w:sdtContent>
            <w:permStart w:id="2067886720" w:edGrp="everyone" w:displacedByCustomXml="prev"/>
            <w:tc>
              <w:tcPr>
                <w:tcW w:w="3150" w:type="dxa"/>
                <w:vAlign w:val="center"/>
              </w:tcPr>
              <w:p w14:paraId="1EE10BE2" w14:textId="3F1E3F8E"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2067886720" w:displacedByCustomXml="next"/>
          </w:sdtContent>
        </w:sdt>
        <w:sdt>
          <w:sdtPr>
            <w:rPr>
              <w:sz w:val="22"/>
              <w:szCs w:val="22"/>
              <w:lang w:val="en-US" w:eastAsia="en-US"/>
            </w:rPr>
            <w:id w:val="-1590918419"/>
            <w:placeholder>
              <w:docPart w:val="7B9EC532960744D6B56889C930C134AE"/>
            </w:placeholder>
            <w:showingPlcHdr/>
            <w15:appearance w15:val="hidden"/>
          </w:sdtPr>
          <w:sdtEndPr/>
          <w:sdtContent>
            <w:permStart w:id="1950417902" w:edGrp="everyone" w:displacedByCustomXml="prev"/>
            <w:tc>
              <w:tcPr>
                <w:tcW w:w="2673" w:type="dxa"/>
                <w:vAlign w:val="center"/>
              </w:tcPr>
              <w:p w14:paraId="3A91978C" w14:textId="2AC9B030" w:rsidR="003401E0" w:rsidRPr="005E293A" w:rsidRDefault="00AD7CE2" w:rsidP="009E68A4">
                <w:pPr>
                  <w:pStyle w:val="BodyText"/>
                  <w:keepLines/>
                  <w:widowControl/>
                  <w:tabs>
                    <w:tab w:val="left" w:pos="0"/>
                  </w:tabs>
                  <w:spacing w:after="120"/>
                  <w:ind w:left="0" w:hanging="14"/>
                  <w:rPr>
                    <w:sz w:val="22"/>
                    <w:szCs w:val="22"/>
                    <w:lang w:val="en-US" w:eastAsia="en-US"/>
                  </w:rPr>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tc>
            <w:permEnd w:id="1950417902" w:displacedByCustomXml="next"/>
          </w:sdtContent>
        </w:sdt>
      </w:tr>
      <w:tr w:rsidR="003401E0" w:rsidRPr="005E293A" w14:paraId="7E96A019" w14:textId="77777777" w:rsidTr="00812FFB">
        <w:trPr>
          <w:trHeight w:val="436"/>
        </w:trPr>
        <w:sdt>
          <w:sdtPr>
            <w:rPr>
              <w:sz w:val="22"/>
              <w:szCs w:val="22"/>
              <w:lang w:val="en-US" w:eastAsia="en-US"/>
            </w:rPr>
            <w:id w:val="-657002615"/>
            <w:placeholder>
              <w:docPart w:val="7EC5F06701AA438CB167C8623837BB9F"/>
            </w:placeholder>
            <w:showingPlcHdr/>
            <w15:appearance w15:val="hidden"/>
          </w:sdtPr>
          <w:sdtEndPr/>
          <w:sdtContent>
            <w:permStart w:id="1419993056" w:edGrp="everyone" w:displacedByCustomXml="prev"/>
            <w:tc>
              <w:tcPr>
                <w:tcW w:w="3321" w:type="dxa"/>
                <w:vAlign w:val="center"/>
              </w:tcPr>
              <w:p w14:paraId="1BDCCCE9" w14:textId="2D070EBB" w:rsidR="003401E0" w:rsidRPr="005E293A" w:rsidRDefault="00AD7CE2" w:rsidP="00FA70F6">
                <w:pPr>
                  <w:pStyle w:val="BodyText"/>
                  <w:keepN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1419993056" w:displacedByCustomXml="next"/>
          </w:sdtContent>
        </w:sdt>
        <w:sdt>
          <w:sdtPr>
            <w:rPr>
              <w:sz w:val="22"/>
              <w:szCs w:val="22"/>
              <w:lang w:val="en-US" w:eastAsia="en-US"/>
            </w:rPr>
            <w:id w:val="-2135627823"/>
            <w:placeholder>
              <w:docPart w:val="BE9D1021B72D48EB91C11670A1E30D34"/>
            </w:placeholder>
            <w:showingPlcHdr/>
            <w15:appearance w15:val="hidden"/>
          </w:sdtPr>
          <w:sdtEndPr/>
          <w:sdtContent>
            <w:permStart w:id="1875792126" w:edGrp="everyone" w:displacedByCustomXml="prev"/>
            <w:tc>
              <w:tcPr>
                <w:tcW w:w="3150" w:type="dxa"/>
                <w:vAlign w:val="center"/>
              </w:tcPr>
              <w:p w14:paraId="00ADD181" w14:textId="7945DE6D" w:rsidR="003401E0" w:rsidRPr="005E293A" w:rsidRDefault="00AD7CE2" w:rsidP="00FA70F6">
                <w:pPr>
                  <w:pStyle w:val="BodyText"/>
                  <w:keepNext/>
                  <w:keepLines/>
                  <w:widowControl/>
                  <w:tabs>
                    <w:tab w:val="left" w:pos="0"/>
                  </w:tabs>
                  <w:spacing w:after="120"/>
                  <w:ind w:left="0" w:hanging="14"/>
                  <w:rPr>
                    <w:sz w:val="22"/>
                    <w:szCs w:val="22"/>
                    <w:lang w:val="en-US" w:eastAsia="en-US"/>
                  </w:rPr>
                </w:pPr>
                <w:r w:rsidRPr="005E293A">
                  <w:rPr>
                    <w:rStyle w:val="PlaceholderText"/>
                    <w:sz w:val="22"/>
                    <w:szCs w:val="22"/>
                  </w:rPr>
                  <w:t>Click here to enter text.</w:t>
                </w:r>
              </w:p>
            </w:tc>
            <w:permEnd w:id="1875792126" w:displacedByCustomXml="next"/>
          </w:sdtContent>
        </w:sdt>
        <w:sdt>
          <w:sdtPr>
            <w:rPr>
              <w:sz w:val="22"/>
              <w:szCs w:val="22"/>
              <w:lang w:val="en-US" w:eastAsia="en-US"/>
            </w:rPr>
            <w:id w:val="-120154103"/>
            <w:placeholder>
              <w:docPart w:val="1DFC13C54B2B438F82B85AA17DB1858D"/>
            </w:placeholder>
            <w:showingPlcHdr/>
            <w15:appearance w15:val="hidden"/>
          </w:sdtPr>
          <w:sdtEndPr/>
          <w:sdtContent>
            <w:permStart w:id="1348432304" w:edGrp="everyone" w:displacedByCustomXml="prev"/>
            <w:tc>
              <w:tcPr>
                <w:tcW w:w="2673" w:type="dxa"/>
                <w:vAlign w:val="center"/>
              </w:tcPr>
              <w:p w14:paraId="274AE096" w14:textId="0EEBC648" w:rsidR="003401E0" w:rsidRPr="005E293A" w:rsidRDefault="00AD7CE2" w:rsidP="00FA70F6">
                <w:pPr>
                  <w:pStyle w:val="BodyText"/>
                  <w:keepNext/>
                  <w:keepLines/>
                  <w:widowControl/>
                  <w:tabs>
                    <w:tab w:val="left" w:pos="0"/>
                  </w:tabs>
                  <w:spacing w:after="120"/>
                  <w:ind w:left="0" w:hanging="14"/>
                  <w:rPr>
                    <w:sz w:val="22"/>
                    <w:szCs w:val="22"/>
                    <w:lang w:val="en-US" w:eastAsia="en-US"/>
                  </w:rPr>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tc>
            <w:permEnd w:id="1348432304" w:displacedByCustomXml="next"/>
          </w:sdtContent>
        </w:sdt>
      </w:tr>
    </w:tbl>
    <w:bookmarkEnd w:id="3"/>
    <w:p w14:paraId="0038B9A5" w14:textId="6E3409FF" w:rsidR="00AD7885" w:rsidRPr="005E293A" w:rsidRDefault="00FA70F6" w:rsidP="00FA70F6">
      <w:pPr>
        <w:pStyle w:val="BodyText"/>
        <w:keepLines/>
        <w:widowControl/>
        <w:tabs>
          <w:tab w:val="left" w:pos="0"/>
          <w:tab w:val="left" w:pos="342"/>
          <w:tab w:val="left" w:pos="1440"/>
        </w:tabs>
        <w:spacing w:after="120"/>
        <w:ind w:left="0" w:hanging="14"/>
        <w:rPr>
          <w:sz w:val="22"/>
          <w:szCs w:val="22"/>
          <w:lang w:val="en-US" w:eastAsia="en-US"/>
        </w:rPr>
      </w:pPr>
      <w:r w:rsidRPr="00FA70F6">
        <w:rPr>
          <w:i/>
          <w:iCs/>
          <w:sz w:val="22"/>
          <w:szCs w:val="22"/>
          <w:lang w:val="en-US" w:eastAsia="en-US"/>
        </w:rPr>
        <w:t xml:space="preserve">Please </w:t>
      </w:r>
      <w:r>
        <w:rPr>
          <w:i/>
          <w:iCs/>
          <w:sz w:val="22"/>
          <w:szCs w:val="22"/>
          <w:lang w:val="en-US" w:eastAsia="en-US"/>
        </w:rPr>
        <w:t>note</w:t>
      </w:r>
      <w:r w:rsidRPr="00FA70F6">
        <w:rPr>
          <w:i/>
          <w:iCs/>
          <w:sz w:val="22"/>
          <w:szCs w:val="22"/>
          <w:lang w:val="en-US" w:eastAsia="en-US"/>
        </w:rPr>
        <w:t xml:space="preserve"> any additional</w:t>
      </w:r>
      <w:r>
        <w:rPr>
          <w:i/>
          <w:iCs/>
          <w:sz w:val="22"/>
          <w:szCs w:val="22"/>
          <w:lang w:val="en-US" w:eastAsia="en-US"/>
        </w:rPr>
        <w:t xml:space="preserve"> cell lines</w:t>
      </w:r>
      <w:r w:rsidRPr="00FA70F6">
        <w:rPr>
          <w:i/>
          <w:iCs/>
          <w:sz w:val="22"/>
          <w:szCs w:val="22"/>
          <w:lang w:val="en-US" w:eastAsia="en-US"/>
        </w:rPr>
        <w:t xml:space="preserve"> on a separate page</w:t>
      </w:r>
      <w:r>
        <w:rPr>
          <w:i/>
          <w:iCs/>
          <w:sz w:val="22"/>
          <w:szCs w:val="22"/>
          <w:lang w:val="en-US" w:eastAsia="en-US"/>
        </w:rPr>
        <w:t xml:space="preserve"> and indicate the number of continuation pages used in the field below</w:t>
      </w:r>
      <w:r w:rsidRPr="00FA70F6">
        <w:rPr>
          <w:i/>
          <w:iCs/>
          <w:sz w:val="22"/>
          <w:szCs w:val="22"/>
          <w:lang w:val="en-US" w:eastAsia="en-US"/>
        </w:rPr>
        <w:t xml:space="preserve">. </w:t>
      </w:r>
      <w:hyperlink r:id="rId17" w:history="1">
        <w:r w:rsidRPr="00FA70F6">
          <w:rPr>
            <w:rStyle w:val="Hyperlink"/>
            <w:i/>
            <w:iCs/>
            <w:sz w:val="22"/>
            <w:szCs w:val="22"/>
            <w:lang w:val="en-US" w:eastAsia="en-US"/>
          </w:rPr>
          <w:t>A formatted continuation page can be downloaded from the SPRS webpage.</w:t>
        </w:r>
      </w:hyperlink>
      <w:r>
        <w:rPr>
          <w:i/>
          <w:iCs/>
          <w:sz w:val="22"/>
          <w:szCs w:val="22"/>
          <w:lang w:val="en-US" w:eastAsia="en-US"/>
        </w:rPr>
        <w:br/>
      </w:r>
      <w:sdt>
        <w:sdtPr>
          <w:rPr>
            <w:bCs/>
            <w:sz w:val="22"/>
            <w:szCs w:val="22"/>
          </w:rPr>
          <w:id w:val="-2098462235"/>
          <w:placeholder>
            <w:docPart w:val="EAC4CF72541141D68B57411A7A3B706D"/>
          </w:placeholder>
          <w:showingPlcHdr/>
          <w15:appearance w15:val="hidden"/>
        </w:sdtPr>
        <w:sdtEndPr/>
        <w:sdtContent>
          <w:permStart w:id="239824136" w:edGrp="everyone"/>
          <w:r>
            <w:rPr>
              <w:rStyle w:val="PlaceholderText"/>
              <w:rFonts w:eastAsiaTheme="minorHAnsi"/>
              <w:sz w:val="22"/>
              <w:szCs w:val="22"/>
              <w:lang w:val="en-US"/>
            </w:rPr>
            <w:t>Click here to enter the number of Section 4C Continuation Pages included with this application</w:t>
          </w:r>
          <w:r w:rsidRPr="00492890">
            <w:rPr>
              <w:rStyle w:val="PlaceholderText"/>
              <w:rFonts w:eastAsiaTheme="minorHAnsi"/>
              <w:sz w:val="22"/>
              <w:szCs w:val="22"/>
            </w:rPr>
            <w:t>.</w:t>
          </w:r>
          <w:permEnd w:id="239824136"/>
        </w:sdtContent>
      </w:sdt>
    </w:p>
    <w:p w14:paraId="3F36C33F" w14:textId="24C55552" w:rsidR="00AD7885"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highlight w:val="lightGray"/>
          <w:lang w:val="en-US" w:eastAsia="en-US"/>
        </w:rPr>
        <w:t>4D. Will the research project involve more than 10 Liters of culture at any time?</w:t>
      </w:r>
      <w:r w:rsidR="00603E4D" w:rsidRPr="005E293A">
        <w:rPr>
          <w:b/>
          <w:sz w:val="22"/>
          <w:szCs w:val="22"/>
          <w:lang w:val="en-US" w:eastAsia="en-US"/>
        </w:rPr>
        <w:br/>
      </w:r>
      <w:sdt>
        <w:sdtPr>
          <w:rPr>
            <w:bCs/>
            <w:sz w:val="22"/>
            <w:szCs w:val="22"/>
            <w:lang w:val="en-US" w:eastAsia="en-US"/>
          </w:rPr>
          <w:id w:val="1177233157"/>
          <w:placeholder>
            <w:docPart w:val="88C69FCCCD804ACA99FED06C2638A51A"/>
          </w:placeholder>
          <w:showingPlcHdr/>
          <w:dropDownList>
            <w:listItem w:displayText="Yes" w:value="Yes"/>
            <w:listItem w:displayText="No" w:value="No"/>
          </w:dropDownList>
        </w:sdtPr>
        <w:sdtEndPr/>
        <w:sdtContent>
          <w:permStart w:id="1479615318" w:edGrp="everyone"/>
          <w:r w:rsidR="00373274" w:rsidRPr="005E293A">
            <w:rPr>
              <w:rStyle w:val="PlaceholderText"/>
              <w:rFonts w:eastAsiaTheme="minorHAnsi"/>
              <w:sz w:val="22"/>
              <w:szCs w:val="22"/>
              <w:lang w:val="en-US"/>
            </w:rPr>
            <w:t>Select Yes or No</w:t>
          </w:r>
          <w:permEnd w:id="1479615318"/>
        </w:sdtContent>
      </w:sdt>
    </w:p>
    <w:p w14:paraId="11C60E1D"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rPr>
      </w:pPr>
      <w:r w:rsidRPr="005E293A">
        <w:rPr>
          <w:b/>
          <w:sz w:val="22"/>
          <w:szCs w:val="22"/>
          <w:highlight w:val="lightGray"/>
          <w:lang w:val="en-US"/>
        </w:rPr>
        <w:t>4E. For CRISPR experiments, please answer the following:</w:t>
      </w:r>
    </w:p>
    <w:p w14:paraId="0409DD91" w14:textId="77777777" w:rsidR="00373274"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5E293A">
        <w:rPr>
          <w:b/>
          <w:sz w:val="22"/>
          <w:szCs w:val="22"/>
        </w:rPr>
        <w:t xml:space="preserve">If gRNA and nuclease are </w:t>
      </w:r>
      <w:r w:rsidRPr="005E293A">
        <w:rPr>
          <w:b/>
          <w:sz w:val="22"/>
          <w:szCs w:val="22"/>
          <w:lang w:val="en-US"/>
        </w:rPr>
        <w:t xml:space="preserve">encoded </w:t>
      </w:r>
      <w:r w:rsidRPr="005E293A">
        <w:rPr>
          <w:b/>
          <w:sz w:val="22"/>
          <w:szCs w:val="22"/>
        </w:rPr>
        <w:t>on the same plasmid, vector, or delivery vehicle, can this vector transfect or infect a human cell?</w:t>
      </w:r>
      <w:r w:rsidR="00603E4D" w:rsidRPr="005E293A">
        <w:rPr>
          <w:b/>
          <w:sz w:val="22"/>
          <w:szCs w:val="22"/>
          <w:lang w:val="en-US" w:eastAsia="en-US"/>
        </w:rPr>
        <w:br/>
      </w:r>
      <w:sdt>
        <w:sdtPr>
          <w:rPr>
            <w:bCs/>
            <w:sz w:val="22"/>
            <w:szCs w:val="22"/>
            <w:lang w:val="en-US" w:eastAsia="en-US"/>
          </w:rPr>
          <w:id w:val="-1933348183"/>
          <w:placeholder>
            <w:docPart w:val="7A91ED399F394C29BF1F1EFBEE1FF6F5"/>
          </w:placeholder>
          <w:showingPlcHdr/>
          <w:dropDownList>
            <w:listItem w:displayText="Yes" w:value="Yes"/>
            <w:listItem w:displayText="No" w:value="No"/>
          </w:dropDownList>
        </w:sdtPr>
        <w:sdtEndPr/>
        <w:sdtContent>
          <w:permStart w:id="1945503917" w:edGrp="everyone"/>
          <w:r w:rsidR="00373274" w:rsidRPr="005E293A">
            <w:rPr>
              <w:rStyle w:val="PlaceholderText"/>
              <w:rFonts w:eastAsiaTheme="minorHAnsi"/>
              <w:sz w:val="22"/>
              <w:szCs w:val="22"/>
              <w:lang w:val="en-US"/>
            </w:rPr>
            <w:t>Select Yes or No</w:t>
          </w:r>
          <w:permEnd w:id="1945503917"/>
        </w:sdtContent>
      </w:sdt>
    </w:p>
    <w:p w14:paraId="33485732" w14:textId="2A9C9582" w:rsidR="00AD7885"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color w:val="7B7B7B" w:themeColor="accent3" w:themeShade="BF"/>
          <w:sz w:val="22"/>
          <w:szCs w:val="22"/>
          <w:lang w:val="en-US" w:eastAsia="en-US"/>
        </w:rPr>
      </w:pPr>
      <w:r w:rsidRPr="005E293A">
        <w:rPr>
          <w:b/>
          <w:sz w:val="22"/>
          <w:szCs w:val="22"/>
          <w:lang w:val="en-US" w:eastAsia="en-US"/>
        </w:rPr>
        <w:t>Does this research involve the creation of a gene drive experiment?</w:t>
      </w:r>
      <w:r w:rsidR="00373274" w:rsidRPr="005E293A">
        <w:rPr>
          <w:bCs/>
          <w:i/>
          <w:iCs/>
          <w:sz w:val="22"/>
          <w:szCs w:val="22"/>
          <w:lang w:val="en-US" w:eastAsia="en-US"/>
        </w:rPr>
        <w:t xml:space="preserve"> </w:t>
      </w:r>
      <w:r w:rsidR="00373274" w:rsidRPr="005E293A">
        <w:rPr>
          <w:bCs/>
          <w:i/>
          <w:iCs/>
          <w:color w:val="7B7B7B" w:themeColor="accent3" w:themeShade="BF"/>
          <w:sz w:val="22"/>
          <w:szCs w:val="22"/>
          <w:lang w:val="en-US" w:eastAsia="en-US"/>
        </w:rPr>
        <w:t>If yes, please explain.</w:t>
      </w:r>
      <w:r w:rsidR="00603E4D" w:rsidRPr="005E293A">
        <w:rPr>
          <w:b/>
          <w:sz w:val="22"/>
          <w:szCs w:val="22"/>
          <w:lang w:val="en-US" w:eastAsia="en-US"/>
        </w:rPr>
        <w:br/>
      </w:r>
      <w:sdt>
        <w:sdtPr>
          <w:rPr>
            <w:bCs/>
            <w:sz w:val="22"/>
            <w:szCs w:val="22"/>
            <w:lang w:val="en-US" w:eastAsia="en-US"/>
          </w:rPr>
          <w:id w:val="2054338912"/>
          <w:placeholder>
            <w:docPart w:val="B34549E82BF2447A95CA0A19FB2ADB66"/>
          </w:placeholder>
          <w:showingPlcHdr/>
          <w:dropDownList>
            <w:listItem w:displayText="Yes" w:value="Yes"/>
            <w:listItem w:displayText="No" w:value="No"/>
          </w:dropDownList>
        </w:sdtPr>
        <w:sdtEndPr/>
        <w:sdtContent>
          <w:permStart w:id="2061204517" w:edGrp="everyone"/>
          <w:r w:rsidR="00373274" w:rsidRPr="005E293A">
            <w:rPr>
              <w:rStyle w:val="PlaceholderText"/>
              <w:rFonts w:eastAsiaTheme="minorHAnsi"/>
              <w:sz w:val="22"/>
              <w:szCs w:val="22"/>
              <w:lang w:val="en-US"/>
            </w:rPr>
            <w:t>Select Yes or No</w:t>
          </w:r>
          <w:permEnd w:id="2061204517"/>
        </w:sdtContent>
      </w:sdt>
      <w:r w:rsidR="00373274" w:rsidRPr="005E293A">
        <w:rPr>
          <w:bCs/>
          <w:sz w:val="22"/>
          <w:szCs w:val="22"/>
          <w:lang w:val="en-US" w:eastAsia="en-US"/>
        </w:rPr>
        <w:br/>
      </w:r>
      <w:sdt>
        <w:sdtPr>
          <w:rPr>
            <w:bCs/>
            <w:color w:val="7B7B7B" w:themeColor="accent3" w:themeShade="BF"/>
            <w:sz w:val="22"/>
            <w:szCs w:val="22"/>
            <w:lang w:val="en-US" w:eastAsia="en-US"/>
          </w:rPr>
          <w:id w:val="-580290020"/>
          <w:placeholder>
            <w:docPart w:val="04D7191AD4434B29831B6C1AE2E659AA"/>
          </w:placeholder>
          <w:showingPlcHdr/>
          <w15:appearance w15:val="hidden"/>
        </w:sdtPr>
        <w:sdtEndPr/>
        <w:sdtContent>
          <w:permStart w:id="554197656" w:edGrp="everyone"/>
          <w:r w:rsidR="007A4B98" w:rsidRPr="005E293A">
            <w:rPr>
              <w:rStyle w:val="PlaceholderText"/>
              <w:rFonts w:eastAsiaTheme="minorHAnsi"/>
              <w:sz w:val="22"/>
              <w:szCs w:val="22"/>
            </w:rPr>
            <w:t>Click or tap here to enter text.</w:t>
          </w:r>
          <w:permEnd w:id="554197656"/>
        </w:sdtContent>
      </w:sdt>
    </w:p>
    <w:p w14:paraId="7945E36A" w14:textId="6EBEE435" w:rsidR="00AD7885" w:rsidRPr="005E293A" w:rsidRDefault="00CB7838"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sz w:val="22"/>
          <w:szCs w:val="22"/>
        </w:rPr>
      </w:pPr>
      <w:hyperlink r:id="rId18" w:history="1">
        <w:r w:rsidR="00901CFE" w:rsidRPr="00901CFE">
          <w:rPr>
            <w:rStyle w:val="Hyperlink"/>
            <w:i/>
            <w:sz w:val="22"/>
            <w:szCs w:val="22"/>
            <w:lang w:val="en-US" w:eastAsia="en-US"/>
          </w:rPr>
          <w:t>M</w:t>
        </w:r>
        <w:r w:rsidR="00AD7885" w:rsidRPr="00901CFE">
          <w:rPr>
            <w:rStyle w:val="Hyperlink"/>
            <w:i/>
            <w:sz w:val="22"/>
            <w:szCs w:val="22"/>
            <w:lang w:val="en-US" w:eastAsia="en-US"/>
          </w:rPr>
          <w:t>ore information on gene drive experiments</w:t>
        </w:r>
      </w:hyperlink>
      <w:r w:rsidR="00901CFE">
        <w:rPr>
          <w:i/>
          <w:sz w:val="22"/>
          <w:szCs w:val="22"/>
          <w:lang w:val="en-US" w:eastAsia="en-US"/>
        </w:rPr>
        <w:t>.</w:t>
      </w:r>
    </w:p>
    <w:p w14:paraId="234F4475" w14:textId="36000E9C" w:rsidR="00AD7885" w:rsidRPr="005E293A" w:rsidRDefault="00AD7885"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sz w:val="22"/>
          <w:szCs w:val="22"/>
          <w:lang w:val="en-US" w:eastAsia="en-US"/>
        </w:rPr>
      </w:pPr>
      <w:r w:rsidRPr="005E293A">
        <w:rPr>
          <w:b/>
          <w:sz w:val="22"/>
          <w:szCs w:val="22"/>
          <w:lang w:val="en-US" w:eastAsia="en-US"/>
        </w:rPr>
        <w:t>Will the gene editing technology be used to target embryos or germ line cells?</w:t>
      </w:r>
      <w:r w:rsidR="00722195" w:rsidRPr="005E293A">
        <w:rPr>
          <w:bCs/>
          <w:i/>
          <w:iCs/>
          <w:sz w:val="22"/>
          <w:szCs w:val="22"/>
          <w:lang w:val="en-US" w:eastAsia="en-US"/>
        </w:rPr>
        <w:t xml:space="preserve"> </w:t>
      </w:r>
      <w:r w:rsidR="00722195" w:rsidRPr="005E293A">
        <w:rPr>
          <w:bCs/>
          <w:i/>
          <w:iCs/>
          <w:color w:val="7B7B7B" w:themeColor="accent3" w:themeShade="BF"/>
          <w:sz w:val="22"/>
          <w:szCs w:val="22"/>
          <w:lang w:val="en-US" w:eastAsia="en-US"/>
        </w:rPr>
        <w:t>If yes, please explain.</w:t>
      </w:r>
      <w:r w:rsidR="00603E4D" w:rsidRPr="005E293A">
        <w:rPr>
          <w:b/>
          <w:sz w:val="22"/>
          <w:szCs w:val="22"/>
          <w:lang w:val="en-US" w:eastAsia="en-US"/>
        </w:rPr>
        <w:br/>
      </w:r>
      <w:sdt>
        <w:sdtPr>
          <w:rPr>
            <w:bCs/>
            <w:sz w:val="22"/>
            <w:szCs w:val="22"/>
            <w:lang w:val="en-US" w:eastAsia="en-US"/>
          </w:rPr>
          <w:id w:val="1532218610"/>
          <w:placeholder>
            <w:docPart w:val="CBC04B9843874026BFBDD178CF26C2A8"/>
          </w:placeholder>
          <w:showingPlcHdr/>
          <w:dropDownList>
            <w:listItem w:displayText="Yes" w:value="Yes"/>
            <w:listItem w:displayText="No" w:value="No"/>
          </w:dropDownList>
        </w:sdtPr>
        <w:sdtEndPr/>
        <w:sdtContent>
          <w:permStart w:id="1470851718" w:edGrp="everyone"/>
          <w:r w:rsidR="00373274" w:rsidRPr="005E293A">
            <w:rPr>
              <w:rStyle w:val="PlaceholderText"/>
              <w:rFonts w:eastAsiaTheme="minorHAnsi"/>
              <w:sz w:val="22"/>
              <w:szCs w:val="22"/>
              <w:lang w:val="en-US"/>
            </w:rPr>
            <w:t>Select Yes or No</w:t>
          </w:r>
          <w:permEnd w:id="1470851718"/>
        </w:sdtContent>
      </w:sdt>
      <w:r w:rsidR="00373274" w:rsidRPr="005E293A">
        <w:rPr>
          <w:bCs/>
          <w:sz w:val="22"/>
          <w:szCs w:val="22"/>
          <w:lang w:val="en-US" w:eastAsia="en-US"/>
        </w:rPr>
        <w:br/>
      </w:r>
      <w:sdt>
        <w:sdtPr>
          <w:rPr>
            <w:sz w:val="22"/>
            <w:szCs w:val="22"/>
            <w:lang w:val="en-US" w:eastAsia="en-US"/>
          </w:rPr>
          <w:id w:val="-1106879411"/>
          <w:placeholder>
            <w:docPart w:val="4D0D52D71AA542F489D88D58BBE71592"/>
          </w:placeholder>
          <w:showingPlcHdr/>
          <w15:appearance w15:val="hidden"/>
        </w:sdtPr>
        <w:sdtEndPr/>
        <w:sdtContent>
          <w:permStart w:id="579737228" w:edGrp="everyone"/>
          <w:r w:rsidR="007A4B98" w:rsidRPr="005E293A">
            <w:rPr>
              <w:rStyle w:val="PlaceholderText"/>
              <w:rFonts w:eastAsiaTheme="minorHAnsi"/>
              <w:sz w:val="22"/>
              <w:szCs w:val="22"/>
            </w:rPr>
            <w:t>Click or tap here to enter text.</w:t>
          </w:r>
          <w:permEnd w:id="579737228"/>
        </w:sdtContent>
      </w:sdt>
    </w:p>
    <w:p w14:paraId="7301F78C" w14:textId="0651D64B" w:rsidR="00AD7885" w:rsidRPr="005E293A" w:rsidRDefault="00AD7885" w:rsidP="00133429">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4F. If Recombinant experiments involve working with compacted DNA/</w:t>
      </w:r>
      <w:r w:rsidRPr="005E293A">
        <w:rPr>
          <w:b/>
          <w:sz w:val="22"/>
          <w:szCs w:val="22"/>
          <w:highlight w:val="lightGray"/>
        </w:rPr>
        <w:t>nanoparticles</w:t>
      </w:r>
      <w:r w:rsidRPr="005E293A">
        <w:rPr>
          <w:b/>
          <w:sz w:val="22"/>
          <w:szCs w:val="22"/>
          <w:highlight w:val="lightGray"/>
          <w:lang w:val="en-US" w:eastAsia="en-US"/>
        </w:rPr>
        <w:t>, please specify the type of nanoparticle being used and safety procedures to minimize risk of exposure:</w:t>
      </w:r>
      <w:r w:rsidR="00603E4D" w:rsidRPr="005E293A">
        <w:rPr>
          <w:bCs/>
          <w:sz w:val="22"/>
          <w:szCs w:val="22"/>
          <w:lang w:val="en-US" w:eastAsia="en-US"/>
        </w:rPr>
        <w:br/>
      </w:r>
      <w:sdt>
        <w:sdtPr>
          <w:rPr>
            <w:bCs/>
            <w:sz w:val="22"/>
            <w:szCs w:val="22"/>
            <w:lang w:val="en-US" w:eastAsia="en-US"/>
          </w:rPr>
          <w:id w:val="603623093"/>
          <w:placeholder>
            <w:docPart w:val="E3669F4B66034437B5130B83EC1FF835"/>
          </w:placeholder>
          <w:showingPlcHdr/>
          <w15:appearance w15:val="hidden"/>
        </w:sdtPr>
        <w:sdtEndPr/>
        <w:sdtContent>
          <w:permStart w:id="1413568189" w:edGrp="everyone"/>
          <w:r w:rsidR="007A4B98" w:rsidRPr="00E930D7">
            <w:rPr>
              <w:rStyle w:val="PlaceholderText"/>
              <w:rFonts w:eastAsiaTheme="minorHAnsi"/>
              <w:sz w:val="22"/>
              <w:szCs w:val="22"/>
            </w:rPr>
            <w:t>Click or tap here to enter text.</w:t>
          </w:r>
          <w:permEnd w:id="1413568189"/>
        </w:sdtContent>
      </w:sdt>
      <w:r w:rsidRPr="00E930D7">
        <w:rPr>
          <w:bCs/>
          <w:sz w:val="22"/>
          <w:szCs w:val="22"/>
          <w:lang w:val="en-US" w:eastAsia="en-US"/>
        </w:rPr>
        <w:t xml:space="preserve"> </w:t>
      </w:r>
    </w:p>
    <w:p w14:paraId="7B2DB132" w14:textId="7A9384B1" w:rsidR="00AD7885" w:rsidRPr="005E293A" w:rsidRDefault="00AD7885" w:rsidP="00FA70F6">
      <w:pPr>
        <w:pStyle w:val="BodyText"/>
        <w:keepN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highlight w:val="lightGray"/>
          <w:lang w:val="en-US" w:eastAsia="en-US"/>
        </w:rPr>
        <w:t xml:space="preserve">SECTION 5: Sources and nature of </w:t>
      </w:r>
      <w:r w:rsidR="00FA70F6">
        <w:rPr>
          <w:b/>
          <w:sz w:val="22"/>
          <w:szCs w:val="22"/>
          <w:highlight w:val="lightGray"/>
          <w:lang w:val="en-US" w:eastAsia="en-US"/>
        </w:rPr>
        <w:t>r</w:t>
      </w:r>
      <w:r w:rsidRPr="005E293A">
        <w:rPr>
          <w:b/>
          <w:sz w:val="22"/>
          <w:szCs w:val="22"/>
          <w:highlight w:val="lightGray"/>
          <w:lang w:val="en-US" w:eastAsia="en-US"/>
        </w:rPr>
        <w:t xml:space="preserve">ecombinant </w:t>
      </w:r>
      <w:r w:rsidR="00FA70F6">
        <w:rPr>
          <w:b/>
          <w:sz w:val="22"/>
          <w:szCs w:val="22"/>
          <w:highlight w:val="lightGray"/>
          <w:lang w:val="en-US" w:eastAsia="en-US"/>
        </w:rPr>
        <w:t>m</w:t>
      </w:r>
      <w:r w:rsidRPr="005E293A">
        <w:rPr>
          <w:b/>
          <w:sz w:val="22"/>
          <w:szCs w:val="22"/>
          <w:highlight w:val="lightGray"/>
          <w:lang w:val="en-US" w:eastAsia="en-US"/>
        </w:rPr>
        <w:t>aterials:</w:t>
      </w:r>
    </w:p>
    <w:tbl>
      <w:tblPr>
        <w:tblStyle w:val="TableGrid"/>
        <w:tblW w:w="0" w:type="auto"/>
        <w:tblLook w:val="04A0" w:firstRow="1" w:lastRow="0" w:firstColumn="1" w:lastColumn="0" w:noHBand="0" w:noVBand="1"/>
      </w:tblPr>
      <w:tblGrid>
        <w:gridCol w:w="2315"/>
        <w:gridCol w:w="2315"/>
        <w:gridCol w:w="1755"/>
        <w:gridCol w:w="2875"/>
      </w:tblGrid>
      <w:tr w:rsidR="00AD7885" w:rsidRPr="005E293A" w14:paraId="3255B449" w14:textId="77777777" w:rsidTr="00812FFB">
        <w:trPr>
          <w:trHeight w:val="750"/>
        </w:trPr>
        <w:tc>
          <w:tcPr>
            <w:tcW w:w="2315" w:type="dxa"/>
            <w:vAlign w:val="bottom"/>
          </w:tcPr>
          <w:p w14:paraId="7C9734DC"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bookmarkStart w:id="4" w:name="_Hlk143978322"/>
            <w:r w:rsidRPr="005E293A">
              <w:rPr>
                <w:b/>
                <w:sz w:val="22"/>
                <w:szCs w:val="22"/>
                <w:lang w:val="en-US" w:eastAsia="en-US"/>
              </w:rPr>
              <w:t>Name of gene/protein</w:t>
            </w:r>
          </w:p>
        </w:tc>
        <w:tc>
          <w:tcPr>
            <w:tcW w:w="2315" w:type="dxa"/>
            <w:vAlign w:val="bottom"/>
          </w:tcPr>
          <w:p w14:paraId="4FD3D35B"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Species of origin</w:t>
            </w:r>
          </w:p>
        </w:tc>
        <w:tc>
          <w:tcPr>
            <w:tcW w:w="1755" w:type="dxa"/>
            <w:vAlign w:val="bottom"/>
          </w:tcPr>
          <w:p w14:paraId="0C603895"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Will a foreign gene be expressed?</w:t>
            </w:r>
          </w:p>
        </w:tc>
        <w:tc>
          <w:tcPr>
            <w:tcW w:w="2875" w:type="dxa"/>
            <w:vAlign w:val="bottom"/>
          </w:tcPr>
          <w:p w14:paraId="62675C88"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lang w:val="en-US" w:eastAsia="en-US"/>
              </w:rPr>
            </w:pPr>
            <w:r w:rsidRPr="005E293A">
              <w:rPr>
                <w:b/>
                <w:sz w:val="22"/>
                <w:szCs w:val="22"/>
                <w:lang w:val="en-US" w:eastAsia="en-US"/>
              </w:rPr>
              <w:t>Activity/function of gene (tissue inhibitor, marker gene)</w:t>
            </w:r>
          </w:p>
        </w:tc>
      </w:tr>
      <w:tr w:rsidR="00AD7885" w:rsidRPr="005E293A" w14:paraId="6DE92845" w14:textId="77777777" w:rsidTr="00812FFB">
        <w:trPr>
          <w:trHeight w:val="255"/>
        </w:trPr>
        <w:sdt>
          <w:sdtPr>
            <w:rPr>
              <w:bCs/>
              <w:sz w:val="22"/>
              <w:szCs w:val="22"/>
              <w:lang w:val="en-US" w:eastAsia="en-US"/>
            </w:rPr>
            <w:id w:val="-2124841111"/>
            <w:placeholder>
              <w:docPart w:val="53F11DFF08134058B8B7F826913F870E"/>
            </w:placeholder>
            <w:showingPlcHdr/>
            <w15:appearance w15:val="hidden"/>
          </w:sdtPr>
          <w:sdtEndPr/>
          <w:sdtContent>
            <w:permStart w:id="1585348088" w:edGrp="everyone" w:displacedByCustomXml="prev"/>
            <w:tc>
              <w:tcPr>
                <w:tcW w:w="2315" w:type="dxa"/>
                <w:vAlign w:val="center"/>
              </w:tcPr>
              <w:p w14:paraId="1CF2170F" w14:textId="7D426578" w:rsidR="00AD7885" w:rsidRPr="00E930D7" w:rsidRDefault="00373274"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1585348088" w:displacedByCustomXml="next"/>
          </w:sdtContent>
        </w:sdt>
        <w:sdt>
          <w:sdtPr>
            <w:rPr>
              <w:bCs/>
              <w:sz w:val="22"/>
              <w:szCs w:val="22"/>
              <w:lang w:val="en-US" w:eastAsia="en-US"/>
            </w:rPr>
            <w:id w:val="-384337654"/>
            <w:placeholder>
              <w:docPart w:val="C3ECC757939641699377424A2CAFF1D7"/>
            </w:placeholder>
            <w:showingPlcHdr/>
            <w15:appearance w15:val="hidden"/>
          </w:sdtPr>
          <w:sdtEndPr/>
          <w:sdtContent>
            <w:permStart w:id="1289820923" w:edGrp="everyone" w:displacedByCustomXml="prev"/>
            <w:tc>
              <w:tcPr>
                <w:tcW w:w="2315" w:type="dxa"/>
                <w:vAlign w:val="center"/>
              </w:tcPr>
              <w:p w14:paraId="0E6B5951" w14:textId="626ECF7C" w:rsidR="00AD7885" w:rsidRPr="00E930D7" w:rsidRDefault="00373274"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1289820923" w:displacedByCustomXml="next"/>
          </w:sdtContent>
        </w:sdt>
        <w:tc>
          <w:tcPr>
            <w:tcW w:w="1755" w:type="dxa"/>
            <w:vAlign w:val="center"/>
          </w:tcPr>
          <w:p w14:paraId="1F3E9457" w14:textId="06EC60D9" w:rsidR="00AD7885" w:rsidRPr="00E930D7" w:rsidRDefault="00CB7838"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sdt>
              <w:sdtPr>
                <w:rPr>
                  <w:bCs/>
                  <w:sz w:val="22"/>
                  <w:szCs w:val="22"/>
                  <w:lang w:val="en-US" w:eastAsia="en-US"/>
                </w:rPr>
                <w:id w:val="211701641"/>
                <w:placeholder>
                  <w:docPart w:val="EFF0C26781D846019DB71647CA2287E5"/>
                </w:placeholder>
                <w:showingPlcHdr/>
                <w:dropDownList>
                  <w:listItem w:displayText="Yes" w:value="Yes"/>
                  <w:listItem w:displayText="No" w:value="No"/>
                </w:dropDownList>
              </w:sdtPr>
              <w:sdtEndPr/>
              <w:sdtContent>
                <w:permStart w:id="123553889" w:edGrp="everyone"/>
                <w:r w:rsidR="00373274" w:rsidRPr="00E930D7">
                  <w:rPr>
                    <w:rStyle w:val="PlaceholderText"/>
                    <w:rFonts w:eastAsiaTheme="minorHAnsi"/>
                    <w:bCs/>
                    <w:sz w:val="22"/>
                    <w:szCs w:val="22"/>
                    <w:lang w:val="en-US"/>
                  </w:rPr>
                  <w:t>Select Yes or No</w:t>
                </w:r>
                <w:permEnd w:id="123553889"/>
              </w:sdtContent>
            </w:sdt>
          </w:p>
        </w:tc>
        <w:sdt>
          <w:sdtPr>
            <w:rPr>
              <w:bCs/>
              <w:sz w:val="22"/>
              <w:szCs w:val="22"/>
              <w:lang w:val="en-US" w:eastAsia="en-US"/>
            </w:rPr>
            <w:id w:val="-496809781"/>
            <w:placeholder>
              <w:docPart w:val="7F6C1BE4DD284F10817AFC418FC6CB7A"/>
            </w:placeholder>
            <w:showingPlcHdr/>
            <w15:appearance w15:val="hidden"/>
          </w:sdtPr>
          <w:sdtEndPr/>
          <w:sdtContent>
            <w:permStart w:id="615854467" w:edGrp="everyone" w:displacedByCustomXml="prev"/>
            <w:tc>
              <w:tcPr>
                <w:tcW w:w="2875" w:type="dxa"/>
                <w:vAlign w:val="center"/>
              </w:tcPr>
              <w:p w14:paraId="3ECD880D" w14:textId="77541C55" w:rsidR="00AD7885" w:rsidRPr="00E930D7" w:rsidRDefault="00373274"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615854467" w:displacedByCustomXml="next"/>
          </w:sdtContent>
        </w:sdt>
      </w:tr>
      <w:tr w:rsidR="00AD7CE2" w:rsidRPr="005E293A" w14:paraId="1DB52842" w14:textId="77777777" w:rsidTr="00812FFB">
        <w:trPr>
          <w:trHeight w:val="255"/>
        </w:trPr>
        <w:sdt>
          <w:sdtPr>
            <w:rPr>
              <w:bCs/>
              <w:sz w:val="22"/>
              <w:szCs w:val="22"/>
              <w:lang w:val="en-US" w:eastAsia="en-US"/>
            </w:rPr>
            <w:id w:val="-878156397"/>
            <w:placeholder>
              <w:docPart w:val="E4074F3D2FA34C0E8AE4E5F90DEB48F6"/>
            </w:placeholder>
            <w:showingPlcHdr/>
            <w15:appearance w15:val="hidden"/>
          </w:sdtPr>
          <w:sdtEndPr/>
          <w:sdtContent>
            <w:permStart w:id="415631887" w:edGrp="everyone" w:displacedByCustomXml="prev"/>
            <w:tc>
              <w:tcPr>
                <w:tcW w:w="2315" w:type="dxa"/>
                <w:vAlign w:val="center"/>
              </w:tcPr>
              <w:p w14:paraId="33D302AC" w14:textId="1D24E072"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415631887" w:displacedByCustomXml="next"/>
          </w:sdtContent>
        </w:sdt>
        <w:sdt>
          <w:sdtPr>
            <w:rPr>
              <w:bCs/>
              <w:sz w:val="22"/>
              <w:szCs w:val="22"/>
              <w:lang w:val="en-US" w:eastAsia="en-US"/>
            </w:rPr>
            <w:id w:val="-898900727"/>
            <w:placeholder>
              <w:docPart w:val="B8213AFFFD124F72A8FB594558A0CC7E"/>
            </w:placeholder>
            <w:showingPlcHdr/>
            <w15:appearance w15:val="hidden"/>
          </w:sdtPr>
          <w:sdtEndPr/>
          <w:sdtContent>
            <w:permStart w:id="2043938175" w:edGrp="everyone" w:displacedByCustomXml="prev"/>
            <w:tc>
              <w:tcPr>
                <w:tcW w:w="2315" w:type="dxa"/>
                <w:vAlign w:val="center"/>
              </w:tcPr>
              <w:p w14:paraId="411A609E" w14:textId="7C4BC2BD"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2043938175" w:displacedByCustomXml="next"/>
          </w:sdtContent>
        </w:sdt>
        <w:tc>
          <w:tcPr>
            <w:tcW w:w="1755" w:type="dxa"/>
            <w:vAlign w:val="center"/>
          </w:tcPr>
          <w:p w14:paraId="2BF968F6" w14:textId="560DFD88" w:rsidR="00AD7CE2" w:rsidRPr="00E930D7" w:rsidRDefault="00CB7838"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sdt>
              <w:sdtPr>
                <w:rPr>
                  <w:bCs/>
                  <w:sz w:val="22"/>
                  <w:szCs w:val="22"/>
                  <w:lang w:val="en-US" w:eastAsia="en-US"/>
                </w:rPr>
                <w:id w:val="1731419320"/>
                <w:placeholder>
                  <w:docPart w:val="13BFCD6FBC29485A94A163E81593C228"/>
                </w:placeholder>
                <w:showingPlcHdr/>
                <w:dropDownList>
                  <w:listItem w:displayText="Yes" w:value="Yes"/>
                  <w:listItem w:displayText="No" w:value="No"/>
                </w:dropDownList>
              </w:sdtPr>
              <w:sdtEndPr/>
              <w:sdtContent>
                <w:permStart w:id="231220993" w:edGrp="everyone"/>
                <w:r w:rsidR="00AD7CE2" w:rsidRPr="00E930D7">
                  <w:rPr>
                    <w:rStyle w:val="PlaceholderText"/>
                    <w:rFonts w:eastAsiaTheme="minorHAnsi"/>
                    <w:bCs/>
                    <w:sz w:val="22"/>
                    <w:szCs w:val="22"/>
                    <w:lang w:val="en-US"/>
                  </w:rPr>
                  <w:t>Select Yes or No</w:t>
                </w:r>
                <w:permEnd w:id="231220993"/>
              </w:sdtContent>
            </w:sdt>
          </w:p>
        </w:tc>
        <w:sdt>
          <w:sdtPr>
            <w:rPr>
              <w:bCs/>
              <w:sz w:val="22"/>
              <w:szCs w:val="22"/>
              <w:lang w:val="en-US" w:eastAsia="en-US"/>
            </w:rPr>
            <w:id w:val="-40822655"/>
            <w:placeholder>
              <w:docPart w:val="F80202A316F74C5D963E7D33901FFFB0"/>
            </w:placeholder>
            <w:showingPlcHdr/>
            <w15:appearance w15:val="hidden"/>
          </w:sdtPr>
          <w:sdtEndPr/>
          <w:sdtContent>
            <w:permStart w:id="1017587832" w:edGrp="everyone" w:displacedByCustomXml="prev"/>
            <w:tc>
              <w:tcPr>
                <w:tcW w:w="2875" w:type="dxa"/>
                <w:vAlign w:val="center"/>
              </w:tcPr>
              <w:p w14:paraId="1A3C7DDC" w14:textId="205B5D18"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1017587832" w:displacedByCustomXml="next"/>
          </w:sdtContent>
        </w:sdt>
      </w:tr>
      <w:tr w:rsidR="00AD7CE2" w:rsidRPr="005E293A" w14:paraId="35116456" w14:textId="77777777" w:rsidTr="00812FFB">
        <w:trPr>
          <w:trHeight w:val="255"/>
        </w:trPr>
        <w:sdt>
          <w:sdtPr>
            <w:rPr>
              <w:bCs/>
              <w:sz w:val="22"/>
              <w:szCs w:val="22"/>
              <w:lang w:val="en-US" w:eastAsia="en-US"/>
            </w:rPr>
            <w:id w:val="2106458440"/>
            <w:placeholder>
              <w:docPart w:val="18FCD1FEB7DF4A8F98F998437B917553"/>
            </w:placeholder>
            <w:showingPlcHdr/>
            <w15:appearance w15:val="hidden"/>
          </w:sdtPr>
          <w:sdtEndPr/>
          <w:sdtContent>
            <w:permStart w:id="801845739" w:edGrp="everyone" w:displacedByCustomXml="prev"/>
            <w:tc>
              <w:tcPr>
                <w:tcW w:w="2315" w:type="dxa"/>
                <w:vAlign w:val="center"/>
              </w:tcPr>
              <w:p w14:paraId="0E2A01A5" w14:textId="2B913644"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801845739" w:displacedByCustomXml="next"/>
          </w:sdtContent>
        </w:sdt>
        <w:sdt>
          <w:sdtPr>
            <w:rPr>
              <w:bCs/>
              <w:sz w:val="22"/>
              <w:szCs w:val="22"/>
              <w:lang w:val="en-US" w:eastAsia="en-US"/>
            </w:rPr>
            <w:id w:val="1288858620"/>
            <w:placeholder>
              <w:docPart w:val="39256EFA70C24AE0A61CE6E351CC790A"/>
            </w:placeholder>
            <w:showingPlcHdr/>
            <w15:appearance w15:val="hidden"/>
          </w:sdtPr>
          <w:sdtEndPr/>
          <w:sdtContent>
            <w:permStart w:id="935199044" w:edGrp="everyone" w:displacedByCustomXml="prev"/>
            <w:tc>
              <w:tcPr>
                <w:tcW w:w="2315" w:type="dxa"/>
                <w:vAlign w:val="center"/>
              </w:tcPr>
              <w:p w14:paraId="7C8DCF22" w14:textId="35887D14"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935199044" w:displacedByCustomXml="next"/>
          </w:sdtContent>
        </w:sdt>
        <w:tc>
          <w:tcPr>
            <w:tcW w:w="1755" w:type="dxa"/>
            <w:vAlign w:val="center"/>
          </w:tcPr>
          <w:p w14:paraId="67505465" w14:textId="45F4C256" w:rsidR="00AD7CE2" w:rsidRPr="00E930D7" w:rsidRDefault="00CB7838"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sdt>
              <w:sdtPr>
                <w:rPr>
                  <w:bCs/>
                  <w:sz w:val="22"/>
                  <w:szCs w:val="22"/>
                  <w:lang w:val="en-US" w:eastAsia="en-US"/>
                </w:rPr>
                <w:id w:val="366426278"/>
                <w:placeholder>
                  <w:docPart w:val="2B9FEED887934487A0FF64C200936A57"/>
                </w:placeholder>
                <w:showingPlcHdr/>
                <w:dropDownList>
                  <w:listItem w:displayText="Yes" w:value="Yes"/>
                  <w:listItem w:displayText="No" w:value="No"/>
                </w:dropDownList>
              </w:sdtPr>
              <w:sdtEndPr/>
              <w:sdtContent>
                <w:permStart w:id="1254901969" w:edGrp="everyone"/>
                <w:r w:rsidR="00AD7CE2" w:rsidRPr="00E930D7">
                  <w:rPr>
                    <w:rStyle w:val="PlaceholderText"/>
                    <w:rFonts w:eastAsiaTheme="minorHAnsi"/>
                    <w:bCs/>
                    <w:sz w:val="22"/>
                    <w:szCs w:val="22"/>
                    <w:lang w:val="en-US"/>
                  </w:rPr>
                  <w:t>Select Yes or No</w:t>
                </w:r>
                <w:permEnd w:id="1254901969"/>
              </w:sdtContent>
            </w:sdt>
          </w:p>
        </w:tc>
        <w:sdt>
          <w:sdtPr>
            <w:rPr>
              <w:bCs/>
              <w:sz w:val="22"/>
              <w:szCs w:val="22"/>
              <w:lang w:val="en-US" w:eastAsia="en-US"/>
            </w:rPr>
            <w:id w:val="1492291406"/>
            <w:placeholder>
              <w:docPart w:val="642BDB085A794E9C99BA60A2FC4C3401"/>
            </w:placeholder>
            <w:showingPlcHdr/>
            <w15:appearance w15:val="hidden"/>
          </w:sdtPr>
          <w:sdtEndPr/>
          <w:sdtContent>
            <w:permStart w:id="2141652521" w:edGrp="everyone" w:displacedByCustomXml="prev"/>
            <w:tc>
              <w:tcPr>
                <w:tcW w:w="2875" w:type="dxa"/>
                <w:vAlign w:val="center"/>
              </w:tcPr>
              <w:p w14:paraId="0FC28913" w14:textId="09231914"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2141652521" w:displacedByCustomXml="next"/>
          </w:sdtContent>
        </w:sdt>
      </w:tr>
      <w:tr w:rsidR="00AD7CE2" w:rsidRPr="005E293A" w14:paraId="6A7E8DD4" w14:textId="77777777" w:rsidTr="00812FFB">
        <w:trPr>
          <w:trHeight w:val="255"/>
        </w:trPr>
        <w:sdt>
          <w:sdtPr>
            <w:rPr>
              <w:bCs/>
              <w:sz w:val="22"/>
              <w:szCs w:val="22"/>
              <w:lang w:val="en-US" w:eastAsia="en-US"/>
            </w:rPr>
            <w:id w:val="1755240047"/>
            <w:placeholder>
              <w:docPart w:val="8B269EC30EF041F0A33A60F04D9A6EF6"/>
            </w:placeholder>
            <w:showingPlcHdr/>
            <w15:appearance w15:val="hidden"/>
          </w:sdtPr>
          <w:sdtEndPr/>
          <w:sdtContent>
            <w:permStart w:id="1868063035" w:edGrp="everyone" w:displacedByCustomXml="prev"/>
            <w:tc>
              <w:tcPr>
                <w:tcW w:w="2315" w:type="dxa"/>
                <w:vAlign w:val="center"/>
              </w:tcPr>
              <w:p w14:paraId="10B27AEB" w14:textId="592C614E"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1868063035" w:displacedByCustomXml="next"/>
          </w:sdtContent>
        </w:sdt>
        <w:sdt>
          <w:sdtPr>
            <w:rPr>
              <w:bCs/>
              <w:sz w:val="22"/>
              <w:szCs w:val="22"/>
              <w:lang w:val="en-US" w:eastAsia="en-US"/>
            </w:rPr>
            <w:id w:val="-2079894953"/>
            <w:placeholder>
              <w:docPart w:val="7E1B70153D66473E918113B6EDC4EDFE"/>
            </w:placeholder>
            <w:showingPlcHdr/>
            <w15:appearance w15:val="hidden"/>
          </w:sdtPr>
          <w:sdtEndPr/>
          <w:sdtContent>
            <w:permStart w:id="1301878333" w:edGrp="everyone" w:displacedByCustomXml="prev"/>
            <w:tc>
              <w:tcPr>
                <w:tcW w:w="2315" w:type="dxa"/>
                <w:vAlign w:val="center"/>
              </w:tcPr>
              <w:p w14:paraId="2A225247" w14:textId="2FFC7A22"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1301878333" w:displacedByCustomXml="next"/>
          </w:sdtContent>
        </w:sdt>
        <w:tc>
          <w:tcPr>
            <w:tcW w:w="1755" w:type="dxa"/>
            <w:vAlign w:val="center"/>
          </w:tcPr>
          <w:p w14:paraId="01BB3D85" w14:textId="48E338C3" w:rsidR="00AD7CE2" w:rsidRPr="00E930D7" w:rsidRDefault="00CB7838"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sdt>
              <w:sdtPr>
                <w:rPr>
                  <w:bCs/>
                  <w:sz w:val="22"/>
                  <w:szCs w:val="22"/>
                  <w:lang w:val="en-US" w:eastAsia="en-US"/>
                </w:rPr>
                <w:id w:val="-1184661635"/>
                <w:placeholder>
                  <w:docPart w:val="7C1BCE44CDC54F5B87998FF8207316FF"/>
                </w:placeholder>
                <w:showingPlcHdr/>
                <w:dropDownList>
                  <w:listItem w:displayText="Yes" w:value="Yes"/>
                  <w:listItem w:displayText="No" w:value="No"/>
                </w:dropDownList>
              </w:sdtPr>
              <w:sdtEndPr/>
              <w:sdtContent>
                <w:permStart w:id="1197614036" w:edGrp="everyone"/>
                <w:r w:rsidR="00AD7CE2" w:rsidRPr="00E930D7">
                  <w:rPr>
                    <w:rStyle w:val="PlaceholderText"/>
                    <w:rFonts w:eastAsiaTheme="minorHAnsi"/>
                    <w:bCs/>
                    <w:sz w:val="22"/>
                    <w:szCs w:val="22"/>
                    <w:lang w:val="en-US"/>
                  </w:rPr>
                  <w:t>Select Yes or No</w:t>
                </w:r>
                <w:permEnd w:id="1197614036"/>
              </w:sdtContent>
            </w:sdt>
          </w:p>
        </w:tc>
        <w:sdt>
          <w:sdtPr>
            <w:rPr>
              <w:bCs/>
              <w:sz w:val="22"/>
              <w:szCs w:val="22"/>
              <w:lang w:val="en-US" w:eastAsia="en-US"/>
            </w:rPr>
            <w:id w:val="-1210250161"/>
            <w:placeholder>
              <w:docPart w:val="4AAB8AABF1204FC2B673453BEAC66FB3"/>
            </w:placeholder>
            <w:showingPlcHdr/>
            <w15:appearance w15:val="hidden"/>
          </w:sdtPr>
          <w:sdtEndPr/>
          <w:sdtContent>
            <w:permStart w:id="510473953" w:edGrp="everyone" w:displacedByCustomXml="prev"/>
            <w:tc>
              <w:tcPr>
                <w:tcW w:w="2875" w:type="dxa"/>
                <w:vAlign w:val="center"/>
              </w:tcPr>
              <w:p w14:paraId="0733D4FC" w14:textId="7E904389"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510473953" w:displacedByCustomXml="next"/>
          </w:sdtContent>
        </w:sdt>
      </w:tr>
      <w:tr w:rsidR="00AD7CE2" w:rsidRPr="005E293A" w14:paraId="7B65885E" w14:textId="77777777" w:rsidTr="00812FFB">
        <w:trPr>
          <w:trHeight w:val="255"/>
        </w:trPr>
        <w:sdt>
          <w:sdtPr>
            <w:rPr>
              <w:bCs/>
              <w:sz w:val="22"/>
              <w:szCs w:val="22"/>
              <w:lang w:val="en-US" w:eastAsia="en-US"/>
            </w:rPr>
            <w:id w:val="802973105"/>
            <w:placeholder>
              <w:docPart w:val="26EBF5594B4F49F2A407047F98528D74"/>
            </w:placeholder>
            <w:showingPlcHdr/>
            <w15:appearance w15:val="hidden"/>
          </w:sdtPr>
          <w:sdtEndPr/>
          <w:sdtContent>
            <w:permStart w:id="741887912" w:edGrp="everyone" w:displacedByCustomXml="prev"/>
            <w:tc>
              <w:tcPr>
                <w:tcW w:w="2315" w:type="dxa"/>
                <w:vAlign w:val="center"/>
              </w:tcPr>
              <w:p w14:paraId="17F5685D" w14:textId="18658355"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741887912" w:displacedByCustomXml="next"/>
          </w:sdtContent>
        </w:sdt>
        <w:sdt>
          <w:sdtPr>
            <w:rPr>
              <w:bCs/>
              <w:sz w:val="22"/>
              <w:szCs w:val="22"/>
              <w:lang w:val="en-US" w:eastAsia="en-US"/>
            </w:rPr>
            <w:id w:val="-2098404985"/>
            <w:placeholder>
              <w:docPart w:val="5FECD43B611F48F5A2AD1A585950AAF0"/>
            </w:placeholder>
            <w:showingPlcHdr/>
            <w15:appearance w15:val="hidden"/>
          </w:sdtPr>
          <w:sdtEndPr/>
          <w:sdtContent>
            <w:permStart w:id="1936470775" w:edGrp="everyone" w:displacedByCustomXml="prev"/>
            <w:tc>
              <w:tcPr>
                <w:tcW w:w="2315" w:type="dxa"/>
                <w:vAlign w:val="center"/>
              </w:tcPr>
              <w:p w14:paraId="3CB175C0" w14:textId="36B0B714"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1936470775" w:displacedByCustomXml="next"/>
          </w:sdtContent>
        </w:sdt>
        <w:tc>
          <w:tcPr>
            <w:tcW w:w="1755" w:type="dxa"/>
            <w:vAlign w:val="center"/>
          </w:tcPr>
          <w:p w14:paraId="7EFF28E7" w14:textId="07B6ABF2" w:rsidR="00AD7CE2" w:rsidRPr="00E930D7" w:rsidRDefault="00CB7838" w:rsidP="009E68A4">
            <w:pPr>
              <w:pStyle w:val="BodyText"/>
              <w:keepLines/>
              <w:widowControl/>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sdt>
              <w:sdtPr>
                <w:rPr>
                  <w:bCs/>
                  <w:sz w:val="22"/>
                  <w:szCs w:val="22"/>
                  <w:lang w:val="en-US" w:eastAsia="en-US"/>
                </w:rPr>
                <w:id w:val="-1755429678"/>
                <w:placeholder>
                  <w:docPart w:val="59EF2355CC14477A8CF9DC53325168CE"/>
                </w:placeholder>
                <w:showingPlcHdr/>
                <w:dropDownList>
                  <w:listItem w:displayText="Yes" w:value="Yes"/>
                  <w:listItem w:displayText="No" w:value="No"/>
                </w:dropDownList>
              </w:sdtPr>
              <w:sdtEndPr/>
              <w:sdtContent>
                <w:permStart w:id="754072794" w:edGrp="everyone"/>
                <w:r w:rsidR="00AD7CE2" w:rsidRPr="00E930D7">
                  <w:rPr>
                    <w:rStyle w:val="PlaceholderText"/>
                    <w:rFonts w:eastAsiaTheme="minorHAnsi"/>
                    <w:bCs/>
                    <w:sz w:val="22"/>
                    <w:szCs w:val="22"/>
                    <w:lang w:val="en-US"/>
                  </w:rPr>
                  <w:t>Select Yes or No</w:t>
                </w:r>
                <w:permEnd w:id="754072794"/>
              </w:sdtContent>
            </w:sdt>
          </w:p>
        </w:tc>
        <w:sdt>
          <w:sdtPr>
            <w:rPr>
              <w:bCs/>
              <w:sz w:val="22"/>
              <w:szCs w:val="22"/>
              <w:lang w:val="en-US" w:eastAsia="en-US"/>
            </w:rPr>
            <w:id w:val="261504339"/>
            <w:placeholder>
              <w:docPart w:val="43036B39BC21452CBCE962ACE5A12B88"/>
            </w:placeholder>
            <w:showingPlcHdr/>
            <w15:appearance w15:val="hidden"/>
          </w:sdtPr>
          <w:sdtEndPr/>
          <w:sdtContent>
            <w:permStart w:id="936539955" w:edGrp="everyone" w:displacedByCustomXml="prev"/>
            <w:tc>
              <w:tcPr>
                <w:tcW w:w="2875" w:type="dxa"/>
                <w:vAlign w:val="center"/>
              </w:tcPr>
              <w:p w14:paraId="1DD1242D" w14:textId="23858173" w:rsidR="00AD7CE2" w:rsidRPr="00E930D7" w:rsidRDefault="00AD7CE2" w:rsidP="009E68A4">
                <w:pPr>
                  <w:pStyle w:val="BodyText"/>
                  <w:keepLines/>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hanging="14"/>
                  <w:rPr>
                    <w:bCs/>
                    <w:sz w:val="22"/>
                    <w:szCs w:val="22"/>
                    <w:lang w:val="en-US" w:eastAsia="en-US"/>
                  </w:rPr>
                </w:pPr>
                <w:r w:rsidRPr="00E930D7">
                  <w:rPr>
                    <w:rStyle w:val="PlaceholderText"/>
                    <w:sz w:val="22"/>
                    <w:szCs w:val="22"/>
                  </w:rPr>
                  <w:t>Click here to enter text.</w:t>
                </w:r>
              </w:p>
            </w:tc>
            <w:permEnd w:id="936539955" w:displacedByCustomXml="next"/>
          </w:sdtContent>
        </w:sdt>
      </w:tr>
    </w:tbl>
    <w:bookmarkEnd w:id="4"/>
    <w:p w14:paraId="762AC861" w14:textId="78BE359F" w:rsidR="00FA70F6" w:rsidRPr="005E293A" w:rsidRDefault="00FA70F6" w:rsidP="00FA70F6">
      <w:pPr>
        <w:pStyle w:val="BodyText"/>
        <w:keepLines/>
        <w:widowControl/>
        <w:tabs>
          <w:tab w:val="left" w:pos="0"/>
          <w:tab w:val="left" w:pos="342"/>
          <w:tab w:val="left" w:pos="1440"/>
        </w:tabs>
        <w:spacing w:after="120"/>
        <w:ind w:left="0" w:hanging="14"/>
        <w:rPr>
          <w:sz w:val="22"/>
          <w:szCs w:val="22"/>
          <w:lang w:val="en-US" w:eastAsia="en-US"/>
        </w:rPr>
      </w:pPr>
      <w:r w:rsidRPr="00FA70F6">
        <w:rPr>
          <w:i/>
          <w:iCs/>
          <w:sz w:val="22"/>
          <w:szCs w:val="22"/>
          <w:lang w:val="en-US" w:eastAsia="en-US"/>
        </w:rPr>
        <w:t xml:space="preserve">Please </w:t>
      </w:r>
      <w:r>
        <w:rPr>
          <w:i/>
          <w:iCs/>
          <w:sz w:val="22"/>
          <w:szCs w:val="22"/>
          <w:lang w:val="en-US" w:eastAsia="en-US"/>
        </w:rPr>
        <w:t>note</w:t>
      </w:r>
      <w:r w:rsidRPr="00FA70F6">
        <w:rPr>
          <w:i/>
          <w:iCs/>
          <w:sz w:val="22"/>
          <w:szCs w:val="22"/>
          <w:lang w:val="en-US" w:eastAsia="en-US"/>
        </w:rPr>
        <w:t xml:space="preserve"> any additional</w:t>
      </w:r>
      <w:r>
        <w:rPr>
          <w:i/>
          <w:iCs/>
          <w:sz w:val="22"/>
          <w:szCs w:val="22"/>
          <w:lang w:val="en-US" w:eastAsia="en-US"/>
        </w:rPr>
        <w:t xml:space="preserve"> recombinant materials</w:t>
      </w:r>
      <w:r w:rsidRPr="00FA70F6">
        <w:rPr>
          <w:i/>
          <w:iCs/>
          <w:sz w:val="22"/>
          <w:szCs w:val="22"/>
          <w:lang w:val="en-US" w:eastAsia="en-US"/>
        </w:rPr>
        <w:t xml:space="preserve"> on a separate page</w:t>
      </w:r>
      <w:r>
        <w:rPr>
          <w:i/>
          <w:iCs/>
          <w:sz w:val="22"/>
          <w:szCs w:val="22"/>
          <w:lang w:val="en-US" w:eastAsia="en-US"/>
        </w:rPr>
        <w:t xml:space="preserve"> and indicate the number of continuation pages used in the field below</w:t>
      </w:r>
      <w:r w:rsidRPr="00FA70F6">
        <w:rPr>
          <w:i/>
          <w:iCs/>
          <w:sz w:val="22"/>
          <w:szCs w:val="22"/>
          <w:lang w:val="en-US" w:eastAsia="en-US"/>
        </w:rPr>
        <w:t xml:space="preserve">. </w:t>
      </w:r>
      <w:hyperlink r:id="rId19" w:history="1">
        <w:r w:rsidRPr="00FA70F6">
          <w:rPr>
            <w:rStyle w:val="Hyperlink"/>
            <w:i/>
            <w:iCs/>
            <w:sz w:val="22"/>
            <w:szCs w:val="22"/>
            <w:lang w:val="en-US" w:eastAsia="en-US"/>
          </w:rPr>
          <w:t>A formatted continuation page can be downloaded from the SPRS webpage.</w:t>
        </w:r>
      </w:hyperlink>
      <w:r>
        <w:rPr>
          <w:i/>
          <w:iCs/>
          <w:sz w:val="22"/>
          <w:szCs w:val="22"/>
          <w:lang w:val="en-US" w:eastAsia="en-US"/>
        </w:rPr>
        <w:br/>
      </w:r>
      <w:sdt>
        <w:sdtPr>
          <w:rPr>
            <w:bCs/>
            <w:sz w:val="22"/>
            <w:szCs w:val="22"/>
          </w:rPr>
          <w:id w:val="710546335"/>
          <w:placeholder>
            <w:docPart w:val="86CD1A2B8AD34119B67CD09836304A3F"/>
          </w:placeholder>
          <w:showingPlcHdr/>
          <w15:appearance w15:val="hidden"/>
        </w:sdtPr>
        <w:sdtEndPr/>
        <w:sdtContent>
          <w:permStart w:id="1232434919" w:edGrp="everyone"/>
          <w:r>
            <w:rPr>
              <w:rStyle w:val="PlaceholderText"/>
              <w:rFonts w:eastAsiaTheme="minorHAnsi"/>
              <w:sz w:val="22"/>
              <w:szCs w:val="22"/>
              <w:lang w:val="en-US"/>
            </w:rPr>
            <w:t>Click here to enter the number of Section 5 Continuation Pages included with this application</w:t>
          </w:r>
          <w:r w:rsidRPr="00492890">
            <w:rPr>
              <w:rStyle w:val="PlaceholderText"/>
              <w:rFonts w:eastAsiaTheme="minorHAnsi"/>
              <w:sz w:val="22"/>
              <w:szCs w:val="22"/>
            </w:rPr>
            <w:t>.</w:t>
          </w:r>
          <w:permEnd w:id="1232434919"/>
        </w:sdtContent>
      </w:sdt>
    </w:p>
    <w:p w14:paraId="2801099A" w14:textId="77777777" w:rsidR="00AD7885" w:rsidRPr="005E293A" w:rsidRDefault="00AD7885"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b/>
          <w:sz w:val="22"/>
          <w:szCs w:val="22"/>
          <w:highlight w:val="lightGray"/>
          <w:lang w:val="en-US" w:eastAsia="en-US"/>
        </w:rPr>
      </w:pPr>
      <w:r w:rsidRPr="005E293A">
        <w:rPr>
          <w:b/>
          <w:sz w:val="22"/>
          <w:szCs w:val="22"/>
          <w:highlight w:val="lightGray"/>
          <w:lang w:val="en-US" w:eastAsia="en-US"/>
        </w:rPr>
        <w:t>Resources:</w:t>
      </w:r>
    </w:p>
    <w:p w14:paraId="7A1D50C3" w14:textId="0F77FA24" w:rsidR="00901CFE" w:rsidRPr="00901CFE" w:rsidRDefault="00CB7838" w:rsidP="00901CFE">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color w:val="0000FF"/>
          <w:sz w:val="22"/>
          <w:szCs w:val="22"/>
          <w:u w:val="single"/>
          <w:lang w:val="en-US"/>
        </w:rPr>
      </w:pPr>
      <w:hyperlink r:id="rId20" w:history="1">
        <w:r w:rsidR="00901CFE" w:rsidRPr="00901CFE">
          <w:rPr>
            <w:rStyle w:val="Hyperlink"/>
            <w:sz w:val="22"/>
            <w:szCs w:val="22"/>
            <w:lang w:val="en-US"/>
          </w:rPr>
          <w:t>CSU IBC forms, instructions, and biosafety requirements &amp; exemptions on the SPRS website</w:t>
        </w:r>
      </w:hyperlink>
    </w:p>
    <w:p w14:paraId="4BD84DB9" w14:textId="09075A3B" w:rsidR="00901CFE" w:rsidRPr="00901CFE" w:rsidRDefault="00CB7838" w:rsidP="00E16CCF">
      <w:pPr>
        <w:pStyle w:val="BodyText"/>
        <w:widowControl/>
        <w:tabs>
          <w:tab w:val="left" w:pos="0"/>
          <w:tab w:val="left" w:pos="34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ind w:left="0" w:firstLine="0"/>
        <w:rPr>
          <w:color w:val="0000FF"/>
          <w:sz w:val="22"/>
          <w:szCs w:val="22"/>
          <w:u w:val="single"/>
          <w:lang w:val="en-US"/>
        </w:rPr>
      </w:pPr>
      <w:hyperlink r:id="rId21" w:history="1">
        <w:r w:rsidR="00AD7885" w:rsidRPr="005E293A">
          <w:rPr>
            <w:rStyle w:val="Hyperlink"/>
            <w:sz w:val="22"/>
            <w:szCs w:val="22"/>
          </w:rPr>
          <w:t>NIH Guidelines April 2019</w:t>
        </w:r>
      </w:hyperlink>
      <w:r w:rsidR="00603E4D" w:rsidRPr="005E293A">
        <w:rPr>
          <w:sz w:val="22"/>
          <w:szCs w:val="22"/>
        </w:rPr>
        <w:br/>
      </w:r>
      <w:hyperlink r:id="rId22" w:history="1">
        <w:r w:rsidR="00901CFE">
          <w:rPr>
            <w:rStyle w:val="Hyperlink"/>
            <w:sz w:val="22"/>
            <w:szCs w:val="22"/>
          </w:rPr>
          <w:t>Biosafety in Microbiological and Biomedical Labs 6th Ed.</w:t>
        </w:r>
      </w:hyperlink>
    </w:p>
    <w:sectPr w:rsidR="00901CFE" w:rsidRPr="00901CFE" w:rsidSect="00715356">
      <w:footerReference w:type="default" r:id="rId23"/>
      <w:foot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7FB4F" w14:textId="77777777" w:rsidR="00AB6A1D" w:rsidRDefault="00AB6A1D" w:rsidP="00715356">
      <w:r>
        <w:separator/>
      </w:r>
    </w:p>
  </w:endnote>
  <w:endnote w:type="continuationSeparator" w:id="0">
    <w:p w14:paraId="4F94D18C" w14:textId="77777777" w:rsidR="00AB6A1D" w:rsidRDefault="00AB6A1D" w:rsidP="00715356">
      <w:r>
        <w:continuationSeparator/>
      </w:r>
    </w:p>
  </w:endnote>
  <w:endnote w:type="continuationNotice" w:id="1">
    <w:p w14:paraId="4667BDA5" w14:textId="77777777" w:rsidR="00AB6A1D" w:rsidRDefault="00AB6A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6D9C9" w14:textId="0BC758A7" w:rsidR="00715356" w:rsidRPr="00715356" w:rsidRDefault="00715356" w:rsidP="00715356">
    <w:pPr>
      <w:pStyle w:val="Footer"/>
      <w:ind w:left="0" w:firstLine="0"/>
      <w:rPr>
        <w:sz w:val="16"/>
        <w:szCs w:val="16"/>
      </w:rPr>
    </w:pPr>
    <w:r>
      <w:rPr>
        <w:sz w:val="16"/>
        <w:szCs w:val="16"/>
      </w:rPr>
      <w:tab/>
    </w:r>
    <w:r>
      <w:rPr>
        <w:sz w:val="16"/>
        <w:szCs w:val="16"/>
      </w:rPr>
      <w:tab/>
      <w:t xml:space="preserve">Page </w:t>
    </w:r>
    <w:r w:rsidRPr="00715356">
      <w:rPr>
        <w:sz w:val="16"/>
        <w:szCs w:val="16"/>
      </w:rPr>
      <w:fldChar w:fldCharType="begin"/>
    </w:r>
    <w:r w:rsidRPr="00715356">
      <w:rPr>
        <w:sz w:val="16"/>
        <w:szCs w:val="16"/>
      </w:rPr>
      <w:instrText xml:space="preserve"> PAGE   \* MERGEFORMAT </w:instrText>
    </w:r>
    <w:r w:rsidRPr="00715356">
      <w:rPr>
        <w:sz w:val="16"/>
        <w:szCs w:val="16"/>
      </w:rPr>
      <w:fldChar w:fldCharType="separate"/>
    </w:r>
    <w:r w:rsidRPr="00715356">
      <w:rPr>
        <w:noProof/>
        <w:sz w:val="16"/>
        <w:szCs w:val="16"/>
      </w:rPr>
      <w:t>1</w:t>
    </w:r>
    <w:r w:rsidRPr="00715356">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A4A66" w14:textId="073DECAB" w:rsidR="00715356" w:rsidRPr="00715356" w:rsidRDefault="00715356" w:rsidP="00715356">
    <w:pPr>
      <w:pStyle w:val="Footer"/>
      <w:ind w:left="0" w:firstLine="0"/>
      <w:rPr>
        <w:sz w:val="16"/>
        <w:szCs w:val="16"/>
      </w:rPr>
    </w:pPr>
    <w:r w:rsidRPr="00715356">
      <w:rPr>
        <w:sz w:val="16"/>
        <w:szCs w:val="16"/>
      </w:rPr>
      <w:t>Rev. 230</w:t>
    </w:r>
    <w:r w:rsidR="00AD7CE2">
      <w:rPr>
        <w:sz w:val="16"/>
        <w:szCs w:val="16"/>
      </w:rPr>
      <w:t>909</w:t>
    </w:r>
    <w:r>
      <w:rPr>
        <w:sz w:val="16"/>
        <w:szCs w:val="16"/>
      </w:rPr>
      <w:tab/>
    </w:r>
    <w:r>
      <w:rPr>
        <w:sz w:val="16"/>
        <w:szCs w:val="16"/>
      </w:rPr>
      <w:tab/>
      <w:t xml:space="preserve">Page </w:t>
    </w:r>
    <w:r w:rsidRPr="00715356">
      <w:rPr>
        <w:sz w:val="16"/>
        <w:szCs w:val="16"/>
      </w:rPr>
      <w:fldChar w:fldCharType="begin"/>
    </w:r>
    <w:r w:rsidRPr="00715356">
      <w:rPr>
        <w:sz w:val="16"/>
        <w:szCs w:val="16"/>
      </w:rPr>
      <w:instrText xml:space="preserve"> PAGE   \* MERGEFORMAT </w:instrText>
    </w:r>
    <w:r w:rsidRPr="00715356">
      <w:rPr>
        <w:sz w:val="16"/>
        <w:szCs w:val="16"/>
      </w:rPr>
      <w:fldChar w:fldCharType="separate"/>
    </w:r>
    <w:r>
      <w:rPr>
        <w:sz w:val="16"/>
        <w:szCs w:val="16"/>
      </w:rPr>
      <w:t>2</w:t>
    </w:r>
    <w:r w:rsidRPr="00715356">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37D58" w14:textId="77777777" w:rsidR="00AB6A1D" w:rsidRDefault="00AB6A1D" w:rsidP="00715356">
      <w:r>
        <w:separator/>
      </w:r>
    </w:p>
  </w:footnote>
  <w:footnote w:type="continuationSeparator" w:id="0">
    <w:p w14:paraId="005F42F2" w14:textId="77777777" w:rsidR="00AB6A1D" w:rsidRDefault="00AB6A1D" w:rsidP="00715356">
      <w:r>
        <w:continuationSeparator/>
      </w:r>
    </w:p>
  </w:footnote>
  <w:footnote w:type="continuationNotice" w:id="1">
    <w:p w14:paraId="1B652E67" w14:textId="77777777" w:rsidR="00AB6A1D" w:rsidRDefault="00AB6A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6AE"/>
    <w:multiLevelType w:val="hybridMultilevel"/>
    <w:tmpl w:val="FECEC3A4"/>
    <w:lvl w:ilvl="0" w:tplc="04090001">
      <w:start w:val="1"/>
      <w:numFmt w:val="bullet"/>
      <w:lvlText w:val=""/>
      <w:lvlJc w:val="left"/>
      <w:pPr>
        <w:ind w:left="-336" w:hanging="360"/>
      </w:pPr>
      <w:rPr>
        <w:rFonts w:ascii="Symbol" w:hAnsi="Symbol" w:hint="default"/>
      </w:rPr>
    </w:lvl>
    <w:lvl w:ilvl="1" w:tplc="04090003" w:tentative="1">
      <w:start w:val="1"/>
      <w:numFmt w:val="bullet"/>
      <w:lvlText w:val="o"/>
      <w:lvlJc w:val="left"/>
      <w:pPr>
        <w:ind w:left="384" w:hanging="360"/>
      </w:pPr>
      <w:rPr>
        <w:rFonts w:ascii="Courier New" w:hAnsi="Courier New" w:cs="Courier New" w:hint="default"/>
      </w:rPr>
    </w:lvl>
    <w:lvl w:ilvl="2" w:tplc="04090005" w:tentative="1">
      <w:start w:val="1"/>
      <w:numFmt w:val="bullet"/>
      <w:lvlText w:val=""/>
      <w:lvlJc w:val="left"/>
      <w:pPr>
        <w:ind w:left="1104" w:hanging="360"/>
      </w:pPr>
      <w:rPr>
        <w:rFonts w:ascii="Wingdings" w:hAnsi="Wingdings" w:hint="default"/>
      </w:rPr>
    </w:lvl>
    <w:lvl w:ilvl="3" w:tplc="04090001" w:tentative="1">
      <w:start w:val="1"/>
      <w:numFmt w:val="bullet"/>
      <w:lvlText w:val=""/>
      <w:lvlJc w:val="left"/>
      <w:pPr>
        <w:ind w:left="1824" w:hanging="360"/>
      </w:pPr>
      <w:rPr>
        <w:rFonts w:ascii="Symbol" w:hAnsi="Symbol" w:hint="default"/>
      </w:rPr>
    </w:lvl>
    <w:lvl w:ilvl="4" w:tplc="04090003" w:tentative="1">
      <w:start w:val="1"/>
      <w:numFmt w:val="bullet"/>
      <w:lvlText w:val="o"/>
      <w:lvlJc w:val="left"/>
      <w:pPr>
        <w:ind w:left="2544" w:hanging="360"/>
      </w:pPr>
      <w:rPr>
        <w:rFonts w:ascii="Courier New" w:hAnsi="Courier New" w:cs="Courier New" w:hint="default"/>
      </w:rPr>
    </w:lvl>
    <w:lvl w:ilvl="5" w:tplc="04090005" w:tentative="1">
      <w:start w:val="1"/>
      <w:numFmt w:val="bullet"/>
      <w:lvlText w:val=""/>
      <w:lvlJc w:val="left"/>
      <w:pPr>
        <w:ind w:left="3264" w:hanging="360"/>
      </w:pPr>
      <w:rPr>
        <w:rFonts w:ascii="Wingdings" w:hAnsi="Wingdings" w:hint="default"/>
      </w:rPr>
    </w:lvl>
    <w:lvl w:ilvl="6" w:tplc="04090001" w:tentative="1">
      <w:start w:val="1"/>
      <w:numFmt w:val="bullet"/>
      <w:lvlText w:val=""/>
      <w:lvlJc w:val="left"/>
      <w:pPr>
        <w:ind w:left="3984" w:hanging="360"/>
      </w:pPr>
      <w:rPr>
        <w:rFonts w:ascii="Symbol" w:hAnsi="Symbol" w:hint="default"/>
      </w:rPr>
    </w:lvl>
    <w:lvl w:ilvl="7" w:tplc="04090003" w:tentative="1">
      <w:start w:val="1"/>
      <w:numFmt w:val="bullet"/>
      <w:lvlText w:val="o"/>
      <w:lvlJc w:val="left"/>
      <w:pPr>
        <w:ind w:left="4704" w:hanging="360"/>
      </w:pPr>
      <w:rPr>
        <w:rFonts w:ascii="Courier New" w:hAnsi="Courier New" w:cs="Courier New" w:hint="default"/>
      </w:rPr>
    </w:lvl>
    <w:lvl w:ilvl="8" w:tplc="04090005" w:tentative="1">
      <w:start w:val="1"/>
      <w:numFmt w:val="bullet"/>
      <w:lvlText w:val=""/>
      <w:lvlJc w:val="left"/>
      <w:pPr>
        <w:ind w:left="5424" w:hanging="360"/>
      </w:pPr>
      <w:rPr>
        <w:rFonts w:ascii="Wingdings" w:hAnsi="Wingdings" w:hint="default"/>
      </w:rPr>
    </w:lvl>
  </w:abstractNum>
  <w:num w:numId="1" w16cid:durableId="18642416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readOnly" w:enforcement="1" w:cryptProviderType="rsaAES" w:cryptAlgorithmClass="hash" w:cryptAlgorithmType="typeAny" w:cryptAlgorithmSid="14" w:cryptSpinCount="100000" w:hash="MY7ZElol9I9zEfqqSC2yYtMKLMxlYgyz5utwzoboX6pBErsqDk68jxsIVt7Q6RP9UPzit5Wx8s0tVdAZ7CMbbg==" w:salt="lw9IEbo4OfeQZ/NPqt0g4w=="/>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sjC2sDA2NTUyMjdU0lEKTi0uzszPAykwqwUAOV5+CCwAAAA="/>
  </w:docVars>
  <w:rsids>
    <w:rsidRoot w:val="00E25C84"/>
    <w:rsid w:val="00000471"/>
    <w:rsid w:val="00012794"/>
    <w:rsid w:val="00013F2D"/>
    <w:rsid w:val="00024560"/>
    <w:rsid w:val="00027445"/>
    <w:rsid w:val="00041EEF"/>
    <w:rsid w:val="000463A5"/>
    <w:rsid w:val="0005414B"/>
    <w:rsid w:val="00055A4F"/>
    <w:rsid w:val="00084337"/>
    <w:rsid w:val="000904CA"/>
    <w:rsid w:val="00090585"/>
    <w:rsid w:val="000A70F0"/>
    <w:rsid w:val="000B1B21"/>
    <w:rsid w:val="000C085E"/>
    <w:rsid w:val="000E5435"/>
    <w:rsid w:val="000E5880"/>
    <w:rsid w:val="000E6612"/>
    <w:rsid w:val="000F3827"/>
    <w:rsid w:val="00106DD9"/>
    <w:rsid w:val="001140B0"/>
    <w:rsid w:val="00115F41"/>
    <w:rsid w:val="00117FEB"/>
    <w:rsid w:val="001209EB"/>
    <w:rsid w:val="00126FBD"/>
    <w:rsid w:val="001302A2"/>
    <w:rsid w:val="00133429"/>
    <w:rsid w:val="00145CB8"/>
    <w:rsid w:val="00146577"/>
    <w:rsid w:val="001478F9"/>
    <w:rsid w:val="00163B7A"/>
    <w:rsid w:val="001668A3"/>
    <w:rsid w:val="00167D56"/>
    <w:rsid w:val="001716CE"/>
    <w:rsid w:val="001750F5"/>
    <w:rsid w:val="0017541E"/>
    <w:rsid w:val="00176C43"/>
    <w:rsid w:val="00176ED8"/>
    <w:rsid w:val="00177A0D"/>
    <w:rsid w:val="00191A30"/>
    <w:rsid w:val="001B2082"/>
    <w:rsid w:val="001B603F"/>
    <w:rsid w:val="001C485C"/>
    <w:rsid w:val="001E7263"/>
    <w:rsid w:val="0020196E"/>
    <w:rsid w:val="0020263D"/>
    <w:rsid w:val="0022023E"/>
    <w:rsid w:val="00220A76"/>
    <w:rsid w:val="00233A3C"/>
    <w:rsid w:val="00246FDE"/>
    <w:rsid w:val="002554BE"/>
    <w:rsid w:val="00263FC7"/>
    <w:rsid w:val="00273111"/>
    <w:rsid w:val="002833C9"/>
    <w:rsid w:val="002927CF"/>
    <w:rsid w:val="00295572"/>
    <w:rsid w:val="00295CA0"/>
    <w:rsid w:val="002B21D7"/>
    <w:rsid w:val="002B4604"/>
    <w:rsid w:val="002B4D24"/>
    <w:rsid w:val="002C108B"/>
    <w:rsid w:val="002C1A19"/>
    <w:rsid w:val="002C27A5"/>
    <w:rsid w:val="002C5AE2"/>
    <w:rsid w:val="002D0381"/>
    <w:rsid w:val="002D7C8B"/>
    <w:rsid w:val="002E389C"/>
    <w:rsid w:val="002F1323"/>
    <w:rsid w:val="002F365B"/>
    <w:rsid w:val="002F4179"/>
    <w:rsid w:val="003215CC"/>
    <w:rsid w:val="0032688F"/>
    <w:rsid w:val="00331476"/>
    <w:rsid w:val="003401E0"/>
    <w:rsid w:val="003402BF"/>
    <w:rsid w:val="003711DE"/>
    <w:rsid w:val="00372CDF"/>
    <w:rsid w:val="00373274"/>
    <w:rsid w:val="00380A59"/>
    <w:rsid w:val="003A5C2D"/>
    <w:rsid w:val="003A6522"/>
    <w:rsid w:val="003A702A"/>
    <w:rsid w:val="003B441D"/>
    <w:rsid w:val="003C4105"/>
    <w:rsid w:val="003E1A46"/>
    <w:rsid w:val="003E5DEF"/>
    <w:rsid w:val="003F67E9"/>
    <w:rsid w:val="003F75EB"/>
    <w:rsid w:val="00400783"/>
    <w:rsid w:val="0040305B"/>
    <w:rsid w:val="00403EEC"/>
    <w:rsid w:val="0041224D"/>
    <w:rsid w:val="004159E5"/>
    <w:rsid w:val="00424C5B"/>
    <w:rsid w:val="00427A45"/>
    <w:rsid w:val="00435366"/>
    <w:rsid w:val="00435F11"/>
    <w:rsid w:val="00435F95"/>
    <w:rsid w:val="0043661F"/>
    <w:rsid w:val="0044261E"/>
    <w:rsid w:val="0045045A"/>
    <w:rsid w:val="0046663F"/>
    <w:rsid w:val="00477880"/>
    <w:rsid w:val="004862D2"/>
    <w:rsid w:val="00486B26"/>
    <w:rsid w:val="00492890"/>
    <w:rsid w:val="004967A8"/>
    <w:rsid w:val="004B2E73"/>
    <w:rsid w:val="004B7F3B"/>
    <w:rsid w:val="004C37D6"/>
    <w:rsid w:val="004D01FB"/>
    <w:rsid w:val="004D52BC"/>
    <w:rsid w:val="00502638"/>
    <w:rsid w:val="0050718D"/>
    <w:rsid w:val="005151B6"/>
    <w:rsid w:val="005158FC"/>
    <w:rsid w:val="00515E2B"/>
    <w:rsid w:val="00520BDE"/>
    <w:rsid w:val="00521940"/>
    <w:rsid w:val="00533693"/>
    <w:rsid w:val="005420B1"/>
    <w:rsid w:val="00570ADD"/>
    <w:rsid w:val="00581DEA"/>
    <w:rsid w:val="005825CE"/>
    <w:rsid w:val="00590D60"/>
    <w:rsid w:val="005916AE"/>
    <w:rsid w:val="005A47DA"/>
    <w:rsid w:val="005A4DDC"/>
    <w:rsid w:val="005A7082"/>
    <w:rsid w:val="005B2EEF"/>
    <w:rsid w:val="005B5934"/>
    <w:rsid w:val="005D33DF"/>
    <w:rsid w:val="005E293A"/>
    <w:rsid w:val="005F643A"/>
    <w:rsid w:val="00603E4D"/>
    <w:rsid w:val="0061119D"/>
    <w:rsid w:val="00617383"/>
    <w:rsid w:val="00640BC7"/>
    <w:rsid w:val="00641D7A"/>
    <w:rsid w:val="006448C3"/>
    <w:rsid w:val="00644CF7"/>
    <w:rsid w:val="0066550B"/>
    <w:rsid w:val="006769A0"/>
    <w:rsid w:val="00694977"/>
    <w:rsid w:val="006A2BCF"/>
    <w:rsid w:val="006B4C48"/>
    <w:rsid w:val="006B5F41"/>
    <w:rsid w:val="006D1060"/>
    <w:rsid w:val="00715356"/>
    <w:rsid w:val="00722195"/>
    <w:rsid w:val="0076587E"/>
    <w:rsid w:val="0077453D"/>
    <w:rsid w:val="00784FAE"/>
    <w:rsid w:val="007924A4"/>
    <w:rsid w:val="00794A2C"/>
    <w:rsid w:val="0079581C"/>
    <w:rsid w:val="007A4B98"/>
    <w:rsid w:val="007A6BDF"/>
    <w:rsid w:val="007B706F"/>
    <w:rsid w:val="007C6662"/>
    <w:rsid w:val="007C7C07"/>
    <w:rsid w:val="007D0E23"/>
    <w:rsid w:val="007E36AA"/>
    <w:rsid w:val="007F43C5"/>
    <w:rsid w:val="007F7705"/>
    <w:rsid w:val="007F79B7"/>
    <w:rsid w:val="0080123E"/>
    <w:rsid w:val="008034F7"/>
    <w:rsid w:val="008054D4"/>
    <w:rsid w:val="00812FFB"/>
    <w:rsid w:val="008265DB"/>
    <w:rsid w:val="0083254F"/>
    <w:rsid w:val="008501F0"/>
    <w:rsid w:val="0085725E"/>
    <w:rsid w:val="00857D09"/>
    <w:rsid w:val="008625AE"/>
    <w:rsid w:val="008707E6"/>
    <w:rsid w:val="00874050"/>
    <w:rsid w:val="00887F03"/>
    <w:rsid w:val="00896350"/>
    <w:rsid w:val="00897B79"/>
    <w:rsid w:val="008A2176"/>
    <w:rsid w:val="008A2FC6"/>
    <w:rsid w:val="008A647A"/>
    <w:rsid w:val="008A79F7"/>
    <w:rsid w:val="008E07E8"/>
    <w:rsid w:val="00901CFE"/>
    <w:rsid w:val="00912CFB"/>
    <w:rsid w:val="00915993"/>
    <w:rsid w:val="00915C81"/>
    <w:rsid w:val="00915C8A"/>
    <w:rsid w:val="0092304F"/>
    <w:rsid w:val="00923AD2"/>
    <w:rsid w:val="00951778"/>
    <w:rsid w:val="009669C2"/>
    <w:rsid w:val="009754CC"/>
    <w:rsid w:val="00991687"/>
    <w:rsid w:val="00992BB8"/>
    <w:rsid w:val="00994974"/>
    <w:rsid w:val="009A7B22"/>
    <w:rsid w:val="009B5FF2"/>
    <w:rsid w:val="009C13E2"/>
    <w:rsid w:val="009C45B0"/>
    <w:rsid w:val="009E1125"/>
    <w:rsid w:val="009E1375"/>
    <w:rsid w:val="009E50DC"/>
    <w:rsid w:val="009E68A4"/>
    <w:rsid w:val="009E7B71"/>
    <w:rsid w:val="009F6224"/>
    <w:rsid w:val="00A03FC0"/>
    <w:rsid w:val="00A0462B"/>
    <w:rsid w:val="00A05FCD"/>
    <w:rsid w:val="00A12528"/>
    <w:rsid w:val="00A147D5"/>
    <w:rsid w:val="00A302EE"/>
    <w:rsid w:val="00A46730"/>
    <w:rsid w:val="00A52AEB"/>
    <w:rsid w:val="00A552C1"/>
    <w:rsid w:val="00A6702A"/>
    <w:rsid w:val="00A71025"/>
    <w:rsid w:val="00A857F5"/>
    <w:rsid w:val="00A9377C"/>
    <w:rsid w:val="00A9381F"/>
    <w:rsid w:val="00AB189A"/>
    <w:rsid w:val="00AB689B"/>
    <w:rsid w:val="00AB6A1D"/>
    <w:rsid w:val="00AC2A09"/>
    <w:rsid w:val="00AC7F11"/>
    <w:rsid w:val="00AD2B04"/>
    <w:rsid w:val="00AD4928"/>
    <w:rsid w:val="00AD7885"/>
    <w:rsid w:val="00AD7CE2"/>
    <w:rsid w:val="00AE6E3E"/>
    <w:rsid w:val="00AE7C1B"/>
    <w:rsid w:val="00AF5FB6"/>
    <w:rsid w:val="00B01A82"/>
    <w:rsid w:val="00B03CDE"/>
    <w:rsid w:val="00B2300A"/>
    <w:rsid w:val="00B23F56"/>
    <w:rsid w:val="00B3651E"/>
    <w:rsid w:val="00B44D7A"/>
    <w:rsid w:val="00B46CBD"/>
    <w:rsid w:val="00B51240"/>
    <w:rsid w:val="00B51F64"/>
    <w:rsid w:val="00B61B0F"/>
    <w:rsid w:val="00B73945"/>
    <w:rsid w:val="00B76D29"/>
    <w:rsid w:val="00B901BC"/>
    <w:rsid w:val="00BA6EB4"/>
    <w:rsid w:val="00BB3202"/>
    <w:rsid w:val="00BB4470"/>
    <w:rsid w:val="00BB4497"/>
    <w:rsid w:val="00BC53AA"/>
    <w:rsid w:val="00BC728A"/>
    <w:rsid w:val="00BE4A44"/>
    <w:rsid w:val="00BF0706"/>
    <w:rsid w:val="00C1154A"/>
    <w:rsid w:val="00C13E1B"/>
    <w:rsid w:val="00C16B1D"/>
    <w:rsid w:val="00C22427"/>
    <w:rsid w:val="00C27FF2"/>
    <w:rsid w:val="00C35950"/>
    <w:rsid w:val="00C40420"/>
    <w:rsid w:val="00C65D9B"/>
    <w:rsid w:val="00C762DD"/>
    <w:rsid w:val="00C8084F"/>
    <w:rsid w:val="00C86B44"/>
    <w:rsid w:val="00C94C41"/>
    <w:rsid w:val="00CA2383"/>
    <w:rsid w:val="00CA59C7"/>
    <w:rsid w:val="00CB04AD"/>
    <w:rsid w:val="00CB5A16"/>
    <w:rsid w:val="00CB7838"/>
    <w:rsid w:val="00CC1BE1"/>
    <w:rsid w:val="00CC5F60"/>
    <w:rsid w:val="00CD3F97"/>
    <w:rsid w:val="00CD68F3"/>
    <w:rsid w:val="00CF2B24"/>
    <w:rsid w:val="00D05C33"/>
    <w:rsid w:val="00D105DF"/>
    <w:rsid w:val="00D11E18"/>
    <w:rsid w:val="00D37DE2"/>
    <w:rsid w:val="00D42F22"/>
    <w:rsid w:val="00D4716A"/>
    <w:rsid w:val="00D70571"/>
    <w:rsid w:val="00D72C30"/>
    <w:rsid w:val="00D732C8"/>
    <w:rsid w:val="00D74AA7"/>
    <w:rsid w:val="00D83663"/>
    <w:rsid w:val="00D94608"/>
    <w:rsid w:val="00DB343D"/>
    <w:rsid w:val="00DB5BFA"/>
    <w:rsid w:val="00DD64C6"/>
    <w:rsid w:val="00DE1882"/>
    <w:rsid w:val="00DE639D"/>
    <w:rsid w:val="00DE7E52"/>
    <w:rsid w:val="00DF608F"/>
    <w:rsid w:val="00DF7A7F"/>
    <w:rsid w:val="00E123FE"/>
    <w:rsid w:val="00E16AEA"/>
    <w:rsid w:val="00E16CCF"/>
    <w:rsid w:val="00E2092D"/>
    <w:rsid w:val="00E259F0"/>
    <w:rsid w:val="00E25C84"/>
    <w:rsid w:val="00E930D7"/>
    <w:rsid w:val="00E9389F"/>
    <w:rsid w:val="00EC412B"/>
    <w:rsid w:val="00ED566B"/>
    <w:rsid w:val="00ED7A29"/>
    <w:rsid w:val="00EE1606"/>
    <w:rsid w:val="00EF479D"/>
    <w:rsid w:val="00F166A9"/>
    <w:rsid w:val="00F35F26"/>
    <w:rsid w:val="00F47852"/>
    <w:rsid w:val="00F6095F"/>
    <w:rsid w:val="00F63355"/>
    <w:rsid w:val="00F801BD"/>
    <w:rsid w:val="00F95631"/>
    <w:rsid w:val="00F961E6"/>
    <w:rsid w:val="00FA49CF"/>
    <w:rsid w:val="00FA60B2"/>
    <w:rsid w:val="00FA70F6"/>
    <w:rsid w:val="00FB2D97"/>
    <w:rsid w:val="00FB6742"/>
    <w:rsid w:val="00FC2839"/>
    <w:rsid w:val="00FC4F21"/>
    <w:rsid w:val="00FC7FCA"/>
    <w:rsid w:val="00FF3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4A354"/>
  <w15:chartTrackingRefBased/>
  <w15:docId w15:val="{BD6F5814-C55A-4698-AD82-AA0FF6F77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C84"/>
    <w:pPr>
      <w:widowControl w:val="0"/>
      <w:spacing w:after="0" w:line="240" w:lineRule="auto"/>
      <w:ind w:left="720" w:hanging="360"/>
    </w:pPr>
    <w:rPr>
      <w:rFonts w:ascii="Times New Roman" w:eastAsia="Times New Roman" w:hAnsi="Times New Roman"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E25C84"/>
    <w:rPr>
      <w:lang w:val="x-none" w:eastAsia="x-none"/>
    </w:rPr>
  </w:style>
  <w:style w:type="character" w:customStyle="1" w:styleId="BodyTextChar">
    <w:name w:val="Body Text Char"/>
    <w:basedOn w:val="DefaultParagraphFont"/>
    <w:link w:val="BodyText"/>
    <w:semiHidden/>
    <w:rsid w:val="00E25C84"/>
    <w:rPr>
      <w:rFonts w:ascii="Times New Roman" w:eastAsia="Times New Roman" w:hAnsi="Times New Roman" w:cs="Times New Roman"/>
      <w:snapToGrid w:val="0"/>
      <w:sz w:val="24"/>
      <w:szCs w:val="20"/>
      <w:lang w:val="x-none" w:eastAsia="x-none"/>
    </w:rPr>
  </w:style>
  <w:style w:type="character" w:styleId="PlaceholderText">
    <w:name w:val="Placeholder Text"/>
    <w:basedOn w:val="DefaultParagraphFont"/>
    <w:uiPriority w:val="99"/>
    <w:semiHidden/>
    <w:rsid w:val="003C4105"/>
    <w:rPr>
      <w:color w:val="808080"/>
    </w:rPr>
  </w:style>
  <w:style w:type="table" w:styleId="TableGrid">
    <w:name w:val="Table Grid"/>
    <w:basedOn w:val="TableNormal"/>
    <w:uiPriority w:val="39"/>
    <w:rsid w:val="003C41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E50DC"/>
    <w:rPr>
      <w:sz w:val="16"/>
      <w:szCs w:val="16"/>
    </w:rPr>
  </w:style>
  <w:style w:type="paragraph" w:styleId="CommentText">
    <w:name w:val="annotation text"/>
    <w:basedOn w:val="Normal"/>
    <w:link w:val="CommentTextChar"/>
    <w:uiPriority w:val="99"/>
    <w:semiHidden/>
    <w:unhideWhenUsed/>
    <w:rsid w:val="009E50DC"/>
    <w:rPr>
      <w:sz w:val="20"/>
    </w:rPr>
  </w:style>
  <w:style w:type="character" w:customStyle="1" w:styleId="CommentTextChar">
    <w:name w:val="Comment Text Char"/>
    <w:basedOn w:val="DefaultParagraphFont"/>
    <w:link w:val="CommentText"/>
    <w:uiPriority w:val="99"/>
    <w:semiHidden/>
    <w:rsid w:val="009E50DC"/>
    <w:rPr>
      <w:rFonts w:ascii="Times New Roman" w:eastAsia="Times New Roman" w:hAnsi="Times New Roman" w:cs="Times New Roman"/>
      <w:snapToGrid w:val="0"/>
      <w:sz w:val="20"/>
      <w:szCs w:val="20"/>
    </w:rPr>
  </w:style>
  <w:style w:type="paragraph" w:styleId="CommentSubject">
    <w:name w:val="annotation subject"/>
    <w:basedOn w:val="CommentText"/>
    <w:next w:val="CommentText"/>
    <w:link w:val="CommentSubjectChar"/>
    <w:uiPriority w:val="99"/>
    <w:semiHidden/>
    <w:unhideWhenUsed/>
    <w:rsid w:val="009E50DC"/>
    <w:rPr>
      <w:b/>
      <w:bCs/>
    </w:rPr>
  </w:style>
  <w:style w:type="character" w:customStyle="1" w:styleId="CommentSubjectChar">
    <w:name w:val="Comment Subject Char"/>
    <w:basedOn w:val="CommentTextChar"/>
    <w:link w:val="CommentSubject"/>
    <w:uiPriority w:val="99"/>
    <w:semiHidden/>
    <w:rsid w:val="009E50DC"/>
    <w:rPr>
      <w:rFonts w:ascii="Times New Roman" w:eastAsia="Times New Roman" w:hAnsi="Times New Roman" w:cs="Times New Roman"/>
      <w:b/>
      <w:bCs/>
      <w:snapToGrid w:val="0"/>
      <w:sz w:val="20"/>
      <w:szCs w:val="20"/>
    </w:rPr>
  </w:style>
  <w:style w:type="paragraph" w:styleId="BalloonText">
    <w:name w:val="Balloon Text"/>
    <w:basedOn w:val="Normal"/>
    <w:link w:val="BalloonTextChar"/>
    <w:uiPriority w:val="99"/>
    <w:semiHidden/>
    <w:unhideWhenUsed/>
    <w:rsid w:val="009E50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50DC"/>
    <w:rPr>
      <w:rFonts w:ascii="Segoe UI" w:eastAsia="Times New Roman" w:hAnsi="Segoe UI" w:cs="Segoe UI"/>
      <w:snapToGrid w:val="0"/>
      <w:sz w:val="18"/>
      <w:szCs w:val="18"/>
    </w:rPr>
  </w:style>
  <w:style w:type="character" w:styleId="Hyperlink">
    <w:name w:val="Hyperlink"/>
    <w:basedOn w:val="DefaultParagraphFont"/>
    <w:uiPriority w:val="99"/>
    <w:unhideWhenUsed/>
    <w:rsid w:val="00896350"/>
    <w:rPr>
      <w:color w:val="0000FF"/>
      <w:u w:val="single"/>
    </w:rPr>
  </w:style>
  <w:style w:type="character" w:styleId="FollowedHyperlink">
    <w:name w:val="FollowedHyperlink"/>
    <w:basedOn w:val="DefaultParagraphFont"/>
    <w:uiPriority w:val="99"/>
    <w:semiHidden/>
    <w:unhideWhenUsed/>
    <w:rsid w:val="00896350"/>
    <w:rPr>
      <w:color w:val="954F72" w:themeColor="followedHyperlink"/>
      <w:u w:val="single"/>
    </w:rPr>
  </w:style>
  <w:style w:type="character" w:styleId="UnresolvedMention">
    <w:name w:val="Unresolved Mention"/>
    <w:basedOn w:val="DefaultParagraphFont"/>
    <w:uiPriority w:val="99"/>
    <w:semiHidden/>
    <w:unhideWhenUsed/>
    <w:rsid w:val="000A70F0"/>
    <w:rPr>
      <w:color w:val="605E5C"/>
      <w:shd w:val="clear" w:color="auto" w:fill="E1DFDD"/>
    </w:rPr>
  </w:style>
  <w:style w:type="paragraph" w:styleId="Header">
    <w:name w:val="header"/>
    <w:basedOn w:val="Normal"/>
    <w:link w:val="HeaderChar"/>
    <w:uiPriority w:val="99"/>
    <w:unhideWhenUsed/>
    <w:rsid w:val="00715356"/>
    <w:pPr>
      <w:tabs>
        <w:tab w:val="center" w:pos="4680"/>
        <w:tab w:val="right" w:pos="9360"/>
      </w:tabs>
    </w:pPr>
  </w:style>
  <w:style w:type="character" w:customStyle="1" w:styleId="HeaderChar">
    <w:name w:val="Header Char"/>
    <w:basedOn w:val="DefaultParagraphFont"/>
    <w:link w:val="Header"/>
    <w:uiPriority w:val="99"/>
    <w:rsid w:val="00715356"/>
    <w:rPr>
      <w:rFonts w:ascii="Times New Roman" w:eastAsia="Times New Roman" w:hAnsi="Times New Roman" w:cs="Times New Roman"/>
      <w:snapToGrid w:val="0"/>
      <w:sz w:val="24"/>
      <w:szCs w:val="20"/>
    </w:rPr>
  </w:style>
  <w:style w:type="paragraph" w:styleId="Footer">
    <w:name w:val="footer"/>
    <w:basedOn w:val="Normal"/>
    <w:link w:val="FooterChar"/>
    <w:uiPriority w:val="99"/>
    <w:unhideWhenUsed/>
    <w:rsid w:val="00715356"/>
    <w:pPr>
      <w:tabs>
        <w:tab w:val="center" w:pos="4680"/>
        <w:tab w:val="right" w:pos="9360"/>
      </w:tabs>
    </w:pPr>
  </w:style>
  <w:style w:type="character" w:customStyle="1" w:styleId="FooterChar">
    <w:name w:val="Footer Char"/>
    <w:basedOn w:val="DefaultParagraphFont"/>
    <w:link w:val="Footer"/>
    <w:uiPriority w:val="99"/>
    <w:rsid w:val="00715356"/>
    <w:rPr>
      <w:rFonts w:ascii="Times New Roman" w:eastAsia="Times New Roman" w:hAnsi="Times New Roman"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uohio.edu/sites/default/files/IBC%20application%20s2a%20continuation%20page.docx" TargetMode="External"/><Relationship Id="rId18" Type="http://schemas.openxmlformats.org/officeDocument/2006/relationships/hyperlink" Target="https://www.ncbi.nlm.nih.gov/pmc/articles/PMC6069294/"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osp.od.nih.gov/wp-content/uploads/NIH_Guidelines.pdf" TargetMode="External"/><Relationship Id="rId7" Type="http://schemas.openxmlformats.org/officeDocument/2006/relationships/settings" Target="settings.xml"/><Relationship Id="rId12" Type="http://schemas.openxmlformats.org/officeDocument/2006/relationships/hyperlink" Target="https://www.csuohio.edu/sites/default/files/IBC%20application%20examples.docx" TargetMode="External"/><Relationship Id="rId17" Type="http://schemas.openxmlformats.org/officeDocument/2006/relationships/hyperlink" Target="https://www.csuohio.edu/sites/default/files/IBC%20application%20s4c%20continuation%20page.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sp.od.nih.gov/wp-content/uploads/NIH_Guidelines.pdf" TargetMode="External"/><Relationship Id="rId20" Type="http://schemas.openxmlformats.org/officeDocument/2006/relationships/hyperlink" Target="https://www.csuohio.edu/sprs/ib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suohio.edu/sprs/ibc"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cdc.gov/labs/pdf/CDC-BiosafetyMicrobiologicalBiomedicalLaboratories-2020-P.pdf"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csuohio.edu/sites/default/files/IBC%20application%20s5%20continuation%20page.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uohio.edu/ehs/online-safety-training-sign" TargetMode="External"/><Relationship Id="rId22" Type="http://schemas.openxmlformats.org/officeDocument/2006/relationships/hyperlink" Target="https://www.cdc.gov/labs/pdf/CDC-BiosafetyMicrobiologicalBiomedicalLaboratories-2020-P.pdf"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A82BBF5CCF4C08B99769B9FF4D9FFB"/>
        <w:category>
          <w:name w:val="General"/>
          <w:gallery w:val="placeholder"/>
        </w:category>
        <w:types>
          <w:type w:val="bbPlcHdr"/>
        </w:types>
        <w:behaviors>
          <w:behavior w:val="content"/>
        </w:behaviors>
        <w:guid w:val="{A566A0A0-6DA2-4734-8116-A967DA98CCCA}"/>
      </w:docPartPr>
      <w:docPartBody>
        <w:p w:rsidR="007B2245" w:rsidRDefault="00B54100" w:rsidP="00B54100">
          <w:pPr>
            <w:pStyle w:val="87A82BBF5CCF4C08B99769B9FF4D9FFB2"/>
          </w:pPr>
          <w:r w:rsidRPr="005E293A">
            <w:rPr>
              <w:rStyle w:val="PlaceholderText"/>
              <w:rFonts w:eastAsiaTheme="minorHAnsi"/>
              <w:bCs/>
              <w:sz w:val="22"/>
              <w:szCs w:val="22"/>
            </w:rPr>
            <w:t xml:space="preserve">Click or tap here to enter </w:t>
          </w:r>
          <w:r w:rsidRPr="005E293A">
            <w:rPr>
              <w:rStyle w:val="PlaceholderText"/>
              <w:rFonts w:eastAsiaTheme="minorHAnsi"/>
              <w:bCs/>
              <w:sz w:val="22"/>
              <w:szCs w:val="22"/>
              <w:lang w:val="en-US"/>
            </w:rPr>
            <w:t>approval number</w:t>
          </w:r>
          <w:r w:rsidRPr="005E293A">
            <w:rPr>
              <w:rStyle w:val="PlaceholderText"/>
              <w:rFonts w:eastAsiaTheme="minorHAnsi"/>
              <w:bCs/>
              <w:sz w:val="22"/>
              <w:szCs w:val="22"/>
            </w:rPr>
            <w:t>.</w:t>
          </w:r>
        </w:p>
      </w:docPartBody>
    </w:docPart>
    <w:docPart>
      <w:docPartPr>
        <w:name w:val="BE1884CD17D445A184F1C7FEBF6D53BE"/>
        <w:category>
          <w:name w:val="General"/>
          <w:gallery w:val="placeholder"/>
        </w:category>
        <w:types>
          <w:type w:val="bbPlcHdr"/>
        </w:types>
        <w:behaviors>
          <w:behavior w:val="content"/>
        </w:behaviors>
        <w:guid w:val="{33374A9A-2DC3-42A5-91A4-D5D9FBECC725}"/>
      </w:docPartPr>
      <w:docPartBody>
        <w:p w:rsidR="00646800" w:rsidRDefault="00B54100" w:rsidP="00B54100">
          <w:pPr>
            <w:pStyle w:val="BE1884CD17D445A184F1C7FEBF6D53BE2"/>
          </w:pPr>
          <w:r w:rsidRPr="005E293A">
            <w:rPr>
              <w:rStyle w:val="PlaceholderText"/>
              <w:rFonts w:eastAsiaTheme="minorHAnsi"/>
              <w:sz w:val="22"/>
              <w:szCs w:val="22"/>
            </w:rPr>
            <w:t>Click or tap here to enter text.</w:t>
          </w:r>
        </w:p>
      </w:docPartBody>
    </w:docPart>
    <w:docPart>
      <w:docPartPr>
        <w:name w:val="E8B982AFACA746D9AD3E486202724352"/>
        <w:category>
          <w:name w:val="General"/>
          <w:gallery w:val="placeholder"/>
        </w:category>
        <w:types>
          <w:type w:val="bbPlcHdr"/>
        </w:types>
        <w:behaviors>
          <w:behavior w:val="content"/>
        </w:behaviors>
        <w:guid w:val="{4698D9F1-2661-40FE-90A6-A35A2E966CFB}"/>
      </w:docPartPr>
      <w:docPartBody>
        <w:p w:rsidR="00646800" w:rsidRDefault="00B54100" w:rsidP="00B54100">
          <w:pPr>
            <w:pStyle w:val="E8B982AFACA746D9AD3E4862027243522"/>
          </w:pPr>
          <w:r w:rsidRPr="005E293A">
            <w:rPr>
              <w:rStyle w:val="PlaceholderText"/>
              <w:rFonts w:eastAsiaTheme="minorHAnsi"/>
              <w:sz w:val="22"/>
              <w:szCs w:val="22"/>
            </w:rPr>
            <w:t>Click or tap here to enter text.</w:t>
          </w:r>
        </w:p>
      </w:docPartBody>
    </w:docPart>
    <w:docPart>
      <w:docPartPr>
        <w:name w:val="A2328A9C1B3A4F3FA5BDF919537E5E98"/>
        <w:category>
          <w:name w:val="General"/>
          <w:gallery w:val="placeholder"/>
        </w:category>
        <w:types>
          <w:type w:val="bbPlcHdr"/>
        </w:types>
        <w:behaviors>
          <w:behavior w:val="content"/>
        </w:behaviors>
        <w:guid w:val="{ECDF4B70-7D42-41E4-8615-88FCC276ECC3}"/>
      </w:docPartPr>
      <w:docPartBody>
        <w:p w:rsidR="00646800" w:rsidRDefault="00B54100" w:rsidP="00B54100">
          <w:pPr>
            <w:pStyle w:val="A2328A9C1B3A4F3FA5BDF919537E5E982"/>
          </w:pPr>
          <w:r w:rsidRPr="005E293A">
            <w:rPr>
              <w:rStyle w:val="PlaceholderText"/>
              <w:rFonts w:eastAsiaTheme="minorHAnsi"/>
              <w:sz w:val="22"/>
              <w:szCs w:val="22"/>
            </w:rPr>
            <w:t>Click or tap to enter a date.</w:t>
          </w:r>
        </w:p>
      </w:docPartBody>
    </w:docPart>
    <w:docPart>
      <w:docPartPr>
        <w:name w:val="A3DEA88846F74A01BA48B7F68BF574C5"/>
        <w:category>
          <w:name w:val="General"/>
          <w:gallery w:val="placeholder"/>
        </w:category>
        <w:types>
          <w:type w:val="bbPlcHdr"/>
        </w:types>
        <w:behaviors>
          <w:behavior w:val="content"/>
        </w:behaviors>
        <w:guid w:val="{2651B2CC-2230-422E-8A23-4E69091234FD}"/>
      </w:docPartPr>
      <w:docPartBody>
        <w:p w:rsidR="00646800" w:rsidRDefault="00B54100" w:rsidP="00B54100">
          <w:pPr>
            <w:pStyle w:val="A3DEA88846F74A01BA48B7F68BF574C52"/>
          </w:pPr>
          <w:r w:rsidRPr="005E293A">
            <w:rPr>
              <w:rStyle w:val="PlaceholderText"/>
              <w:rFonts w:eastAsiaTheme="minorHAnsi"/>
              <w:sz w:val="22"/>
              <w:szCs w:val="22"/>
            </w:rPr>
            <w:t>Click or tap here to enter text.</w:t>
          </w:r>
        </w:p>
      </w:docPartBody>
    </w:docPart>
    <w:docPart>
      <w:docPartPr>
        <w:name w:val="A8ABBDA392DB4E829A95A0A9798BFEBA"/>
        <w:category>
          <w:name w:val="General"/>
          <w:gallery w:val="placeholder"/>
        </w:category>
        <w:types>
          <w:type w:val="bbPlcHdr"/>
        </w:types>
        <w:behaviors>
          <w:behavior w:val="content"/>
        </w:behaviors>
        <w:guid w:val="{77A2DB10-90A5-4803-A6B0-3B2E8D2D4B0A}"/>
      </w:docPartPr>
      <w:docPartBody>
        <w:p w:rsidR="00646800" w:rsidRDefault="00B54100" w:rsidP="00B54100">
          <w:pPr>
            <w:pStyle w:val="A8ABBDA392DB4E829A95A0A9798BFEBA2"/>
          </w:pPr>
          <w:r w:rsidRPr="005E293A">
            <w:rPr>
              <w:rStyle w:val="PlaceholderText"/>
              <w:rFonts w:eastAsiaTheme="minorHAnsi"/>
              <w:sz w:val="22"/>
              <w:szCs w:val="22"/>
            </w:rPr>
            <w:t>Click or tap here to enter</w:t>
          </w:r>
          <w:r>
            <w:rPr>
              <w:rStyle w:val="PlaceholderText"/>
              <w:rFonts w:eastAsiaTheme="minorHAnsi"/>
              <w:sz w:val="22"/>
              <w:szCs w:val="22"/>
              <w:lang w:val="en-US"/>
            </w:rPr>
            <w:t xml:space="preserve"> approval date</w:t>
          </w:r>
          <w:r w:rsidRPr="005E293A">
            <w:rPr>
              <w:rStyle w:val="PlaceholderText"/>
              <w:rFonts w:eastAsiaTheme="minorHAnsi"/>
              <w:sz w:val="22"/>
              <w:szCs w:val="22"/>
            </w:rPr>
            <w:t>.</w:t>
          </w:r>
        </w:p>
      </w:docPartBody>
    </w:docPart>
    <w:docPart>
      <w:docPartPr>
        <w:name w:val="51375F7D8D5F4592833B1E4E480B2433"/>
        <w:category>
          <w:name w:val="General"/>
          <w:gallery w:val="placeholder"/>
        </w:category>
        <w:types>
          <w:type w:val="bbPlcHdr"/>
        </w:types>
        <w:behaviors>
          <w:behavior w:val="content"/>
        </w:behaviors>
        <w:guid w:val="{62793307-2437-4666-9547-72168E4E19AA}"/>
      </w:docPartPr>
      <w:docPartBody>
        <w:p w:rsidR="00646800" w:rsidRDefault="00B54100" w:rsidP="00B54100">
          <w:pPr>
            <w:pStyle w:val="51375F7D8D5F4592833B1E4E480B24332"/>
          </w:pPr>
          <w:r w:rsidRPr="005E293A">
            <w:rPr>
              <w:rStyle w:val="PlaceholderText"/>
              <w:rFonts w:eastAsiaTheme="minorHAnsi"/>
              <w:sz w:val="22"/>
              <w:szCs w:val="22"/>
            </w:rPr>
            <w:t>Click or tap here to enter text.</w:t>
          </w:r>
        </w:p>
      </w:docPartBody>
    </w:docPart>
    <w:docPart>
      <w:docPartPr>
        <w:name w:val="0E70475517F94836B839B5CB127B8A0F"/>
        <w:category>
          <w:name w:val="General"/>
          <w:gallery w:val="placeholder"/>
        </w:category>
        <w:types>
          <w:type w:val="bbPlcHdr"/>
        </w:types>
        <w:behaviors>
          <w:behavior w:val="content"/>
        </w:behaviors>
        <w:guid w:val="{497E5898-5EC8-41DD-B072-2BBB50B279E6}"/>
      </w:docPartPr>
      <w:docPartBody>
        <w:p w:rsidR="00646800" w:rsidRDefault="00B54100" w:rsidP="00B54100">
          <w:pPr>
            <w:pStyle w:val="0E70475517F94836B839B5CB127B8A0F2"/>
          </w:pPr>
          <w:r w:rsidRPr="00492890">
            <w:rPr>
              <w:rStyle w:val="PlaceholderText"/>
              <w:rFonts w:eastAsiaTheme="minorHAnsi"/>
              <w:sz w:val="22"/>
              <w:szCs w:val="22"/>
            </w:rPr>
            <w:t>Click or tap here to enter text.</w:t>
          </w:r>
        </w:p>
      </w:docPartBody>
    </w:docPart>
    <w:docPart>
      <w:docPartPr>
        <w:name w:val="8DE4E9117B7C457D8E364F6B14292F44"/>
        <w:category>
          <w:name w:val="General"/>
          <w:gallery w:val="placeholder"/>
        </w:category>
        <w:types>
          <w:type w:val="bbPlcHdr"/>
        </w:types>
        <w:behaviors>
          <w:behavior w:val="content"/>
        </w:behaviors>
        <w:guid w:val="{79084799-A169-43EC-AAE2-18DBE66478B6}"/>
      </w:docPartPr>
      <w:docPartBody>
        <w:p w:rsidR="00646800" w:rsidRDefault="00B54100" w:rsidP="00B54100">
          <w:pPr>
            <w:pStyle w:val="8DE4E9117B7C457D8E364F6B14292F442"/>
          </w:pPr>
          <w:r w:rsidRPr="00992BB8">
            <w:rPr>
              <w:rStyle w:val="PlaceholderText"/>
              <w:rFonts w:eastAsiaTheme="minorHAnsi"/>
              <w:bCs/>
              <w:sz w:val="22"/>
              <w:szCs w:val="22"/>
            </w:rPr>
            <w:t>Click or tap here to enter text.</w:t>
          </w:r>
        </w:p>
      </w:docPartBody>
    </w:docPart>
    <w:docPart>
      <w:docPartPr>
        <w:name w:val="1E3FFD547BCD40F9AA5BDEE6D4F08161"/>
        <w:category>
          <w:name w:val="General"/>
          <w:gallery w:val="placeholder"/>
        </w:category>
        <w:types>
          <w:type w:val="bbPlcHdr"/>
        </w:types>
        <w:behaviors>
          <w:behavior w:val="content"/>
        </w:behaviors>
        <w:guid w:val="{3E89FA7F-F2E0-4223-A35E-88270201A504}"/>
      </w:docPartPr>
      <w:docPartBody>
        <w:p w:rsidR="00646800" w:rsidRDefault="00B54100" w:rsidP="00B54100">
          <w:pPr>
            <w:pStyle w:val="1E3FFD547BCD40F9AA5BDEE6D4F081612"/>
          </w:pPr>
          <w:r w:rsidRPr="00E930D7">
            <w:rPr>
              <w:rStyle w:val="PlaceholderText"/>
              <w:rFonts w:eastAsiaTheme="minorHAnsi"/>
              <w:bCs/>
              <w:sz w:val="22"/>
              <w:szCs w:val="22"/>
            </w:rPr>
            <w:t>Click or tap here to enter text.</w:t>
          </w:r>
        </w:p>
      </w:docPartBody>
    </w:docPart>
    <w:docPart>
      <w:docPartPr>
        <w:name w:val="94F397C0A2784B6392F71438A700FF4F"/>
        <w:category>
          <w:name w:val="General"/>
          <w:gallery w:val="placeholder"/>
        </w:category>
        <w:types>
          <w:type w:val="bbPlcHdr"/>
        </w:types>
        <w:behaviors>
          <w:behavior w:val="content"/>
        </w:behaviors>
        <w:guid w:val="{492648EC-15CD-456E-845E-ED3FFD67ED09}"/>
      </w:docPartPr>
      <w:docPartBody>
        <w:p w:rsidR="00646800" w:rsidRDefault="00B54100" w:rsidP="00B54100">
          <w:pPr>
            <w:pStyle w:val="94F397C0A2784B6392F71438A700FF4F2"/>
          </w:pPr>
          <w:r w:rsidRPr="005E293A">
            <w:rPr>
              <w:rStyle w:val="PlaceholderText"/>
              <w:rFonts w:eastAsiaTheme="minorHAnsi"/>
              <w:sz w:val="22"/>
              <w:szCs w:val="22"/>
            </w:rPr>
            <w:t>Click or tap here to enter text.</w:t>
          </w:r>
        </w:p>
      </w:docPartBody>
    </w:docPart>
    <w:docPart>
      <w:docPartPr>
        <w:name w:val="46892B72F0D34954B67674A9B249EDAA"/>
        <w:category>
          <w:name w:val="General"/>
          <w:gallery w:val="placeholder"/>
        </w:category>
        <w:types>
          <w:type w:val="bbPlcHdr"/>
        </w:types>
        <w:behaviors>
          <w:behavior w:val="content"/>
        </w:behaviors>
        <w:guid w:val="{952AAB1F-5812-4B16-8EB2-AFA32CFEF3FF}"/>
      </w:docPartPr>
      <w:docPartBody>
        <w:p w:rsidR="00646800" w:rsidRDefault="00B54100" w:rsidP="00B54100">
          <w:pPr>
            <w:pStyle w:val="46892B72F0D34954B67674A9B249EDAA2"/>
          </w:pPr>
          <w:r w:rsidRPr="005E293A">
            <w:rPr>
              <w:rStyle w:val="PlaceholderText"/>
              <w:rFonts w:eastAsiaTheme="minorHAnsi"/>
              <w:sz w:val="22"/>
              <w:szCs w:val="22"/>
            </w:rPr>
            <w:t>Click or tap here to enter text.</w:t>
          </w:r>
        </w:p>
      </w:docPartBody>
    </w:docPart>
    <w:docPart>
      <w:docPartPr>
        <w:name w:val="CD983D164852489897EE558862A94BA6"/>
        <w:category>
          <w:name w:val="General"/>
          <w:gallery w:val="placeholder"/>
        </w:category>
        <w:types>
          <w:type w:val="bbPlcHdr"/>
        </w:types>
        <w:behaviors>
          <w:behavior w:val="content"/>
        </w:behaviors>
        <w:guid w:val="{46792DEA-CE90-4A26-AF40-ABBF678F1802}"/>
      </w:docPartPr>
      <w:docPartBody>
        <w:p w:rsidR="00646800" w:rsidRDefault="00B54100" w:rsidP="00B54100">
          <w:pPr>
            <w:pStyle w:val="CD983D164852489897EE558862A94BA62"/>
          </w:pPr>
          <w:r w:rsidRPr="005E293A">
            <w:rPr>
              <w:rStyle w:val="PlaceholderText"/>
              <w:rFonts w:eastAsiaTheme="minorHAnsi"/>
              <w:sz w:val="22"/>
              <w:szCs w:val="22"/>
            </w:rPr>
            <w:t>Click or tap here to enter text.</w:t>
          </w:r>
        </w:p>
      </w:docPartBody>
    </w:docPart>
    <w:docPart>
      <w:docPartPr>
        <w:name w:val="4EB98385759D419884D84911E8BF2EDE"/>
        <w:category>
          <w:name w:val="General"/>
          <w:gallery w:val="placeholder"/>
        </w:category>
        <w:types>
          <w:type w:val="bbPlcHdr"/>
        </w:types>
        <w:behaviors>
          <w:behavior w:val="content"/>
        </w:behaviors>
        <w:guid w:val="{88C53BFA-1C02-4CAF-AFB2-1B2DD55C86B3}"/>
      </w:docPartPr>
      <w:docPartBody>
        <w:p w:rsidR="00646800" w:rsidRDefault="00B54100" w:rsidP="00B54100">
          <w:pPr>
            <w:pStyle w:val="4EB98385759D419884D84911E8BF2EDE2"/>
          </w:pPr>
          <w:r w:rsidRPr="00246FDE">
            <w:rPr>
              <w:rStyle w:val="PlaceholderText"/>
              <w:rFonts w:eastAsiaTheme="minorHAnsi"/>
              <w:sz w:val="22"/>
              <w:szCs w:val="22"/>
            </w:rPr>
            <w:t>Click or tap here to enter text.</w:t>
          </w:r>
        </w:p>
      </w:docPartBody>
    </w:docPart>
    <w:docPart>
      <w:docPartPr>
        <w:name w:val="3F493633846347D496720B85B110BABF"/>
        <w:category>
          <w:name w:val="General"/>
          <w:gallery w:val="placeholder"/>
        </w:category>
        <w:types>
          <w:type w:val="bbPlcHdr"/>
        </w:types>
        <w:behaviors>
          <w:behavior w:val="content"/>
        </w:behaviors>
        <w:guid w:val="{D520ED0E-10A2-40BC-AD2D-FC30B0D4A1BC}"/>
      </w:docPartPr>
      <w:docPartBody>
        <w:p w:rsidR="00646800" w:rsidRDefault="00B54100" w:rsidP="00B54100">
          <w:pPr>
            <w:pStyle w:val="3F493633846347D496720B85B110BABF2"/>
          </w:pPr>
          <w:r w:rsidRPr="005E293A">
            <w:rPr>
              <w:rStyle w:val="PlaceholderText"/>
              <w:rFonts w:eastAsiaTheme="minorHAnsi"/>
              <w:sz w:val="22"/>
              <w:szCs w:val="22"/>
            </w:rPr>
            <w:t>Click or tap here to enter text.</w:t>
          </w:r>
        </w:p>
      </w:docPartBody>
    </w:docPart>
    <w:docPart>
      <w:docPartPr>
        <w:name w:val="FB729CA2BAA3401C860C482A99731D40"/>
        <w:category>
          <w:name w:val="General"/>
          <w:gallery w:val="placeholder"/>
        </w:category>
        <w:types>
          <w:type w:val="bbPlcHdr"/>
        </w:types>
        <w:behaviors>
          <w:behavior w:val="content"/>
        </w:behaviors>
        <w:guid w:val="{ADB4D6CC-EE46-4FFD-A1A4-F14BE5431DD3}"/>
      </w:docPartPr>
      <w:docPartBody>
        <w:p w:rsidR="00646800" w:rsidRDefault="00B54100" w:rsidP="00B54100">
          <w:pPr>
            <w:pStyle w:val="FB729CA2BAA3401C860C482A99731D402"/>
          </w:pPr>
          <w:r w:rsidRPr="005E293A">
            <w:rPr>
              <w:rStyle w:val="PlaceholderText"/>
              <w:rFonts w:eastAsiaTheme="minorHAnsi"/>
              <w:sz w:val="22"/>
              <w:szCs w:val="22"/>
            </w:rPr>
            <w:t>Click or tap here to enter text.</w:t>
          </w:r>
        </w:p>
      </w:docPartBody>
    </w:docPart>
    <w:docPart>
      <w:docPartPr>
        <w:name w:val="0119CDECC4544CE3953AEA8F5546EC85"/>
        <w:category>
          <w:name w:val="General"/>
          <w:gallery w:val="placeholder"/>
        </w:category>
        <w:types>
          <w:type w:val="bbPlcHdr"/>
        </w:types>
        <w:behaviors>
          <w:behavior w:val="content"/>
        </w:behaviors>
        <w:guid w:val="{A3F0D832-9D74-4F3D-A5BC-E1DF1B3BE437}"/>
      </w:docPartPr>
      <w:docPartBody>
        <w:p w:rsidR="00646800" w:rsidRDefault="00B54100" w:rsidP="00B54100">
          <w:pPr>
            <w:pStyle w:val="0119CDECC4544CE3953AEA8F5546EC852"/>
          </w:pPr>
          <w:r w:rsidRPr="00E930D7">
            <w:rPr>
              <w:rStyle w:val="PlaceholderText"/>
              <w:rFonts w:eastAsiaTheme="minorHAnsi"/>
              <w:sz w:val="22"/>
              <w:szCs w:val="22"/>
            </w:rPr>
            <w:t>Click or tap here to enter text.</w:t>
          </w:r>
        </w:p>
      </w:docPartBody>
    </w:docPart>
    <w:docPart>
      <w:docPartPr>
        <w:name w:val="B7D3AE54AAA94B6DA3273AE8E8A86A2C"/>
        <w:category>
          <w:name w:val="General"/>
          <w:gallery w:val="placeholder"/>
        </w:category>
        <w:types>
          <w:type w:val="bbPlcHdr"/>
        </w:types>
        <w:behaviors>
          <w:behavior w:val="content"/>
        </w:behaviors>
        <w:guid w:val="{F703EFA4-927A-404E-B557-839C02C20021}"/>
      </w:docPartPr>
      <w:docPartBody>
        <w:p w:rsidR="00646800" w:rsidRDefault="00B54100" w:rsidP="00B54100">
          <w:pPr>
            <w:pStyle w:val="B7D3AE54AAA94B6DA3273AE8E8A86A2C2"/>
          </w:pPr>
          <w:r w:rsidRPr="00E930D7">
            <w:rPr>
              <w:rStyle w:val="PlaceholderText"/>
              <w:rFonts w:eastAsiaTheme="minorHAnsi"/>
              <w:sz w:val="22"/>
              <w:szCs w:val="22"/>
            </w:rPr>
            <w:t>Click or tap here to enter text.</w:t>
          </w:r>
        </w:p>
      </w:docPartBody>
    </w:docPart>
    <w:docPart>
      <w:docPartPr>
        <w:name w:val="79823CC1BA344C00AB78AE6D25167ABE"/>
        <w:category>
          <w:name w:val="General"/>
          <w:gallery w:val="placeholder"/>
        </w:category>
        <w:types>
          <w:type w:val="bbPlcHdr"/>
        </w:types>
        <w:behaviors>
          <w:behavior w:val="content"/>
        </w:behaviors>
        <w:guid w:val="{F0FA651A-6B50-4F64-9629-3D2A88D06DA6}"/>
      </w:docPartPr>
      <w:docPartBody>
        <w:p w:rsidR="00646800" w:rsidRDefault="00B54100" w:rsidP="00B54100">
          <w:pPr>
            <w:pStyle w:val="79823CC1BA344C00AB78AE6D25167ABE2"/>
          </w:pPr>
          <w:r w:rsidRPr="00992BB8">
            <w:rPr>
              <w:rStyle w:val="PlaceholderText"/>
              <w:rFonts w:eastAsiaTheme="minorHAnsi"/>
              <w:bCs/>
              <w:sz w:val="22"/>
              <w:szCs w:val="22"/>
            </w:rPr>
            <w:t>Click or tap here to enter text.</w:t>
          </w:r>
        </w:p>
      </w:docPartBody>
    </w:docPart>
    <w:docPart>
      <w:docPartPr>
        <w:name w:val="04D7191AD4434B29831B6C1AE2E659AA"/>
        <w:category>
          <w:name w:val="General"/>
          <w:gallery w:val="placeholder"/>
        </w:category>
        <w:types>
          <w:type w:val="bbPlcHdr"/>
        </w:types>
        <w:behaviors>
          <w:behavior w:val="content"/>
        </w:behaviors>
        <w:guid w:val="{B02371CC-B1AD-4020-8604-FD3E3536A7DA}"/>
      </w:docPartPr>
      <w:docPartBody>
        <w:p w:rsidR="00646800" w:rsidRDefault="00B54100" w:rsidP="00B54100">
          <w:pPr>
            <w:pStyle w:val="04D7191AD4434B29831B6C1AE2E659AA2"/>
          </w:pPr>
          <w:r w:rsidRPr="005E293A">
            <w:rPr>
              <w:rStyle w:val="PlaceholderText"/>
              <w:rFonts w:eastAsiaTheme="minorHAnsi"/>
              <w:sz w:val="22"/>
              <w:szCs w:val="22"/>
            </w:rPr>
            <w:t>Click or tap here to enter text.</w:t>
          </w:r>
        </w:p>
      </w:docPartBody>
    </w:docPart>
    <w:docPart>
      <w:docPartPr>
        <w:name w:val="4D0D52D71AA542F489D88D58BBE71592"/>
        <w:category>
          <w:name w:val="General"/>
          <w:gallery w:val="placeholder"/>
        </w:category>
        <w:types>
          <w:type w:val="bbPlcHdr"/>
        </w:types>
        <w:behaviors>
          <w:behavior w:val="content"/>
        </w:behaviors>
        <w:guid w:val="{6B9A29B0-B8A0-4646-9B2B-F86B2547E3A9}"/>
      </w:docPartPr>
      <w:docPartBody>
        <w:p w:rsidR="00646800" w:rsidRDefault="00B54100" w:rsidP="00B54100">
          <w:pPr>
            <w:pStyle w:val="4D0D52D71AA542F489D88D58BBE715922"/>
          </w:pPr>
          <w:r w:rsidRPr="005E293A">
            <w:rPr>
              <w:rStyle w:val="PlaceholderText"/>
              <w:rFonts w:eastAsiaTheme="minorHAnsi"/>
              <w:sz w:val="22"/>
              <w:szCs w:val="22"/>
            </w:rPr>
            <w:t>Click or tap here to enter text.</w:t>
          </w:r>
        </w:p>
      </w:docPartBody>
    </w:docPart>
    <w:docPart>
      <w:docPartPr>
        <w:name w:val="E3669F4B66034437B5130B83EC1FF835"/>
        <w:category>
          <w:name w:val="General"/>
          <w:gallery w:val="placeholder"/>
        </w:category>
        <w:types>
          <w:type w:val="bbPlcHdr"/>
        </w:types>
        <w:behaviors>
          <w:behavior w:val="content"/>
        </w:behaviors>
        <w:guid w:val="{A9FB50DD-4521-44F2-B2AB-D875023A23E3}"/>
      </w:docPartPr>
      <w:docPartBody>
        <w:p w:rsidR="00646800" w:rsidRDefault="00B54100" w:rsidP="00B54100">
          <w:pPr>
            <w:pStyle w:val="E3669F4B66034437B5130B83EC1FF8352"/>
          </w:pPr>
          <w:r w:rsidRPr="00E930D7">
            <w:rPr>
              <w:rStyle w:val="PlaceholderText"/>
              <w:rFonts w:eastAsiaTheme="minorHAnsi"/>
              <w:sz w:val="22"/>
              <w:szCs w:val="22"/>
            </w:rPr>
            <w:t>Click or tap here to enter text.</w:t>
          </w:r>
        </w:p>
      </w:docPartBody>
    </w:docPart>
    <w:docPart>
      <w:docPartPr>
        <w:name w:val="E3F33633B6CF43BFBBAF19C6C6F380A8"/>
        <w:category>
          <w:name w:val="General"/>
          <w:gallery w:val="placeholder"/>
        </w:category>
        <w:types>
          <w:type w:val="bbPlcHdr"/>
        </w:types>
        <w:behaviors>
          <w:behavior w:val="content"/>
        </w:behaviors>
        <w:guid w:val="{7073D19A-1A6E-4F93-85C3-64921C421228}"/>
      </w:docPartPr>
      <w:docPartBody>
        <w:p w:rsidR="00646800" w:rsidRDefault="00B54100" w:rsidP="00B54100">
          <w:pPr>
            <w:pStyle w:val="E3F33633B6CF43BFBBAF19C6C6F380A82"/>
          </w:pPr>
          <w:r w:rsidRPr="005E293A">
            <w:rPr>
              <w:rStyle w:val="PlaceholderText"/>
              <w:rFonts w:eastAsiaTheme="minorHAnsi"/>
              <w:sz w:val="22"/>
              <w:szCs w:val="22"/>
            </w:rPr>
            <w:t>Choose a</w:t>
          </w:r>
          <w:r w:rsidRPr="005E293A">
            <w:rPr>
              <w:rStyle w:val="PlaceholderText"/>
              <w:rFonts w:eastAsiaTheme="minorHAnsi"/>
              <w:sz w:val="22"/>
              <w:szCs w:val="22"/>
              <w:lang w:val="en-US"/>
            </w:rPr>
            <w:t xml:space="preserve"> Risk Group</w:t>
          </w:r>
        </w:p>
      </w:docPartBody>
    </w:docPart>
    <w:docPart>
      <w:docPartPr>
        <w:name w:val="91C39953FD4C43CA87721D57D207A06E"/>
        <w:category>
          <w:name w:val="General"/>
          <w:gallery w:val="placeholder"/>
        </w:category>
        <w:types>
          <w:type w:val="bbPlcHdr"/>
        </w:types>
        <w:behaviors>
          <w:behavior w:val="content"/>
        </w:behaviors>
        <w:guid w:val="{9A8F7D3E-18C8-45AC-9BC3-AED36F20071D}"/>
      </w:docPartPr>
      <w:docPartBody>
        <w:p w:rsidR="00646800" w:rsidRDefault="00B54100" w:rsidP="00B54100">
          <w:pPr>
            <w:pStyle w:val="91C39953FD4C43CA87721D57D207A06E2"/>
          </w:pPr>
          <w:r w:rsidRPr="005E293A">
            <w:rPr>
              <w:rStyle w:val="PlaceholderText"/>
              <w:rFonts w:eastAsiaTheme="minorHAnsi"/>
              <w:sz w:val="22"/>
              <w:szCs w:val="22"/>
            </w:rPr>
            <w:t xml:space="preserve">Choose </w:t>
          </w:r>
          <w:r w:rsidRPr="005E293A">
            <w:rPr>
              <w:rStyle w:val="PlaceholderText"/>
              <w:rFonts w:eastAsiaTheme="minorHAnsi"/>
              <w:sz w:val="22"/>
              <w:szCs w:val="22"/>
              <w:lang w:val="en-US"/>
            </w:rPr>
            <w:t>a Biosafety Level</w:t>
          </w:r>
        </w:p>
      </w:docPartBody>
    </w:docPart>
    <w:docPart>
      <w:docPartPr>
        <w:name w:val="09A68A89D25B4E478E7FA292F80B101E"/>
        <w:category>
          <w:name w:val="General"/>
          <w:gallery w:val="placeholder"/>
        </w:category>
        <w:types>
          <w:type w:val="bbPlcHdr"/>
        </w:types>
        <w:behaviors>
          <w:behavior w:val="content"/>
        </w:behaviors>
        <w:guid w:val="{A5088361-A01A-4645-ADDE-1D4D9F7756FA}"/>
      </w:docPartPr>
      <w:docPartBody>
        <w:p w:rsidR="00646800" w:rsidRDefault="00B54100" w:rsidP="00B54100">
          <w:pPr>
            <w:pStyle w:val="09A68A89D25B4E478E7FA292F80B101E2"/>
          </w:pPr>
          <w:r w:rsidRPr="005E293A">
            <w:rPr>
              <w:rStyle w:val="PlaceholderText"/>
              <w:rFonts w:eastAsiaTheme="minorHAnsi"/>
              <w:sz w:val="22"/>
              <w:szCs w:val="22"/>
            </w:rPr>
            <w:t xml:space="preserve">Choose an </w:t>
          </w:r>
          <w:r w:rsidRPr="005E293A">
            <w:rPr>
              <w:rStyle w:val="PlaceholderText"/>
              <w:rFonts w:eastAsiaTheme="minorHAnsi"/>
              <w:sz w:val="22"/>
              <w:szCs w:val="22"/>
              <w:lang w:val="en-US"/>
            </w:rPr>
            <w:t>Animal Biosafety Level</w:t>
          </w:r>
        </w:p>
      </w:docPartBody>
    </w:docPart>
    <w:docPart>
      <w:docPartPr>
        <w:name w:val="8A614BEBD7F242E2BE4F23598457E87F"/>
        <w:category>
          <w:name w:val="General"/>
          <w:gallery w:val="placeholder"/>
        </w:category>
        <w:types>
          <w:type w:val="bbPlcHdr"/>
        </w:types>
        <w:behaviors>
          <w:behavior w:val="content"/>
        </w:behaviors>
        <w:guid w:val="{E12FBCE1-035F-4E06-9B3B-C43371CF720B}"/>
      </w:docPartPr>
      <w:docPartBody>
        <w:p w:rsidR="00646800" w:rsidRDefault="00B54100" w:rsidP="00B54100">
          <w:pPr>
            <w:pStyle w:val="8A614BEBD7F242E2BE4F23598457E87F2"/>
          </w:pPr>
          <w:r>
            <w:rPr>
              <w:rStyle w:val="PlaceholderText"/>
              <w:rFonts w:eastAsiaTheme="minorHAnsi"/>
              <w:sz w:val="22"/>
              <w:szCs w:val="22"/>
              <w:lang w:val="en-US"/>
            </w:rPr>
            <w:t>Click to c</w:t>
          </w:r>
          <w:r w:rsidRPr="005E293A">
            <w:rPr>
              <w:rStyle w:val="PlaceholderText"/>
              <w:rFonts w:eastAsiaTheme="minorHAnsi"/>
              <w:sz w:val="22"/>
              <w:szCs w:val="22"/>
            </w:rPr>
            <w:t>hoose a</w:t>
          </w:r>
          <w:r w:rsidRPr="005E293A">
            <w:rPr>
              <w:rStyle w:val="PlaceholderText"/>
              <w:rFonts w:eastAsiaTheme="minorHAnsi"/>
              <w:sz w:val="22"/>
              <w:szCs w:val="22"/>
              <w:lang w:val="en-US"/>
            </w:rPr>
            <w:t xml:space="preserve"> submission type</w:t>
          </w:r>
          <w:r w:rsidRPr="005E293A">
            <w:rPr>
              <w:rStyle w:val="PlaceholderText"/>
              <w:rFonts w:eastAsiaTheme="minorHAnsi"/>
              <w:sz w:val="22"/>
              <w:szCs w:val="22"/>
            </w:rPr>
            <w:t>.</w:t>
          </w:r>
        </w:p>
      </w:docPartBody>
    </w:docPart>
    <w:docPart>
      <w:docPartPr>
        <w:name w:val="054FB000110941B5A0C1ABC218F1EBC7"/>
        <w:category>
          <w:name w:val="General"/>
          <w:gallery w:val="placeholder"/>
        </w:category>
        <w:types>
          <w:type w:val="bbPlcHdr"/>
        </w:types>
        <w:behaviors>
          <w:behavior w:val="content"/>
        </w:behaviors>
        <w:guid w:val="{FAEB4718-FF49-49C8-8600-5C27A50C1A24}"/>
      </w:docPartPr>
      <w:docPartBody>
        <w:p w:rsidR="00646800" w:rsidRDefault="00B54100" w:rsidP="00B54100">
          <w:pPr>
            <w:pStyle w:val="054FB000110941B5A0C1ABC218F1EBC72"/>
          </w:pPr>
          <w:r w:rsidRPr="005E293A">
            <w:rPr>
              <w:rStyle w:val="PlaceholderText"/>
              <w:rFonts w:eastAsiaTheme="minorHAnsi"/>
              <w:sz w:val="22"/>
              <w:szCs w:val="22"/>
              <w:lang w:val="en-US"/>
            </w:rPr>
            <w:t>Select Yes or No</w:t>
          </w:r>
        </w:p>
      </w:docPartBody>
    </w:docPart>
    <w:docPart>
      <w:docPartPr>
        <w:name w:val="65A54FFFFDB148E89A260697DD159E78"/>
        <w:category>
          <w:name w:val="General"/>
          <w:gallery w:val="placeholder"/>
        </w:category>
        <w:types>
          <w:type w:val="bbPlcHdr"/>
        </w:types>
        <w:behaviors>
          <w:behavior w:val="content"/>
        </w:behaviors>
        <w:guid w:val="{79616EAC-5B6E-493E-BDAE-6B9EA79D814F}"/>
      </w:docPartPr>
      <w:docPartBody>
        <w:p w:rsidR="00646800" w:rsidRDefault="00B54100" w:rsidP="00B54100">
          <w:pPr>
            <w:pStyle w:val="65A54FFFFDB148E89A260697DD159E782"/>
          </w:pPr>
          <w:r w:rsidRPr="005E293A">
            <w:rPr>
              <w:rStyle w:val="PlaceholderText"/>
              <w:rFonts w:eastAsiaTheme="minorHAnsi"/>
              <w:sz w:val="22"/>
              <w:szCs w:val="22"/>
              <w:lang w:val="en-US"/>
            </w:rPr>
            <w:t>Select Yes or No</w:t>
          </w:r>
        </w:p>
      </w:docPartBody>
    </w:docPart>
    <w:docPart>
      <w:docPartPr>
        <w:name w:val="1B820286549E41C5905BF7D001DEB01F"/>
        <w:category>
          <w:name w:val="General"/>
          <w:gallery w:val="placeholder"/>
        </w:category>
        <w:types>
          <w:type w:val="bbPlcHdr"/>
        </w:types>
        <w:behaviors>
          <w:behavior w:val="content"/>
        </w:behaviors>
        <w:guid w:val="{CA32AB84-0EB5-4A20-B4D7-EDE0EDE57331}"/>
      </w:docPartPr>
      <w:docPartBody>
        <w:p w:rsidR="00646800" w:rsidRDefault="00B54100" w:rsidP="00B54100">
          <w:pPr>
            <w:pStyle w:val="1B820286549E41C5905BF7D001DEB01F2"/>
          </w:pPr>
          <w:r w:rsidRPr="005E293A">
            <w:rPr>
              <w:rStyle w:val="PlaceholderText"/>
              <w:rFonts w:eastAsiaTheme="minorHAnsi"/>
              <w:bCs/>
              <w:sz w:val="22"/>
              <w:szCs w:val="22"/>
            </w:rPr>
            <w:t xml:space="preserve">Click or tap here to enter </w:t>
          </w:r>
          <w:r w:rsidRPr="005E293A">
            <w:rPr>
              <w:rStyle w:val="PlaceholderText"/>
              <w:rFonts w:eastAsiaTheme="minorHAnsi"/>
              <w:bCs/>
              <w:sz w:val="22"/>
              <w:szCs w:val="22"/>
              <w:lang w:val="en-US"/>
            </w:rPr>
            <w:t>approval number</w:t>
          </w:r>
          <w:r w:rsidRPr="005E293A">
            <w:rPr>
              <w:rStyle w:val="PlaceholderText"/>
              <w:rFonts w:eastAsiaTheme="minorHAnsi"/>
              <w:bCs/>
              <w:sz w:val="22"/>
              <w:szCs w:val="22"/>
            </w:rPr>
            <w:t>.</w:t>
          </w:r>
        </w:p>
      </w:docPartBody>
    </w:docPart>
    <w:docPart>
      <w:docPartPr>
        <w:name w:val="7069438A855448C9A96240B205E563E4"/>
        <w:category>
          <w:name w:val="General"/>
          <w:gallery w:val="placeholder"/>
        </w:category>
        <w:types>
          <w:type w:val="bbPlcHdr"/>
        </w:types>
        <w:behaviors>
          <w:behavior w:val="content"/>
        </w:behaviors>
        <w:guid w:val="{E3E1D934-D21A-48D0-8FB8-79EF6D142A01}"/>
      </w:docPartPr>
      <w:docPartBody>
        <w:p w:rsidR="00646800" w:rsidRDefault="00B54100" w:rsidP="00B54100">
          <w:pPr>
            <w:pStyle w:val="7069438A855448C9A96240B205E563E42"/>
          </w:pPr>
          <w:bookmarkStart w:id="0" w:name="_Hlk145099187"/>
          <w:r w:rsidRPr="005E293A">
            <w:rPr>
              <w:rStyle w:val="PlaceholderText"/>
              <w:rFonts w:eastAsiaTheme="minorHAnsi"/>
              <w:sz w:val="22"/>
              <w:szCs w:val="22"/>
              <w:lang w:val="en-US"/>
            </w:rPr>
            <w:t>Select Yes or No</w:t>
          </w:r>
          <w:bookmarkEnd w:id="0"/>
        </w:p>
      </w:docPartBody>
    </w:docPart>
    <w:docPart>
      <w:docPartPr>
        <w:name w:val="3596FF22E2E54C5B88244D5A76EE5852"/>
        <w:category>
          <w:name w:val="General"/>
          <w:gallery w:val="placeholder"/>
        </w:category>
        <w:types>
          <w:type w:val="bbPlcHdr"/>
        </w:types>
        <w:behaviors>
          <w:behavior w:val="content"/>
        </w:behaviors>
        <w:guid w:val="{5C15538F-8E0A-4743-AE14-C10E941549F9}"/>
      </w:docPartPr>
      <w:docPartBody>
        <w:p w:rsidR="00646800" w:rsidRDefault="00B54100" w:rsidP="00B54100">
          <w:pPr>
            <w:pStyle w:val="3596FF22E2E54C5B88244D5A76EE58522"/>
          </w:pPr>
          <w:r w:rsidRPr="005E293A">
            <w:rPr>
              <w:rStyle w:val="PlaceholderText"/>
              <w:rFonts w:eastAsiaTheme="minorHAnsi"/>
              <w:sz w:val="22"/>
              <w:szCs w:val="22"/>
              <w:lang w:val="en-US"/>
            </w:rPr>
            <w:t>Select Yes or No</w:t>
          </w:r>
        </w:p>
      </w:docPartBody>
    </w:docPart>
    <w:docPart>
      <w:docPartPr>
        <w:name w:val="A5BE7C19B80840FD9416CA0AB0D0DA4F"/>
        <w:category>
          <w:name w:val="General"/>
          <w:gallery w:val="placeholder"/>
        </w:category>
        <w:types>
          <w:type w:val="bbPlcHdr"/>
        </w:types>
        <w:behaviors>
          <w:behavior w:val="content"/>
        </w:behaviors>
        <w:guid w:val="{DB93193B-BF5B-4561-B155-02E1B8F1AC7B}"/>
      </w:docPartPr>
      <w:docPartBody>
        <w:p w:rsidR="00646800" w:rsidRDefault="00B54100" w:rsidP="00B54100">
          <w:pPr>
            <w:pStyle w:val="A5BE7C19B80840FD9416CA0AB0D0DA4F2"/>
          </w:pPr>
          <w:r w:rsidRPr="005E293A">
            <w:rPr>
              <w:rStyle w:val="PlaceholderText"/>
              <w:rFonts w:eastAsiaTheme="minorHAnsi"/>
              <w:sz w:val="22"/>
              <w:szCs w:val="22"/>
              <w:lang w:val="en-US"/>
            </w:rPr>
            <w:t>Select Yes or No</w:t>
          </w:r>
        </w:p>
      </w:docPartBody>
    </w:docPart>
    <w:docPart>
      <w:docPartPr>
        <w:name w:val="6CAC0404E31747608CEC1B2ADE0682E7"/>
        <w:category>
          <w:name w:val="General"/>
          <w:gallery w:val="placeholder"/>
        </w:category>
        <w:types>
          <w:type w:val="bbPlcHdr"/>
        </w:types>
        <w:behaviors>
          <w:behavior w:val="content"/>
        </w:behaviors>
        <w:guid w:val="{502677B9-9C41-4723-9415-485C9666C098}"/>
      </w:docPartPr>
      <w:docPartBody>
        <w:p w:rsidR="00646800" w:rsidRDefault="00B54100" w:rsidP="00B54100">
          <w:pPr>
            <w:pStyle w:val="6CAC0404E31747608CEC1B2ADE0682E72"/>
          </w:pPr>
          <w:r w:rsidRPr="005E293A">
            <w:rPr>
              <w:rStyle w:val="PlaceholderText"/>
              <w:rFonts w:eastAsiaTheme="minorHAnsi"/>
              <w:sz w:val="22"/>
              <w:szCs w:val="22"/>
              <w:lang w:val="en-US"/>
            </w:rPr>
            <w:t>Select Yes or No</w:t>
          </w:r>
        </w:p>
      </w:docPartBody>
    </w:docPart>
    <w:docPart>
      <w:docPartPr>
        <w:name w:val="E14A09EE76FF4691868833BB976070F6"/>
        <w:category>
          <w:name w:val="General"/>
          <w:gallery w:val="placeholder"/>
        </w:category>
        <w:types>
          <w:type w:val="bbPlcHdr"/>
        </w:types>
        <w:behaviors>
          <w:behavior w:val="content"/>
        </w:behaviors>
        <w:guid w:val="{A731BF58-6F4D-4434-8B51-DBA7F24DBE57}"/>
      </w:docPartPr>
      <w:docPartBody>
        <w:p w:rsidR="00646800" w:rsidRDefault="00B54100" w:rsidP="00B54100">
          <w:pPr>
            <w:pStyle w:val="E14A09EE76FF4691868833BB976070F62"/>
          </w:pPr>
          <w:r w:rsidRPr="005E293A">
            <w:rPr>
              <w:rStyle w:val="PlaceholderText"/>
              <w:rFonts w:eastAsiaTheme="minorHAnsi"/>
              <w:sz w:val="22"/>
              <w:szCs w:val="22"/>
              <w:lang w:val="en-US"/>
            </w:rPr>
            <w:t>Select Yes or No</w:t>
          </w:r>
        </w:p>
      </w:docPartBody>
    </w:docPart>
    <w:docPart>
      <w:docPartPr>
        <w:name w:val="8843396AA2C5452994D5BD3B228A1CAC"/>
        <w:category>
          <w:name w:val="General"/>
          <w:gallery w:val="placeholder"/>
        </w:category>
        <w:types>
          <w:type w:val="bbPlcHdr"/>
        </w:types>
        <w:behaviors>
          <w:behavior w:val="content"/>
        </w:behaviors>
        <w:guid w:val="{BB8A8423-D6D3-4B91-A636-4CF76030A447}"/>
      </w:docPartPr>
      <w:docPartBody>
        <w:p w:rsidR="00646800" w:rsidRDefault="00B54100" w:rsidP="00B54100">
          <w:pPr>
            <w:pStyle w:val="8843396AA2C5452994D5BD3B228A1CAC2"/>
          </w:pPr>
          <w:r w:rsidRPr="005E293A">
            <w:rPr>
              <w:rStyle w:val="PlaceholderText"/>
              <w:rFonts w:eastAsiaTheme="minorHAnsi"/>
              <w:sz w:val="22"/>
              <w:szCs w:val="22"/>
              <w:lang w:val="en-US"/>
            </w:rPr>
            <w:t>Select Yes or No</w:t>
          </w:r>
        </w:p>
      </w:docPartBody>
    </w:docPart>
    <w:docPart>
      <w:docPartPr>
        <w:name w:val="EBDA63E5FBAC4452BB8F594363ADB34A"/>
        <w:category>
          <w:name w:val="General"/>
          <w:gallery w:val="placeholder"/>
        </w:category>
        <w:types>
          <w:type w:val="bbPlcHdr"/>
        </w:types>
        <w:behaviors>
          <w:behavior w:val="content"/>
        </w:behaviors>
        <w:guid w:val="{AF32E4C9-AB2B-41A6-8B03-5C1E56984A27}"/>
      </w:docPartPr>
      <w:docPartBody>
        <w:p w:rsidR="00646800" w:rsidRDefault="00B54100" w:rsidP="00B54100">
          <w:pPr>
            <w:pStyle w:val="EBDA63E5FBAC4452BB8F594363ADB34A2"/>
          </w:pPr>
          <w:r w:rsidRPr="005E293A">
            <w:rPr>
              <w:rStyle w:val="PlaceholderText"/>
              <w:rFonts w:eastAsiaTheme="minorHAnsi"/>
              <w:sz w:val="22"/>
              <w:szCs w:val="22"/>
              <w:lang w:val="en-US"/>
            </w:rPr>
            <w:t>Select Yes or No</w:t>
          </w:r>
        </w:p>
      </w:docPartBody>
    </w:docPart>
    <w:docPart>
      <w:docPartPr>
        <w:name w:val="00A43D79F796419091AB843CFDADC0F1"/>
        <w:category>
          <w:name w:val="General"/>
          <w:gallery w:val="placeholder"/>
        </w:category>
        <w:types>
          <w:type w:val="bbPlcHdr"/>
        </w:types>
        <w:behaviors>
          <w:behavior w:val="content"/>
        </w:behaviors>
        <w:guid w:val="{F5B52C9D-B2AC-4134-A33A-60DD89FBE54D}"/>
      </w:docPartPr>
      <w:docPartBody>
        <w:p w:rsidR="00646800" w:rsidRDefault="00B54100" w:rsidP="00B54100">
          <w:pPr>
            <w:pStyle w:val="00A43D79F796419091AB843CFDADC0F12"/>
          </w:pPr>
          <w:r w:rsidRPr="005E293A">
            <w:rPr>
              <w:rStyle w:val="PlaceholderText"/>
              <w:rFonts w:eastAsiaTheme="minorHAnsi"/>
              <w:sz w:val="22"/>
              <w:szCs w:val="22"/>
              <w:lang w:val="en-US"/>
            </w:rPr>
            <w:t>Select Yes or No</w:t>
          </w:r>
        </w:p>
      </w:docPartBody>
    </w:docPart>
    <w:docPart>
      <w:docPartPr>
        <w:name w:val="A01FF8F3868A4EA78488B70E27894DB1"/>
        <w:category>
          <w:name w:val="General"/>
          <w:gallery w:val="placeholder"/>
        </w:category>
        <w:types>
          <w:type w:val="bbPlcHdr"/>
        </w:types>
        <w:behaviors>
          <w:behavior w:val="content"/>
        </w:behaviors>
        <w:guid w:val="{451306B9-C7B5-42B4-9472-E145D0D12EE1}"/>
      </w:docPartPr>
      <w:docPartBody>
        <w:p w:rsidR="00646800" w:rsidRDefault="00B54100" w:rsidP="00B54100">
          <w:pPr>
            <w:pStyle w:val="A01FF8F3868A4EA78488B70E27894DB12"/>
          </w:pPr>
          <w:r w:rsidRPr="005E293A">
            <w:rPr>
              <w:rStyle w:val="PlaceholderText"/>
              <w:rFonts w:eastAsiaTheme="minorHAnsi"/>
              <w:sz w:val="22"/>
              <w:szCs w:val="22"/>
              <w:lang w:val="en-US"/>
            </w:rPr>
            <w:t>Select Yes or No</w:t>
          </w:r>
        </w:p>
      </w:docPartBody>
    </w:docPart>
    <w:docPart>
      <w:docPartPr>
        <w:name w:val="42BD0360E88440C0B3A069D4B5AC1671"/>
        <w:category>
          <w:name w:val="General"/>
          <w:gallery w:val="placeholder"/>
        </w:category>
        <w:types>
          <w:type w:val="bbPlcHdr"/>
        </w:types>
        <w:behaviors>
          <w:behavior w:val="content"/>
        </w:behaviors>
        <w:guid w:val="{1285EE3B-1117-45CE-80DB-6EEEB3068971}"/>
      </w:docPartPr>
      <w:docPartBody>
        <w:p w:rsidR="00646800" w:rsidRDefault="00B54100" w:rsidP="00B54100">
          <w:pPr>
            <w:pStyle w:val="42BD0360E88440C0B3A069D4B5AC16712"/>
          </w:pPr>
          <w:r w:rsidRPr="005E293A">
            <w:rPr>
              <w:rStyle w:val="PlaceholderText"/>
              <w:rFonts w:eastAsiaTheme="minorHAnsi"/>
              <w:sz w:val="22"/>
              <w:szCs w:val="22"/>
              <w:lang w:val="en-US"/>
            </w:rPr>
            <w:t>Select Yes or No</w:t>
          </w:r>
        </w:p>
      </w:docPartBody>
    </w:docPart>
    <w:docPart>
      <w:docPartPr>
        <w:name w:val="13A2ECE0087B47CF8B8F77A3DC16F8BD"/>
        <w:category>
          <w:name w:val="General"/>
          <w:gallery w:val="placeholder"/>
        </w:category>
        <w:types>
          <w:type w:val="bbPlcHdr"/>
        </w:types>
        <w:behaviors>
          <w:behavior w:val="content"/>
        </w:behaviors>
        <w:guid w:val="{A5BAF818-B8EF-4F1F-8B3C-543BCC3A34D2}"/>
      </w:docPartPr>
      <w:docPartBody>
        <w:p w:rsidR="00646800" w:rsidRDefault="00B54100" w:rsidP="00B54100">
          <w:pPr>
            <w:pStyle w:val="13A2ECE0087B47CF8B8F77A3DC16F8BD2"/>
          </w:pPr>
          <w:r w:rsidRPr="005E293A">
            <w:rPr>
              <w:rStyle w:val="PlaceholderText"/>
              <w:rFonts w:eastAsiaTheme="minorHAnsi"/>
              <w:sz w:val="22"/>
              <w:szCs w:val="22"/>
              <w:lang w:val="en-US"/>
            </w:rPr>
            <w:t>Select Yes or No</w:t>
          </w:r>
        </w:p>
      </w:docPartBody>
    </w:docPart>
    <w:docPart>
      <w:docPartPr>
        <w:name w:val="B09B6FDDD9BC4473914B4E79AA6FC8F4"/>
        <w:category>
          <w:name w:val="General"/>
          <w:gallery w:val="placeholder"/>
        </w:category>
        <w:types>
          <w:type w:val="bbPlcHdr"/>
        </w:types>
        <w:behaviors>
          <w:behavior w:val="content"/>
        </w:behaviors>
        <w:guid w:val="{8A8C955E-DBDB-4E3D-9B11-402B48D76031}"/>
      </w:docPartPr>
      <w:docPartBody>
        <w:p w:rsidR="00646800" w:rsidRDefault="00B54100" w:rsidP="00B54100">
          <w:pPr>
            <w:pStyle w:val="B09B6FDDD9BC4473914B4E79AA6FC8F42"/>
          </w:pPr>
          <w:r w:rsidRPr="005E293A">
            <w:rPr>
              <w:rStyle w:val="PlaceholderText"/>
              <w:rFonts w:eastAsiaTheme="minorHAnsi"/>
              <w:sz w:val="22"/>
              <w:szCs w:val="22"/>
              <w:lang w:val="en-US"/>
            </w:rPr>
            <w:t>Select Yes or No</w:t>
          </w:r>
        </w:p>
      </w:docPartBody>
    </w:docPart>
    <w:docPart>
      <w:docPartPr>
        <w:name w:val="0EB851E44E4E42E599DEE34E93015862"/>
        <w:category>
          <w:name w:val="General"/>
          <w:gallery w:val="placeholder"/>
        </w:category>
        <w:types>
          <w:type w:val="bbPlcHdr"/>
        </w:types>
        <w:behaviors>
          <w:behavior w:val="content"/>
        </w:behaviors>
        <w:guid w:val="{449734A6-5A78-45A6-B95F-0D8471E39971}"/>
      </w:docPartPr>
      <w:docPartBody>
        <w:p w:rsidR="00646800" w:rsidRDefault="00B54100" w:rsidP="00B54100">
          <w:pPr>
            <w:pStyle w:val="0EB851E44E4E42E599DEE34E930158622"/>
          </w:pPr>
          <w:r w:rsidRPr="005E293A">
            <w:rPr>
              <w:rStyle w:val="PlaceholderText"/>
              <w:rFonts w:eastAsiaTheme="minorHAnsi"/>
              <w:sz w:val="22"/>
              <w:szCs w:val="22"/>
              <w:lang w:val="en-US"/>
            </w:rPr>
            <w:t>Select Yes or No</w:t>
          </w:r>
        </w:p>
      </w:docPartBody>
    </w:docPart>
    <w:docPart>
      <w:docPartPr>
        <w:name w:val="88C69FCCCD804ACA99FED06C2638A51A"/>
        <w:category>
          <w:name w:val="General"/>
          <w:gallery w:val="placeholder"/>
        </w:category>
        <w:types>
          <w:type w:val="bbPlcHdr"/>
        </w:types>
        <w:behaviors>
          <w:behavior w:val="content"/>
        </w:behaviors>
        <w:guid w:val="{AC12E4B4-F35A-484F-A1AF-952A1488F6B9}"/>
      </w:docPartPr>
      <w:docPartBody>
        <w:p w:rsidR="00646800" w:rsidRDefault="00B54100" w:rsidP="00B54100">
          <w:pPr>
            <w:pStyle w:val="88C69FCCCD804ACA99FED06C2638A51A2"/>
          </w:pPr>
          <w:r w:rsidRPr="005E293A">
            <w:rPr>
              <w:rStyle w:val="PlaceholderText"/>
              <w:rFonts w:eastAsiaTheme="minorHAnsi"/>
              <w:sz w:val="22"/>
              <w:szCs w:val="22"/>
              <w:lang w:val="en-US"/>
            </w:rPr>
            <w:t>Select Yes or No</w:t>
          </w:r>
        </w:p>
      </w:docPartBody>
    </w:docPart>
    <w:docPart>
      <w:docPartPr>
        <w:name w:val="7A91ED399F394C29BF1F1EFBEE1FF6F5"/>
        <w:category>
          <w:name w:val="General"/>
          <w:gallery w:val="placeholder"/>
        </w:category>
        <w:types>
          <w:type w:val="bbPlcHdr"/>
        </w:types>
        <w:behaviors>
          <w:behavior w:val="content"/>
        </w:behaviors>
        <w:guid w:val="{74813250-D852-49C6-817C-4CE94D2846D5}"/>
      </w:docPartPr>
      <w:docPartBody>
        <w:p w:rsidR="00646800" w:rsidRDefault="00B54100" w:rsidP="00B54100">
          <w:pPr>
            <w:pStyle w:val="7A91ED399F394C29BF1F1EFBEE1FF6F52"/>
          </w:pPr>
          <w:r w:rsidRPr="005E293A">
            <w:rPr>
              <w:rStyle w:val="PlaceholderText"/>
              <w:rFonts w:eastAsiaTheme="minorHAnsi"/>
              <w:sz w:val="22"/>
              <w:szCs w:val="22"/>
              <w:lang w:val="en-US"/>
            </w:rPr>
            <w:t>Select Yes or No</w:t>
          </w:r>
        </w:p>
      </w:docPartBody>
    </w:docPart>
    <w:docPart>
      <w:docPartPr>
        <w:name w:val="B34549E82BF2447A95CA0A19FB2ADB66"/>
        <w:category>
          <w:name w:val="General"/>
          <w:gallery w:val="placeholder"/>
        </w:category>
        <w:types>
          <w:type w:val="bbPlcHdr"/>
        </w:types>
        <w:behaviors>
          <w:behavior w:val="content"/>
        </w:behaviors>
        <w:guid w:val="{FE538FC6-A9A2-49B7-8BCC-D2BB6A0C1495}"/>
      </w:docPartPr>
      <w:docPartBody>
        <w:p w:rsidR="00646800" w:rsidRDefault="00B54100" w:rsidP="00B54100">
          <w:pPr>
            <w:pStyle w:val="B34549E82BF2447A95CA0A19FB2ADB662"/>
          </w:pPr>
          <w:r w:rsidRPr="005E293A">
            <w:rPr>
              <w:rStyle w:val="PlaceholderText"/>
              <w:rFonts w:eastAsiaTheme="minorHAnsi"/>
              <w:sz w:val="22"/>
              <w:szCs w:val="22"/>
              <w:lang w:val="en-US"/>
            </w:rPr>
            <w:t>Select Yes or No</w:t>
          </w:r>
        </w:p>
      </w:docPartBody>
    </w:docPart>
    <w:docPart>
      <w:docPartPr>
        <w:name w:val="CBC04B9843874026BFBDD178CF26C2A8"/>
        <w:category>
          <w:name w:val="General"/>
          <w:gallery w:val="placeholder"/>
        </w:category>
        <w:types>
          <w:type w:val="bbPlcHdr"/>
        </w:types>
        <w:behaviors>
          <w:behavior w:val="content"/>
        </w:behaviors>
        <w:guid w:val="{CB4C92B3-71D3-4639-AA1B-069B9C630D1D}"/>
      </w:docPartPr>
      <w:docPartBody>
        <w:p w:rsidR="00646800" w:rsidRDefault="00B54100" w:rsidP="00B54100">
          <w:pPr>
            <w:pStyle w:val="CBC04B9843874026BFBDD178CF26C2A82"/>
          </w:pPr>
          <w:r w:rsidRPr="005E293A">
            <w:rPr>
              <w:rStyle w:val="PlaceholderText"/>
              <w:rFonts w:eastAsiaTheme="minorHAnsi"/>
              <w:sz w:val="22"/>
              <w:szCs w:val="22"/>
              <w:lang w:val="en-US"/>
            </w:rPr>
            <w:t>Select Yes or No</w:t>
          </w:r>
        </w:p>
      </w:docPartBody>
    </w:docPart>
    <w:docPart>
      <w:docPartPr>
        <w:name w:val="EFF0C26781D846019DB71647CA2287E5"/>
        <w:category>
          <w:name w:val="General"/>
          <w:gallery w:val="placeholder"/>
        </w:category>
        <w:types>
          <w:type w:val="bbPlcHdr"/>
        </w:types>
        <w:behaviors>
          <w:behavior w:val="content"/>
        </w:behaviors>
        <w:guid w:val="{996A7C75-845A-4B8D-A484-345FF3A458A1}"/>
      </w:docPartPr>
      <w:docPartBody>
        <w:p w:rsidR="00646800" w:rsidRDefault="00B54100" w:rsidP="00B54100">
          <w:pPr>
            <w:pStyle w:val="EFF0C26781D846019DB71647CA2287E52"/>
          </w:pPr>
          <w:r w:rsidRPr="00E930D7">
            <w:rPr>
              <w:rStyle w:val="PlaceholderText"/>
              <w:rFonts w:eastAsiaTheme="minorHAnsi"/>
              <w:bCs/>
              <w:sz w:val="22"/>
              <w:szCs w:val="22"/>
              <w:lang w:val="en-US"/>
            </w:rPr>
            <w:t>Select Yes or No</w:t>
          </w:r>
        </w:p>
      </w:docPartBody>
    </w:docPart>
    <w:docPart>
      <w:docPartPr>
        <w:name w:val="53F11DFF08134058B8B7F826913F870E"/>
        <w:category>
          <w:name w:val="General"/>
          <w:gallery w:val="placeholder"/>
        </w:category>
        <w:types>
          <w:type w:val="bbPlcHdr"/>
        </w:types>
        <w:behaviors>
          <w:behavior w:val="content"/>
        </w:behaviors>
        <w:guid w:val="{8FE09509-A31E-4B1D-8184-3558216DB65D}"/>
      </w:docPartPr>
      <w:docPartBody>
        <w:p w:rsidR="00646800" w:rsidRDefault="00B54100" w:rsidP="00B54100">
          <w:pPr>
            <w:pStyle w:val="53F11DFF08134058B8B7F826913F870E2"/>
          </w:pPr>
          <w:r w:rsidRPr="00E930D7">
            <w:rPr>
              <w:rStyle w:val="PlaceholderText"/>
              <w:sz w:val="22"/>
              <w:szCs w:val="22"/>
            </w:rPr>
            <w:t>Click here to enter text.</w:t>
          </w:r>
        </w:p>
      </w:docPartBody>
    </w:docPart>
    <w:docPart>
      <w:docPartPr>
        <w:name w:val="C3ECC757939641699377424A2CAFF1D7"/>
        <w:category>
          <w:name w:val="General"/>
          <w:gallery w:val="placeholder"/>
        </w:category>
        <w:types>
          <w:type w:val="bbPlcHdr"/>
        </w:types>
        <w:behaviors>
          <w:behavior w:val="content"/>
        </w:behaviors>
        <w:guid w:val="{BA73AA37-30AA-4498-8050-227F02100737}"/>
      </w:docPartPr>
      <w:docPartBody>
        <w:p w:rsidR="00646800" w:rsidRDefault="00B54100" w:rsidP="00B54100">
          <w:pPr>
            <w:pStyle w:val="C3ECC757939641699377424A2CAFF1D72"/>
          </w:pPr>
          <w:r w:rsidRPr="00E930D7">
            <w:rPr>
              <w:rStyle w:val="PlaceholderText"/>
              <w:sz w:val="22"/>
              <w:szCs w:val="22"/>
            </w:rPr>
            <w:t>Click here to enter text.</w:t>
          </w:r>
        </w:p>
      </w:docPartBody>
    </w:docPart>
    <w:docPart>
      <w:docPartPr>
        <w:name w:val="7F6C1BE4DD284F10817AFC418FC6CB7A"/>
        <w:category>
          <w:name w:val="General"/>
          <w:gallery w:val="placeholder"/>
        </w:category>
        <w:types>
          <w:type w:val="bbPlcHdr"/>
        </w:types>
        <w:behaviors>
          <w:behavior w:val="content"/>
        </w:behaviors>
        <w:guid w:val="{9FED8233-9CEC-42D1-A071-BDFFE3D5ECD1}"/>
      </w:docPartPr>
      <w:docPartBody>
        <w:p w:rsidR="00646800" w:rsidRDefault="00B54100" w:rsidP="00B54100">
          <w:pPr>
            <w:pStyle w:val="7F6C1BE4DD284F10817AFC418FC6CB7A2"/>
          </w:pPr>
          <w:r w:rsidRPr="00E930D7">
            <w:rPr>
              <w:rStyle w:val="PlaceholderText"/>
              <w:sz w:val="22"/>
              <w:szCs w:val="22"/>
            </w:rPr>
            <w:t>Click here to enter text.</w:t>
          </w:r>
        </w:p>
      </w:docPartBody>
    </w:docPart>
    <w:docPart>
      <w:docPartPr>
        <w:name w:val="B8E1A201356F425C91ADB9AAD77BEEFA"/>
        <w:category>
          <w:name w:val="General"/>
          <w:gallery w:val="placeholder"/>
        </w:category>
        <w:types>
          <w:type w:val="bbPlcHdr"/>
        </w:types>
        <w:behaviors>
          <w:behavior w:val="content"/>
        </w:behaviors>
        <w:guid w:val="{BCBA320F-EAC7-4387-A2C6-53AAEB80EAF9}"/>
      </w:docPartPr>
      <w:docPartBody>
        <w:p w:rsidR="00646800" w:rsidRDefault="00B54100" w:rsidP="00B54100">
          <w:pPr>
            <w:pStyle w:val="B8E1A201356F425C91ADB9AAD77BEEFA2"/>
          </w:pPr>
          <w:r w:rsidRPr="005E293A">
            <w:rPr>
              <w:rStyle w:val="PlaceholderText"/>
              <w:sz w:val="22"/>
              <w:szCs w:val="22"/>
            </w:rPr>
            <w:t>Click here to enter text.</w:t>
          </w:r>
        </w:p>
      </w:docPartBody>
    </w:docPart>
    <w:docPart>
      <w:docPartPr>
        <w:name w:val="B17C8DF0C65649D89567E6FA33A402D4"/>
        <w:category>
          <w:name w:val="General"/>
          <w:gallery w:val="placeholder"/>
        </w:category>
        <w:types>
          <w:type w:val="bbPlcHdr"/>
        </w:types>
        <w:behaviors>
          <w:behavior w:val="content"/>
        </w:behaviors>
        <w:guid w:val="{96ED2336-6A96-43FE-936E-8B95FC8386E8}"/>
      </w:docPartPr>
      <w:docPartBody>
        <w:p w:rsidR="00646800" w:rsidRDefault="00B54100" w:rsidP="00B54100">
          <w:pPr>
            <w:pStyle w:val="B17C8DF0C65649D89567E6FA33A402D42"/>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docPartBody>
    </w:docPart>
    <w:docPart>
      <w:docPartPr>
        <w:name w:val="A545FBA3FC04412FAC3E0EBE47B5F7F3"/>
        <w:category>
          <w:name w:val="General"/>
          <w:gallery w:val="placeholder"/>
        </w:category>
        <w:types>
          <w:type w:val="bbPlcHdr"/>
        </w:types>
        <w:behaviors>
          <w:behavior w:val="content"/>
        </w:behaviors>
        <w:guid w:val="{1DE19E8C-9FAB-40D0-945C-7424669BD8B9}"/>
      </w:docPartPr>
      <w:docPartBody>
        <w:p w:rsidR="00646800" w:rsidRDefault="00B54100" w:rsidP="00B54100">
          <w:pPr>
            <w:pStyle w:val="A545FBA3FC04412FAC3E0EBE47B5F7F32"/>
          </w:pPr>
          <w:r w:rsidRPr="005E293A">
            <w:rPr>
              <w:rStyle w:val="PlaceholderText"/>
              <w:sz w:val="22"/>
              <w:szCs w:val="22"/>
            </w:rPr>
            <w:t>Click here to enter text.</w:t>
          </w:r>
        </w:p>
      </w:docPartBody>
    </w:docPart>
    <w:docPart>
      <w:docPartPr>
        <w:name w:val="F1B60B9CA70248B595828955794968A3"/>
        <w:category>
          <w:name w:val="General"/>
          <w:gallery w:val="placeholder"/>
        </w:category>
        <w:types>
          <w:type w:val="bbPlcHdr"/>
        </w:types>
        <w:behaviors>
          <w:behavior w:val="content"/>
        </w:behaviors>
        <w:guid w:val="{20E7B1D2-6170-42E4-95CF-C7040DFAB8E1}"/>
      </w:docPartPr>
      <w:docPartBody>
        <w:p w:rsidR="00646800" w:rsidRDefault="00B54100" w:rsidP="00B54100">
          <w:pPr>
            <w:pStyle w:val="F1B60B9CA70248B595828955794968A32"/>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docPartBody>
    </w:docPart>
    <w:docPart>
      <w:docPartPr>
        <w:name w:val="BD9C9F5710BA41A5A7EC1A7F1FF22FEB"/>
        <w:category>
          <w:name w:val="General"/>
          <w:gallery w:val="placeholder"/>
        </w:category>
        <w:types>
          <w:type w:val="bbPlcHdr"/>
        </w:types>
        <w:behaviors>
          <w:behavior w:val="content"/>
        </w:behaviors>
        <w:guid w:val="{4793418F-B5FD-46FB-9927-79B1C406F9E0}"/>
      </w:docPartPr>
      <w:docPartBody>
        <w:p w:rsidR="00646800" w:rsidRDefault="00B54100" w:rsidP="00B54100">
          <w:pPr>
            <w:pStyle w:val="BD9C9F5710BA41A5A7EC1A7F1FF22FEB2"/>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docPartBody>
    </w:docPart>
    <w:docPart>
      <w:docPartPr>
        <w:name w:val="7CE2D118243A4F34A6D47FF7EF8056E7"/>
        <w:category>
          <w:name w:val="General"/>
          <w:gallery w:val="placeholder"/>
        </w:category>
        <w:types>
          <w:type w:val="bbPlcHdr"/>
        </w:types>
        <w:behaviors>
          <w:behavior w:val="content"/>
        </w:behaviors>
        <w:guid w:val="{B9317750-C2C8-45AA-BA19-FBAAA032FB2E}"/>
      </w:docPartPr>
      <w:docPartBody>
        <w:p w:rsidR="00646800" w:rsidRDefault="00B54100" w:rsidP="00B54100">
          <w:pPr>
            <w:pStyle w:val="7CE2D118243A4F34A6D47FF7EF8056E72"/>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docPartBody>
    </w:docPart>
    <w:docPart>
      <w:docPartPr>
        <w:name w:val="F8309C22E49D48F39A47D98E6F8A7653"/>
        <w:category>
          <w:name w:val="General"/>
          <w:gallery w:val="placeholder"/>
        </w:category>
        <w:types>
          <w:type w:val="bbPlcHdr"/>
        </w:types>
        <w:behaviors>
          <w:behavior w:val="content"/>
        </w:behaviors>
        <w:guid w:val="{219539A2-526A-41DF-A663-D55313768457}"/>
      </w:docPartPr>
      <w:docPartBody>
        <w:p w:rsidR="00587138" w:rsidRDefault="00B54100" w:rsidP="00B54100">
          <w:pPr>
            <w:pStyle w:val="F8309C22E49D48F39A47D98E6F8A76532"/>
          </w:pPr>
          <w:r>
            <w:rPr>
              <w:rStyle w:val="PlaceholderText"/>
              <w:rFonts w:eastAsiaTheme="minorHAnsi"/>
              <w:sz w:val="22"/>
              <w:szCs w:val="22"/>
              <w:lang w:val="en-US"/>
            </w:rPr>
            <w:t>Click here to enter the number of Section 2A Continuation Pages included with this application</w:t>
          </w:r>
          <w:r w:rsidRPr="00492890">
            <w:rPr>
              <w:rStyle w:val="PlaceholderText"/>
              <w:rFonts w:eastAsiaTheme="minorHAnsi"/>
              <w:sz w:val="22"/>
              <w:szCs w:val="22"/>
            </w:rPr>
            <w:t>.</w:t>
          </w:r>
        </w:p>
      </w:docPartBody>
    </w:docPart>
    <w:docPart>
      <w:docPartPr>
        <w:name w:val="EAC4CF72541141D68B57411A7A3B706D"/>
        <w:category>
          <w:name w:val="General"/>
          <w:gallery w:val="placeholder"/>
        </w:category>
        <w:types>
          <w:type w:val="bbPlcHdr"/>
        </w:types>
        <w:behaviors>
          <w:behavior w:val="content"/>
        </w:behaviors>
        <w:guid w:val="{93759A26-913B-42CA-ABDE-BD27FEE65ED5}"/>
      </w:docPartPr>
      <w:docPartBody>
        <w:p w:rsidR="00587138" w:rsidRDefault="00B54100" w:rsidP="00B54100">
          <w:pPr>
            <w:pStyle w:val="EAC4CF72541141D68B57411A7A3B706D2"/>
          </w:pPr>
          <w:r>
            <w:rPr>
              <w:rStyle w:val="PlaceholderText"/>
              <w:rFonts w:eastAsiaTheme="minorHAnsi"/>
              <w:sz w:val="22"/>
              <w:szCs w:val="22"/>
              <w:lang w:val="en-US"/>
            </w:rPr>
            <w:t>Click here to enter the number of Section 4C Continuation Pages included with this application</w:t>
          </w:r>
          <w:r w:rsidRPr="00492890">
            <w:rPr>
              <w:rStyle w:val="PlaceholderText"/>
              <w:rFonts w:eastAsiaTheme="minorHAnsi"/>
              <w:sz w:val="22"/>
              <w:szCs w:val="22"/>
            </w:rPr>
            <w:t>.</w:t>
          </w:r>
        </w:p>
      </w:docPartBody>
    </w:docPart>
    <w:docPart>
      <w:docPartPr>
        <w:name w:val="86CD1A2B8AD34119B67CD09836304A3F"/>
        <w:category>
          <w:name w:val="General"/>
          <w:gallery w:val="placeholder"/>
        </w:category>
        <w:types>
          <w:type w:val="bbPlcHdr"/>
        </w:types>
        <w:behaviors>
          <w:behavior w:val="content"/>
        </w:behaviors>
        <w:guid w:val="{0E0C3DDD-78C3-48E1-8889-98284D6D7692}"/>
      </w:docPartPr>
      <w:docPartBody>
        <w:p w:rsidR="00587138" w:rsidRDefault="00B54100" w:rsidP="00B54100">
          <w:pPr>
            <w:pStyle w:val="86CD1A2B8AD34119B67CD09836304A3F2"/>
          </w:pPr>
          <w:r>
            <w:rPr>
              <w:rStyle w:val="PlaceholderText"/>
              <w:rFonts w:eastAsiaTheme="minorHAnsi"/>
              <w:sz w:val="22"/>
              <w:szCs w:val="22"/>
              <w:lang w:val="en-US"/>
            </w:rPr>
            <w:t>Click here to enter the number of Section 5 Continuation Pages included with this application</w:t>
          </w:r>
          <w:r w:rsidRPr="00492890">
            <w:rPr>
              <w:rStyle w:val="PlaceholderText"/>
              <w:rFonts w:eastAsiaTheme="minorHAnsi"/>
              <w:sz w:val="22"/>
              <w:szCs w:val="22"/>
            </w:rPr>
            <w:t>.</w:t>
          </w:r>
        </w:p>
      </w:docPartBody>
    </w:docPart>
    <w:docPart>
      <w:docPartPr>
        <w:name w:val="EE745753184548DF8F9EBE3A4E789FBD"/>
        <w:category>
          <w:name w:val="General"/>
          <w:gallery w:val="placeholder"/>
        </w:category>
        <w:types>
          <w:type w:val="bbPlcHdr"/>
        </w:types>
        <w:behaviors>
          <w:behavior w:val="content"/>
        </w:behaviors>
        <w:guid w:val="{D89A332B-4DF7-4CBE-BD41-A175D203F4FD}"/>
      </w:docPartPr>
      <w:docPartBody>
        <w:p w:rsidR="00095C27" w:rsidRDefault="00B54100" w:rsidP="00B54100">
          <w:pPr>
            <w:pStyle w:val="EE745753184548DF8F9EBE3A4E789FBD2"/>
          </w:pPr>
          <w:r w:rsidRPr="005E293A">
            <w:rPr>
              <w:rStyle w:val="PlaceholderText"/>
              <w:rFonts w:eastAsiaTheme="minorHAnsi"/>
              <w:sz w:val="22"/>
              <w:szCs w:val="22"/>
            </w:rPr>
            <w:t xml:space="preserve">Click or tap here to enter </w:t>
          </w:r>
          <w:r>
            <w:rPr>
              <w:rStyle w:val="PlaceholderText"/>
              <w:rFonts w:eastAsiaTheme="minorHAnsi"/>
              <w:sz w:val="22"/>
              <w:szCs w:val="22"/>
              <w:lang w:val="en-US"/>
            </w:rPr>
            <w:t>approval number</w:t>
          </w:r>
          <w:r w:rsidRPr="005E293A">
            <w:rPr>
              <w:rStyle w:val="PlaceholderText"/>
              <w:rFonts w:eastAsiaTheme="minorHAnsi"/>
              <w:sz w:val="22"/>
              <w:szCs w:val="22"/>
            </w:rPr>
            <w:t>.</w:t>
          </w:r>
        </w:p>
      </w:docPartBody>
    </w:docPart>
    <w:docPart>
      <w:docPartPr>
        <w:name w:val="0A649FF1C7144F85B0EB6FE94C2DF6CB"/>
        <w:category>
          <w:name w:val="General"/>
          <w:gallery w:val="placeholder"/>
        </w:category>
        <w:types>
          <w:type w:val="bbPlcHdr"/>
        </w:types>
        <w:behaviors>
          <w:behavior w:val="content"/>
        </w:behaviors>
        <w:guid w:val="{6F064D88-CB3F-4A93-ADEC-CA7AA88B9998}"/>
      </w:docPartPr>
      <w:docPartBody>
        <w:p w:rsidR="00207649" w:rsidRDefault="00B54100" w:rsidP="00B54100">
          <w:pPr>
            <w:pStyle w:val="0A649FF1C7144F85B0EB6FE94C2DF6CB2"/>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docPartBody>
    </w:docPart>
    <w:docPart>
      <w:docPartPr>
        <w:name w:val="646CB3988F6240809A3DE36B58409EDF"/>
        <w:category>
          <w:name w:val="General"/>
          <w:gallery w:val="placeholder"/>
        </w:category>
        <w:types>
          <w:type w:val="bbPlcHdr"/>
        </w:types>
        <w:behaviors>
          <w:behavior w:val="content"/>
        </w:behaviors>
        <w:guid w:val="{91E4AA9D-F92A-4B27-AEDD-11176AC35E14}"/>
      </w:docPartPr>
      <w:docPartBody>
        <w:p w:rsidR="00207649" w:rsidRDefault="00B54100" w:rsidP="00B54100">
          <w:pPr>
            <w:pStyle w:val="646CB3988F6240809A3DE36B58409EDF2"/>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docPartBody>
    </w:docPart>
    <w:docPart>
      <w:docPartPr>
        <w:name w:val="DC5B8B54AFFE4D429F1301F42FB7EAAB"/>
        <w:category>
          <w:name w:val="General"/>
          <w:gallery w:val="placeholder"/>
        </w:category>
        <w:types>
          <w:type w:val="bbPlcHdr"/>
        </w:types>
        <w:behaviors>
          <w:behavior w:val="content"/>
        </w:behaviors>
        <w:guid w:val="{31774399-8D3B-4275-9487-510DA3FE4257}"/>
      </w:docPartPr>
      <w:docPartBody>
        <w:p w:rsidR="00207649" w:rsidRDefault="00B54100" w:rsidP="00B54100">
          <w:pPr>
            <w:pStyle w:val="DC5B8B54AFFE4D429F1301F42FB7EAAB2"/>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docPartBody>
    </w:docPart>
    <w:docPart>
      <w:docPartPr>
        <w:name w:val="A8BF466BDAB6416DAC42CE1040EB0DB8"/>
        <w:category>
          <w:name w:val="General"/>
          <w:gallery w:val="placeholder"/>
        </w:category>
        <w:types>
          <w:type w:val="bbPlcHdr"/>
        </w:types>
        <w:behaviors>
          <w:behavior w:val="content"/>
        </w:behaviors>
        <w:guid w:val="{B5783067-04DA-4C39-8E16-71E9413A12F1}"/>
      </w:docPartPr>
      <w:docPartBody>
        <w:p w:rsidR="00207649" w:rsidRDefault="00B54100" w:rsidP="00B54100">
          <w:pPr>
            <w:pStyle w:val="A8BF466BDAB6416DAC42CE1040EB0DB82"/>
          </w:pPr>
          <w:r w:rsidRPr="005E293A">
            <w:rPr>
              <w:rStyle w:val="PlaceholderText"/>
              <w:sz w:val="22"/>
              <w:szCs w:val="22"/>
            </w:rPr>
            <w:t xml:space="preserve">Click here to enter </w:t>
          </w:r>
          <w:r>
            <w:rPr>
              <w:rStyle w:val="PlaceholderText"/>
              <w:sz w:val="22"/>
              <w:szCs w:val="22"/>
              <w:lang w:val="en-US"/>
            </w:rPr>
            <w:t>n</w:t>
          </w:r>
          <w:r>
            <w:rPr>
              <w:rStyle w:val="PlaceholderText"/>
            </w:rPr>
            <w:t>a</w:t>
          </w:r>
          <w:r>
            <w:rPr>
              <w:rStyle w:val="PlaceholderText"/>
              <w:lang w:val="en-US"/>
            </w:rPr>
            <w:t>me</w:t>
          </w:r>
          <w:r w:rsidRPr="005E293A">
            <w:rPr>
              <w:rStyle w:val="PlaceholderText"/>
              <w:sz w:val="22"/>
              <w:szCs w:val="22"/>
            </w:rPr>
            <w:t>.</w:t>
          </w:r>
        </w:p>
      </w:docPartBody>
    </w:docPart>
    <w:docPart>
      <w:docPartPr>
        <w:name w:val="F0A886906BAA40C28CAAC1C1C847AA77"/>
        <w:category>
          <w:name w:val="General"/>
          <w:gallery w:val="placeholder"/>
        </w:category>
        <w:types>
          <w:type w:val="bbPlcHdr"/>
        </w:types>
        <w:behaviors>
          <w:behavior w:val="content"/>
        </w:behaviors>
        <w:guid w:val="{642886C1-D4B9-4C41-AFC9-8D796B5CD370}"/>
      </w:docPartPr>
      <w:docPartBody>
        <w:p w:rsidR="00207649" w:rsidRDefault="00B54100" w:rsidP="00B54100">
          <w:pPr>
            <w:pStyle w:val="F0A886906BAA40C28CAAC1C1C847AA772"/>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docPartBody>
    </w:docPart>
    <w:docPart>
      <w:docPartPr>
        <w:name w:val="1B177468DBD743DB8419F419AEB8EBE5"/>
        <w:category>
          <w:name w:val="General"/>
          <w:gallery w:val="placeholder"/>
        </w:category>
        <w:types>
          <w:type w:val="bbPlcHdr"/>
        </w:types>
        <w:behaviors>
          <w:behavior w:val="content"/>
        </w:behaviors>
        <w:guid w:val="{0E25A0FF-5329-451B-943E-284C6B8BD750}"/>
      </w:docPartPr>
      <w:docPartBody>
        <w:p w:rsidR="00207649" w:rsidRDefault="00B54100" w:rsidP="00B54100">
          <w:pPr>
            <w:pStyle w:val="1B177468DBD743DB8419F419AEB8EBE52"/>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docPartBody>
    </w:docPart>
    <w:docPart>
      <w:docPartPr>
        <w:name w:val="0B833C73C04141309E164AA81995EB4F"/>
        <w:category>
          <w:name w:val="General"/>
          <w:gallery w:val="placeholder"/>
        </w:category>
        <w:types>
          <w:type w:val="bbPlcHdr"/>
        </w:types>
        <w:behaviors>
          <w:behavior w:val="content"/>
        </w:behaviors>
        <w:guid w:val="{D6766218-EB8E-480D-94A0-A967524ACB79}"/>
      </w:docPartPr>
      <w:docPartBody>
        <w:p w:rsidR="00207649" w:rsidRDefault="00B54100" w:rsidP="00B54100">
          <w:pPr>
            <w:pStyle w:val="0B833C73C04141309E164AA81995EB4F2"/>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docPartBody>
    </w:docPart>
    <w:docPart>
      <w:docPartPr>
        <w:name w:val="232DB6D12A7240F3BA7E943D2151BED5"/>
        <w:category>
          <w:name w:val="General"/>
          <w:gallery w:val="placeholder"/>
        </w:category>
        <w:types>
          <w:type w:val="bbPlcHdr"/>
        </w:types>
        <w:behaviors>
          <w:behavior w:val="content"/>
        </w:behaviors>
        <w:guid w:val="{6001D106-D327-4861-89FF-26DCE32E3E63}"/>
      </w:docPartPr>
      <w:docPartBody>
        <w:p w:rsidR="00207649" w:rsidRDefault="00B54100" w:rsidP="00B54100">
          <w:pPr>
            <w:pStyle w:val="232DB6D12A7240F3BA7E943D2151BED52"/>
          </w:pPr>
          <w:r w:rsidRPr="005E293A">
            <w:rPr>
              <w:rStyle w:val="PlaceholderText"/>
              <w:sz w:val="22"/>
              <w:szCs w:val="22"/>
            </w:rPr>
            <w:t xml:space="preserve">Click here to enter </w:t>
          </w:r>
          <w:r>
            <w:rPr>
              <w:rStyle w:val="PlaceholderText"/>
              <w:sz w:val="22"/>
              <w:szCs w:val="22"/>
              <w:lang w:val="en-US"/>
            </w:rPr>
            <w:t>role</w:t>
          </w:r>
          <w:r w:rsidRPr="005E293A">
            <w:rPr>
              <w:rStyle w:val="PlaceholderText"/>
              <w:sz w:val="22"/>
              <w:szCs w:val="22"/>
            </w:rPr>
            <w:t>.</w:t>
          </w:r>
        </w:p>
      </w:docPartBody>
    </w:docPart>
    <w:docPart>
      <w:docPartPr>
        <w:name w:val="CB9844D76ECD4FBBBCB1E1DB113AC424"/>
        <w:category>
          <w:name w:val="General"/>
          <w:gallery w:val="placeholder"/>
        </w:category>
        <w:types>
          <w:type w:val="bbPlcHdr"/>
        </w:types>
        <w:behaviors>
          <w:behavior w:val="content"/>
        </w:behaviors>
        <w:guid w:val="{15403AB1-F204-440E-8F46-22274053F4E3}"/>
      </w:docPartPr>
      <w:docPartBody>
        <w:p w:rsidR="00207649" w:rsidRDefault="00B54100" w:rsidP="00B54100">
          <w:pPr>
            <w:pStyle w:val="CB9844D76ECD4FBBBCB1E1DB113AC4242"/>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docPartBody>
    </w:docPart>
    <w:docPart>
      <w:docPartPr>
        <w:name w:val="42901451A85241CEBA8FDE414335635A"/>
        <w:category>
          <w:name w:val="General"/>
          <w:gallery w:val="placeholder"/>
        </w:category>
        <w:types>
          <w:type w:val="bbPlcHdr"/>
        </w:types>
        <w:behaviors>
          <w:behavior w:val="content"/>
        </w:behaviors>
        <w:guid w:val="{B8E75503-BFC8-4BF2-B33C-F9DDD4481823}"/>
      </w:docPartPr>
      <w:docPartBody>
        <w:p w:rsidR="00207649" w:rsidRDefault="00B54100" w:rsidP="00B54100">
          <w:pPr>
            <w:pStyle w:val="42901451A85241CEBA8FDE414335635A2"/>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docPartBody>
    </w:docPart>
    <w:docPart>
      <w:docPartPr>
        <w:name w:val="0DB8AFFDB0F54C20830C47882950B90F"/>
        <w:category>
          <w:name w:val="General"/>
          <w:gallery w:val="placeholder"/>
        </w:category>
        <w:types>
          <w:type w:val="bbPlcHdr"/>
        </w:types>
        <w:behaviors>
          <w:behavior w:val="content"/>
        </w:behaviors>
        <w:guid w:val="{74A97D4D-6F60-4154-899F-06443D461C39}"/>
      </w:docPartPr>
      <w:docPartBody>
        <w:p w:rsidR="00207649" w:rsidRDefault="00B54100" w:rsidP="00B54100">
          <w:pPr>
            <w:pStyle w:val="0DB8AFFDB0F54C20830C47882950B90F2"/>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docPartBody>
    </w:docPart>
    <w:docPart>
      <w:docPartPr>
        <w:name w:val="48FB4EF737984CDFA4A397AFA26F8522"/>
        <w:category>
          <w:name w:val="General"/>
          <w:gallery w:val="placeholder"/>
        </w:category>
        <w:types>
          <w:type w:val="bbPlcHdr"/>
        </w:types>
        <w:behaviors>
          <w:behavior w:val="content"/>
        </w:behaviors>
        <w:guid w:val="{78C3CC1C-7E78-44CF-8D6D-6D0D49E6F307}"/>
      </w:docPartPr>
      <w:docPartBody>
        <w:p w:rsidR="00207649" w:rsidRDefault="00B54100" w:rsidP="00B54100">
          <w:pPr>
            <w:pStyle w:val="48FB4EF737984CDFA4A397AFA26F85222"/>
          </w:pPr>
          <w:r w:rsidRPr="005E293A">
            <w:rPr>
              <w:rStyle w:val="PlaceholderText"/>
              <w:sz w:val="22"/>
              <w:szCs w:val="22"/>
            </w:rPr>
            <w:t xml:space="preserve">Click here to enter </w:t>
          </w:r>
          <w:r>
            <w:rPr>
              <w:rStyle w:val="PlaceholderText"/>
              <w:sz w:val="22"/>
              <w:szCs w:val="22"/>
              <w:lang w:val="en-US"/>
            </w:rPr>
            <w:t>contact info</w:t>
          </w:r>
          <w:r w:rsidRPr="005E293A">
            <w:rPr>
              <w:rStyle w:val="PlaceholderText"/>
              <w:sz w:val="22"/>
              <w:szCs w:val="22"/>
            </w:rPr>
            <w:t>.</w:t>
          </w:r>
        </w:p>
      </w:docPartBody>
    </w:docPart>
    <w:docPart>
      <w:docPartPr>
        <w:name w:val="54270ADB1FF7481DACE10B9B9696C9AE"/>
        <w:category>
          <w:name w:val="General"/>
          <w:gallery w:val="placeholder"/>
        </w:category>
        <w:types>
          <w:type w:val="bbPlcHdr"/>
        </w:types>
        <w:behaviors>
          <w:behavior w:val="content"/>
        </w:behaviors>
        <w:guid w:val="{E190F958-E6A3-4171-B216-426EC64D532B}"/>
      </w:docPartPr>
      <w:docPartBody>
        <w:p w:rsidR="00207649" w:rsidRDefault="00B54100" w:rsidP="00B54100">
          <w:pPr>
            <w:pStyle w:val="54270ADB1FF7481DACE10B9B9696C9AE2"/>
          </w:pPr>
          <w:r w:rsidRPr="005E293A">
            <w:rPr>
              <w:rStyle w:val="PlaceholderText"/>
              <w:sz w:val="22"/>
              <w:szCs w:val="22"/>
            </w:rPr>
            <w:t>Click here to enter text.</w:t>
          </w:r>
        </w:p>
      </w:docPartBody>
    </w:docPart>
    <w:docPart>
      <w:docPartPr>
        <w:name w:val="FF3B84397E3E4847AAF751641D017295"/>
        <w:category>
          <w:name w:val="General"/>
          <w:gallery w:val="placeholder"/>
        </w:category>
        <w:types>
          <w:type w:val="bbPlcHdr"/>
        </w:types>
        <w:behaviors>
          <w:behavior w:val="content"/>
        </w:behaviors>
        <w:guid w:val="{43F434C0-3A9F-4184-ACE5-38B09803F741}"/>
      </w:docPartPr>
      <w:docPartBody>
        <w:p w:rsidR="00207649" w:rsidRDefault="00B54100" w:rsidP="00B54100">
          <w:pPr>
            <w:pStyle w:val="FF3B84397E3E4847AAF751641D0172952"/>
          </w:pPr>
          <w:r w:rsidRPr="005E293A">
            <w:rPr>
              <w:rStyle w:val="PlaceholderText"/>
              <w:sz w:val="22"/>
              <w:szCs w:val="22"/>
            </w:rPr>
            <w:t>Click here to enter text.</w:t>
          </w:r>
        </w:p>
      </w:docPartBody>
    </w:docPart>
    <w:docPart>
      <w:docPartPr>
        <w:name w:val="56AA24FD3BC74C49B58C6A97EC83773B"/>
        <w:category>
          <w:name w:val="General"/>
          <w:gallery w:val="placeholder"/>
        </w:category>
        <w:types>
          <w:type w:val="bbPlcHdr"/>
        </w:types>
        <w:behaviors>
          <w:behavior w:val="content"/>
        </w:behaviors>
        <w:guid w:val="{A29C1F44-CB74-4F2E-9D93-ACA1E46AFA2C}"/>
      </w:docPartPr>
      <w:docPartBody>
        <w:p w:rsidR="00207649" w:rsidRDefault="00B54100" w:rsidP="00B54100">
          <w:pPr>
            <w:pStyle w:val="56AA24FD3BC74C49B58C6A97EC83773B2"/>
          </w:pPr>
          <w:r w:rsidRPr="005E293A">
            <w:rPr>
              <w:rStyle w:val="PlaceholderText"/>
              <w:sz w:val="22"/>
              <w:szCs w:val="22"/>
            </w:rPr>
            <w:t>Click here to enter text.</w:t>
          </w:r>
        </w:p>
      </w:docPartBody>
    </w:docPart>
    <w:docPart>
      <w:docPartPr>
        <w:name w:val="7EC5F06701AA438CB167C8623837BB9F"/>
        <w:category>
          <w:name w:val="General"/>
          <w:gallery w:val="placeholder"/>
        </w:category>
        <w:types>
          <w:type w:val="bbPlcHdr"/>
        </w:types>
        <w:behaviors>
          <w:behavior w:val="content"/>
        </w:behaviors>
        <w:guid w:val="{6CB45B24-989A-49FE-A427-B4F54B1664D6}"/>
      </w:docPartPr>
      <w:docPartBody>
        <w:p w:rsidR="00207649" w:rsidRDefault="00B54100" w:rsidP="00B54100">
          <w:pPr>
            <w:pStyle w:val="7EC5F06701AA438CB167C8623837BB9F2"/>
          </w:pPr>
          <w:r w:rsidRPr="005E293A">
            <w:rPr>
              <w:rStyle w:val="PlaceholderText"/>
              <w:sz w:val="22"/>
              <w:szCs w:val="22"/>
            </w:rPr>
            <w:t>Click here to enter text.</w:t>
          </w:r>
        </w:p>
      </w:docPartBody>
    </w:docPart>
    <w:docPart>
      <w:docPartPr>
        <w:name w:val="AE20C2B8A569489BACCEF79BBAD874ED"/>
        <w:category>
          <w:name w:val="General"/>
          <w:gallery w:val="placeholder"/>
        </w:category>
        <w:types>
          <w:type w:val="bbPlcHdr"/>
        </w:types>
        <w:behaviors>
          <w:behavior w:val="content"/>
        </w:behaviors>
        <w:guid w:val="{FFFEDAAC-148E-4063-B5BA-682EE617830A}"/>
      </w:docPartPr>
      <w:docPartBody>
        <w:p w:rsidR="00207649" w:rsidRDefault="00B54100" w:rsidP="00B54100">
          <w:pPr>
            <w:pStyle w:val="AE20C2B8A569489BACCEF79BBAD874ED2"/>
          </w:pPr>
          <w:r w:rsidRPr="005E293A">
            <w:rPr>
              <w:rStyle w:val="PlaceholderText"/>
              <w:sz w:val="22"/>
              <w:szCs w:val="22"/>
            </w:rPr>
            <w:t>Click here to enter text.</w:t>
          </w:r>
        </w:p>
      </w:docPartBody>
    </w:docPart>
    <w:docPart>
      <w:docPartPr>
        <w:name w:val="9B3551F27CB241FCA050B7B16475F7B7"/>
        <w:category>
          <w:name w:val="General"/>
          <w:gallery w:val="placeholder"/>
        </w:category>
        <w:types>
          <w:type w:val="bbPlcHdr"/>
        </w:types>
        <w:behaviors>
          <w:behavior w:val="content"/>
        </w:behaviors>
        <w:guid w:val="{4D39371E-7076-4FCE-BA6A-92C8ED33CB9B}"/>
      </w:docPartPr>
      <w:docPartBody>
        <w:p w:rsidR="00207649" w:rsidRDefault="00B54100" w:rsidP="00B54100">
          <w:pPr>
            <w:pStyle w:val="9B3551F27CB241FCA050B7B16475F7B72"/>
          </w:pPr>
          <w:r w:rsidRPr="005E293A">
            <w:rPr>
              <w:rStyle w:val="PlaceholderText"/>
              <w:sz w:val="22"/>
              <w:szCs w:val="22"/>
            </w:rPr>
            <w:t>Click here to enter text.</w:t>
          </w:r>
        </w:p>
      </w:docPartBody>
    </w:docPart>
    <w:docPart>
      <w:docPartPr>
        <w:name w:val="AA630210F0954EB9A65E161867D66AAC"/>
        <w:category>
          <w:name w:val="General"/>
          <w:gallery w:val="placeholder"/>
        </w:category>
        <w:types>
          <w:type w:val="bbPlcHdr"/>
        </w:types>
        <w:behaviors>
          <w:behavior w:val="content"/>
        </w:behaviors>
        <w:guid w:val="{5709CBD2-D6F8-4633-B2A9-61B04F179088}"/>
      </w:docPartPr>
      <w:docPartBody>
        <w:p w:rsidR="00207649" w:rsidRDefault="00B54100" w:rsidP="00B54100">
          <w:pPr>
            <w:pStyle w:val="AA630210F0954EB9A65E161867D66AAC2"/>
          </w:pPr>
          <w:r w:rsidRPr="005E293A">
            <w:rPr>
              <w:rStyle w:val="PlaceholderText"/>
              <w:sz w:val="22"/>
              <w:szCs w:val="22"/>
            </w:rPr>
            <w:t>Click here to enter text.</w:t>
          </w:r>
        </w:p>
      </w:docPartBody>
    </w:docPart>
    <w:docPart>
      <w:docPartPr>
        <w:name w:val="BE9D1021B72D48EB91C11670A1E30D34"/>
        <w:category>
          <w:name w:val="General"/>
          <w:gallery w:val="placeholder"/>
        </w:category>
        <w:types>
          <w:type w:val="bbPlcHdr"/>
        </w:types>
        <w:behaviors>
          <w:behavior w:val="content"/>
        </w:behaviors>
        <w:guid w:val="{3D329BD0-BB02-4A31-BB40-84EC78D0678E}"/>
      </w:docPartPr>
      <w:docPartBody>
        <w:p w:rsidR="00207649" w:rsidRDefault="00B54100" w:rsidP="00B54100">
          <w:pPr>
            <w:pStyle w:val="BE9D1021B72D48EB91C11670A1E30D342"/>
          </w:pPr>
          <w:r w:rsidRPr="005E293A">
            <w:rPr>
              <w:rStyle w:val="PlaceholderText"/>
              <w:sz w:val="22"/>
              <w:szCs w:val="22"/>
            </w:rPr>
            <w:t>Click here to enter text.</w:t>
          </w:r>
        </w:p>
      </w:docPartBody>
    </w:docPart>
    <w:docPart>
      <w:docPartPr>
        <w:name w:val="3978214B4DB44132BDFB269FF516AF07"/>
        <w:category>
          <w:name w:val="General"/>
          <w:gallery w:val="placeholder"/>
        </w:category>
        <w:types>
          <w:type w:val="bbPlcHdr"/>
        </w:types>
        <w:behaviors>
          <w:behavior w:val="content"/>
        </w:behaviors>
        <w:guid w:val="{2511A13C-602B-4DC5-84A0-E77418ACAF29}"/>
      </w:docPartPr>
      <w:docPartBody>
        <w:p w:rsidR="00207649" w:rsidRDefault="00B54100" w:rsidP="00B54100">
          <w:pPr>
            <w:pStyle w:val="3978214B4DB44132BDFB269FF516AF072"/>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docPartBody>
    </w:docPart>
    <w:docPart>
      <w:docPartPr>
        <w:name w:val="BE96D2BCFF66496DA114E080502FEF71"/>
        <w:category>
          <w:name w:val="General"/>
          <w:gallery w:val="placeholder"/>
        </w:category>
        <w:types>
          <w:type w:val="bbPlcHdr"/>
        </w:types>
        <w:behaviors>
          <w:behavior w:val="content"/>
        </w:behaviors>
        <w:guid w:val="{70804DE6-7C3E-4A51-AEDA-A88A0D7784AF}"/>
      </w:docPartPr>
      <w:docPartBody>
        <w:p w:rsidR="00207649" w:rsidRDefault="00B54100" w:rsidP="00B54100">
          <w:pPr>
            <w:pStyle w:val="BE96D2BCFF66496DA114E080502FEF712"/>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docPartBody>
    </w:docPart>
    <w:docPart>
      <w:docPartPr>
        <w:name w:val="7B9EC532960744D6B56889C930C134AE"/>
        <w:category>
          <w:name w:val="General"/>
          <w:gallery w:val="placeholder"/>
        </w:category>
        <w:types>
          <w:type w:val="bbPlcHdr"/>
        </w:types>
        <w:behaviors>
          <w:behavior w:val="content"/>
        </w:behaviors>
        <w:guid w:val="{9CD5546C-4F19-4760-AD2E-8C44F119D31D}"/>
      </w:docPartPr>
      <w:docPartBody>
        <w:p w:rsidR="00207649" w:rsidRDefault="00B54100" w:rsidP="00B54100">
          <w:pPr>
            <w:pStyle w:val="7B9EC532960744D6B56889C930C134AE2"/>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docPartBody>
    </w:docPart>
    <w:docPart>
      <w:docPartPr>
        <w:name w:val="1DFC13C54B2B438F82B85AA17DB1858D"/>
        <w:category>
          <w:name w:val="General"/>
          <w:gallery w:val="placeholder"/>
        </w:category>
        <w:types>
          <w:type w:val="bbPlcHdr"/>
        </w:types>
        <w:behaviors>
          <w:behavior w:val="content"/>
        </w:behaviors>
        <w:guid w:val="{E09E62E3-DDAE-4D85-BD6D-4CA0E6385C8F}"/>
      </w:docPartPr>
      <w:docPartBody>
        <w:p w:rsidR="00207649" w:rsidRDefault="00B54100" w:rsidP="00B54100">
          <w:pPr>
            <w:pStyle w:val="1DFC13C54B2B438F82B85AA17DB1858D2"/>
          </w:pPr>
          <w:r w:rsidRPr="005E293A">
            <w:rPr>
              <w:rStyle w:val="PlaceholderText"/>
              <w:sz w:val="22"/>
              <w:szCs w:val="22"/>
            </w:rPr>
            <w:t>C</w:t>
          </w:r>
          <w:r w:rsidRPr="005E293A">
            <w:rPr>
              <w:rStyle w:val="PlaceholderText"/>
              <w:sz w:val="22"/>
              <w:szCs w:val="22"/>
              <w:lang w:val="en-US"/>
            </w:rPr>
            <w:t>l</w:t>
          </w:r>
          <w:r w:rsidRPr="005E293A">
            <w:rPr>
              <w:rStyle w:val="PlaceholderText"/>
              <w:sz w:val="22"/>
              <w:szCs w:val="22"/>
            </w:rPr>
            <w:t xml:space="preserve">ick </w:t>
          </w:r>
          <w:r w:rsidRPr="005E293A">
            <w:rPr>
              <w:rStyle w:val="PlaceholderText"/>
              <w:sz w:val="22"/>
              <w:szCs w:val="22"/>
              <w:lang w:val="en-US"/>
            </w:rPr>
            <w:t>h</w:t>
          </w:r>
          <w:r w:rsidRPr="005E293A">
            <w:rPr>
              <w:rStyle w:val="PlaceholderText"/>
              <w:sz w:val="22"/>
              <w:szCs w:val="22"/>
            </w:rPr>
            <w:t>e</w:t>
          </w:r>
          <w:r w:rsidRPr="005E293A">
            <w:rPr>
              <w:rStyle w:val="PlaceholderText"/>
              <w:sz w:val="22"/>
              <w:szCs w:val="22"/>
              <w:lang w:val="en-US"/>
            </w:rPr>
            <w:t>r</w:t>
          </w:r>
          <w:r w:rsidRPr="005E293A">
            <w:rPr>
              <w:rStyle w:val="PlaceholderText"/>
              <w:sz w:val="22"/>
              <w:szCs w:val="22"/>
            </w:rPr>
            <w:t xml:space="preserve">e to enter </w:t>
          </w:r>
          <w:r w:rsidRPr="005E293A">
            <w:rPr>
              <w:rStyle w:val="PlaceholderText"/>
              <w:sz w:val="22"/>
              <w:szCs w:val="22"/>
              <w:lang w:val="en-US"/>
            </w:rPr>
            <w:t>I</w:t>
          </w:r>
          <w:r w:rsidRPr="005E293A">
            <w:rPr>
              <w:rStyle w:val="PlaceholderText"/>
              <w:sz w:val="22"/>
              <w:szCs w:val="22"/>
            </w:rPr>
            <w:t>R</w:t>
          </w:r>
          <w:r w:rsidRPr="005E293A">
            <w:rPr>
              <w:rStyle w:val="PlaceholderText"/>
              <w:sz w:val="22"/>
              <w:szCs w:val="22"/>
              <w:lang w:val="en-US"/>
            </w:rPr>
            <w:t>B</w:t>
          </w:r>
          <w:r w:rsidRPr="005E293A">
            <w:rPr>
              <w:rStyle w:val="PlaceholderText"/>
              <w:sz w:val="22"/>
              <w:szCs w:val="22"/>
            </w:rPr>
            <w:t xml:space="preserve"> </w:t>
          </w:r>
          <w:r w:rsidRPr="005E293A">
            <w:rPr>
              <w:rStyle w:val="PlaceholderText"/>
              <w:sz w:val="22"/>
              <w:szCs w:val="22"/>
              <w:lang w:val="en-US"/>
            </w:rPr>
            <w:t>#</w:t>
          </w:r>
          <w:r w:rsidRPr="005E293A">
            <w:rPr>
              <w:rStyle w:val="PlaceholderText"/>
              <w:sz w:val="22"/>
              <w:szCs w:val="22"/>
            </w:rPr>
            <w:t>.</w:t>
          </w:r>
        </w:p>
      </w:docPartBody>
    </w:docPart>
    <w:docPart>
      <w:docPartPr>
        <w:name w:val="E4074F3D2FA34C0E8AE4E5F90DEB48F6"/>
        <w:category>
          <w:name w:val="General"/>
          <w:gallery w:val="placeholder"/>
        </w:category>
        <w:types>
          <w:type w:val="bbPlcHdr"/>
        </w:types>
        <w:behaviors>
          <w:behavior w:val="content"/>
        </w:behaviors>
        <w:guid w:val="{2A8099B2-4EBE-48F1-BD20-F548157CC0AF}"/>
      </w:docPartPr>
      <w:docPartBody>
        <w:p w:rsidR="00207649" w:rsidRDefault="00B54100" w:rsidP="00B54100">
          <w:pPr>
            <w:pStyle w:val="E4074F3D2FA34C0E8AE4E5F90DEB48F62"/>
          </w:pPr>
          <w:r w:rsidRPr="00E930D7">
            <w:rPr>
              <w:rStyle w:val="PlaceholderText"/>
              <w:sz w:val="22"/>
              <w:szCs w:val="22"/>
            </w:rPr>
            <w:t>Click here to enter text.</w:t>
          </w:r>
        </w:p>
      </w:docPartBody>
    </w:docPart>
    <w:docPart>
      <w:docPartPr>
        <w:name w:val="18FCD1FEB7DF4A8F98F998437B917553"/>
        <w:category>
          <w:name w:val="General"/>
          <w:gallery w:val="placeholder"/>
        </w:category>
        <w:types>
          <w:type w:val="bbPlcHdr"/>
        </w:types>
        <w:behaviors>
          <w:behavior w:val="content"/>
        </w:behaviors>
        <w:guid w:val="{FB105D3F-19DA-4A48-9033-29B27AD5E022}"/>
      </w:docPartPr>
      <w:docPartBody>
        <w:p w:rsidR="00207649" w:rsidRDefault="00B54100" w:rsidP="00B54100">
          <w:pPr>
            <w:pStyle w:val="18FCD1FEB7DF4A8F98F998437B9175532"/>
          </w:pPr>
          <w:r w:rsidRPr="00E930D7">
            <w:rPr>
              <w:rStyle w:val="PlaceholderText"/>
              <w:sz w:val="22"/>
              <w:szCs w:val="22"/>
            </w:rPr>
            <w:t>Click here to enter text.</w:t>
          </w:r>
        </w:p>
      </w:docPartBody>
    </w:docPart>
    <w:docPart>
      <w:docPartPr>
        <w:name w:val="8B269EC30EF041F0A33A60F04D9A6EF6"/>
        <w:category>
          <w:name w:val="General"/>
          <w:gallery w:val="placeholder"/>
        </w:category>
        <w:types>
          <w:type w:val="bbPlcHdr"/>
        </w:types>
        <w:behaviors>
          <w:behavior w:val="content"/>
        </w:behaviors>
        <w:guid w:val="{DB80E31D-3827-44AE-A29E-E7C35581B49E}"/>
      </w:docPartPr>
      <w:docPartBody>
        <w:p w:rsidR="00207649" w:rsidRDefault="00B54100" w:rsidP="00B54100">
          <w:pPr>
            <w:pStyle w:val="8B269EC30EF041F0A33A60F04D9A6EF62"/>
          </w:pPr>
          <w:r w:rsidRPr="00E930D7">
            <w:rPr>
              <w:rStyle w:val="PlaceholderText"/>
              <w:sz w:val="22"/>
              <w:szCs w:val="22"/>
            </w:rPr>
            <w:t>Click here to enter text.</w:t>
          </w:r>
        </w:p>
      </w:docPartBody>
    </w:docPart>
    <w:docPart>
      <w:docPartPr>
        <w:name w:val="26EBF5594B4F49F2A407047F98528D74"/>
        <w:category>
          <w:name w:val="General"/>
          <w:gallery w:val="placeholder"/>
        </w:category>
        <w:types>
          <w:type w:val="bbPlcHdr"/>
        </w:types>
        <w:behaviors>
          <w:behavior w:val="content"/>
        </w:behaviors>
        <w:guid w:val="{A0B8097C-261E-4698-AA47-3D873647F02D}"/>
      </w:docPartPr>
      <w:docPartBody>
        <w:p w:rsidR="00207649" w:rsidRDefault="00B54100" w:rsidP="00B54100">
          <w:pPr>
            <w:pStyle w:val="26EBF5594B4F49F2A407047F98528D742"/>
          </w:pPr>
          <w:r w:rsidRPr="00E930D7">
            <w:rPr>
              <w:rStyle w:val="PlaceholderText"/>
              <w:sz w:val="22"/>
              <w:szCs w:val="22"/>
            </w:rPr>
            <w:t>Click here to enter text.</w:t>
          </w:r>
        </w:p>
      </w:docPartBody>
    </w:docPart>
    <w:docPart>
      <w:docPartPr>
        <w:name w:val="B8213AFFFD124F72A8FB594558A0CC7E"/>
        <w:category>
          <w:name w:val="General"/>
          <w:gallery w:val="placeholder"/>
        </w:category>
        <w:types>
          <w:type w:val="bbPlcHdr"/>
        </w:types>
        <w:behaviors>
          <w:behavior w:val="content"/>
        </w:behaviors>
        <w:guid w:val="{58A1CEC8-8B00-47BD-87B9-96676F7A301F}"/>
      </w:docPartPr>
      <w:docPartBody>
        <w:p w:rsidR="00207649" w:rsidRDefault="00B54100" w:rsidP="00B54100">
          <w:pPr>
            <w:pStyle w:val="B8213AFFFD124F72A8FB594558A0CC7E2"/>
          </w:pPr>
          <w:r w:rsidRPr="00E930D7">
            <w:rPr>
              <w:rStyle w:val="PlaceholderText"/>
              <w:sz w:val="22"/>
              <w:szCs w:val="22"/>
            </w:rPr>
            <w:t>Click here to enter text.</w:t>
          </w:r>
        </w:p>
      </w:docPartBody>
    </w:docPart>
    <w:docPart>
      <w:docPartPr>
        <w:name w:val="39256EFA70C24AE0A61CE6E351CC790A"/>
        <w:category>
          <w:name w:val="General"/>
          <w:gallery w:val="placeholder"/>
        </w:category>
        <w:types>
          <w:type w:val="bbPlcHdr"/>
        </w:types>
        <w:behaviors>
          <w:behavior w:val="content"/>
        </w:behaviors>
        <w:guid w:val="{4B063612-FB8C-419A-B384-8068F9F71238}"/>
      </w:docPartPr>
      <w:docPartBody>
        <w:p w:rsidR="00207649" w:rsidRDefault="00B54100" w:rsidP="00B54100">
          <w:pPr>
            <w:pStyle w:val="39256EFA70C24AE0A61CE6E351CC790A2"/>
          </w:pPr>
          <w:r w:rsidRPr="00E930D7">
            <w:rPr>
              <w:rStyle w:val="PlaceholderText"/>
              <w:sz w:val="22"/>
              <w:szCs w:val="22"/>
            </w:rPr>
            <w:t>Click here to enter text.</w:t>
          </w:r>
        </w:p>
      </w:docPartBody>
    </w:docPart>
    <w:docPart>
      <w:docPartPr>
        <w:name w:val="7E1B70153D66473E918113B6EDC4EDFE"/>
        <w:category>
          <w:name w:val="General"/>
          <w:gallery w:val="placeholder"/>
        </w:category>
        <w:types>
          <w:type w:val="bbPlcHdr"/>
        </w:types>
        <w:behaviors>
          <w:behavior w:val="content"/>
        </w:behaviors>
        <w:guid w:val="{C5C954B4-532F-469B-8CAB-D705FBDF8551}"/>
      </w:docPartPr>
      <w:docPartBody>
        <w:p w:rsidR="00207649" w:rsidRDefault="00B54100" w:rsidP="00B54100">
          <w:pPr>
            <w:pStyle w:val="7E1B70153D66473E918113B6EDC4EDFE2"/>
          </w:pPr>
          <w:r w:rsidRPr="00E930D7">
            <w:rPr>
              <w:rStyle w:val="PlaceholderText"/>
              <w:sz w:val="22"/>
              <w:szCs w:val="22"/>
            </w:rPr>
            <w:t>Click here to enter text.</w:t>
          </w:r>
        </w:p>
      </w:docPartBody>
    </w:docPart>
    <w:docPart>
      <w:docPartPr>
        <w:name w:val="5FECD43B611F48F5A2AD1A585950AAF0"/>
        <w:category>
          <w:name w:val="General"/>
          <w:gallery w:val="placeholder"/>
        </w:category>
        <w:types>
          <w:type w:val="bbPlcHdr"/>
        </w:types>
        <w:behaviors>
          <w:behavior w:val="content"/>
        </w:behaviors>
        <w:guid w:val="{E14B916F-E5D6-4E8B-8C9E-639904BCD58D}"/>
      </w:docPartPr>
      <w:docPartBody>
        <w:p w:rsidR="00207649" w:rsidRDefault="00B54100" w:rsidP="00B54100">
          <w:pPr>
            <w:pStyle w:val="5FECD43B611F48F5A2AD1A585950AAF02"/>
          </w:pPr>
          <w:r w:rsidRPr="00E930D7">
            <w:rPr>
              <w:rStyle w:val="PlaceholderText"/>
              <w:sz w:val="22"/>
              <w:szCs w:val="22"/>
            </w:rPr>
            <w:t>Click here to enter text.</w:t>
          </w:r>
        </w:p>
      </w:docPartBody>
    </w:docPart>
    <w:docPart>
      <w:docPartPr>
        <w:name w:val="13BFCD6FBC29485A94A163E81593C228"/>
        <w:category>
          <w:name w:val="General"/>
          <w:gallery w:val="placeholder"/>
        </w:category>
        <w:types>
          <w:type w:val="bbPlcHdr"/>
        </w:types>
        <w:behaviors>
          <w:behavior w:val="content"/>
        </w:behaviors>
        <w:guid w:val="{FB40C0AE-8551-4AA7-8A64-419EA32BE004}"/>
      </w:docPartPr>
      <w:docPartBody>
        <w:p w:rsidR="00207649" w:rsidRDefault="00B54100" w:rsidP="00B54100">
          <w:pPr>
            <w:pStyle w:val="13BFCD6FBC29485A94A163E81593C2282"/>
          </w:pPr>
          <w:r w:rsidRPr="00E930D7">
            <w:rPr>
              <w:rStyle w:val="PlaceholderText"/>
              <w:rFonts w:eastAsiaTheme="minorHAnsi"/>
              <w:bCs/>
              <w:sz w:val="22"/>
              <w:szCs w:val="22"/>
              <w:lang w:val="en-US"/>
            </w:rPr>
            <w:t>Select Yes or No</w:t>
          </w:r>
        </w:p>
      </w:docPartBody>
    </w:docPart>
    <w:docPart>
      <w:docPartPr>
        <w:name w:val="2B9FEED887934487A0FF64C200936A57"/>
        <w:category>
          <w:name w:val="General"/>
          <w:gallery w:val="placeholder"/>
        </w:category>
        <w:types>
          <w:type w:val="bbPlcHdr"/>
        </w:types>
        <w:behaviors>
          <w:behavior w:val="content"/>
        </w:behaviors>
        <w:guid w:val="{059F1F0B-9215-483F-9352-3E4C8CC2D87F}"/>
      </w:docPartPr>
      <w:docPartBody>
        <w:p w:rsidR="00207649" w:rsidRDefault="00B54100" w:rsidP="00B54100">
          <w:pPr>
            <w:pStyle w:val="2B9FEED887934487A0FF64C200936A572"/>
          </w:pPr>
          <w:r w:rsidRPr="00E930D7">
            <w:rPr>
              <w:rStyle w:val="PlaceholderText"/>
              <w:rFonts w:eastAsiaTheme="minorHAnsi"/>
              <w:bCs/>
              <w:sz w:val="22"/>
              <w:szCs w:val="22"/>
              <w:lang w:val="en-US"/>
            </w:rPr>
            <w:t>Select Yes or No</w:t>
          </w:r>
        </w:p>
      </w:docPartBody>
    </w:docPart>
    <w:docPart>
      <w:docPartPr>
        <w:name w:val="7C1BCE44CDC54F5B87998FF8207316FF"/>
        <w:category>
          <w:name w:val="General"/>
          <w:gallery w:val="placeholder"/>
        </w:category>
        <w:types>
          <w:type w:val="bbPlcHdr"/>
        </w:types>
        <w:behaviors>
          <w:behavior w:val="content"/>
        </w:behaviors>
        <w:guid w:val="{3C9DFD6C-E81C-46C1-B757-60142B7FE0C2}"/>
      </w:docPartPr>
      <w:docPartBody>
        <w:p w:rsidR="00207649" w:rsidRDefault="00B54100" w:rsidP="00B54100">
          <w:pPr>
            <w:pStyle w:val="7C1BCE44CDC54F5B87998FF8207316FF2"/>
          </w:pPr>
          <w:r w:rsidRPr="00E930D7">
            <w:rPr>
              <w:rStyle w:val="PlaceholderText"/>
              <w:rFonts w:eastAsiaTheme="minorHAnsi"/>
              <w:bCs/>
              <w:sz w:val="22"/>
              <w:szCs w:val="22"/>
              <w:lang w:val="en-US"/>
            </w:rPr>
            <w:t>Select Yes or No</w:t>
          </w:r>
        </w:p>
      </w:docPartBody>
    </w:docPart>
    <w:docPart>
      <w:docPartPr>
        <w:name w:val="59EF2355CC14477A8CF9DC53325168CE"/>
        <w:category>
          <w:name w:val="General"/>
          <w:gallery w:val="placeholder"/>
        </w:category>
        <w:types>
          <w:type w:val="bbPlcHdr"/>
        </w:types>
        <w:behaviors>
          <w:behavior w:val="content"/>
        </w:behaviors>
        <w:guid w:val="{5A346D13-F69E-4BF8-BB3F-B7D24ED3C99F}"/>
      </w:docPartPr>
      <w:docPartBody>
        <w:p w:rsidR="00207649" w:rsidRDefault="00B54100" w:rsidP="00B54100">
          <w:pPr>
            <w:pStyle w:val="59EF2355CC14477A8CF9DC53325168CE2"/>
          </w:pPr>
          <w:r w:rsidRPr="00E930D7">
            <w:rPr>
              <w:rStyle w:val="PlaceholderText"/>
              <w:rFonts w:eastAsiaTheme="minorHAnsi"/>
              <w:bCs/>
              <w:sz w:val="22"/>
              <w:szCs w:val="22"/>
              <w:lang w:val="en-US"/>
            </w:rPr>
            <w:t>Select Yes or No</w:t>
          </w:r>
        </w:p>
      </w:docPartBody>
    </w:docPart>
    <w:docPart>
      <w:docPartPr>
        <w:name w:val="F80202A316F74C5D963E7D33901FFFB0"/>
        <w:category>
          <w:name w:val="General"/>
          <w:gallery w:val="placeholder"/>
        </w:category>
        <w:types>
          <w:type w:val="bbPlcHdr"/>
        </w:types>
        <w:behaviors>
          <w:behavior w:val="content"/>
        </w:behaviors>
        <w:guid w:val="{84C572DF-1C2A-4480-B4FB-261DB1C63C83}"/>
      </w:docPartPr>
      <w:docPartBody>
        <w:p w:rsidR="00207649" w:rsidRDefault="00B54100" w:rsidP="00B54100">
          <w:pPr>
            <w:pStyle w:val="F80202A316F74C5D963E7D33901FFFB02"/>
          </w:pPr>
          <w:r w:rsidRPr="00E930D7">
            <w:rPr>
              <w:rStyle w:val="PlaceholderText"/>
              <w:sz w:val="22"/>
              <w:szCs w:val="22"/>
            </w:rPr>
            <w:t>Click here to enter text.</w:t>
          </w:r>
        </w:p>
      </w:docPartBody>
    </w:docPart>
    <w:docPart>
      <w:docPartPr>
        <w:name w:val="642BDB085A794E9C99BA60A2FC4C3401"/>
        <w:category>
          <w:name w:val="General"/>
          <w:gallery w:val="placeholder"/>
        </w:category>
        <w:types>
          <w:type w:val="bbPlcHdr"/>
        </w:types>
        <w:behaviors>
          <w:behavior w:val="content"/>
        </w:behaviors>
        <w:guid w:val="{1FC270A4-4D0D-4CC9-8864-88FB666473D3}"/>
      </w:docPartPr>
      <w:docPartBody>
        <w:p w:rsidR="00207649" w:rsidRDefault="00B54100" w:rsidP="00B54100">
          <w:pPr>
            <w:pStyle w:val="642BDB085A794E9C99BA60A2FC4C34012"/>
          </w:pPr>
          <w:r w:rsidRPr="00E930D7">
            <w:rPr>
              <w:rStyle w:val="PlaceholderText"/>
              <w:sz w:val="22"/>
              <w:szCs w:val="22"/>
            </w:rPr>
            <w:t>Click here to enter text.</w:t>
          </w:r>
        </w:p>
      </w:docPartBody>
    </w:docPart>
    <w:docPart>
      <w:docPartPr>
        <w:name w:val="4AAB8AABF1204FC2B673453BEAC66FB3"/>
        <w:category>
          <w:name w:val="General"/>
          <w:gallery w:val="placeholder"/>
        </w:category>
        <w:types>
          <w:type w:val="bbPlcHdr"/>
        </w:types>
        <w:behaviors>
          <w:behavior w:val="content"/>
        </w:behaviors>
        <w:guid w:val="{0E798F7A-FC13-4896-9EFF-DC332286E063}"/>
      </w:docPartPr>
      <w:docPartBody>
        <w:p w:rsidR="00207649" w:rsidRDefault="00B54100" w:rsidP="00B54100">
          <w:pPr>
            <w:pStyle w:val="4AAB8AABF1204FC2B673453BEAC66FB32"/>
          </w:pPr>
          <w:r w:rsidRPr="00E930D7">
            <w:rPr>
              <w:rStyle w:val="PlaceholderText"/>
              <w:sz w:val="22"/>
              <w:szCs w:val="22"/>
            </w:rPr>
            <w:t>Click here to enter text.</w:t>
          </w:r>
        </w:p>
      </w:docPartBody>
    </w:docPart>
    <w:docPart>
      <w:docPartPr>
        <w:name w:val="43036B39BC21452CBCE962ACE5A12B88"/>
        <w:category>
          <w:name w:val="General"/>
          <w:gallery w:val="placeholder"/>
        </w:category>
        <w:types>
          <w:type w:val="bbPlcHdr"/>
        </w:types>
        <w:behaviors>
          <w:behavior w:val="content"/>
        </w:behaviors>
        <w:guid w:val="{36971975-CF1C-493A-A755-80E35D7B6A6A}"/>
      </w:docPartPr>
      <w:docPartBody>
        <w:p w:rsidR="00207649" w:rsidRDefault="00B54100" w:rsidP="00B54100">
          <w:pPr>
            <w:pStyle w:val="43036B39BC21452CBCE962ACE5A12B882"/>
          </w:pPr>
          <w:r w:rsidRPr="00E930D7">
            <w:rPr>
              <w:rStyle w:val="PlaceholderText"/>
              <w:sz w:val="22"/>
              <w:szCs w:val="22"/>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687"/>
    <w:rsid w:val="00095C27"/>
    <w:rsid w:val="001550F9"/>
    <w:rsid w:val="001578A1"/>
    <w:rsid w:val="00207649"/>
    <w:rsid w:val="002120B1"/>
    <w:rsid w:val="002C2E19"/>
    <w:rsid w:val="0030029F"/>
    <w:rsid w:val="0031483F"/>
    <w:rsid w:val="003576C1"/>
    <w:rsid w:val="00375EA4"/>
    <w:rsid w:val="00435DC5"/>
    <w:rsid w:val="0051264D"/>
    <w:rsid w:val="0051398C"/>
    <w:rsid w:val="00542572"/>
    <w:rsid w:val="00567EDB"/>
    <w:rsid w:val="00587138"/>
    <w:rsid w:val="00616CF4"/>
    <w:rsid w:val="00646800"/>
    <w:rsid w:val="00686BAD"/>
    <w:rsid w:val="006D5932"/>
    <w:rsid w:val="006E440F"/>
    <w:rsid w:val="00702CE2"/>
    <w:rsid w:val="0071213D"/>
    <w:rsid w:val="00746039"/>
    <w:rsid w:val="007B2245"/>
    <w:rsid w:val="007C1DC4"/>
    <w:rsid w:val="007C657C"/>
    <w:rsid w:val="008135DE"/>
    <w:rsid w:val="00831CFE"/>
    <w:rsid w:val="008825BE"/>
    <w:rsid w:val="008E7E71"/>
    <w:rsid w:val="008F3C1F"/>
    <w:rsid w:val="0095005F"/>
    <w:rsid w:val="00984D10"/>
    <w:rsid w:val="009871CF"/>
    <w:rsid w:val="009E5ACA"/>
    <w:rsid w:val="00A40D59"/>
    <w:rsid w:val="00AA4B0F"/>
    <w:rsid w:val="00AC7CCA"/>
    <w:rsid w:val="00B25C6D"/>
    <w:rsid w:val="00B54100"/>
    <w:rsid w:val="00B76280"/>
    <w:rsid w:val="00BA114F"/>
    <w:rsid w:val="00C132DE"/>
    <w:rsid w:val="00C47B70"/>
    <w:rsid w:val="00CE30B8"/>
    <w:rsid w:val="00D61687"/>
    <w:rsid w:val="00DD27DB"/>
    <w:rsid w:val="00DE575E"/>
    <w:rsid w:val="00E36BFA"/>
    <w:rsid w:val="00E46359"/>
    <w:rsid w:val="00FA5DEA"/>
    <w:rsid w:val="00FE3A7F"/>
    <w:rsid w:val="00FF7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4100"/>
    <w:rPr>
      <w:color w:val="808080"/>
    </w:rPr>
  </w:style>
  <w:style w:type="paragraph" w:customStyle="1" w:styleId="BE1884CD17D445A184F1C7FEBF6D53BE2">
    <w:name w:val="BE1884CD17D445A184F1C7FEBF6D53B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8B982AFACA746D9AD3E4862027243522">
    <w:name w:val="E8B982AFACA746D9AD3E486202724352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2328A9C1B3A4F3FA5BDF919537E5E982">
    <w:name w:val="A2328A9C1B3A4F3FA5BDF919537E5E9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A614BEBD7F242E2BE4F23598457E87F2">
    <w:name w:val="8A614BEBD7F242E2BE4F23598457E87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3DEA88846F74A01BA48B7F68BF574C52">
    <w:name w:val="A3DEA88846F74A01BA48B7F68BF574C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8ABBDA392DB4E829A95A0A9798BFEBA2">
    <w:name w:val="A8ABBDA392DB4E829A95A0A9798BFEB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E745753184548DF8F9EBE3A4E789FBD2">
    <w:name w:val="EE745753184548DF8F9EBE3A4E789FBD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1375F7D8D5F4592833B1E4E480B24332">
    <w:name w:val="51375F7D8D5F4592833B1E4E480B2433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54FB000110941B5A0C1ABC218F1EBC72">
    <w:name w:val="054FB000110941B5A0C1ABC218F1EBC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7A82BBF5CCF4C08B99769B9FF4D9FFB2">
    <w:name w:val="87A82BBF5CCF4C08B99769B9FF4D9FFB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65A54FFFFDB148E89A260697DD159E782">
    <w:name w:val="65A54FFFFDB148E89A260697DD159E7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B820286549E41C5905BF7D001DEB01F2">
    <w:name w:val="1B820286549E41C5905BF7D001DEB01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069438A855448C9A96240B205E563E42">
    <w:name w:val="7069438A855448C9A96240B205E563E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3596FF22E2E54C5B88244D5A76EE58522">
    <w:name w:val="3596FF22E2E54C5B88244D5A76EE5852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5BE7C19B80840FD9416CA0AB0D0DA4F2">
    <w:name w:val="A5BE7C19B80840FD9416CA0AB0D0DA4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6CAC0404E31747608CEC1B2ADE0682E72">
    <w:name w:val="6CAC0404E31747608CEC1B2ADE0682E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14A09EE76FF4691868833BB976070F62">
    <w:name w:val="E14A09EE76FF4691868833BB976070F6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843396AA2C5452994D5BD3B228A1CAC2">
    <w:name w:val="8843396AA2C5452994D5BD3B228A1CAC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BDA63E5FBAC4452BB8F594363ADB34A2">
    <w:name w:val="EBDA63E5FBAC4452BB8F594363ADB34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0A43D79F796419091AB843CFDADC0F12">
    <w:name w:val="00A43D79F796419091AB843CFDADC0F1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01FF8F3868A4EA78488B70E27894DB12">
    <w:name w:val="A01FF8F3868A4EA78488B70E27894DB1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1B60B9CA70248B595828955794968A32">
    <w:name w:val="F1B60B9CA70248B595828955794968A3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D9C9F5710BA41A5A7EC1A7F1FF22FEB2">
    <w:name w:val="BD9C9F5710BA41A5A7EC1A7F1FF22FEB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CE2D118243A4F34A6D47FF7EF8056E72">
    <w:name w:val="7CE2D118243A4F34A6D47FF7EF8056E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A649FF1C7144F85B0EB6FE94C2DF6CB2">
    <w:name w:val="0A649FF1C7144F85B0EB6FE94C2DF6CB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0A886906BAA40C28CAAC1C1C847AA772">
    <w:name w:val="F0A886906BAA40C28CAAC1C1C847AA7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CB9844D76ECD4FBBBCB1E1DB113AC4242">
    <w:name w:val="CB9844D76ECD4FBBBCB1E1DB113AC42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646CB3988F6240809A3DE36B58409EDF2">
    <w:name w:val="646CB3988F6240809A3DE36B58409ED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B177468DBD743DB8419F419AEB8EBE52">
    <w:name w:val="1B177468DBD743DB8419F419AEB8EBE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2901451A85241CEBA8FDE414335635A2">
    <w:name w:val="42901451A85241CEBA8FDE414335635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DC5B8B54AFFE4D429F1301F42FB7EAAB2">
    <w:name w:val="DC5B8B54AFFE4D429F1301F42FB7EAAB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B833C73C04141309E164AA81995EB4F2">
    <w:name w:val="0B833C73C04141309E164AA81995EB4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DB8AFFDB0F54C20830C47882950B90F2">
    <w:name w:val="0DB8AFFDB0F54C20830C47882950B90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8BF466BDAB6416DAC42CE1040EB0DB82">
    <w:name w:val="A8BF466BDAB6416DAC42CE1040EB0DB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232DB6D12A7240F3BA7E943D2151BED52">
    <w:name w:val="232DB6D12A7240F3BA7E943D2151BED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8FB4EF737984CDFA4A397AFA26F85222">
    <w:name w:val="48FB4EF737984CDFA4A397AFA26F8522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8309C22E49D48F39A47D98E6F8A76532">
    <w:name w:val="F8309C22E49D48F39A47D98E6F8A7653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E70475517F94836B839B5CB127B8A0F2">
    <w:name w:val="0E70475517F94836B839B5CB127B8A0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DE4E9117B7C457D8E364F6B14292F442">
    <w:name w:val="8DE4E9117B7C457D8E364F6B14292F4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E3FFD547BCD40F9AA5BDEE6D4F081612">
    <w:name w:val="1E3FFD547BCD40F9AA5BDEE6D4F08161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94F397C0A2784B6392F71438A700FF4F2">
    <w:name w:val="94F397C0A2784B6392F71438A700FF4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6892B72F0D34954B67674A9B249EDAA2">
    <w:name w:val="46892B72F0D34954B67674A9B249EDA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CD983D164852489897EE558862A94BA62">
    <w:name w:val="CD983D164852489897EE558862A94BA6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EB98385759D419884D84911E8BF2EDE2">
    <w:name w:val="4EB98385759D419884D84911E8BF2ED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3F493633846347D496720B85B110BABF2">
    <w:name w:val="3F493633846347D496720B85B110BAB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3F33633B6CF43BFBBAF19C6C6F380A82">
    <w:name w:val="E3F33633B6CF43BFBBAF19C6C6F380A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91C39953FD4C43CA87721D57D207A06E2">
    <w:name w:val="91C39953FD4C43CA87721D57D207A06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9A68A89D25B4E478E7FA292F80B101E2">
    <w:name w:val="09A68A89D25B4E478E7FA292F80B101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2BD0360E88440C0B3A069D4B5AC16712">
    <w:name w:val="42BD0360E88440C0B3A069D4B5AC1671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B729CA2BAA3401C860C482A99731D402">
    <w:name w:val="FB729CA2BAA3401C860C482A99731D40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119CDECC4544CE3953AEA8F5546EC852">
    <w:name w:val="0119CDECC4544CE3953AEA8F5546EC8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7D3AE54AAA94B6DA3273AE8E8A86A2C2">
    <w:name w:val="B7D3AE54AAA94B6DA3273AE8E8A86A2C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3A2ECE0087B47CF8B8F77A3DC16F8BD2">
    <w:name w:val="13A2ECE0087B47CF8B8F77A3DC16F8BD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09B6FDDD9BC4473914B4E79AA6FC8F42">
    <w:name w:val="B09B6FDDD9BC4473914B4E79AA6FC8F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EB851E44E4E42E599DEE34E930158622">
    <w:name w:val="0EB851E44E4E42E599DEE34E93015862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9823CC1BA344C00AB78AE6D25167ABE2">
    <w:name w:val="79823CC1BA344C00AB78AE6D25167AB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8E1A201356F425C91ADB9AAD77BEEFA2">
    <w:name w:val="B8E1A201356F425C91ADB9AAD77BEEF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545FBA3FC04412FAC3E0EBE47B5F7F32">
    <w:name w:val="A545FBA3FC04412FAC3E0EBE47B5F7F3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17C8DF0C65649D89567E6FA33A402D42">
    <w:name w:val="B17C8DF0C65649D89567E6FA33A402D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4270ADB1FF7481DACE10B9B9696C9AE2">
    <w:name w:val="54270ADB1FF7481DACE10B9B9696C9A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E20C2B8A569489BACCEF79BBAD874ED2">
    <w:name w:val="AE20C2B8A569489BACCEF79BBAD874ED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3978214B4DB44132BDFB269FF516AF072">
    <w:name w:val="3978214B4DB44132BDFB269FF516AF0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F3B84397E3E4847AAF751641D0172952">
    <w:name w:val="FF3B84397E3E4847AAF751641D01729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9B3551F27CB241FCA050B7B16475F7B72">
    <w:name w:val="9B3551F27CB241FCA050B7B16475F7B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E96D2BCFF66496DA114E080502FEF712">
    <w:name w:val="BE96D2BCFF66496DA114E080502FEF71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6AA24FD3BC74C49B58C6A97EC83773B2">
    <w:name w:val="56AA24FD3BC74C49B58C6A97EC83773B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AA630210F0954EB9A65E161867D66AAC2">
    <w:name w:val="AA630210F0954EB9A65E161867D66AAC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B9EC532960744D6B56889C930C134AE2">
    <w:name w:val="7B9EC532960744D6B56889C930C134A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EC5F06701AA438CB167C8623837BB9F2">
    <w:name w:val="7EC5F06701AA438CB167C8623837BB9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E9D1021B72D48EB91C11670A1E30D342">
    <w:name w:val="BE9D1021B72D48EB91C11670A1E30D3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DFC13C54B2B438F82B85AA17DB1858D2">
    <w:name w:val="1DFC13C54B2B438F82B85AA17DB1858D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AC4CF72541141D68B57411A7A3B706D2">
    <w:name w:val="EAC4CF72541141D68B57411A7A3B706D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8C69FCCCD804ACA99FED06C2638A51A2">
    <w:name w:val="88C69FCCCD804ACA99FED06C2638A51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A91ED399F394C29BF1F1EFBEE1FF6F52">
    <w:name w:val="7A91ED399F394C29BF1F1EFBEE1FF6F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34549E82BF2447A95CA0A19FB2ADB662">
    <w:name w:val="B34549E82BF2447A95CA0A19FB2ADB66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04D7191AD4434B29831B6C1AE2E659AA2">
    <w:name w:val="04D7191AD4434B29831B6C1AE2E659A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CBC04B9843874026BFBDD178CF26C2A82">
    <w:name w:val="CBC04B9843874026BFBDD178CF26C2A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D0D52D71AA542F489D88D58BBE715922">
    <w:name w:val="4D0D52D71AA542F489D88D58BBE71592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3669F4B66034437B5130B83EC1FF8352">
    <w:name w:val="E3669F4B66034437B5130B83EC1FF83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3F11DFF08134058B8B7F826913F870E2">
    <w:name w:val="53F11DFF08134058B8B7F826913F870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C3ECC757939641699377424A2CAFF1D72">
    <w:name w:val="C3ECC757939641699377424A2CAFF1D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FF0C26781D846019DB71647CA2287E52">
    <w:name w:val="EFF0C26781D846019DB71647CA2287E5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F6C1BE4DD284F10817AFC418FC6CB7A2">
    <w:name w:val="7F6C1BE4DD284F10817AFC418FC6CB7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E4074F3D2FA34C0E8AE4E5F90DEB48F62">
    <w:name w:val="E4074F3D2FA34C0E8AE4E5F90DEB48F6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B8213AFFFD124F72A8FB594558A0CC7E2">
    <w:name w:val="B8213AFFFD124F72A8FB594558A0CC7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3BFCD6FBC29485A94A163E81593C2282">
    <w:name w:val="13BFCD6FBC29485A94A163E81593C22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F80202A316F74C5D963E7D33901FFFB02">
    <w:name w:val="F80202A316F74C5D963E7D33901FFFB0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18FCD1FEB7DF4A8F98F998437B9175532">
    <w:name w:val="18FCD1FEB7DF4A8F98F998437B917553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39256EFA70C24AE0A61CE6E351CC790A2">
    <w:name w:val="39256EFA70C24AE0A61CE6E351CC790A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2B9FEED887934487A0FF64C200936A572">
    <w:name w:val="2B9FEED887934487A0FF64C200936A57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642BDB085A794E9C99BA60A2FC4C34012">
    <w:name w:val="642BDB085A794E9C99BA60A2FC4C3401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B269EC30EF041F0A33A60F04D9A6EF62">
    <w:name w:val="8B269EC30EF041F0A33A60F04D9A6EF6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E1B70153D66473E918113B6EDC4EDFE2">
    <w:name w:val="7E1B70153D66473E918113B6EDC4EDF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7C1BCE44CDC54F5B87998FF8207316FF2">
    <w:name w:val="7C1BCE44CDC54F5B87998FF8207316F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AAB8AABF1204FC2B673453BEAC66FB32">
    <w:name w:val="4AAB8AABF1204FC2B673453BEAC66FB3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26EBF5594B4F49F2A407047F98528D742">
    <w:name w:val="26EBF5594B4F49F2A407047F98528D74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FECD43B611F48F5A2AD1A585950AAF02">
    <w:name w:val="5FECD43B611F48F5A2AD1A585950AAF0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59EF2355CC14477A8CF9DC53325168CE2">
    <w:name w:val="59EF2355CC14477A8CF9DC53325168CE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43036B39BC21452CBCE962ACE5A12B882">
    <w:name w:val="43036B39BC21452CBCE962ACE5A12B88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 w:type="paragraph" w:customStyle="1" w:styleId="86CD1A2B8AD34119B67CD09836304A3F2">
    <w:name w:val="86CD1A2B8AD34119B67CD09836304A3F2"/>
    <w:rsid w:val="00B54100"/>
    <w:pPr>
      <w:widowControl w:val="0"/>
      <w:spacing w:after="0" w:line="240" w:lineRule="auto"/>
      <w:ind w:left="720" w:hanging="360"/>
    </w:pPr>
    <w:rPr>
      <w:rFonts w:ascii="Times New Roman" w:eastAsia="Times New Roman" w:hAnsi="Times New Roman" w:cs="Times New Roman"/>
      <w:snapToGrid w:val="0"/>
      <w:sz w:val="24"/>
      <w:szCs w:val="20"/>
      <w:lang w:val="x-none" w:eastAsia="x-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5C33D906D64B488D32710DD318BF9C" ma:contentTypeVersion="15" ma:contentTypeDescription="Create a new document." ma:contentTypeScope="" ma:versionID="0fd7bfb4a8eb5b0d1ba77cb5a855e628">
  <xsd:schema xmlns:xsd="http://www.w3.org/2001/XMLSchema" xmlns:xs="http://www.w3.org/2001/XMLSchema" xmlns:p="http://schemas.microsoft.com/office/2006/metadata/properties" xmlns:ns3="9b8fce12-a7be-4b43-9fd0-8f06727bb7ec" xmlns:ns4="ee5b0a24-6166-44db-9e5e-2426832e7700" targetNamespace="http://schemas.microsoft.com/office/2006/metadata/properties" ma:root="true" ma:fieldsID="3304b83f5f15c2f2ac7b0101dadb83e3" ns3:_="" ns4:_="">
    <xsd:import namespace="9b8fce12-a7be-4b43-9fd0-8f06727bb7ec"/>
    <xsd:import namespace="ee5b0a24-6166-44db-9e5e-2426832e7700"/>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fce12-a7be-4b43-9fd0-8f06727bb7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e5b0a24-6166-44db-9e5e-2426832e7700"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EB156D-34C3-4584-A34B-6828C1E36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fce12-a7be-4b43-9fd0-8f06727bb7ec"/>
    <ds:schemaRef ds:uri="ee5b0a24-6166-44db-9e5e-2426832e77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DDBDF1-5A4B-4257-97F8-2A718E7C0BE2}">
  <ds:schemaRefs>
    <ds:schemaRef ds:uri="http://schemas.openxmlformats.org/officeDocument/2006/bibliography"/>
  </ds:schemaRefs>
</ds:datastoreItem>
</file>

<file path=customXml/itemProps3.xml><?xml version="1.0" encoding="utf-8"?>
<ds:datastoreItem xmlns:ds="http://schemas.openxmlformats.org/officeDocument/2006/customXml" ds:itemID="{B37B069A-C59A-4015-A8C2-3A3A2FBD9F3B}">
  <ds:schemaRefs>
    <ds:schemaRef ds:uri="http://schemas.microsoft.com/sharepoint/v3/contenttype/forms"/>
  </ds:schemaRefs>
</ds:datastoreItem>
</file>

<file path=customXml/itemProps4.xml><?xml version="1.0" encoding="utf-8"?>
<ds:datastoreItem xmlns:ds="http://schemas.openxmlformats.org/officeDocument/2006/customXml" ds:itemID="{EE7B8674-F192-4504-AA0D-FBED1BFCDE1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2153</Words>
  <Characters>12058</Characters>
  <Application>Microsoft Office Word</Application>
  <DocSecurity>8</DocSecurity>
  <Lines>267</Lines>
  <Paragraphs>112</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14099</CharactersWithSpaces>
  <SharedDoc>false</SharedDoc>
  <HLinks>
    <vt:vector size="78" baseType="variant">
      <vt:variant>
        <vt:i4>7536740</vt:i4>
      </vt:variant>
      <vt:variant>
        <vt:i4>36</vt:i4>
      </vt:variant>
      <vt:variant>
        <vt:i4>0</vt:i4>
      </vt:variant>
      <vt:variant>
        <vt:i4>5</vt:i4>
      </vt:variant>
      <vt:variant>
        <vt:lpwstr>https://www.cdc.gov/labs/pdf/CDC-BiosafetyMicrobiologicalBiomedicalLaboratories-2020-P.pdf</vt:lpwstr>
      </vt:variant>
      <vt:variant>
        <vt:lpwstr/>
      </vt:variant>
      <vt:variant>
        <vt:i4>2818133</vt:i4>
      </vt:variant>
      <vt:variant>
        <vt:i4>33</vt:i4>
      </vt:variant>
      <vt:variant>
        <vt:i4>0</vt:i4>
      </vt:variant>
      <vt:variant>
        <vt:i4>5</vt:i4>
      </vt:variant>
      <vt:variant>
        <vt:lpwstr>https://osp.od.nih.gov/wp-content/uploads/NIH_Guidelines.pdf</vt:lpwstr>
      </vt:variant>
      <vt:variant>
        <vt:lpwstr/>
      </vt:variant>
      <vt:variant>
        <vt:i4>5308429</vt:i4>
      </vt:variant>
      <vt:variant>
        <vt:i4>30</vt:i4>
      </vt:variant>
      <vt:variant>
        <vt:i4>0</vt:i4>
      </vt:variant>
      <vt:variant>
        <vt:i4>5</vt:i4>
      </vt:variant>
      <vt:variant>
        <vt:lpwstr>https://www.csuohio.edu/sprs/ibc</vt:lpwstr>
      </vt:variant>
      <vt:variant>
        <vt:lpwstr/>
      </vt:variant>
      <vt:variant>
        <vt:i4>327757</vt:i4>
      </vt:variant>
      <vt:variant>
        <vt:i4>27</vt:i4>
      </vt:variant>
      <vt:variant>
        <vt:i4>0</vt:i4>
      </vt:variant>
      <vt:variant>
        <vt:i4>5</vt:i4>
      </vt:variant>
      <vt:variant>
        <vt:lpwstr>https://www.csuohio.edu/sites/default/files/IBC application s5 continuation page.docx</vt:lpwstr>
      </vt:variant>
      <vt:variant>
        <vt:lpwstr/>
      </vt:variant>
      <vt:variant>
        <vt:i4>1179714</vt:i4>
      </vt:variant>
      <vt:variant>
        <vt:i4>24</vt:i4>
      </vt:variant>
      <vt:variant>
        <vt:i4>0</vt:i4>
      </vt:variant>
      <vt:variant>
        <vt:i4>5</vt:i4>
      </vt:variant>
      <vt:variant>
        <vt:lpwstr>https://www.ncbi.nlm.nih.gov/pmc/articles/PMC6069294/</vt:lpwstr>
      </vt:variant>
      <vt:variant>
        <vt:lpwstr/>
      </vt:variant>
      <vt:variant>
        <vt:i4>3145826</vt:i4>
      </vt:variant>
      <vt:variant>
        <vt:i4>21</vt:i4>
      </vt:variant>
      <vt:variant>
        <vt:i4>0</vt:i4>
      </vt:variant>
      <vt:variant>
        <vt:i4>5</vt:i4>
      </vt:variant>
      <vt:variant>
        <vt:lpwstr>https://www.csuohio.edu/sites/default/files/IBC application s4c continuation page.docx</vt:lpwstr>
      </vt:variant>
      <vt:variant>
        <vt:lpwstr/>
      </vt:variant>
      <vt:variant>
        <vt:i4>7143547</vt:i4>
      </vt:variant>
      <vt:variant>
        <vt:i4>18</vt:i4>
      </vt:variant>
      <vt:variant>
        <vt:i4>0</vt:i4>
      </vt:variant>
      <vt:variant>
        <vt:i4>5</vt:i4>
      </vt:variant>
      <vt:variant>
        <vt:lpwstr>National Institute of Health Guidelines for Research Involving Recombinant or Synthetic Nucleic Acid Molecules (NIH Guidelines)</vt:lpwstr>
      </vt:variant>
      <vt:variant>
        <vt:lpwstr/>
      </vt:variant>
      <vt:variant>
        <vt:i4>7536740</vt:i4>
      </vt:variant>
      <vt:variant>
        <vt:i4>15</vt:i4>
      </vt:variant>
      <vt:variant>
        <vt:i4>0</vt:i4>
      </vt:variant>
      <vt:variant>
        <vt:i4>5</vt:i4>
      </vt:variant>
      <vt:variant>
        <vt:lpwstr>https://www.cdc.gov/labs/pdf/CDC-BiosafetyMicrobiologicalBiomedicalLaboratories-2020-P.pdf</vt:lpwstr>
      </vt:variant>
      <vt:variant>
        <vt:lpwstr/>
      </vt:variant>
      <vt:variant>
        <vt:i4>3145787</vt:i4>
      </vt:variant>
      <vt:variant>
        <vt:i4>12</vt:i4>
      </vt:variant>
      <vt:variant>
        <vt:i4>0</vt:i4>
      </vt:variant>
      <vt:variant>
        <vt:i4>5</vt:i4>
      </vt:variant>
      <vt:variant>
        <vt:lpwstr>https://www.csuohio.edu/ehs/online-safety-training-sign</vt:lpwstr>
      </vt:variant>
      <vt:variant>
        <vt:lpwstr/>
      </vt:variant>
      <vt:variant>
        <vt:i4>3539040</vt:i4>
      </vt:variant>
      <vt:variant>
        <vt:i4>9</vt:i4>
      </vt:variant>
      <vt:variant>
        <vt:i4>0</vt:i4>
      </vt:variant>
      <vt:variant>
        <vt:i4>5</vt:i4>
      </vt:variant>
      <vt:variant>
        <vt:lpwstr>https://www.csuohio.edu/sites/default/files/IBC application s2a continuation page.docx</vt:lpwstr>
      </vt:variant>
      <vt:variant>
        <vt:lpwstr/>
      </vt:variant>
      <vt:variant>
        <vt:i4>1310731</vt:i4>
      </vt:variant>
      <vt:variant>
        <vt:i4>6</vt:i4>
      </vt:variant>
      <vt:variant>
        <vt:i4>0</vt:i4>
      </vt:variant>
      <vt:variant>
        <vt:i4>5</vt:i4>
      </vt:variant>
      <vt:variant>
        <vt:lpwstr>https://www.csuohio.edu/sites/default/files/IBC application examples.docx</vt:lpwstr>
      </vt:variant>
      <vt:variant>
        <vt:lpwstr/>
      </vt:variant>
      <vt:variant>
        <vt:i4>1310731</vt:i4>
      </vt:variant>
      <vt:variant>
        <vt:i4>3</vt:i4>
      </vt:variant>
      <vt:variant>
        <vt:i4>0</vt:i4>
      </vt:variant>
      <vt:variant>
        <vt:i4>5</vt:i4>
      </vt:variant>
      <vt:variant>
        <vt:lpwstr>https://www.csuohio.edu/sites/default/files/IBC application examples.docx</vt:lpwstr>
      </vt:variant>
      <vt:variant>
        <vt:lpwstr/>
      </vt:variant>
      <vt:variant>
        <vt:i4>5308429</vt:i4>
      </vt:variant>
      <vt:variant>
        <vt:i4>0</vt:i4>
      </vt:variant>
      <vt:variant>
        <vt:i4>0</vt:i4>
      </vt:variant>
      <vt:variant>
        <vt:i4>5</vt:i4>
      </vt:variant>
      <vt:variant>
        <vt:lpwstr>https://www.csuohio.edu/sprs/ib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 Diggins</dc:creator>
  <cp:keywords/>
  <dc:description/>
  <cp:lastModifiedBy>Aaron F Severson</cp:lastModifiedBy>
  <cp:revision>9</cp:revision>
  <cp:lastPrinted>2019-11-13T02:10:00Z</cp:lastPrinted>
  <dcterms:created xsi:type="dcterms:W3CDTF">2023-09-08T03:13:00Z</dcterms:created>
  <dcterms:modified xsi:type="dcterms:W3CDTF">2023-09-09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5C33D906D64B488D32710DD318BF9C</vt:lpwstr>
  </property>
</Properties>
</file>